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D699B2" w14:textId="77777777" w:rsidR="00A71F7B" w:rsidRPr="00C935E4" w:rsidRDefault="00A71F7B">
      <w:pPr>
        <w:pStyle w:val="Nzev"/>
        <w:spacing w:line="240" w:lineRule="atLeast"/>
        <w:rPr>
          <w:noProof/>
          <w:szCs w:val="28"/>
        </w:rPr>
      </w:pPr>
      <w:r w:rsidRPr="00C935E4">
        <w:rPr>
          <w:noProof/>
          <w:szCs w:val="28"/>
        </w:rPr>
        <w:t xml:space="preserve">Systém </w:t>
      </w:r>
      <w:r w:rsidR="002377A3" w:rsidRPr="002377A3">
        <w:rPr>
          <w:noProof/>
          <w:szCs w:val="28"/>
        </w:rPr>
        <w:t>„</w:t>
      </w:r>
      <w:r w:rsidRPr="00C935E4">
        <w:rPr>
          <w:noProof/>
          <w:szCs w:val="28"/>
        </w:rPr>
        <w:t>bezobratlých</w:t>
      </w:r>
      <w:r w:rsidR="00C50BAB" w:rsidRPr="00C50BAB">
        <w:rPr>
          <w:noProof/>
          <w:szCs w:val="28"/>
        </w:rPr>
        <w:t>“</w:t>
      </w:r>
    </w:p>
    <w:p w14:paraId="21D34670" w14:textId="77777777" w:rsidR="00C935E4" w:rsidRDefault="003B5DA0">
      <w:pPr>
        <w:pStyle w:val="Nzev"/>
        <w:spacing w:line="240" w:lineRule="atLeast"/>
        <w:rPr>
          <w:noProof/>
          <w:sz w:val="24"/>
        </w:rPr>
      </w:pPr>
      <w:r>
        <w:rPr>
          <w:noProof/>
          <w:sz w:val="24"/>
        </w:rPr>
        <w:t>Pro účely terénního c</w:t>
      </w:r>
      <w:r w:rsidR="00D438B8">
        <w:rPr>
          <w:noProof/>
          <w:sz w:val="24"/>
        </w:rPr>
        <w:t>vičení ze zoologie</w:t>
      </w:r>
    </w:p>
    <w:p w14:paraId="41420B6F" w14:textId="77777777" w:rsidR="00A71F7B" w:rsidRPr="00D17D75" w:rsidRDefault="00A71F7B">
      <w:pPr>
        <w:jc w:val="center"/>
        <w:rPr>
          <w:noProof/>
          <w:spacing w:val="40"/>
        </w:rPr>
      </w:pPr>
    </w:p>
    <w:p w14:paraId="1DBD6583" w14:textId="77777777" w:rsidR="007F1129" w:rsidRDefault="00331C2A" w:rsidP="00494C65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59"/>
        </w:tabs>
        <w:rPr>
          <w:b/>
          <w:noProof/>
          <w:sz w:val="28"/>
          <w:szCs w:val="28"/>
        </w:rPr>
      </w:pPr>
      <w:r w:rsidRPr="000B0E9A">
        <w:rPr>
          <w:b/>
          <w:noProof/>
          <w:sz w:val="28"/>
          <w:szCs w:val="28"/>
        </w:rPr>
        <w:t>Metazoa</w:t>
      </w:r>
    </w:p>
    <w:p w14:paraId="05EC114F" w14:textId="77777777" w:rsidR="00D438B8" w:rsidRPr="00D438B8" w:rsidRDefault="00D438B8" w:rsidP="00494C65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59"/>
        </w:tabs>
        <w:rPr>
          <w:noProof/>
          <w:sz w:val="22"/>
          <w:szCs w:val="22"/>
        </w:rPr>
      </w:pPr>
      <w:r w:rsidRPr="00D438B8">
        <w:rPr>
          <w:b/>
          <w:i/>
          <w:caps/>
          <w:noProof/>
          <w:sz w:val="24"/>
          <w:szCs w:val="24"/>
        </w:rPr>
        <w:t>•</w:t>
      </w:r>
      <w:r w:rsidRPr="00D438B8">
        <w:rPr>
          <w:b/>
          <w:caps/>
          <w:sz w:val="22"/>
          <w:szCs w:val="22"/>
        </w:rPr>
        <w:t>„</w:t>
      </w:r>
      <w:r w:rsidRPr="00D438B8">
        <w:rPr>
          <w:b/>
          <w:smallCaps/>
          <w:noProof/>
          <w:sz w:val="22"/>
          <w:szCs w:val="22"/>
        </w:rPr>
        <w:t>Porifera“</w:t>
      </w:r>
      <w:r w:rsidRPr="00D438B8">
        <w:rPr>
          <w:b/>
          <w:smallCaps/>
          <w:sz w:val="22"/>
          <w:szCs w:val="22"/>
        </w:rPr>
        <w:t xml:space="preserve"> </w:t>
      </w:r>
      <w:r w:rsidRPr="00D438B8">
        <w:rPr>
          <w:sz w:val="22"/>
          <w:szCs w:val="22"/>
        </w:rPr>
        <w:t>(houbovci)</w:t>
      </w:r>
    </w:p>
    <w:p w14:paraId="4C60B873" w14:textId="77777777" w:rsidR="00D438B8" w:rsidRDefault="00D438B8" w:rsidP="00D438B8">
      <w:pPr>
        <w:tabs>
          <w:tab w:val="left" w:pos="142"/>
          <w:tab w:val="left" w:pos="567"/>
          <w:tab w:val="left" w:pos="1032"/>
          <w:tab w:val="left" w:pos="1202"/>
          <w:tab w:val="left" w:pos="1315"/>
        </w:tabs>
        <w:ind w:left="1200" w:hanging="1200"/>
        <w:rPr>
          <w:noProof/>
          <w:sz w:val="22"/>
        </w:rPr>
      </w:pPr>
      <w:r>
        <w:rPr>
          <w:b/>
          <w:i/>
          <w:caps/>
          <w:noProof/>
          <w:sz w:val="24"/>
          <w:szCs w:val="24"/>
        </w:rPr>
        <w:tab/>
        <w:t>••</w:t>
      </w:r>
      <w:r w:rsidRPr="00D438B8">
        <w:rPr>
          <w:b/>
          <w:noProof/>
          <w:sz w:val="22"/>
          <w:szCs w:val="22"/>
        </w:rPr>
        <w:t>Demospongia</w:t>
      </w:r>
      <w:r w:rsidRPr="007F1129">
        <w:rPr>
          <w:i/>
          <w:noProof/>
          <w:sz w:val="22"/>
          <w:szCs w:val="22"/>
        </w:rPr>
        <w:t xml:space="preserve"> </w:t>
      </w:r>
      <w:r w:rsidRPr="007F1129">
        <w:rPr>
          <w:noProof/>
          <w:sz w:val="22"/>
          <w:szCs w:val="22"/>
        </w:rPr>
        <w:t>(rohovití)</w:t>
      </w:r>
    </w:p>
    <w:p w14:paraId="3590E8D2" w14:textId="77777777" w:rsidR="00D438B8" w:rsidRDefault="00D438B8" w:rsidP="00D438B8">
      <w:pPr>
        <w:tabs>
          <w:tab w:val="left" w:pos="284"/>
          <w:tab w:val="left" w:pos="709"/>
          <w:tab w:val="left" w:pos="1202"/>
          <w:tab w:val="left" w:pos="1315"/>
        </w:tabs>
        <w:ind w:left="1200" w:hanging="1200"/>
        <w:rPr>
          <w:noProof/>
          <w:sz w:val="22"/>
          <w:szCs w:val="22"/>
        </w:rPr>
      </w:pPr>
      <w:r>
        <w:rPr>
          <w:b/>
          <w:i/>
          <w:caps/>
          <w:noProof/>
          <w:sz w:val="24"/>
          <w:szCs w:val="24"/>
        </w:rPr>
        <w:tab/>
        <w:t>•••</w:t>
      </w:r>
      <w:r w:rsidRPr="00752C88">
        <w:rPr>
          <w:noProof/>
          <w:sz w:val="22"/>
          <w:u w:val="single"/>
        </w:rPr>
        <w:t>Monaxonida</w:t>
      </w:r>
      <w:r w:rsidRPr="007F1129">
        <w:rPr>
          <w:i/>
          <w:noProof/>
          <w:sz w:val="22"/>
          <w:szCs w:val="22"/>
        </w:rPr>
        <w:t xml:space="preserve"> </w:t>
      </w:r>
      <w:r w:rsidRPr="007F1129">
        <w:rPr>
          <w:noProof/>
          <w:sz w:val="22"/>
          <w:szCs w:val="22"/>
        </w:rPr>
        <w:t>(jednoosí</w:t>
      </w:r>
      <w:r>
        <w:rPr>
          <w:noProof/>
          <w:sz w:val="22"/>
          <w:szCs w:val="22"/>
        </w:rPr>
        <w:t>)</w:t>
      </w:r>
    </w:p>
    <w:p w14:paraId="1340A05A" w14:textId="77777777" w:rsidR="00D438B8" w:rsidRPr="003B5DA0" w:rsidRDefault="00D438B8" w:rsidP="00752C88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b/>
          <w:noProof/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  <w:t>••••</w:t>
      </w:r>
      <w:r w:rsidRPr="00752C88">
        <w:rPr>
          <w:noProof/>
          <w:sz w:val="22"/>
        </w:rPr>
        <w:t>Spongillidae</w:t>
      </w:r>
      <w:r w:rsidRPr="00196CB8">
        <w:rPr>
          <w:noProof/>
          <w:sz w:val="22"/>
        </w:rPr>
        <w:t>:</w:t>
      </w:r>
      <w:r>
        <w:rPr>
          <w:i/>
          <w:noProof/>
          <w:sz w:val="22"/>
        </w:rPr>
        <w:t xml:space="preserve"> </w:t>
      </w:r>
      <w:r w:rsidRPr="003B5DA0">
        <w:rPr>
          <w:i/>
          <w:noProof/>
          <w:color w:val="0000FF"/>
          <w:sz w:val="22"/>
        </w:rPr>
        <w:t xml:space="preserve">Spongilla lacustris </w:t>
      </w:r>
      <w:r w:rsidRPr="003B5DA0">
        <w:rPr>
          <w:noProof/>
          <w:color w:val="0000FF"/>
          <w:sz w:val="22"/>
        </w:rPr>
        <w:t xml:space="preserve">(houbovec rybniční), </w:t>
      </w:r>
      <w:r w:rsidRPr="003B5DA0">
        <w:rPr>
          <w:i/>
          <w:noProof/>
          <w:color w:val="0000FF"/>
          <w:sz w:val="22"/>
        </w:rPr>
        <w:t>Ephydatia fluviatilis</w:t>
      </w:r>
      <w:r w:rsidRPr="003B5DA0">
        <w:rPr>
          <w:noProof/>
          <w:color w:val="0000FF"/>
          <w:sz w:val="22"/>
        </w:rPr>
        <w:t xml:space="preserve"> (h. říční)</w:t>
      </w:r>
    </w:p>
    <w:p w14:paraId="31544AED" w14:textId="77777777" w:rsidR="007876E8" w:rsidRDefault="00691BFE" w:rsidP="00D438B8">
      <w:pPr>
        <w:tabs>
          <w:tab w:val="left" w:pos="284"/>
          <w:tab w:val="left" w:pos="720"/>
          <w:tab w:val="left" w:pos="1032"/>
          <w:tab w:val="left" w:pos="1202"/>
          <w:tab w:val="left" w:pos="1315"/>
          <w:tab w:val="left" w:pos="1560"/>
        </w:tabs>
        <w:rPr>
          <w:noProof/>
          <w:sz w:val="22"/>
        </w:rPr>
      </w:pPr>
      <w:r>
        <w:rPr>
          <w:b/>
          <w:i/>
          <w:caps/>
          <w:noProof/>
          <w:sz w:val="24"/>
          <w:szCs w:val="24"/>
        </w:rPr>
        <w:t>•</w:t>
      </w:r>
      <w:r w:rsidR="007876E8" w:rsidRPr="000B0E9A">
        <w:rPr>
          <w:b/>
          <w:smallCaps/>
          <w:noProof/>
          <w:sz w:val="22"/>
          <w:szCs w:val="22"/>
        </w:rPr>
        <w:t>Platyhelminthes</w:t>
      </w:r>
      <w:r w:rsidR="007876E8">
        <w:rPr>
          <w:i/>
          <w:noProof/>
          <w:sz w:val="22"/>
        </w:rPr>
        <w:t xml:space="preserve"> </w:t>
      </w:r>
      <w:r w:rsidR="007876E8">
        <w:rPr>
          <w:noProof/>
          <w:sz w:val="22"/>
        </w:rPr>
        <w:t>(ploštěnci)</w:t>
      </w:r>
    </w:p>
    <w:p w14:paraId="09CB42B6" w14:textId="6C09CB26" w:rsidR="007876E8" w:rsidRDefault="004E4E6E" w:rsidP="004E4E6E">
      <w:pPr>
        <w:tabs>
          <w:tab w:val="left" w:pos="142"/>
          <w:tab w:val="left" w:pos="709"/>
          <w:tab w:val="left" w:pos="851"/>
          <w:tab w:val="left" w:pos="1202"/>
          <w:tab w:val="left" w:pos="1315"/>
          <w:tab w:val="left" w:pos="1560"/>
        </w:tabs>
        <w:ind w:left="1985" w:hanging="1985"/>
        <w:rPr>
          <w:noProof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691BFE">
        <w:rPr>
          <w:b/>
          <w:i/>
          <w:caps/>
          <w:noProof/>
          <w:sz w:val="24"/>
          <w:szCs w:val="24"/>
        </w:rPr>
        <w:t>••</w:t>
      </w:r>
      <w:r w:rsidR="007876E8" w:rsidRPr="005138E7">
        <w:rPr>
          <w:rFonts w:ascii="Calibri Light" w:hAnsi="Calibri Light" w:cs="Calibri Light"/>
          <w:noProof/>
          <w:sz w:val="22"/>
        </w:rPr>
        <w:t>Tricladida</w:t>
      </w:r>
      <w:r w:rsidR="007876E8">
        <w:rPr>
          <w:i/>
          <w:noProof/>
          <w:sz w:val="22"/>
        </w:rPr>
        <w:t xml:space="preserve"> </w:t>
      </w:r>
      <w:r w:rsidR="007876E8">
        <w:rPr>
          <w:noProof/>
          <w:sz w:val="22"/>
        </w:rPr>
        <w:t xml:space="preserve">(trojvětevní): </w:t>
      </w:r>
      <w:r w:rsidR="007876E8" w:rsidRPr="003B5DA0">
        <w:rPr>
          <w:i/>
          <w:noProof/>
          <w:color w:val="0000FF"/>
          <w:sz w:val="22"/>
        </w:rPr>
        <w:t xml:space="preserve">Dugesia gonocephala </w:t>
      </w:r>
      <w:r w:rsidR="007876E8" w:rsidRPr="003B5DA0">
        <w:rPr>
          <w:noProof/>
          <w:color w:val="0000FF"/>
          <w:sz w:val="22"/>
        </w:rPr>
        <w:t xml:space="preserve">(ploštěnka potoční), </w:t>
      </w:r>
      <w:r w:rsidR="007876E8" w:rsidRPr="003B5DA0">
        <w:rPr>
          <w:i/>
          <w:noProof/>
          <w:color w:val="0000FF"/>
          <w:sz w:val="22"/>
        </w:rPr>
        <w:t>Crenobia alpina</w:t>
      </w:r>
      <w:r w:rsidR="007876E8" w:rsidRPr="003B5DA0">
        <w:rPr>
          <w:noProof/>
          <w:color w:val="0000FF"/>
          <w:sz w:val="22"/>
        </w:rPr>
        <w:t xml:space="preserve"> (p. horská),</w:t>
      </w:r>
      <w:r w:rsidR="00731DCF" w:rsidRPr="003B5DA0">
        <w:rPr>
          <w:noProof/>
          <w:color w:val="0000FF"/>
          <w:sz w:val="22"/>
        </w:rPr>
        <w:t xml:space="preserve"> </w:t>
      </w:r>
      <w:r w:rsidR="007876E8" w:rsidRPr="003B5DA0">
        <w:rPr>
          <w:i/>
          <w:noProof/>
          <w:color w:val="0000FF"/>
          <w:sz w:val="22"/>
        </w:rPr>
        <w:t>Polycelis</w:t>
      </w:r>
      <w:r w:rsidR="007876E8" w:rsidRPr="003B5DA0">
        <w:rPr>
          <w:noProof/>
          <w:color w:val="0000FF"/>
          <w:sz w:val="22"/>
        </w:rPr>
        <w:t xml:space="preserve">, </w:t>
      </w:r>
      <w:r w:rsidR="007876E8" w:rsidRPr="003B5DA0">
        <w:rPr>
          <w:i/>
          <w:noProof/>
          <w:color w:val="0000FF"/>
          <w:sz w:val="22"/>
        </w:rPr>
        <w:t>Dendrocoelum lacteum</w:t>
      </w:r>
      <w:r w:rsidR="00602E10" w:rsidRPr="003B5DA0">
        <w:rPr>
          <w:noProof/>
          <w:color w:val="0000FF"/>
          <w:sz w:val="22"/>
        </w:rPr>
        <w:t xml:space="preserve"> </w:t>
      </w:r>
      <w:r w:rsidR="007876E8" w:rsidRPr="003B5DA0">
        <w:rPr>
          <w:noProof/>
          <w:color w:val="0000FF"/>
          <w:sz w:val="22"/>
        </w:rPr>
        <w:t>(p. mléčná),</w:t>
      </w:r>
      <w:r w:rsidR="00602E10">
        <w:rPr>
          <w:noProof/>
          <w:sz w:val="22"/>
        </w:rPr>
        <w:t xml:space="preserve"> </w:t>
      </w:r>
      <w:r w:rsidR="00DD3F3A">
        <w:rPr>
          <w:i/>
          <w:noProof/>
          <w:sz w:val="22"/>
        </w:rPr>
        <w:t>Microplana</w:t>
      </w:r>
      <w:r w:rsidR="00FB61E8">
        <w:rPr>
          <w:sz w:val="22"/>
        </w:rPr>
        <w:t>(=</w:t>
      </w:r>
      <w:r w:rsidR="00FB61E8" w:rsidRPr="00FB61E8">
        <w:rPr>
          <w:i/>
          <w:sz w:val="22"/>
        </w:rPr>
        <w:t>Rhynchodemus</w:t>
      </w:r>
      <w:r w:rsidR="00FB61E8" w:rsidRPr="00A62298">
        <w:rPr>
          <w:sz w:val="22"/>
        </w:rPr>
        <w:t>)</w:t>
      </w:r>
      <w:r w:rsidR="00FB61E8">
        <w:rPr>
          <w:i/>
          <w:sz w:val="22"/>
        </w:rPr>
        <w:t xml:space="preserve"> </w:t>
      </w:r>
      <w:r w:rsidR="007876E8">
        <w:rPr>
          <w:i/>
          <w:noProof/>
          <w:sz w:val="22"/>
        </w:rPr>
        <w:t xml:space="preserve">terrestris </w:t>
      </w:r>
      <w:r w:rsidR="007876E8">
        <w:rPr>
          <w:noProof/>
          <w:sz w:val="22"/>
        </w:rPr>
        <w:t xml:space="preserve">(p. lesní) </w:t>
      </w:r>
    </w:p>
    <w:p w14:paraId="55CB0713" w14:textId="77777777" w:rsidR="00422296" w:rsidRDefault="00711694" w:rsidP="00422296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noProof/>
          <w:sz w:val="22"/>
        </w:rPr>
      </w:pPr>
      <w:r>
        <w:rPr>
          <w:b/>
          <w:i/>
          <w:caps/>
          <w:noProof/>
          <w:sz w:val="24"/>
          <w:szCs w:val="24"/>
        </w:rPr>
        <w:t>•</w:t>
      </w:r>
      <w:r w:rsidR="00422296" w:rsidRPr="000B0E9A">
        <w:rPr>
          <w:b/>
          <w:smallCaps/>
          <w:noProof/>
          <w:sz w:val="22"/>
          <w:szCs w:val="22"/>
        </w:rPr>
        <w:t>Mollusca</w:t>
      </w:r>
      <w:r w:rsidR="00422296">
        <w:rPr>
          <w:i/>
          <w:noProof/>
          <w:sz w:val="22"/>
        </w:rPr>
        <w:t xml:space="preserve"> </w:t>
      </w:r>
      <w:r w:rsidR="00422296">
        <w:rPr>
          <w:noProof/>
          <w:sz w:val="22"/>
        </w:rPr>
        <w:t>(měkkýši)</w:t>
      </w:r>
    </w:p>
    <w:p w14:paraId="68DB3E44" w14:textId="77777777" w:rsidR="00BD36A8" w:rsidRDefault="000016A4" w:rsidP="000016A4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BD36A8">
        <w:rPr>
          <w:b/>
          <w:i/>
          <w:caps/>
          <w:noProof/>
          <w:sz w:val="24"/>
          <w:szCs w:val="24"/>
        </w:rPr>
        <w:t>••</w:t>
      </w:r>
      <w:r w:rsidR="00BD36A8" w:rsidRPr="000B0E9A">
        <w:rPr>
          <w:b/>
          <w:sz w:val="22"/>
        </w:rPr>
        <w:t>Bivalvia</w:t>
      </w:r>
      <w:r w:rsidR="00BD36A8">
        <w:rPr>
          <w:i/>
          <w:sz w:val="22"/>
        </w:rPr>
        <w:t xml:space="preserve"> </w:t>
      </w:r>
      <w:r w:rsidR="00BD36A8">
        <w:rPr>
          <w:sz w:val="22"/>
        </w:rPr>
        <w:t>(mlži)</w:t>
      </w:r>
    </w:p>
    <w:p w14:paraId="3DF092CA" w14:textId="77777777" w:rsidR="00BD36A8" w:rsidRPr="003B5DA0" w:rsidRDefault="00BD36A8" w:rsidP="000016A4">
      <w:pPr>
        <w:tabs>
          <w:tab w:val="left" w:pos="284"/>
          <w:tab w:val="left" w:pos="567"/>
          <w:tab w:val="left" w:pos="1032"/>
          <w:tab w:val="left" w:pos="1202"/>
          <w:tab w:val="left" w:pos="1315"/>
          <w:tab w:val="left" w:pos="1843"/>
        </w:tabs>
        <w:ind w:left="425" w:hanging="425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  <w:t>•••</w:t>
      </w:r>
      <w:r>
        <w:rPr>
          <w:sz w:val="22"/>
          <w:u w:val="single"/>
        </w:rPr>
        <w:t>Heteroconchia</w:t>
      </w:r>
      <w:r>
        <w:rPr>
          <w:i/>
          <w:sz w:val="22"/>
        </w:rPr>
        <w:t xml:space="preserve"> </w:t>
      </w:r>
      <w:r>
        <w:rPr>
          <w:sz w:val="22"/>
        </w:rPr>
        <w:t xml:space="preserve">(listožábří): </w:t>
      </w:r>
      <w:r w:rsidRPr="003B5DA0">
        <w:rPr>
          <w:i/>
          <w:color w:val="0000FF"/>
          <w:sz w:val="22"/>
        </w:rPr>
        <w:t xml:space="preserve">Anodonta </w:t>
      </w:r>
      <w:r w:rsidRPr="003B5DA0">
        <w:rPr>
          <w:color w:val="0000FF"/>
          <w:sz w:val="22"/>
        </w:rPr>
        <w:t xml:space="preserve">(škeble), </w:t>
      </w:r>
      <w:r w:rsidRPr="003B5DA0">
        <w:rPr>
          <w:i/>
          <w:color w:val="0000FF"/>
          <w:sz w:val="22"/>
        </w:rPr>
        <w:t xml:space="preserve">Sphaerium </w:t>
      </w:r>
      <w:r w:rsidRPr="003B5DA0">
        <w:rPr>
          <w:color w:val="0000FF"/>
          <w:sz w:val="22"/>
        </w:rPr>
        <w:t xml:space="preserve">(okružanka), </w:t>
      </w:r>
      <w:r w:rsidRPr="003B5DA0">
        <w:rPr>
          <w:i/>
          <w:color w:val="0000FF"/>
          <w:sz w:val="22"/>
        </w:rPr>
        <w:t>Pisidium</w:t>
      </w:r>
      <w:r w:rsidRPr="003B5DA0">
        <w:rPr>
          <w:color w:val="0000FF"/>
          <w:sz w:val="22"/>
        </w:rPr>
        <w:t xml:space="preserve"> (hrachovka)</w:t>
      </w:r>
    </w:p>
    <w:p w14:paraId="513C324A" w14:textId="77777777" w:rsidR="006366F9" w:rsidRDefault="00A00DE5" w:rsidP="00D76C5A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noProof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711694">
        <w:rPr>
          <w:b/>
          <w:i/>
          <w:caps/>
          <w:noProof/>
          <w:sz w:val="24"/>
          <w:szCs w:val="24"/>
        </w:rPr>
        <w:t>••</w:t>
      </w:r>
      <w:r w:rsidR="00422296" w:rsidRPr="000B0E9A">
        <w:rPr>
          <w:b/>
          <w:noProof/>
          <w:sz w:val="22"/>
        </w:rPr>
        <w:t>Gastropoda</w:t>
      </w:r>
      <w:r w:rsidR="00422296">
        <w:rPr>
          <w:i/>
          <w:noProof/>
          <w:sz w:val="22"/>
        </w:rPr>
        <w:t xml:space="preserve"> </w:t>
      </w:r>
      <w:r w:rsidR="00422296">
        <w:rPr>
          <w:noProof/>
          <w:sz w:val="22"/>
        </w:rPr>
        <w:t>(plži)</w:t>
      </w:r>
    </w:p>
    <w:p w14:paraId="0D6211BC" w14:textId="77777777" w:rsidR="00422296" w:rsidRPr="003B5DA0" w:rsidRDefault="00A00DE5" w:rsidP="00D76C5A">
      <w:pPr>
        <w:tabs>
          <w:tab w:val="left" w:pos="284"/>
          <w:tab w:val="left" w:pos="1202"/>
          <w:tab w:val="left" w:pos="1315"/>
          <w:tab w:val="left" w:pos="1560"/>
          <w:tab w:val="left" w:pos="3261"/>
          <w:tab w:val="left" w:pos="3686"/>
        </w:tabs>
        <w:ind w:left="426" w:hanging="425"/>
        <w:rPr>
          <w:noProof/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711694">
        <w:rPr>
          <w:b/>
          <w:i/>
          <w:caps/>
          <w:noProof/>
          <w:sz w:val="24"/>
          <w:szCs w:val="24"/>
        </w:rPr>
        <w:t>•••</w:t>
      </w:r>
      <w:r w:rsidR="00897622" w:rsidRPr="00F5113D">
        <w:rPr>
          <w:noProof/>
          <w:sz w:val="22"/>
        </w:rPr>
        <w:t>„</w:t>
      </w:r>
      <w:r w:rsidR="00422296" w:rsidRPr="000B0E9A">
        <w:rPr>
          <w:noProof/>
          <w:sz w:val="22"/>
          <w:u w:val="single"/>
        </w:rPr>
        <w:t>Prosobranchia</w:t>
      </w:r>
      <w:r w:rsidR="00C50BAB" w:rsidRPr="00C50BAB">
        <w:rPr>
          <w:noProof/>
          <w:sz w:val="22"/>
        </w:rPr>
        <w:t>“</w:t>
      </w:r>
      <w:r w:rsidR="00422296">
        <w:rPr>
          <w:i/>
          <w:noProof/>
          <w:sz w:val="22"/>
        </w:rPr>
        <w:t xml:space="preserve"> </w:t>
      </w:r>
      <w:r w:rsidR="00422296">
        <w:rPr>
          <w:noProof/>
          <w:sz w:val="22"/>
        </w:rPr>
        <w:t xml:space="preserve">(předožábří): </w:t>
      </w:r>
      <w:r w:rsidR="00422296" w:rsidRPr="003B5DA0">
        <w:rPr>
          <w:i/>
          <w:noProof/>
          <w:color w:val="0000FF"/>
          <w:sz w:val="22"/>
        </w:rPr>
        <w:t>Bithynia tentaculata</w:t>
      </w:r>
      <w:r w:rsidR="00422296" w:rsidRPr="003B5DA0">
        <w:rPr>
          <w:noProof/>
          <w:color w:val="0000FF"/>
          <w:sz w:val="22"/>
        </w:rPr>
        <w:t xml:space="preserve"> (bahnivka rmutná), </w:t>
      </w:r>
      <w:r w:rsidR="00422296" w:rsidRPr="003B5DA0">
        <w:rPr>
          <w:i/>
          <w:noProof/>
          <w:color w:val="0000FF"/>
          <w:sz w:val="22"/>
        </w:rPr>
        <w:t>Bythinella</w:t>
      </w:r>
      <w:r w:rsidR="00EB33AA" w:rsidRPr="003B5DA0">
        <w:rPr>
          <w:i/>
          <w:noProof/>
          <w:color w:val="0000FF"/>
          <w:sz w:val="22"/>
        </w:rPr>
        <w:t xml:space="preserve"> </w:t>
      </w:r>
      <w:r w:rsidR="00422296" w:rsidRPr="003B5DA0">
        <w:rPr>
          <w:i/>
          <w:noProof/>
          <w:color w:val="0000FF"/>
          <w:sz w:val="22"/>
        </w:rPr>
        <w:t xml:space="preserve">austriaca </w:t>
      </w:r>
      <w:r w:rsidR="00D76C5A" w:rsidRPr="003B5DA0">
        <w:rPr>
          <w:i/>
          <w:noProof/>
          <w:color w:val="0000FF"/>
          <w:sz w:val="22"/>
        </w:rPr>
        <w:tab/>
      </w:r>
      <w:r w:rsidR="00D76C5A" w:rsidRPr="003B5DA0">
        <w:rPr>
          <w:i/>
          <w:noProof/>
          <w:color w:val="0000FF"/>
          <w:sz w:val="22"/>
        </w:rPr>
        <w:tab/>
      </w:r>
      <w:r w:rsidR="00D76C5A" w:rsidRPr="003B5DA0">
        <w:rPr>
          <w:i/>
          <w:noProof/>
          <w:color w:val="0000FF"/>
          <w:sz w:val="22"/>
        </w:rPr>
        <w:tab/>
      </w:r>
      <w:r w:rsidR="00D76C5A" w:rsidRPr="003B5DA0">
        <w:rPr>
          <w:i/>
          <w:noProof/>
          <w:color w:val="0000FF"/>
          <w:sz w:val="22"/>
        </w:rPr>
        <w:tab/>
      </w:r>
      <w:r w:rsidR="00D76C5A" w:rsidRPr="003B5DA0">
        <w:rPr>
          <w:i/>
          <w:noProof/>
          <w:color w:val="0000FF"/>
          <w:sz w:val="22"/>
        </w:rPr>
        <w:tab/>
      </w:r>
      <w:r w:rsidR="00422296" w:rsidRPr="003B5DA0">
        <w:rPr>
          <w:noProof/>
          <w:color w:val="0000FF"/>
          <w:sz w:val="22"/>
        </w:rPr>
        <w:t>(praménka rakouská)</w:t>
      </w:r>
      <w:bookmarkStart w:id="0" w:name="_GoBack"/>
      <w:bookmarkEnd w:id="0"/>
    </w:p>
    <w:p w14:paraId="064F0C67" w14:textId="77777777" w:rsidR="006366F9" w:rsidRDefault="0039399E" w:rsidP="00752C88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noProof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711694">
        <w:rPr>
          <w:b/>
          <w:i/>
          <w:caps/>
          <w:noProof/>
          <w:sz w:val="24"/>
          <w:szCs w:val="24"/>
        </w:rPr>
        <w:t>•••</w:t>
      </w:r>
      <w:r w:rsidR="00C31236" w:rsidRPr="00C31236">
        <w:rPr>
          <w:noProof/>
          <w:sz w:val="22"/>
          <w:u w:val="single"/>
        </w:rPr>
        <w:t>Euthyneura</w:t>
      </w:r>
    </w:p>
    <w:p w14:paraId="219B7A40" w14:textId="77777777" w:rsidR="00422296" w:rsidRDefault="0039399E" w:rsidP="00752C88">
      <w:pPr>
        <w:tabs>
          <w:tab w:val="left" w:pos="567"/>
          <w:tab w:val="left" w:pos="709"/>
          <w:tab w:val="left" w:pos="851"/>
          <w:tab w:val="left" w:pos="1202"/>
          <w:tab w:val="left" w:pos="1315"/>
          <w:tab w:val="left" w:pos="1560"/>
          <w:tab w:val="left" w:pos="6461"/>
        </w:tabs>
        <w:ind w:left="426" w:hanging="426"/>
        <w:rPr>
          <w:noProof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711694">
        <w:rPr>
          <w:b/>
          <w:i/>
          <w:caps/>
          <w:noProof/>
          <w:sz w:val="24"/>
          <w:szCs w:val="24"/>
        </w:rPr>
        <w:t>•</w:t>
      </w:r>
      <w:r w:rsidR="00C31236">
        <w:rPr>
          <w:b/>
          <w:i/>
          <w:caps/>
          <w:noProof/>
          <w:sz w:val="24"/>
          <w:szCs w:val="24"/>
        </w:rPr>
        <w:t>•</w:t>
      </w:r>
      <w:r w:rsidR="00711694">
        <w:rPr>
          <w:b/>
          <w:i/>
          <w:caps/>
          <w:noProof/>
          <w:sz w:val="24"/>
          <w:szCs w:val="24"/>
        </w:rPr>
        <w:t>••</w:t>
      </w:r>
      <w:r w:rsidR="00422296" w:rsidRPr="00C31236">
        <w:rPr>
          <w:noProof/>
          <w:sz w:val="22"/>
        </w:rPr>
        <w:t>P</w:t>
      </w:r>
      <w:r w:rsidR="004B4B8F" w:rsidRPr="00C31236">
        <w:rPr>
          <w:noProof/>
          <w:sz w:val="22"/>
        </w:rPr>
        <w:t>anp</w:t>
      </w:r>
      <w:r w:rsidR="00422296" w:rsidRPr="00C31236">
        <w:rPr>
          <w:noProof/>
          <w:sz w:val="22"/>
        </w:rPr>
        <w:t>ulmonata</w:t>
      </w:r>
      <w:r w:rsidR="00422296">
        <w:rPr>
          <w:i/>
          <w:noProof/>
          <w:sz w:val="22"/>
        </w:rPr>
        <w:t xml:space="preserve"> </w:t>
      </w:r>
      <w:r w:rsidR="00422296">
        <w:rPr>
          <w:noProof/>
          <w:sz w:val="22"/>
        </w:rPr>
        <w:t>(plicnatí</w:t>
      </w:r>
      <w:r w:rsidR="004B4B8F">
        <w:rPr>
          <w:noProof/>
          <w:sz w:val="22"/>
        </w:rPr>
        <w:t xml:space="preserve"> s.lat.</w:t>
      </w:r>
      <w:r w:rsidR="00422296">
        <w:rPr>
          <w:noProof/>
          <w:sz w:val="22"/>
        </w:rPr>
        <w:t>)</w:t>
      </w:r>
    </w:p>
    <w:p w14:paraId="64ADB0E1" w14:textId="77777777" w:rsidR="00422296" w:rsidRPr="003B5DA0" w:rsidRDefault="0039399E" w:rsidP="00752C88">
      <w:pPr>
        <w:tabs>
          <w:tab w:val="left" w:pos="426"/>
          <w:tab w:val="left" w:pos="709"/>
          <w:tab w:val="left" w:pos="851"/>
          <w:tab w:val="left" w:pos="1202"/>
          <w:tab w:val="left" w:pos="1315"/>
          <w:tab w:val="left" w:pos="3686"/>
        </w:tabs>
        <w:ind w:left="426" w:hanging="426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752C88">
        <w:rPr>
          <w:b/>
          <w:i/>
          <w:caps/>
          <w:noProof/>
          <w:sz w:val="24"/>
          <w:szCs w:val="24"/>
        </w:rPr>
        <w:tab/>
      </w:r>
      <w:r w:rsidR="00711694">
        <w:rPr>
          <w:b/>
          <w:i/>
          <w:caps/>
          <w:noProof/>
          <w:sz w:val="24"/>
          <w:szCs w:val="24"/>
        </w:rPr>
        <w:t>•••••</w:t>
      </w:r>
      <w:r w:rsidR="004B4B8F" w:rsidRPr="00C31236">
        <w:rPr>
          <w:rFonts w:ascii="Arial Nova Cond Light" w:hAnsi="Arial Nova Cond Light"/>
          <w:noProof/>
          <w:sz w:val="22"/>
        </w:rPr>
        <w:t>Hygrophila</w:t>
      </w:r>
      <w:r w:rsidR="00422296">
        <w:rPr>
          <w:i/>
          <w:noProof/>
          <w:sz w:val="22"/>
        </w:rPr>
        <w:t xml:space="preserve"> </w:t>
      </w:r>
      <w:r w:rsidR="00422296">
        <w:rPr>
          <w:noProof/>
          <w:sz w:val="22"/>
        </w:rPr>
        <w:t>(spodnoocí</w:t>
      </w:r>
      <w:r w:rsidR="004B4B8F">
        <w:rPr>
          <w:noProof/>
          <w:sz w:val="22"/>
        </w:rPr>
        <w:t xml:space="preserve"> s.str.</w:t>
      </w:r>
      <w:r w:rsidR="00422296">
        <w:rPr>
          <w:noProof/>
          <w:sz w:val="22"/>
        </w:rPr>
        <w:t xml:space="preserve">): </w:t>
      </w:r>
      <w:r w:rsidR="00422296" w:rsidRPr="003B5DA0">
        <w:rPr>
          <w:i/>
          <w:noProof/>
          <w:color w:val="0000FF"/>
          <w:sz w:val="22"/>
        </w:rPr>
        <w:t xml:space="preserve">Lymnaea stagnalis </w:t>
      </w:r>
      <w:r w:rsidR="00422296" w:rsidRPr="003B5DA0">
        <w:rPr>
          <w:noProof/>
          <w:color w:val="0000FF"/>
          <w:sz w:val="22"/>
        </w:rPr>
        <w:t>(plovatka bahenní),</w:t>
      </w:r>
      <w:r w:rsidR="00422296" w:rsidRPr="003B5DA0">
        <w:rPr>
          <w:i/>
          <w:noProof/>
          <w:color w:val="0000FF"/>
          <w:sz w:val="22"/>
        </w:rPr>
        <w:t xml:space="preserve"> </w:t>
      </w:r>
      <w:r w:rsidR="007F08DD" w:rsidRPr="003B5DA0">
        <w:rPr>
          <w:i/>
          <w:noProof/>
          <w:color w:val="0000FF"/>
          <w:sz w:val="22"/>
        </w:rPr>
        <w:t>Radix auricularia</w:t>
      </w:r>
      <w:r w:rsidR="007F08DD" w:rsidRPr="003B5DA0">
        <w:rPr>
          <w:noProof/>
          <w:color w:val="0000FF"/>
          <w:sz w:val="22"/>
        </w:rPr>
        <w:t xml:space="preserve"> </w:t>
      </w:r>
      <w:r w:rsidR="00C31236" w:rsidRPr="003B5DA0">
        <w:rPr>
          <w:noProof/>
          <w:color w:val="0000FF"/>
          <w:sz w:val="22"/>
        </w:rPr>
        <w:tab/>
      </w:r>
      <w:r w:rsidRPr="003B5DA0">
        <w:rPr>
          <w:noProof/>
          <w:color w:val="0000FF"/>
          <w:sz w:val="22"/>
        </w:rPr>
        <w:tab/>
      </w:r>
      <w:r w:rsidRPr="003B5DA0">
        <w:rPr>
          <w:noProof/>
          <w:color w:val="0000FF"/>
          <w:sz w:val="22"/>
        </w:rPr>
        <w:tab/>
      </w:r>
      <w:r w:rsidRPr="003B5DA0">
        <w:rPr>
          <w:noProof/>
          <w:color w:val="0000FF"/>
          <w:sz w:val="22"/>
        </w:rPr>
        <w:tab/>
      </w:r>
      <w:r w:rsidRPr="003B5DA0">
        <w:rPr>
          <w:noProof/>
          <w:color w:val="0000FF"/>
          <w:sz w:val="22"/>
        </w:rPr>
        <w:tab/>
      </w:r>
      <w:r w:rsidRPr="003B5DA0">
        <w:rPr>
          <w:noProof/>
          <w:color w:val="0000FF"/>
          <w:sz w:val="22"/>
        </w:rPr>
        <w:tab/>
      </w:r>
      <w:r w:rsidR="007F08DD" w:rsidRPr="003B5DA0">
        <w:rPr>
          <w:noProof/>
          <w:color w:val="0000FF"/>
          <w:sz w:val="22"/>
        </w:rPr>
        <w:t xml:space="preserve">(plovatka nadmutá), </w:t>
      </w:r>
      <w:r w:rsidR="00422296" w:rsidRPr="003B5DA0">
        <w:rPr>
          <w:i/>
          <w:noProof/>
          <w:color w:val="0000FF"/>
          <w:sz w:val="22"/>
        </w:rPr>
        <w:t>Galba truncatula</w:t>
      </w:r>
      <w:r w:rsidR="006366F9" w:rsidRPr="003B5DA0">
        <w:rPr>
          <w:noProof/>
          <w:color w:val="0000FF"/>
          <w:sz w:val="22"/>
        </w:rPr>
        <w:t xml:space="preserve"> </w:t>
      </w:r>
      <w:r w:rsidR="00422296" w:rsidRPr="003B5DA0">
        <w:rPr>
          <w:noProof/>
          <w:color w:val="0000FF"/>
          <w:sz w:val="22"/>
        </w:rPr>
        <w:t>(</w:t>
      </w:r>
      <w:r w:rsidR="007F08DD" w:rsidRPr="003B5DA0">
        <w:rPr>
          <w:noProof/>
          <w:color w:val="0000FF"/>
          <w:sz w:val="22"/>
        </w:rPr>
        <w:t xml:space="preserve">plovatka </w:t>
      </w:r>
      <w:r w:rsidR="00422296" w:rsidRPr="003B5DA0">
        <w:rPr>
          <w:noProof/>
          <w:color w:val="0000FF"/>
          <w:sz w:val="22"/>
        </w:rPr>
        <w:t xml:space="preserve">malá), </w:t>
      </w:r>
      <w:r w:rsidRPr="003B5DA0">
        <w:rPr>
          <w:noProof/>
          <w:color w:val="0000FF"/>
          <w:sz w:val="22"/>
        </w:rPr>
        <w:tab/>
      </w:r>
      <w:r w:rsidRPr="003B5DA0">
        <w:rPr>
          <w:noProof/>
          <w:color w:val="0000FF"/>
          <w:sz w:val="22"/>
        </w:rPr>
        <w:tab/>
      </w:r>
      <w:r w:rsidRPr="003B5DA0">
        <w:rPr>
          <w:noProof/>
          <w:color w:val="0000FF"/>
          <w:sz w:val="22"/>
        </w:rPr>
        <w:tab/>
      </w:r>
      <w:r w:rsidRPr="003B5DA0">
        <w:rPr>
          <w:noProof/>
          <w:color w:val="0000FF"/>
          <w:sz w:val="22"/>
        </w:rPr>
        <w:tab/>
      </w:r>
      <w:r w:rsidRPr="003B5DA0">
        <w:rPr>
          <w:noProof/>
          <w:color w:val="0000FF"/>
          <w:sz w:val="22"/>
        </w:rPr>
        <w:tab/>
      </w:r>
      <w:r w:rsidRPr="003B5DA0">
        <w:rPr>
          <w:noProof/>
          <w:color w:val="0000FF"/>
          <w:sz w:val="22"/>
        </w:rPr>
        <w:tab/>
      </w:r>
      <w:r w:rsidR="00422296" w:rsidRPr="003B5DA0">
        <w:rPr>
          <w:i/>
          <w:noProof/>
          <w:color w:val="0000FF"/>
          <w:sz w:val="22"/>
        </w:rPr>
        <w:t>Phys</w:t>
      </w:r>
      <w:r w:rsidR="006366F9" w:rsidRPr="003B5DA0">
        <w:rPr>
          <w:i/>
          <w:noProof/>
          <w:color w:val="0000FF"/>
          <w:sz w:val="22"/>
        </w:rPr>
        <w:t xml:space="preserve">ella </w:t>
      </w:r>
      <w:r w:rsidR="00422296" w:rsidRPr="003B5DA0">
        <w:rPr>
          <w:i/>
          <w:noProof/>
          <w:color w:val="0000FF"/>
          <w:sz w:val="22"/>
        </w:rPr>
        <w:t>a</w:t>
      </w:r>
      <w:r w:rsidR="006366F9" w:rsidRPr="003B5DA0">
        <w:rPr>
          <w:i/>
          <w:noProof/>
          <w:color w:val="0000FF"/>
          <w:sz w:val="22"/>
        </w:rPr>
        <w:t>cuta</w:t>
      </w:r>
      <w:r w:rsidR="00422296" w:rsidRPr="003B5DA0">
        <w:rPr>
          <w:i/>
          <w:noProof/>
          <w:color w:val="0000FF"/>
          <w:sz w:val="22"/>
        </w:rPr>
        <w:t xml:space="preserve"> </w:t>
      </w:r>
      <w:r w:rsidR="00422296" w:rsidRPr="003B5DA0">
        <w:rPr>
          <w:color w:val="0000FF"/>
          <w:sz w:val="22"/>
        </w:rPr>
        <w:t>(levatka</w:t>
      </w:r>
      <w:r w:rsidR="006366F9" w:rsidRPr="003B5DA0">
        <w:rPr>
          <w:color w:val="0000FF"/>
          <w:sz w:val="22"/>
        </w:rPr>
        <w:t xml:space="preserve"> ostrá</w:t>
      </w:r>
      <w:r w:rsidR="00422296" w:rsidRPr="003B5DA0">
        <w:rPr>
          <w:color w:val="0000FF"/>
          <w:sz w:val="22"/>
        </w:rPr>
        <w:t xml:space="preserve">), </w:t>
      </w:r>
      <w:r w:rsidR="00422296" w:rsidRPr="003B5DA0">
        <w:rPr>
          <w:i/>
          <w:color w:val="0000FF"/>
          <w:sz w:val="22"/>
        </w:rPr>
        <w:t>Ancylus</w:t>
      </w:r>
      <w:r w:rsidRPr="003B5DA0">
        <w:rPr>
          <w:i/>
          <w:color w:val="0000FF"/>
          <w:sz w:val="22"/>
        </w:rPr>
        <w:t xml:space="preserve"> </w:t>
      </w:r>
      <w:r w:rsidR="00422296" w:rsidRPr="003B5DA0">
        <w:rPr>
          <w:i/>
          <w:color w:val="0000FF"/>
          <w:sz w:val="22"/>
        </w:rPr>
        <w:t xml:space="preserve">fluviatilis </w:t>
      </w:r>
      <w:r w:rsidR="00422296" w:rsidRPr="003B5DA0">
        <w:rPr>
          <w:color w:val="0000FF"/>
          <w:sz w:val="22"/>
        </w:rPr>
        <w:t>(kamomil říční)</w:t>
      </w:r>
      <w:r w:rsidR="006366F9" w:rsidRPr="003B5DA0">
        <w:rPr>
          <w:color w:val="0000FF"/>
          <w:sz w:val="22"/>
        </w:rPr>
        <w:t xml:space="preserve">, </w:t>
      </w:r>
      <w:r w:rsidR="00752C88" w:rsidRPr="003B5DA0">
        <w:rPr>
          <w:color w:val="0000FF"/>
          <w:sz w:val="22"/>
        </w:rPr>
        <w:tab/>
      </w:r>
      <w:r w:rsidR="00752C88" w:rsidRPr="003B5DA0">
        <w:rPr>
          <w:color w:val="0000FF"/>
          <w:sz w:val="22"/>
        </w:rPr>
        <w:tab/>
      </w:r>
      <w:r w:rsidR="00752C88" w:rsidRPr="003B5DA0">
        <w:rPr>
          <w:color w:val="0000FF"/>
          <w:sz w:val="22"/>
        </w:rPr>
        <w:tab/>
      </w:r>
      <w:r w:rsidR="00752C88" w:rsidRPr="003B5DA0">
        <w:rPr>
          <w:color w:val="0000FF"/>
          <w:sz w:val="22"/>
        </w:rPr>
        <w:tab/>
      </w:r>
      <w:r w:rsidR="00752C88" w:rsidRPr="003B5DA0">
        <w:rPr>
          <w:color w:val="0000FF"/>
          <w:sz w:val="22"/>
        </w:rPr>
        <w:tab/>
      </w:r>
      <w:r w:rsidR="006366F9" w:rsidRPr="003B5DA0">
        <w:rPr>
          <w:i/>
          <w:color w:val="0000FF"/>
          <w:sz w:val="22"/>
        </w:rPr>
        <w:t>Gyraulus</w:t>
      </w:r>
      <w:r w:rsidR="007F08DD" w:rsidRPr="003B5DA0">
        <w:rPr>
          <w:i/>
          <w:color w:val="0000FF"/>
          <w:sz w:val="22"/>
        </w:rPr>
        <w:t xml:space="preserve"> </w:t>
      </w:r>
      <w:r w:rsidR="006366F9" w:rsidRPr="003B5DA0">
        <w:rPr>
          <w:i/>
          <w:color w:val="0000FF"/>
          <w:sz w:val="22"/>
        </w:rPr>
        <w:t>albus</w:t>
      </w:r>
      <w:r w:rsidR="006366F9" w:rsidRPr="003B5DA0">
        <w:rPr>
          <w:color w:val="0000FF"/>
          <w:sz w:val="22"/>
        </w:rPr>
        <w:t xml:space="preserve"> (kružník bílý)</w:t>
      </w:r>
      <w:r w:rsidR="00D867EE" w:rsidRPr="003B5DA0">
        <w:rPr>
          <w:color w:val="0000FF"/>
          <w:sz w:val="22"/>
        </w:rPr>
        <w:t xml:space="preserve"> </w:t>
      </w:r>
    </w:p>
    <w:p w14:paraId="76679A73" w14:textId="506E5C04" w:rsidR="00422296" w:rsidRDefault="0039399E" w:rsidP="004E4E6E">
      <w:pPr>
        <w:tabs>
          <w:tab w:val="left" w:pos="709"/>
          <w:tab w:val="left" w:pos="851"/>
          <w:tab w:val="left" w:pos="1202"/>
          <w:tab w:val="left" w:pos="3402"/>
          <w:tab w:val="left" w:pos="3686"/>
        </w:tabs>
        <w:ind w:left="3686" w:hanging="368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711694">
        <w:rPr>
          <w:b/>
          <w:i/>
          <w:caps/>
          <w:noProof/>
          <w:sz w:val="24"/>
          <w:szCs w:val="24"/>
        </w:rPr>
        <w:t>•</w:t>
      </w:r>
      <w:r w:rsidR="00C31236">
        <w:rPr>
          <w:b/>
          <w:i/>
          <w:caps/>
          <w:noProof/>
          <w:sz w:val="24"/>
          <w:szCs w:val="24"/>
        </w:rPr>
        <w:t>•</w:t>
      </w:r>
      <w:r w:rsidR="00711694">
        <w:rPr>
          <w:b/>
          <w:i/>
          <w:caps/>
          <w:noProof/>
          <w:sz w:val="24"/>
          <w:szCs w:val="24"/>
        </w:rPr>
        <w:t>•••</w:t>
      </w:r>
      <w:r w:rsidR="00422296" w:rsidRPr="00C31236">
        <w:rPr>
          <w:rFonts w:ascii="Arial Nova Cond Light" w:hAnsi="Arial Nova Cond Light"/>
          <w:noProof/>
          <w:sz w:val="22"/>
        </w:rPr>
        <w:t>Stylommatophora</w:t>
      </w:r>
      <w:r w:rsidR="00422296">
        <w:rPr>
          <w:i/>
          <w:sz w:val="22"/>
        </w:rPr>
        <w:t xml:space="preserve"> </w:t>
      </w:r>
      <w:r w:rsidR="00422296">
        <w:rPr>
          <w:sz w:val="22"/>
        </w:rPr>
        <w:t xml:space="preserve">(stopkoocí): </w:t>
      </w:r>
      <w:r w:rsidR="00D867EE" w:rsidRPr="00D867EE">
        <w:rPr>
          <w:i/>
          <w:sz w:val="22"/>
        </w:rPr>
        <w:t>Succinea putris</w:t>
      </w:r>
      <w:r w:rsidR="00D867EE">
        <w:rPr>
          <w:sz w:val="22"/>
        </w:rPr>
        <w:t xml:space="preserve"> (jantarka obecná), </w:t>
      </w:r>
      <w:r w:rsidR="00D867EE" w:rsidRPr="00117306">
        <w:rPr>
          <w:sz w:val="22"/>
        </w:rPr>
        <w:t>Clausiliidae</w:t>
      </w:r>
      <w:r w:rsidR="004E4E6E">
        <w:rPr>
          <w:sz w:val="22"/>
        </w:rPr>
        <w:t xml:space="preserve"> </w:t>
      </w:r>
      <w:r w:rsidR="00D867EE">
        <w:rPr>
          <w:sz w:val="22"/>
        </w:rPr>
        <w:t xml:space="preserve">(závornatkovití), </w:t>
      </w:r>
      <w:r w:rsidR="00D867EE" w:rsidRPr="00117306">
        <w:rPr>
          <w:sz w:val="22"/>
        </w:rPr>
        <w:t>Arionidae</w:t>
      </w:r>
      <w:r w:rsidR="007645FB">
        <w:rPr>
          <w:sz w:val="22"/>
        </w:rPr>
        <w:t xml:space="preserve"> </w:t>
      </w:r>
      <w:r w:rsidR="00D867EE">
        <w:rPr>
          <w:sz w:val="22"/>
        </w:rPr>
        <w:t>(plzákovití)</w:t>
      </w:r>
      <w:r w:rsidR="008A6AA5">
        <w:rPr>
          <w:sz w:val="22"/>
        </w:rPr>
        <w:t xml:space="preserve">: </w:t>
      </w:r>
      <w:r w:rsidR="008A6AA5" w:rsidRPr="008A6AA5">
        <w:rPr>
          <w:i/>
          <w:sz w:val="22"/>
        </w:rPr>
        <w:t>Arion vulgaris</w:t>
      </w:r>
      <w:r w:rsidR="008A6AA5">
        <w:rPr>
          <w:sz w:val="22"/>
        </w:rPr>
        <w:t xml:space="preserve"> (plzák španělský)</w:t>
      </w:r>
      <w:r w:rsidR="00D867EE">
        <w:rPr>
          <w:sz w:val="22"/>
        </w:rPr>
        <w:t>,</w:t>
      </w:r>
      <w:r w:rsidR="007F08DD">
        <w:rPr>
          <w:i/>
          <w:sz w:val="22"/>
        </w:rPr>
        <w:t xml:space="preserve"> </w:t>
      </w:r>
      <w:r w:rsidR="00D867EE" w:rsidRPr="00117306">
        <w:rPr>
          <w:sz w:val="22"/>
        </w:rPr>
        <w:t>Limacidae</w:t>
      </w:r>
      <w:r w:rsidR="00BC052C">
        <w:rPr>
          <w:i/>
          <w:sz w:val="22"/>
        </w:rPr>
        <w:t xml:space="preserve"> </w:t>
      </w:r>
      <w:r w:rsidR="00D867EE">
        <w:rPr>
          <w:sz w:val="22"/>
        </w:rPr>
        <w:t>(slimákovití)</w:t>
      </w:r>
      <w:r w:rsidR="008A6AA5">
        <w:rPr>
          <w:sz w:val="22"/>
        </w:rPr>
        <w:t xml:space="preserve">: </w:t>
      </w:r>
      <w:r w:rsidR="008A6AA5" w:rsidRPr="008A6AA5">
        <w:rPr>
          <w:i/>
          <w:sz w:val="22"/>
        </w:rPr>
        <w:t>Limax cinereoniger</w:t>
      </w:r>
      <w:r w:rsidR="008A6AA5">
        <w:rPr>
          <w:sz w:val="22"/>
        </w:rPr>
        <w:t xml:space="preserve"> (slimák popelavý)</w:t>
      </w:r>
      <w:r w:rsidR="00D867EE">
        <w:rPr>
          <w:sz w:val="22"/>
        </w:rPr>
        <w:t xml:space="preserve">, </w:t>
      </w:r>
      <w:r w:rsidR="007F08DD">
        <w:rPr>
          <w:i/>
          <w:sz w:val="22"/>
        </w:rPr>
        <w:t>Helicigona lapicida</w:t>
      </w:r>
      <w:r w:rsidR="00BC052C">
        <w:rPr>
          <w:i/>
          <w:sz w:val="22"/>
        </w:rPr>
        <w:t xml:space="preserve"> </w:t>
      </w:r>
      <w:r w:rsidR="007F08DD">
        <w:rPr>
          <w:sz w:val="22"/>
        </w:rPr>
        <w:t>(skalnice</w:t>
      </w:r>
      <w:r w:rsidR="007F08DD">
        <w:rPr>
          <w:i/>
          <w:sz w:val="22"/>
        </w:rPr>
        <w:t xml:space="preserve"> </w:t>
      </w:r>
      <w:r w:rsidR="007F08DD">
        <w:rPr>
          <w:sz w:val="22"/>
        </w:rPr>
        <w:t>kýlnatá)</w:t>
      </w:r>
      <w:r w:rsidR="007F08DD" w:rsidRPr="007F08DD">
        <w:rPr>
          <w:sz w:val="22"/>
        </w:rPr>
        <w:t>,</w:t>
      </w:r>
      <w:r w:rsidR="008A6AA5">
        <w:rPr>
          <w:sz w:val="22"/>
        </w:rPr>
        <w:t xml:space="preserve"> </w:t>
      </w:r>
      <w:r w:rsidR="008A6AA5" w:rsidRPr="008A6AA5">
        <w:rPr>
          <w:i/>
          <w:sz w:val="22"/>
        </w:rPr>
        <w:t>Ena montana</w:t>
      </w:r>
      <w:r w:rsidR="008A6AA5">
        <w:rPr>
          <w:sz w:val="22"/>
        </w:rPr>
        <w:t xml:space="preserve"> (hladovka</w:t>
      </w:r>
      <w:r w:rsidR="004E4E6E">
        <w:rPr>
          <w:sz w:val="22"/>
        </w:rPr>
        <w:t xml:space="preserve"> </w:t>
      </w:r>
      <w:r w:rsidR="008A6AA5">
        <w:rPr>
          <w:sz w:val="22"/>
        </w:rPr>
        <w:t>horská),</w:t>
      </w:r>
      <w:r w:rsidR="00B0789B">
        <w:rPr>
          <w:sz w:val="22"/>
        </w:rPr>
        <w:t xml:space="preserve"> </w:t>
      </w:r>
      <w:r w:rsidR="00B0789B" w:rsidRPr="00B0789B">
        <w:rPr>
          <w:i/>
          <w:sz w:val="22"/>
        </w:rPr>
        <w:t>Discus rotundatus</w:t>
      </w:r>
      <w:r w:rsidR="00B0789B">
        <w:rPr>
          <w:sz w:val="22"/>
        </w:rPr>
        <w:t xml:space="preserve"> (vrásenka okrouhlá),</w:t>
      </w:r>
      <w:r w:rsidR="007F08DD">
        <w:rPr>
          <w:i/>
          <w:sz w:val="22"/>
        </w:rPr>
        <w:t xml:space="preserve"> </w:t>
      </w:r>
      <w:r w:rsidR="00B0789B">
        <w:rPr>
          <w:i/>
          <w:sz w:val="22"/>
        </w:rPr>
        <w:t>Zonitoides nitidus</w:t>
      </w:r>
      <w:r w:rsidR="00B0789B" w:rsidRPr="00B0789B">
        <w:rPr>
          <w:sz w:val="22"/>
        </w:rPr>
        <w:t xml:space="preserve"> (zemounek lesklý), </w:t>
      </w:r>
      <w:r w:rsidR="00B0789B" w:rsidRPr="00B0789B">
        <w:rPr>
          <w:i/>
          <w:sz w:val="22"/>
        </w:rPr>
        <w:t>Urticicola umbrosus</w:t>
      </w:r>
      <w:r w:rsidR="00B0789B" w:rsidRPr="00B0789B">
        <w:rPr>
          <w:sz w:val="22"/>
        </w:rPr>
        <w:t xml:space="preserve"> (žihlobytka stinná)</w:t>
      </w:r>
      <w:r w:rsidR="00B0789B">
        <w:rPr>
          <w:sz w:val="22"/>
        </w:rPr>
        <w:t xml:space="preserve">, </w:t>
      </w:r>
      <w:r w:rsidR="007F08DD">
        <w:rPr>
          <w:i/>
          <w:sz w:val="22"/>
        </w:rPr>
        <w:t xml:space="preserve">Monachoides incarnatus </w:t>
      </w:r>
      <w:r w:rsidR="007F08DD">
        <w:rPr>
          <w:sz w:val="22"/>
        </w:rPr>
        <w:t>(vlahovka narudlá),</w:t>
      </w:r>
      <w:r w:rsidR="00BC052C">
        <w:rPr>
          <w:sz w:val="22"/>
        </w:rPr>
        <w:t xml:space="preserve"> </w:t>
      </w:r>
      <w:r w:rsidR="007F08DD">
        <w:rPr>
          <w:i/>
          <w:sz w:val="22"/>
        </w:rPr>
        <w:t>Arianta arbustorum</w:t>
      </w:r>
      <w:r w:rsidR="004E4E6E">
        <w:rPr>
          <w:i/>
          <w:sz w:val="22"/>
        </w:rPr>
        <w:t xml:space="preserve"> </w:t>
      </w:r>
      <w:r w:rsidR="007F08DD">
        <w:rPr>
          <w:sz w:val="22"/>
        </w:rPr>
        <w:t>(plamatka lesní),</w:t>
      </w:r>
      <w:r w:rsidR="007645FB">
        <w:rPr>
          <w:sz w:val="22"/>
        </w:rPr>
        <w:t xml:space="preserve"> </w:t>
      </w:r>
      <w:r w:rsidR="007F08DD">
        <w:rPr>
          <w:i/>
          <w:sz w:val="22"/>
        </w:rPr>
        <w:t xml:space="preserve">Cepaea </w:t>
      </w:r>
      <w:r w:rsidR="00B0789B">
        <w:rPr>
          <w:i/>
          <w:sz w:val="22"/>
        </w:rPr>
        <w:t xml:space="preserve">hortensis </w:t>
      </w:r>
      <w:r w:rsidR="007F08DD">
        <w:rPr>
          <w:sz w:val="22"/>
        </w:rPr>
        <w:t>(páskovka</w:t>
      </w:r>
      <w:r w:rsidR="00B0789B">
        <w:rPr>
          <w:sz w:val="22"/>
        </w:rPr>
        <w:t xml:space="preserve"> keřová</w:t>
      </w:r>
      <w:r w:rsidR="007F08DD">
        <w:rPr>
          <w:sz w:val="22"/>
        </w:rPr>
        <w:t xml:space="preserve">), </w:t>
      </w:r>
      <w:r w:rsidR="00422296">
        <w:rPr>
          <w:i/>
          <w:sz w:val="22"/>
        </w:rPr>
        <w:t xml:space="preserve">Helix pomatia </w:t>
      </w:r>
      <w:r w:rsidR="00422296">
        <w:rPr>
          <w:sz w:val="22"/>
        </w:rPr>
        <w:t>(hlemýžď zahradní)</w:t>
      </w:r>
    </w:p>
    <w:p w14:paraId="7F9D317F" w14:textId="77777777" w:rsidR="008B0439" w:rsidRDefault="00B02A69" w:rsidP="007A6868">
      <w:pPr>
        <w:tabs>
          <w:tab w:val="left" w:pos="284"/>
          <w:tab w:val="left" w:pos="426"/>
          <w:tab w:val="left" w:pos="567"/>
          <w:tab w:val="left" w:pos="1032"/>
          <w:tab w:val="left" w:pos="1202"/>
          <w:tab w:val="left" w:pos="1315"/>
          <w:tab w:val="left" w:pos="1560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>•</w:t>
      </w:r>
      <w:r w:rsidR="008B0439" w:rsidRPr="000B0E9A">
        <w:rPr>
          <w:b/>
          <w:smallCaps/>
          <w:sz w:val="22"/>
          <w:szCs w:val="22"/>
        </w:rPr>
        <w:t>A</w:t>
      </w:r>
      <w:r w:rsidR="004930D1" w:rsidRPr="000B0E9A">
        <w:rPr>
          <w:b/>
          <w:smallCaps/>
          <w:sz w:val="22"/>
          <w:szCs w:val="22"/>
        </w:rPr>
        <w:t>nnelida</w:t>
      </w:r>
      <w:r w:rsidR="008B0439">
        <w:rPr>
          <w:i/>
          <w:sz w:val="22"/>
        </w:rPr>
        <w:t xml:space="preserve"> </w:t>
      </w:r>
      <w:r w:rsidR="008B0439">
        <w:rPr>
          <w:sz w:val="22"/>
        </w:rPr>
        <w:t>(</w:t>
      </w:r>
      <w:r w:rsidR="004930D1">
        <w:rPr>
          <w:sz w:val="22"/>
        </w:rPr>
        <w:t>kroužkovci</w:t>
      </w:r>
      <w:r w:rsidR="008B0439">
        <w:rPr>
          <w:sz w:val="22"/>
        </w:rPr>
        <w:t>)</w:t>
      </w:r>
    </w:p>
    <w:p w14:paraId="4C80E1ED" w14:textId="77777777" w:rsidR="00966B9F" w:rsidRPr="00AF3080" w:rsidRDefault="00B0789B" w:rsidP="00B0789B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2552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B02A69">
        <w:rPr>
          <w:b/>
          <w:i/>
          <w:caps/>
          <w:noProof/>
          <w:sz w:val="24"/>
          <w:szCs w:val="24"/>
        </w:rPr>
        <w:t>••</w:t>
      </w:r>
      <w:r w:rsidR="00966B9F" w:rsidRPr="000B0E9A">
        <w:rPr>
          <w:b/>
          <w:sz w:val="22"/>
        </w:rPr>
        <w:t>Sedentaria</w:t>
      </w:r>
      <w:r w:rsidR="00966B9F">
        <w:rPr>
          <w:sz w:val="22"/>
        </w:rPr>
        <w:t xml:space="preserve"> (sedivci)</w:t>
      </w:r>
    </w:p>
    <w:p w14:paraId="076826A1" w14:textId="77777777" w:rsidR="0029753C" w:rsidRDefault="00B0789B" w:rsidP="00B0789B">
      <w:pPr>
        <w:tabs>
          <w:tab w:val="left" w:pos="284"/>
          <w:tab w:val="left" w:pos="567"/>
          <w:tab w:val="left" w:pos="1032"/>
          <w:tab w:val="left" w:pos="1202"/>
          <w:tab w:val="left" w:pos="1315"/>
          <w:tab w:val="left" w:pos="1560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B02A69">
        <w:rPr>
          <w:b/>
          <w:i/>
          <w:caps/>
          <w:noProof/>
          <w:sz w:val="24"/>
          <w:szCs w:val="24"/>
        </w:rPr>
        <w:t>•••</w:t>
      </w:r>
      <w:r w:rsidR="0029753C" w:rsidRPr="000B0E9A">
        <w:rPr>
          <w:sz w:val="22"/>
          <w:u w:val="single"/>
        </w:rPr>
        <w:t>Clitellata</w:t>
      </w:r>
      <w:r w:rsidR="0029753C">
        <w:rPr>
          <w:i/>
          <w:sz w:val="22"/>
        </w:rPr>
        <w:t xml:space="preserve"> </w:t>
      </w:r>
      <w:r w:rsidR="0029753C">
        <w:rPr>
          <w:sz w:val="22"/>
        </w:rPr>
        <w:t>(opaskovci)</w:t>
      </w:r>
    </w:p>
    <w:p w14:paraId="419EA6AF" w14:textId="77777777" w:rsidR="00966B9F" w:rsidRDefault="00BC052C" w:rsidP="00B0789B">
      <w:pPr>
        <w:tabs>
          <w:tab w:val="left" w:pos="426"/>
          <w:tab w:val="left" w:pos="567"/>
          <w:tab w:val="left" w:pos="851"/>
          <w:tab w:val="left" w:pos="1202"/>
          <w:tab w:val="left" w:pos="1315"/>
          <w:tab w:val="left" w:pos="1560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B02A69">
        <w:rPr>
          <w:b/>
          <w:i/>
          <w:caps/>
          <w:noProof/>
          <w:sz w:val="24"/>
          <w:szCs w:val="24"/>
        </w:rPr>
        <w:t>••••</w:t>
      </w:r>
      <w:r w:rsidR="004306C4" w:rsidRPr="004306C4">
        <w:rPr>
          <w:smallCaps/>
          <w:sz w:val="18"/>
          <w:szCs w:val="18"/>
        </w:rPr>
        <w:t>„</w:t>
      </w:r>
      <w:r w:rsidR="0029753C" w:rsidRPr="000B0E9A">
        <w:rPr>
          <w:sz w:val="22"/>
        </w:rPr>
        <w:t>Oligochaeta</w:t>
      </w:r>
      <w:r w:rsidR="00C50BAB" w:rsidRPr="00C50BAB">
        <w:rPr>
          <w:caps/>
          <w:sz w:val="18"/>
          <w:szCs w:val="18"/>
        </w:rPr>
        <w:t>“</w:t>
      </w:r>
      <w:r w:rsidR="004306C4" w:rsidRPr="004306C4">
        <w:rPr>
          <w:smallCaps/>
          <w:sz w:val="18"/>
          <w:szCs w:val="18"/>
        </w:rPr>
        <w:t xml:space="preserve"> </w:t>
      </w:r>
      <w:r w:rsidR="0029753C" w:rsidRPr="00966B9F">
        <w:rPr>
          <w:sz w:val="22"/>
        </w:rPr>
        <w:t>(</w:t>
      </w:r>
      <w:r w:rsidR="00E6204F" w:rsidRPr="00966B9F">
        <w:rPr>
          <w:sz w:val="22"/>
        </w:rPr>
        <w:t xml:space="preserve">vodní </w:t>
      </w:r>
      <w:r w:rsidR="0029753C" w:rsidRPr="00966B9F">
        <w:rPr>
          <w:sz w:val="22"/>
        </w:rPr>
        <w:t>máloštětinatci)</w:t>
      </w:r>
    </w:p>
    <w:p w14:paraId="7E6D6A40" w14:textId="478AF6B2" w:rsidR="007A6868" w:rsidRDefault="00BC052C" w:rsidP="00BC052C">
      <w:pPr>
        <w:tabs>
          <w:tab w:val="left" w:pos="567"/>
          <w:tab w:val="left" w:pos="709"/>
          <w:tab w:val="left" w:pos="851"/>
          <w:tab w:val="left" w:pos="1202"/>
          <w:tab w:val="left" w:pos="1315"/>
          <w:tab w:val="left" w:pos="1560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B02A69">
        <w:rPr>
          <w:b/>
          <w:i/>
          <w:caps/>
          <w:noProof/>
          <w:sz w:val="24"/>
          <w:szCs w:val="24"/>
        </w:rPr>
        <w:t>•••••</w:t>
      </w:r>
      <w:r w:rsidR="00E96EBA" w:rsidRPr="005138E7">
        <w:rPr>
          <w:rFonts w:ascii="Calibri Light" w:hAnsi="Calibri Light" w:cs="Calibri Light"/>
          <w:sz w:val="22"/>
        </w:rPr>
        <w:t>Naididae</w:t>
      </w:r>
      <w:r w:rsidR="007A6868">
        <w:rPr>
          <w:sz w:val="22"/>
        </w:rPr>
        <w:t xml:space="preserve"> (nitěnk</w:t>
      </w:r>
      <w:r w:rsidR="000D7D06">
        <w:rPr>
          <w:sz w:val="22"/>
        </w:rPr>
        <w:t>ovití</w:t>
      </w:r>
      <w:r w:rsidR="007A6868">
        <w:rPr>
          <w:sz w:val="22"/>
        </w:rPr>
        <w:t>)</w:t>
      </w:r>
      <w:r w:rsidR="007A6868" w:rsidRPr="003B5DA0">
        <w:rPr>
          <w:color w:val="0000FF"/>
          <w:sz w:val="22"/>
        </w:rPr>
        <w:t xml:space="preserve">: </w:t>
      </w:r>
      <w:r w:rsidR="0029753C" w:rsidRPr="003B5DA0">
        <w:rPr>
          <w:i/>
          <w:color w:val="0000FF"/>
          <w:sz w:val="22"/>
        </w:rPr>
        <w:t xml:space="preserve">Tubifex tubifex </w:t>
      </w:r>
      <w:r w:rsidR="0029753C" w:rsidRPr="003B5DA0">
        <w:rPr>
          <w:color w:val="0000FF"/>
          <w:sz w:val="22"/>
        </w:rPr>
        <w:t>(n</w:t>
      </w:r>
      <w:r w:rsidR="001218F7" w:rsidRPr="003B5DA0">
        <w:rPr>
          <w:color w:val="0000FF"/>
          <w:sz w:val="22"/>
        </w:rPr>
        <w:t>i</w:t>
      </w:r>
      <w:r w:rsidR="0029753C" w:rsidRPr="003B5DA0">
        <w:rPr>
          <w:color w:val="0000FF"/>
          <w:sz w:val="22"/>
        </w:rPr>
        <w:t xml:space="preserve">těnka obecná), </w:t>
      </w:r>
      <w:r w:rsidR="00AA3A82">
        <w:rPr>
          <w:i/>
          <w:color w:val="0000FF"/>
          <w:sz w:val="22"/>
        </w:rPr>
        <w:t>Nais</w:t>
      </w:r>
      <w:r w:rsidR="00B0789B" w:rsidRPr="003B5DA0">
        <w:rPr>
          <w:i/>
          <w:color w:val="0000FF"/>
          <w:sz w:val="22"/>
        </w:rPr>
        <w:t xml:space="preserve"> </w:t>
      </w:r>
      <w:r w:rsidR="0029753C" w:rsidRPr="003B5DA0">
        <w:rPr>
          <w:color w:val="0000FF"/>
          <w:sz w:val="22"/>
        </w:rPr>
        <w:t>(naidka)</w:t>
      </w:r>
    </w:p>
    <w:p w14:paraId="469221EB" w14:textId="77777777" w:rsidR="007E0029" w:rsidRPr="00080F8D" w:rsidRDefault="007E0029" w:rsidP="003B5DA0">
      <w:pPr>
        <w:tabs>
          <w:tab w:val="left" w:pos="426"/>
          <w:tab w:val="left" w:pos="709"/>
          <w:tab w:val="left" w:pos="851"/>
          <w:tab w:val="left" w:pos="1202"/>
          <w:tab w:val="left" w:pos="1315"/>
          <w:tab w:val="left" w:pos="1560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  <w:t>••••</w:t>
      </w:r>
      <w:r>
        <w:rPr>
          <w:sz w:val="22"/>
        </w:rPr>
        <w:t xml:space="preserve">Lumbriculidae (žížalicovití): </w:t>
      </w:r>
      <w:r w:rsidRPr="003B5DA0">
        <w:rPr>
          <w:i/>
          <w:color w:val="0000FF"/>
          <w:sz w:val="22"/>
        </w:rPr>
        <w:t xml:space="preserve">Lumbriculus variegatus </w:t>
      </w:r>
      <w:r w:rsidRPr="003B5DA0">
        <w:rPr>
          <w:color w:val="0000FF"/>
          <w:sz w:val="22"/>
        </w:rPr>
        <w:t>(žížalice pestrá)</w:t>
      </w:r>
    </w:p>
    <w:p w14:paraId="6F2C1A32" w14:textId="77777777" w:rsidR="0029753C" w:rsidRDefault="00BC052C" w:rsidP="00966B9F">
      <w:pPr>
        <w:tabs>
          <w:tab w:val="left" w:pos="426"/>
          <w:tab w:val="left" w:pos="567"/>
          <w:tab w:val="left" w:pos="851"/>
          <w:tab w:val="left" w:pos="1202"/>
          <w:tab w:val="left" w:pos="1315"/>
          <w:tab w:val="left" w:pos="1560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B02A69">
        <w:rPr>
          <w:b/>
          <w:i/>
          <w:caps/>
          <w:noProof/>
          <w:sz w:val="24"/>
          <w:szCs w:val="24"/>
        </w:rPr>
        <w:t>••••</w:t>
      </w:r>
      <w:r w:rsidR="00557D03" w:rsidRPr="000B0E9A">
        <w:rPr>
          <w:sz w:val="22"/>
        </w:rPr>
        <w:t>Enchytraeidae</w:t>
      </w:r>
      <w:r w:rsidR="00557D03">
        <w:rPr>
          <w:sz w:val="22"/>
        </w:rPr>
        <w:t xml:space="preserve"> (roupic</w:t>
      </w:r>
      <w:r w:rsidR="000D7D06">
        <w:rPr>
          <w:sz w:val="22"/>
        </w:rPr>
        <w:t>ovití</w:t>
      </w:r>
      <w:r w:rsidR="00557D03">
        <w:rPr>
          <w:sz w:val="22"/>
        </w:rPr>
        <w:t xml:space="preserve">): </w:t>
      </w:r>
      <w:r w:rsidR="0029753C">
        <w:rPr>
          <w:i/>
          <w:sz w:val="22"/>
        </w:rPr>
        <w:t xml:space="preserve">Enchytraeus </w:t>
      </w:r>
      <w:r w:rsidR="0029753C">
        <w:rPr>
          <w:sz w:val="22"/>
        </w:rPr>
        <w:t>(roupice)</w:t>
      </w:r>
    </w:p>
    <w:p w14:paraId="09F5EA9A" w14:textId="77777777" w:rsidR="00557D03" w:rsidRPr="003B5DA0" w:rsidRDefault="00BC052C" w:rsidP="00A4280D">
      <w:pPr>
        <w:tabs>
          <w:tab w:val="left" w:pos="426"/>
          <w:tab w:val="left" w:pos="567"/>
          <w:tab w:val="left" w:pos="1032"/>
          <w:tab w:val="left" w:pos="1202"/>
          <w:tab w:val="left" w:pos="1315"/>
          <w:tab w:val="left" w:pos="3402"/>
        </w:tabs>
        <w:ind w:left="709" w:hanging="709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B02A69">
        <w:rPr>
          <w:b/>
          <w:i/>
          <w:caps/>
          <w:noProof/>
          <w:sz w:val="24"/>
          <w:szCs w:val="24"/>
        </w:rPr>
        <w:t>••••</w:t>
      </w:r>
      <w:r w:rsidR="00557D03" w:rsidRPr="000B0E9A">
        <w:rPr>
          <w:sz w:val="22"/>
        </w:rPr>
        <w:t>Crassiclitellata</w:t>
      </w:r>
      <w:r w:rsidR="00557D03" w:rsidRPr="00557D03">
        <w:rPr>
          <w:i/>
          <w:sz w:val="22"/>
        </w:rPr>
        <w:t xml:space="preserve"> </w:t>
      </w:r>
      <w:r w:rsidR="00557D03">
        <w:rPr>
          <w:sz w:val="22"/>
        </w:rPr>
        <w:t xml:space="preserve">(žížaly): </w:t>
      </w:r>
      <w:r w:rsidR="00557D03">
        <w:rPr>
          <w:i/>
          <w:sz w:val="22"/>
        </w:rPr>
        <w:t xml:space="preserve">Lumbricus terrestris </w:t>
      </w:r>
      <w:r w:rsidR="00557D03">
        <w:rPr>
          <w:sz w:val="22"/>
        </w:rPr>
        <w:t xml:space="preserve">(žížala obecná), </w:t>
      </w:r>
      <w:r w:rsidR="00557D03" w:rsidRPr="003B5DA0">
        <w:rPr>
          <w:i/>
          <w:color w:val="0000FF"/>
          <w:sz w:val="22"/>
        </w:rPr>
        <w:t xml:space="preserve">Eiseniella tetraedra </w:t>
      </w:r>
      <w:r w:rsidR="00557D03" w:rsidRPr="003B5DA0">
        <w:rPr>
          <w:color w:val="0000FF"/>
          <w:sz w:val="22"/>
        </w:rPr>
        <w:t>(ž. obojživelná)</w:t>
      </w:r>
    </w:p>
    <w:p w14:paraId="3A35C1EE" w14:textId="77777777" w:rsidR="0029753C" w:rsidRDefault="00BC052C" w:rsidP="00E823F9">
      <w:pPr>
        <w:tabs>
          <w:tab w:val="left" w:pos="426"/>
          <w:tab w:val="left" w:pos="567"/>
          <w:tab w:val="left" w:pos="1032"/>
          <w:tab w:val="left" w:pos="1202"/>
          <w:tab w:val="left" w:pos="1315"/>
          <w:tab w:val="left" w:pos="1560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B02A69">
        <w:rPr>
          <w:b/>
          <w:i/>
          <w:caps/>
          <w:noProof/>
          <w:sz w:val="24"/>
          <w:szCs w:val="24"/>
        </w:rPr>
        <w:t>••••</w:t>
      </w:r>
      <w:r w:rsidR="00E823F9" w:rsidRPr="000B0E9A">
        <w:rPr>
          <w:sz w:val="22"/>
        </w:rPr>
        <w:t>Hirudinida</w:t>
      </w:r>
      <w:r w:rsidR="00E823F9">
        <w:rPr>
          <w:sz w:val="22"/>
        </w:rPr>
        <w:t xml:space="preserve"> (=</w:t>
      </w:r>
      <w:r w:rsidR="0029753C" w:rsidRPr="000B0E9A">
        <w:rPr>
          <w:sz w:val="22"/>
        </w:rPr>
        <w:t>Hirudinea</w:t>
      </w:r>
      <w:r w:rsidR="00E823F9">
        <w:rPr>
          <w:sz w:val="22"/>
        </w:rPr>
        <w:t>,</w:t>
      </w:r>
      <w:r w:rsidR="0029753C">
        <w:rPr>
          <w:i/>
          <w:sz w:val="22"/>
        </w:rPr>
        <w:t xml:space="preserve"> </w:t>
      </w:r>
      <w:r w:rsidR="0029753C">
        <w:rPr>
          <w:sz w:val="22"/>
        </w:rPr>
        <w:t>pijavice)</w:t>
      </w:r>
    </w:p>
    <w:p w14:paraId="3B5D92D7" w14:textId="77777777" w:rsidR="007E0029" w:rsidRDefault="00BC052C" w:rsidP="003B5DA0">
      <w:pPr>
        <w:tabs>
          <w:tab w:val="left" w:pos="426"/>
          <w:tab w:val="left" w:pos="1202"/>
          <w:tab w:val="left" w:pos="1315"/>
          <w:tab w:val="left" w:pos="1560"/>
        </w:tabs>
        <w:ind w:left="567" w:hanging="567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B0789B">
        <w:rPr>
          <w:b/>
          <w:i/>
          <w:caps/>
          <w:noProof/>
          <w:sz w:val="24"/>
          <w:szCs w:val="24"/>
        </w:rPr>
        <w:tab/>
      </w:r>
      <w:r w:rsidR="00E6204F">
        <w:rPr>
          <w:b/>
          <w:i/>
          <w:caps/>
          <w:noProof/>
          <w:sz w:val="24"/>
          <w:szCs w:val="24"/>
        </w:rPr>
        <w:t>•••••</w:t>
      </w:r>
      <w:r w:rsidR="0029753C" w:rsidRPr="005138E7">
        <w:rPr>
          <w:rFonts w:ascii="Calibri Light" w:hAnsi="Calibri Light" w:cs="Calibri Light"/>
          <w:sz w:val="22"/>
        </w:rPr>
        <w:t>Rhynchobdellida</w:t>
      </w:r>
      <w:r w:rsidR="0029753C">
        <w:rPr>
          <w:i/>
          <w:sz w:val="22"/>
        </w:rPr>
        <w:t xml:space="preserve"> </w:t>
      </w:r>
      <w:r w:rsidR="0029753C">
        <w:rPr>
          <w:sz w:val="22"/>
        </w:rPr>
        <w:t xml:space="preserve">(chobotnatky): </w:t>
      </w:r>
      <w:r w:rsidR="00E823F9" w:rsidRPr="003B5DA0">
        <w:rPr>
          <w:i/>
          <w:color w:val="0000FF"/>
          <w:sz w:val="22"/>
        </w:rPr>
        <w:t xml:space="preserve">Glossiphonia </w:t>
      </w:r>
      <w:r w:rsidR="00E823F9" w:rsidRPr="003B5DA0">
        <w:rPr>
          <w:color w:val="0000FF"/>
          <w:sz w:val="22"/>
        </w:rPr>
        <w:t>(chobotnatka),</w:t>
      </w:r>
      <w:r w:rsidR="00E823F9" w:rsidRPr="003B5DA0">
        <w:rPr>
          <w:i/>
          <w:color w:val="0000FF"/>
          <w:sz w:val="22"/>
        </w:rPr>
        <w:t xml:space="preserve"> </w:t>
      </w:r>
      <w:r w:rsidR="0029753C" w:rsidRPr="003B5DA0">
        <w:rPr>
          <w:i/>
          <w:color w:val="0000FF"/>
          <w:sz w:val="22"/>
        </w:rPr>
        <w:t xml:space="preserve">Piscicola geometra </w:t>
      </w:r>
      <w:r w:rsidR="0029753C" w:rsidRPr="003B5DA0">
        <w:rPr>
          <w:color w:val="0000FF"/>
          <w:sz w:val="22"/>
        </w:rPr>
        <w:t>(ch</w:t>
      </w:r>
      <w:r w:rsidR="00E823F9" w:rsidRPr="003B5DA0">
        <w:rPr>
          <w:color w:val="0000FF"/>
          <w:sz w:val="22"/>
        </w:rPr>
        <w:t>.</w:t>
      </w:r>
      <w:r w:rsidR="0029753C" w:rsidRPr="003B5DA0">
        <w:rPr>
          <w:color w:val="0000FF"/>
          <w:sz w:val="22"/>
        </w:rPr>
        <w:t xml:space="preserve"> rybí)</w:t>
      </w:r>
      <w:r w:rsidR="007E0029">
        <w:rPr>
          <w:color w:val="0000FF"/>
          <w:sz w:val="22"/>
        </w:rPr>
        <w:t xml:space="preserve">, </w:t>
      </w:r>
    </w:p>
    <w:p w14:paraId="0FD7119C" w14:textId="4FE5A25E" w:rsidR="0029753C" w:rsidRPr="003B5DA0" w:rsidRDefault="007E0029" w:rsidP="003B5DA0">
      <w:pPr>
        <w:tabs>
          <w:tab w:val="left" w:pos="426"/>
          <w:tab w:val="left" w:pos="1202"/>
          <w:tab w:val="left" w:pos="1315"/>
          <w:tab w:val="left" w:pos="1560"/>
        </w:tabs>
        <w:ind w:left="567" w:hanging="567"/>
        <w:rPr>
          <w:i/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 xml:space="preserve">     </w:t>
      </w:r>
      <w:r>
        <w:rPr>
          <w:i/>
          <w:color w:val="0000FF"/>
          <w:sz w:val="22"/>
        </w:rPr>
        <w:t xml:space="preserve">Helobdella stagnalis </w:t>
      </w:r>
      <w:r>
        <w:rPr>
          <w:color w:val="0000FF"/>
          <w:sz w:val="22"/>
        </w:rPr>
        <w:t>(ch. štítkatá)</w:t>
      </w:r>
    </w:p>
    <w:p w14:paraId="48CB366F" w14:textId="4A9F6950" w:rsidR="0029753C" w:rsidRPr="003B5DA0" w:rsidRDefault="00BC052C" w:rsidP="00896FBE">
      <w:pPr>
        <w:tabs>
          <w:tab w:val="left" w:pos="426"/>
          <w:tab w:val="left" w:pos="567"/>
          <w:tab w:val="left" w:pos="851"/>
          <w:tab w:val="left" w:pos="1202"/>
          <w:tab w:val="left" w:pos="1315"/>
          <w:tab w:val="left" w:pos="1560"/>
        </w:tabs>
        <w:ind w:left="709" w:hanging="709"/>
        <w:rPr>
          <w:color w:val="00B050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E6204F">
        <w:rPr>
          <w:b/>
          <w:i/>
          <w:caps/>
          <w:noProof/>
          <w:sz w:val="24"/>
          <w:szCs w:val="24"/>
        </w:rPr>
        <w:t>•••••</w:t>
      </w:r>
      <w:r w:rsidR="0029753C" w:rsidRPr="005138E7">
        <w:rPr>
          <w:rFonts w:ascii="Calibri Light" w:hAnsi="Calibri Light" w:cs="Calibri Light"/>
          <w:sz w:val="22"/>
        </w:rPr>
        <w:t>Gnathobdellida</w:t>
      </w:r>
      <w:r w:rsidR="0029753C">
        <w:rPr>
          <w:i/>
          <w:sz w:val="22"/>
        </w:rPr>
        <w:t xml:space="preserve"> </w:t>
      </w:r>
      <w:r w:rsidR="0029753C">
        <w:rPr>
          <w:sz w:val="22"/>
        </w:rPr>
        <w:t xml:space="preserve">(čelistnatky): </w:t>
      </w:r>
      <w:r w:rsidR="0029753C" w:rsidRPr="003B5DA0">
        <w:rPr>
          <w:i/>
          <w:color w:val="0000FF"/>
          <w:sz w:val="22"/>
        </w:rPr>
        <w:t>Haemopis sanguisuga</w:t>
      </w:r>
      <w:r w:rsidR="00896FBE" w:rsidRPr="003B5DA0">
        <w:rPr>
          <w:i/>
          <w:color w:val="0000FF"/>
          <w:sz w:val="22"/>
        </w:rPr>
        <w:t xml:space="preserve"> </w:t>
      </w:r>
      <w:r w:rsidR="0029753C" w:rsidRPr="003B5DA0">
        <w:rPr>
          <w:color w:val="0000FF"/>
          <w:sz w:val="22"/>
        </w:rPr>
        <w:t>(p</w:t>
      </w:r>
      <w:r w:rsidR="00FC1E33" w:rsidRPr="003B5DA0">
        <w:rPr>
          <w:color w:val="0000FF"/>
          <w:sz w:val="22"/>
        </w:rPr>
        <w:t>i</w:t>
      </w:r>
      <w:r w:rsidR="003931DA">
        <w:rPr>
          <w:color w:val="0000FF"/>
          <w:sz w:val="22"/>
        </w:rPr>
        <w:t>j</w:t>
      </w:r>
      <w:r w:rsidR="00FC1E33" w:rsidRPr="003B5DA0">
        <w:rPr>
          <w:color w:val="0000FF"/>
          <w:sz w:val="22"/>
        </w:rPr>
        <w:t>avka</w:t>
      </w:r>
      <w:r w:rsidR="0029753C" w:rsidRPr="003B5DA0">
        <w:rPr>
          <w:color w:val="0000FF"/>
          <w:sz w:val="22"/>
        </w:rPr>
        <w:t xml:space="preserve"> koňská)</w:t>
      </w:r>
    </w:p>
    <w:p w14:paraId="36F412F9" w14:textId="77777777" w:rsidR="0029753C" w:rsidRPr="003B5DA0" w:rsidRDefault="00B0789B" w:rsidP="00B0789B">
      <w:pPr>
        <w:tabs>
          <w:tab w:val="left" w:pos="426"/>
          <w:tab w:val="left" w:pos="567"/>
          <w:tab w:val="left" w:pos="851"/>
          <w:tab w:val="left" w:pos="1202"/>
          <w:tab w:val="left" w:pos="1315"/>
          <w:tab w:val="left" w:pos="1560"/>
        </w:tabs>
        <w:ind w:left="709" w:hanging="709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E6204F">
        <w:rPr>
          <w:b/>
          <w:i/>
          <w:caps/>
          <w:noProof/>
          <w:sz w:val="24"/>
          <w:szCs w:val="24"/>
        </w:rPr>
        <w:t>•••••</w:t>
      </w:r>
      <w:r w:rsidR="0029753C" w:rsidRPr="005138E7">
        <w:rPr>
          <w:rFonts w:ascii="Calibri Light" w:hAnsi="Calibri Light" w:cs="Calibri Light"/>
          <w:sz w:val="22"/>
        </w:rPr>
        <w:t>Pharyngobdellida</w:t>
      </w:r>
      <w:r w:rsidR="0029753C">
        <w:rPr>
          <w:i/>
          <w:sz w:val="22"/>
        </w:rPr>
        <w:t xml:space="preserve"> </w:t>
      </w:r>
      <w:r w:rsidR="0029753C">
        <w:rPr>
          <w:sz w:val="22"/>
        </w:rPr>
        <w:t xml:space="preserve">(hltanovky): </w:t>
      </w:r>
      <w:r w:rsidR="0029753C" w:rsidRPr="003B5DA0">
        <w:rPr>
          <w:i/>
          <w:color w:val="0000FF"/>
          <w:sz w:val="22"/>
        </w:rPr>
        <w:t xml:space="preserve">Erpobdella octoculata </w:t>
      </w:r>
      <w:r w:rsidR="0029753C" w:rsidRPr="003B5DA0">
        <w:rPr>
          <w:color w:val="0000FF"/>
          <w:sz w:val="22"/>
        </w:rPr>
        <w:t>(hltanovka bahenní)</w:t>
      </w:r>
    </w:p>
    <w:p w14:paraId="4C889B58" w14:textId="77777777" w:rsidR="000955B4" w:rsidRPr="0055227C" w:rsidRDefault="00E6204F" w:rsidP="000955B4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>•</w:t>
      </w:r>
      <w:r w:rsidR="000955B4" w:rsidRPr="000B0E9A">
        <w:rPr>
          <w:b/>
          <w:smallCaps/>
          <w:sz w:val="22"/>
          <w:szCs w:val="22"/>
        </w:rPr>
        <w:t>Ectoprocta</w:t>
      </w:r>
      <w:r w:rsidR="000955B4" w:rsidRPr="0055227C">
        <w:rPr>
          <w:i/>
          <w:sz w:val="22"/>
        </w:rPr>
        <w:t xml:space="preserve"> </w:t>
      </w:r>
      <w:r w:rsidR="000955B4" w:rsidRPr="008C2655">
        <w:rPr>
          <w:sz w:val="22"/>
        </w:rPr>
        <w:t>(</w:t>
      </w:r>
      <w:r w:rsidR="000955B4" w:rsidRPr="000D7D06">
        <w:rPr>
          <w:sz w:val="22"/>
        </w:rPr>
        <w:t>=</w:t>
      </w:r>
      <w:r w:rsidR="000955B4" w:rsidRPr="000B0E9A">
        <w:rPr>
          <w:sz w:val="22"/>
        </w:rPr>
        <w:t>Bryozoa</w:t>
      </w:r>
      <w:r w:rsidR="000955B4" w:rsidRPr="008C2655">
        <w:rPr>
          <w:sz w:val="22"/>
        </w:rPr>
        <w:t>,</w:t>
      </w:r>
      <w:r w:rsidR="000955B4">
        <w:rPr>
          <w:sz w:val="22"/>
        </w:rPr>
        <w:t xml:space="preserve"> mechovci</w:t>
      </w:r>
      <w:r w:rsidR="000955B4" w:rsidRPr="0055227C">
        <w:rPr>
          <w:sz w:val="22"/>
        </w:rPr>
        <w:t>)</w:t>
      </w:r>
    </w:p>
    <w:p w14:paraId="2FBC6459" w14:textId="77777777" w:rsidR="00080F8D" w:rsidRDefault="00694C1F" w:rsidP="003B5DA0">
      <w:pPr>
        <w:tabs>
          <w:tab w:val="left" w:pos="0"/>
          <w:tab w:val="left" w:pos="142"/>
          <w:tab w:val="left" w:pos="1032"/>
          <w:tab w:val="left" w:pos="1202"/>
          <w:tab w:val="left" w:pos="1315"/>
          <w:tab w:val="left" w:pos="1560"/>
        </w:tabs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E6204F">
        <w:rPr>
          <w:b/>
          <w:i/>
          <w:caps/>
          <w:noProof/>
          <w:sz w:val="24"/>
          <w:szCs w:val="24"/>
        </w:rPr>
        <w:t>••</w:t>
      </w:r>
      <w:r w:rsidR="000955B4" w:rsidRPr="000B0E9A">
        <w:rPr>
          <w:b/>
          <w:sz w:val="22"/>
        </w:rPr>
        <w:t>Phylactolaemata</w:t>
      </w:r>
      <w:r w:rsidR="000955B4">
        <w:rPr>
          <w:i/>
          <w:sz w:val="22"/>
        </w:rPr>
        <w:t xml:space="preserve"> </w:t>
      </w:r>
      <w:r w:rsidR="000955B4">
        <w:rPr>
          <w:sz w:val="22"/>
        </w:rPr>
        <w:t xml:space="preserve">(mechovky): </w:t>
      </w:r>
      <w:r w:rsidR="000955B4" w:rsidRPr="003B5DA0">
        <w:rPr>
          <w:i/>
          <w:color w:val="0000FF"/>
          <w:sz w:val="22"/>
        </w:rPr>
        <w:t xml:space="preserve">Plumatella </w:t>
      </w:r>
      <w:r w:rsidR="000955B4" w:rsidRPr="003B5DA0">
        <w:rPr>
          <w:color w:val="0000FF"/>
          <w:sz w:val="22"/>
        </w:rPr>
        <w:t>(mechovka)</w:t>
      </w:r>
    </w:p>
    <w:p w14:paraId="69627AF4" w14:textId="77777777" w:rsidR="00137CA2" w:rsidRDefault="00CA6791" w:rsidP="003B5DA0">
      <w:pPr>
        <w:tabs>
          <w:tab w:val="left" w:pos="0"/>
          <w:tab w:val="left" w:pos="142"/>
          <w:tab w:val="left" w:pos="1032"/>
          <w:tab w:val="left" w:pos="1202"/>
          <w:tab w:val="left" w:pos="1315"/>
          <w:tab w:val="left" w:pos="1560"/>
        </w:tabs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>•</w:t>
      </w:r>
      <w:r w:rsidR="00137CA2" w:rsidRPr="000B0E9A">
        <w:rPr>
          <w:b/>
          <w:smallCaps/>
          <w:sz w:val="22"/>
          <w:szCs w:val="22"/>
        </w:rPr>
        <w:t>Nematomorpha</w:t>
      </w:r>
      <w:r w:rsidR="00137CA2">
        <w:rPr>
          <w:i/>
          <w:sz w:val="22"/>
        </w:rPr>
        <w:t xml:space="preserve"> </w:t>
      </w:r>
      <w:r w:rsidR="00137CA2">
        <w:rPr>
          <w:sz w:val="22"/>
        </w:rPr>
        <w:t xml:space="preserve">(strunovci): </w:t>
      </w:r>
      <w:r w:rsidR="00137CA2" w:rsidRPr="003B5DA0">
        <w:rPr>
          <w:i/>
          <w:color w:val="0000FF"/>
          <w:sz w:val="22"/>
        </w:rPr>
        <w:t>Gordi</w:t>
      </w:r>
      <w:r w:rsidR="00EF0C21" w:rsidRPr="003B5DA0">
        <w:rPr>
          <w:i/>
          <w:color w:val="0000FF"/>
          <w:sz w:val="22"/>
        </w:rPr>
        <w:t>onus</w:t>
      </w:r>
      <w:r w:rsidR="00137CA2" w:rsidRPr="003B5DA0">
        <w:rPr>
          <w:i/>
          <w:color w:val="0000FF"/>
          <w:sz w:val="22"/>
        </w:rPr>
        <w:t xml:space="preserve"> </w:t>
      </w:r>
      <w:r w:rsidR="00137CA2" w:rsidRPr="003B5DA0">
        <w:rPr>
          <w:color w:val="0000FF"/>
          <w:sz w:val="22"/>
        </w:rPr>
        <w:t>(strunovec)</w:t>
      </w:r>
    </w:p>
    <w:p w14:paraId="0213CD91" w14:textId="77777777" w:rsidR="00EE2446" w:rsidRDefault="00CA6791" w:rsidP="00EE2446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>•</w:t>
      </w:r>
      <w:r w:rsidR="00EE2446" w:rsidRPr="000B0E9A">
        <w:rPr>
          <w:b/>
          <w:smallCaps/>
          <w:sz w:val="22"/>
          <w:szCs w:val="22"/>
        </w:rPr>
        <w:t>Arthropoda</w:t>
      </w:r>
      <w:r w:rsidR="00EE2446">
        <w:rPr>
          <w:sz w:val="22"/>
        </w:rPr>
        <w:t xml:space="preserve"> (členovci)</w:t>
      </w:r>
    </w:p>
    <w:p w14:paraId="4CC1EEDE" w14:textId="77777777" w:rsidR="00080F8D" w:rsidRDefault="00080F8D" w:rsidP="00DE61ED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jc w:val="center"/>
        <w:rPr>
          <w:b/>
          <w:sz w:val="28"/>
          <w:szCs w:val="28"/>
        </w:rPr>
      </w:pPr>
    </w:p>
    <w:p w14:paraId="46F5A786" w14:textId="77777777" w:rsidR="00DE61ED" w:rsidRPr="00DE61ED" w:rsidRDefault="00DE61ED" w:rsidP="00DE61ED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jc w:val="center"/>
        <w:rPr>
          <w:b/>
          <w:sz w:val="28"/>
          <w:szCs w:val="28"/>
        </w:rPr>
      </w:pPr>
      <w:r w:rsidRPr="00DE61ED">
        <w:rPr>
          <w:b/>
          <w:sz w:val="28"/>
          <w:szCs w:val="28"/>
        </w:rPr>
        <w:lastRenderedPageBreak/>
        <w:t>Arthropoda</w:t>
      </w:r>
    </w:p>
    <w:p w14:paraId="5928873C" w14:textId="77777777" w:rsidR="00DE61ED" w:rsidRDefault="00DE61ED" w:rsidP="00DE61ED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>•</w:t>
      </w:r>
      <w:r w:rsidRPr="00DE61ED">
        <w:rPr>
          <w:rFonts w:ascii="Arial" w:hAnsi="Arial"/>
          <w:b/>
          <w:sz w:val="22"/>
          <w:szCs w:val="22"/>
        </w:rPr>
        <w:t>Euchelicerata</w:t>
      </w:r>
      <w:r>
        <w:rPr>
          <w:sz w:val="22"/>
        </w:rPr>
        <w:t xml:space="preserve"> (klepítkatci)</w:t>
      </w:r>
    </w:p>
    <w:p w14:paraId="02D8F48C" w14:textId="77777777" w:rsidR="004C5CA1" w:rsidRDefault="000B0F0A" w:rsidP="000B0F0A">
      <w:pPr>
        <w:tabs>
          <w:tab w:val="left" w:pos="142"/>
          <w:tab w:val="left" w:pos="567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E64A30">
        <w:rPr>
          <w:b/>
          <w:i/>
          <w:caps/>
          <w:noProof/>
          <w:sz w:val="24"/>
          <w:szCs w:val="24"/>
        </w:rPr>
        <w:t>••</w:t>
      </w:r>
      <w:r w:rsidR="004C5CA1" w:rsidRPr="000B0E9A">
        <w:rPr>
          <w:b/>
          <w:sz w:val="22"/>
        </w:rPr>
        <w:t>Arachnid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pavoukovci)</w:t>
      </w:r>
    </w:p>
    <w:p w14:paraId="582A59FA" w14:textId="77777777" w:rsidR="00275D50" w:rsidRDefault="000B0F0A" w:rsidP="000B0F0A">
      <w:pPr>
        <w:tabs>
          <w:tab w:val="left" w:pos="284"/>
          <w:tab w:val="left" w:pos="567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E64A30">
        <w:rPr>
          <w:b/>
          <w:i/>
          <w:caps/>
          <w:noProof/>
          <w:sz w:val="24"/>
          <w:szCs w:val="24"/>
        </w:rPr>
        <w:t>•••</w:t>
      </w:r>
      <w:r w:rsidR="00275D50" w:rsidRPr="000B0E9A">
        <w:rPr>
          <w:sz w:val="22"/>
          <w:u w:val="single"/>
        </w:rPr>
        <w:t>Pseudoscorpionida</w:t>
      </w:r>
      <w:r w:rsidR="00275D50">
        <w:rPr>
          <w:i/>
          <w:sz w:val="22"/>
        </w:rPr>
        <w:t xml:space="preserve"> </w:t>
      </w:r>
      <w:r w:rsidR="00275D50">
        <w:rPr>
          <w:sz w:val="22"/>
        </w:rPr>
        <w:t>(štírci)</w:t>
      </w:r>
    </w:p>
    <w:p w14:paraId="6BCAB1B9" w14:textId="77777777" w:rsidR="00053FBE" w:rsidRDefault="000B0F0A" w:rsidP="000B0F0A">
      <w:pPr>
        <w:tabs>
          <w:tab w:val="left" w:pos="284"/>
          <w:tab w:val="left" w:pos="567"/>
          <w:tab w:val="left" w:pos="1032"/>
          <w:tab w:val="left" w:pos="1202"/>
          <w:tab w:val="left" w:pos="1315"/>
          <w:tab w:val="left" w:pos="1560"/>
          <w:tab w:val="left" w:pos="241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E64A30">
        <w:rPr>
          <w:b/>
          <w:i/>
          <w:caps/>
          <w:noProof/>
          <w:sz w:val="24"/>
          <w:szCs w:val="24"/>
        </w:rPr>
        <w:t>•••</w:t>
      </w:r>
      <w:r w:rsidR="00053FBE" w:rsidRPr="000B0E9A">
        <w:rPr>
          <w:sz w:val="22"/>
          <w:u w:val="single"/>
        </w:rPr>
        <w:t>Opilionida</w:t>
      </w:r>
      <w:r w:rsidR="00053FBE">
        <w:rPr>
          <w:i/>
          <w:sz w:val="22"/>
        </w:rPr>
        <w:t xml:space="preserve"> </w:t>
      </w:r>
      <w:r w:rsidR="00053FBE">
        <w:rPr>
          <w:sz w:val="22"/>
        </w:rPr>
        <w:t xml:space="preserve">(sekáči): </w:t>
      </w:r>
      <w:r w:rsidR="00053FBE" w:rsidRPr="00053FBE">
        <w:rPr>
          <w:i/>
          <w:sz w:val="22"/>
        </w:rPr>
        <w:t>Mitopus morio</w:t>
      </w:r>
      <w:r w:rsidR="003848EC">
        <w:rPr>
          <w:sz w:val="22"/>
        </w:rPr>
        <w:t xml:space="preserve"> (</w:t>
      </w:r>
      <w:r w:rsidR="003848EC" w:rsidRPr="003848EC">
        <w:rPr>
          <w:sz w:val="22"/>
        </w:rPr>
        <w:t>sekáč pestrý</w:t>
      </w:r>
      <w:r w:rsidR="003848EC">
        <w:rPr>
          <w:sz w:val="22"/>
        </w:rPr>
        <w:t>)</w:t>
      </w:r>
      <w:r w:rsidR="00053FBE">
        <w:rPr>
          <w:sz w:val="22"/>
        </w:rPr>
        <w:t xml:space="preserve">, </w:t>
      </w:r>
      <w:r w:rsidR="0049300F">
        <w:rPr>
          <w:i/>
          <w:sz w:val="22"/>
        </w:rPr>
        <w:t xml:space="preserve">Trogulus </w:t>
      </w:r>
      <w:r w:rsidR="0049300F">
        <w:rPr>
          <w:sz w:val="22"/>
        </w:rPr>
        <w:t>(plošík)</w:t>
      </w:r>
    </w:p>
    <w:p w14:paraId="5A10F83F" w14:textId="77777777" w:rsidR="004C5CA1" w:rsidRDefault="000B0F0A" w:rsidP="000B0F0A">
      <w:pPr>
        <w:tabs>
          <w:tab w:val="left" w:pos="284"/>
          <w:tab w:val="left" w:pos="567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E64A30">
        <w:rPr>
          <w:b/>
          <w:i/>
          <w:caps/>
          <w:noProof/>
          <w:sz w:val="24"/>
          <w:szCs w:val="24"/>
        </w:rPr>
        <w:t>•••</w:t>
      </w:r>
      <w:r w:rsidR="004C5CA1" w:rsidRPr="000B0E9A">
        <w:rPr>
          <w:sz w:val="22"/>
          <w:u w:val="single"/>
        </w:rPr>
        <w:t>Araneid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pavouci)</w:t>
      </w:r>
    </w:p>
    <w:p w14:paraId="58107468" w14:textId="77777777" w:rsidR="00053FBE" w:rsidRPr="00053FBE" w:rsidRDefault="000B0F0A" w:rsidP="00B03D7E">
      <w:pPr>
        <w:tabs>
          <w:tab w:val="left" w:pos="426"/>
          <w:tab w:val="left" w:pos="709"/>
          <w:tab w:val="left" w:pos="851"/>
          <w:tab w:val="left" w:pos="1202"/>
          <w:tab w:val="left" w:pos="1315"/>
          <w:tab w:val="left" w:pos="3402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E64A30">
        <w:rPr>
          <w:b/>
          <w:i/>
          <w:caps/>
          <w:noProof/>
          <w:sz w:val="24"/>
          <w:szCs w:val="24"/>
        </w:rPr>
        <w:t>••••</w:t>
      </w:r>
      <w:r w:rsidR="00593993" w:rsidRPr="000B0E9A">
        <w:rPr>
          <w:bCs/>
          <w:sz w:val="22"/>
        </w:rPr>
        <w:t>Araneomorphae</w:t>
      </w:r>
      <w:r w:rsidR="00593993" w:rsidRPr="00593993">
        <w:rPr>
          <w:sz w:val="22"/>
        </w:rPr>
        <w:t xml:space="preserve"> </w:t>
      </w:r>
      <w:r w:rsidR="00593993">
        <w:rPr>
          <w:sz w:val="22"/>
        </w:rPr>
        <w:t>(</w:t>
      </w:r>
      <w:r w:rsidR="004C5CA1">
        <w:rPr>
          <w:sz w:val="22"/>
        </w:rPr>
        <w:t xml:space="preserve">dvouplicní): </w:t>
      </w:r>
      <w:r w:rsidR="00C5727B">
        <w:rPr>
          <w:sz w:val="22"/>
        </w:rPr>
        <w:t xml:space="preserve">Araneidae (křižákovití): </w:t>
      </w:r>
      <w:r w:rsidR="00C5727B" w:rsidRPr="00C5727B">
        <w:rPr>
          <w:i/>
          <w:sz w:val="22"/>
        </w:rPr>
        <w:t xml:space="preserve">Araniella cucurbitina </w:t>
      </w:r>
      <w:r w:rsidR="00C5727B" w:rsidRPr="00C5727B">
        <w:rPr>
          <w:sz w:val="22"/>
        </w:rPr>
        <w:t>(křižák zelený)</w:t>
      </w:r>
      <w:r w:rsidR="004C5CA1">
        <w:rPr>
          <w:sz w:val="22"/>
        </w:rPr>
        <w:t xml:space="preserve">, </w:t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C5727B" w:rsidRPr="00C5727B">
        <w:rPr>
          <w:sz w:val="22"/>
        </w:rPr>
        <w:t>Tetragnathidae (čelistnatkovití)</w:t>
      </w:r>
      <w:r w:rsidR="00C5727B">
        <w:rPr>
          <w:sz w:val="22"/>
        </w:rPr>
        <w:t>:</w:t>
      </w:r>
      <w:r w:rsidR="00C5727B" w:rsidRPr="00C5727B">
        <w:rPr>
          <w:sz w:val="22"/>
        </w:rPr>
        <w:t xml:space="preserve"> </w:t>
      </w:r>
      <w:r w:rsidR="004C5CA1">
        <w:rPr>
          <w:i/>
          <w:sz w:val="22"/>
        </w:rPr>
        <w:t>T</w:t>
      </w:r>
      <w:r w:rsidR="00053FBE">
        <w:rPr>
          <w:i/>
          <w:sz w:val="22"/>
        </w:rPr>
        <w:t>etragnatha</w:t>
      </w:r>
      <w:r w:rsidR="00053FBE">
        <w:rPr>
          <w:sz w:val="22"/>
        </w:rPr>
        <w:t xml:space="preserve"> (čelistnatka), </w:t>
      </w:r>
      <w:r w:rsidR="00C5727B" w:rsidRPr="00C5727B">
        <w:rPr>
          <w:sz w:val="22"/>
        </w:rPr>
        <w:t xml:space="preserve">Pisauridae </w:t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C5727B" w:rsidRPr="00C5727B">
        <w:rPr>
          <w:sz w:val="22"/>
        </w:rPr>
        <w:t>(lovčíkovití)</w:t>
      </w:r>
      <w:r w:rsidR="00C5727B">
        <w:rPr>
          <w:sz w:val="22"/>
        </w:rPr>
        <w:t xml:space="preserve">: </w:t>
      </w:r>
      <w:r w:rsidR="00C5727B" w:rsidRPr="00C5727B">
        <w:rPr>
          <w:i/>
          <w:sz w:val="22"/>
        </w:rPr>
        <w:t>Pisaura mirabilis</w:t>
      </w:r>
      <w:r w:rsidR="00C5727B" w:rsidRPr="00C5727B">
        <w:rPr>
          <w:sz w:val="22"/>
        </w:rPr>
        <w:t xml:space="preserve"> (lovčík hajní)</w:t>
      </w:r>
      <w:r w:rsidR="00C5727B">
        <w:rPr>
          <w:sz w:val="22"/>
        </w:rPr>
        <w:t>,</w:t>
      </w:r>
      <w:r w:rsidR="00C5727B" w:rsidRPr="00C5727B">
        <w:rPr>
          <w:sz w:val="22"/>
        </w:rPr>
        <w:t xml:space="preserve"> Agelenidae </w:t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C5727B" w:rsidRPr="00C5727B">
        <w:rPr>
          <w:sz w:val="22"/>
        </w:rPr>
        <w:t>(pokoutníkovití)</w:t>
      </w:r>
      <w:r w:rsidR="004C5CA1">
        <w:rPr>
          <w:sz w:val="22"/>
        </w:rPr>
        <w:t>,</w:t>
      </w:r>
      <w:r w:rsidR="00593993">
        <w:rPr>
          <w:sz w:val="22"/>
        </w:rPr>
        <w:t xml:space="preserve"> </w:t>
      </w:r>
      <w:r w:rsidR="00053FBE" w:rsidRPr="00117306">
        <w:rPr>
          <w:sz w:val="22"/>
        </w:rPr>
        <w:t>Lycosidae</w:t>
      </w:r>
      <w:r w:rsidR="00053FBE">
        <w:rPr>
          <w:sz w:val="22"/>
        </w:rPr>
        <w:t xml:space="preserve"> </w:t>
      </w:r>
      <w:r w:rsidR="00053FBE" w:rsidRPr="00053FBE">
        <w:rPr>
          <w:sz w:val="22"/>
        </w:rPr>
        <w:t xml:space="preserve">(slíďákovití), </w:t>
      </w:r>
      <w:r w:rsidR="00053FBE" w:rsidRPr="00117306">
        <w:rPr>
          <w:bCs/>
          <w:sz w:val="22"/>
        </w:rPr>
        <w:t>Thomisidae</w:t>
      </w:r>
      <w:r w:rsidR="00053FBE" w:rsidRPr="00053FBE">
        <w:rPr>
          <w:sz w:val="22"/>
        </w:rPr>
        <w:t xml:space="preserve"> (běžníkovití)</w:t>
      </w:r>
      <w:r w:rsidR="00C5727B">
        <w:rPr>
          <w:sz w:val="22"/>
        </w:rPr>
        <w:t xml:space="preserve">: </w:t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C5727B" w:rsidRPr="00C5727B">
        <w:rPr>
          <w:i/>
          <w:sz w:val="22"/>
        </w:rPr>
        <w:t>Misumena vatia</w:t>
      </w:r>
      <w:r w:rsidR="00C5727B" w:rsidRPr="00C5727B">
        <w:rPr>
          <w:sz w:val="22"/>
        </w:rPr>
        <w:t xml:space="preserve"> (běžník kopretinový)</w:t>
      </w:r>
      <w:r w:rsidR="00053FBE" w:rsidRPr="00053FBE">
        <w:rPr>
          <w:sz w:val="22"/>
        </w:rPr>
        <w:t xml:space="preserve">, </w:t>
      </w:r>
      <w:r w:rsidR="00B03D7E" w:rsidRPr="00B03D7E">
        <w:rPr>
          <w:sz w:val="22"/>
        </w:rPr>
        <w:t>Pholcidae (třesavkovití)</w:t>
      </w:r>
      <w:r w:rsidR="00B03D7E">
        <w:rPr>
          <w:sz w:val="22"/>
        </w:rPr>
        <w:t xml:space="preserve">: </w:t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 w:rsidRPr="00B03D7E">
        <w:rPr>
          <w:i/>
          <w:sz w:val="22"/>
        </w:rPr>
        <w:t>Pholcus</w:t>
      </w:r>
      <w:r w:rsidR="00B03D7E">
        <w:rPr>
          <w:sz w:val="22"/>
        </w:rPr>
        <w:t xml:space="preserve"> (třesavka),</w:t>
      </w:r>
      <w:r w:rsidR="00B03D7E" w:rsidRPr="00B03D7E">
        <w:rPr>
          <w:sz w:val="22"/>
        </w:rPr>
        <w:t xml:space="preserve"> </w:t>
      </w:r>
      <w:r w:rsidR="00053FBE" w:rsidRPr="00117306">
        <w:rPr>
          <w:bCs/>
          <w:sz w:val="22"/>
        </w:rPr>
        <w:t>Salticidae</w:t>
      </w:r>
      <w:r w:rsidR="00053FBE" w:rsidRPr="00053FBE">
        <w:rPr>
          <w:sz w:val="22"/>
        </w:rPr>
        <w:t xml:space="preserve"> (skákavkovití)</w:t>
      </w:r>
      <w:r w:rsidR="00C5727B">
        <w:rPr>
          <w:sz w:val="22"/>
        </w:rPr>
        <w:t xml:space="preserve">, </w:t>
      </w:r>
      <w:r w:rsidR="00C5727B" w:rsidRPr="00C5727B">
        <w:rPr>
          <w:sz w:val="22"/>
        </w:rPr>
        <w:t xml:space="preserve">Clubionidae </w:t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C5727B" w:rsidRPr="00C5727B">
        <w:rPr>
          <w:sz w:val="22"/>
        </w:rPr>
        <w:t>(zápředníkovití)</w:t>
      </w:r>
      <w:r w:rsidR="00C5727B">
        <w:rPr>
          <w:sz w:val="22"/>
        </w:rPr>
        <w:t xml:space="preserve">, </w:t>
      </w:r>
      <w:r w:rsidR="00C5727B" w:rsidRPr="00C5727B">
        <w:rPr>
          <w:sz w:val="22"/>
        </w:rPr>
        <w:t>Philodromidae (listovníkovití)</w:t>
      </w:r>
      <w:r w:rsidR="00C5727B">
        <w:rPr>
          <w:sz w:val="22"/>
        </w:rPr>
        <w:t xml:space="preserve">, </w:t>
      </w:r>
      <w:r w:rsidR="00C5727B" w:rsidRPr="00C5727B">
        <w:rPr>
          <w:sz w:val="22"/>
        </w:rPr>
        <w:t xml:space="preserve">Gnaphosidae </w:t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B03D7E">
        <w:rPr>
          <w:sz w:val="22"/>
        </w:rPr>
        <w:tab/>
      </w:r>
      <w:r w:rsidR="00C5727B" w:rsidRPr="00C5727B">
        <w:rPr>
          <w:sz w:val="22"/>
        </w:rPr>
        <w:t>(skálovkovití)</w:t>
      </w:r>
    </w:p>
    <w:p w14:paraId="0A4EACBA" w14:textId="77777777" w:rsidR="004C5CA1" w:rsidRDefault="000B0F0A" w:rsidP="000B0F0A">
      <w:pPr>
        <w:tabs>
          <w:tab w:val="left" w:pos="284"/>
          <w:tab w:val="left" w:pos="567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E64A30">
        <w:rPr>
          <w:b/>
          <w:i/>
          <w:caps/>
          <w:noProof/>
          <w:sz w:val="24"/>
          <w:szCs w:val="24"/>
        </w:rPr>
        <w:t>•••</w:t>
      </w:r>
      <w:r w:rsidR="004C5CA1" w:rsidRPr="000B0E9A">
        <w:rPr>
          <w:sz w:val="22"/>
          <w:u w:val="single"/>
        </w:rPr>
        <w:t>Acari</w:t>
      </w:r>
      <w:r w:rsidR="00AA679A">
        <w:rPr>
          <w:sz w:val="22"/>
        </w:rPr>
        <w:t xml:space="preserve"> </w:t>
      </w:r>
      <w:r w:rsidR="004C5CA1">
        <w:rPr>
          <w:sz w:val="22"/>
        </w:rPr>
        <w:t>(roztoči)</w:t>
      </w:r>
    </w:p>
    <w:p w14:paraId="0745011D" w14:textId="77777777" w:rsidR="000A6EB3" w:rsidRDefault="000B0F0A" w:rsidP="000A6EB3">
      <w:pPr>
        <w:tabs>
          <w:tab w:val="left" w:pos="426"/>
          <w:tab w:val="left" w:pos="709"/>
          <w:tab w:val="left" w:pos="851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E64A30">
        <w:rPr>
          <w:b/>
          <w:i/>
          <w:caps/>
          <w:noProof/>
          <w:sz w:val="24"/>
          <w:szCs w:val="24"/>
        </w:rPr>
        <w:t>••••</w:t>
      </w:r>
      <w:r w:rsidR="004C5CA1" w:rsidRPr="000B0E9A">
        <w:rPr>
          <w:sz w:val="22"/>
        </w:rPr>
        <w:t>Ixodid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klíšťata): </w:t>
      </w:r>
      <w:r w:rsidR="004C5CA1">
        <w:rPr>
          <w:i/>
          <w:sz w:val="22"/>
        </w:rPr>
        <w:t xml:space="preserve">Ixodes ricinus </w:t>
      </w:r>
      <w:r w:rsidR="004C5CA1">
        <w:rPr>
          <w:sz w:val="22"/>
        </w:rPr>
        <w:t>(klíště obecné)</w:t>
      </w:r>
    </w:p>
    <w:p w14:paraId="7D486915" w14:textId="77777777" w:rsidR="004C5CA1" w:rsidRPr="003B5DA0" w:rsidRDefault="000B0F0A" w:rsidP="006B5C33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4820"/>
        </w:tabs>
        <w:ind w:left="426" w:hanging="426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E64A30">
        <w:rPr>
          <w:b/>
          <w:i/>
          <w:caps/>
          <w:noProof/>
          <w:sz w:val="24"/>
          <w:szCs w:val="24"/>
        </w:rPr>
        <w:t>••••</w:t>
      </w:r>
      <w:r w:rsidR="004C5CA1" w:rsidRPr="000B0E9A">
        <w:rPr>
          <w:sz w:val="22"/>
        </w:rPr>
        <w:t>Actinedida</w:t>
      </w:r>
      <w:r w:rsidR="00AA679A">
        <w:rPr>
          <w:sz w:val="22"/>
        </w:rPr>
        <w:t xml:space="preserve"> (=</w:t>
      </w:r>
      <w:r w:rsidR="004C5CA1" w:rsidRPr="000B0E9A">
        <w:rPr>
          <w:sz w:val="22"/>
        </w:rPr>
        <w:t>Trombidioformes</w:t>
      </w:r>
      <w:r w:rsidR="00AA679A">
        <w:rPr>
          <w:sz w:val="22"/>
        </w:rPr>
        <w:t xml:space="preserve">, </w:t>
      </w:r>
      <w:r w:rsidR="004C5CA1">
        <w:rPr>
          <w:sz w:val="22"/>
        </w:rPr>
        <w:t xml:space="preserve">sametkovci): </w:t>
      </w:r>
      <w:r w:rsidR="004C5CA1">
        <w:rPr>
          <w:i/>
          <w:sz w:val="22"/>
        </w:rPr>
        <w:t>Trombidium holosericeum</w:t>
      </w:r>
      <w:r w:rsidR="00180216">
        <w:rPr>
          <w:i/>
          <w:sz w:val="22"/>
        </w:rPr>
        <w:t xml:space="preserve"> </w:t>
      </w:r>
      <w:r w:rsidR="004C5CA1">
        <w:rPr>
          <w:sz w:val="22"/>
        </w:rPr>
        <w:t xml:space="preserve">(sametka rudá), </w:t>
      </w:r>
      <w:r w:rsidR="000A5B0D">
        <w:rPr>
          <w:sz w:val="22"/>
        </w:rPr>
        <w:tab/>
      </w:r>
      <w:r w:rsidR="000A5B0D">
        <w:rPr>
          <w:sz w:val="22"/>
        </w:rPr>
        <w:tab/>
      </w:r>
      <w:r w:rsidR="000A5B0D">
        <w:rPr>
          <w:sz w:val="22"/>
        </w:rPr>
        <w:tab/>
      </w:r>
      <w:r w:rsidR="000A5B0D">
        <w:rPr>
          <w:sz w:val="22"/>
        </w:rPr>
        <w:tab/>
      </w:r>
      <w:r w:rsidR="000A5B0D">
        <w:rPr>
          <w:sz w:val="22"/>
        </w:rPr>
        <w:tab/>
      </w:r>
      <w:r w:rsidR="000A5B0D">
        <w:rPr>
          <w:sz w:val="22"/>
        </w:rPr>
        <w:tab/>
      </w:r>
      <w:r w:rsidR="004C5CA1">
        <w:rPr>
          <w:i/>
          <w:sz w:val="22"/>
        </w:rPr>
        <w:t xml:space="preserve">Eriophyes </w:t>
      </w:r>
      <w:r w:rsidR="004C5CA1">
        <w:rPr>
          <w:sz w:val="22"/>
        </w:rPr>
        <w:t>(vlnovník),</w:t>
      </w:r>
      <w:r w:rsidR="004D07D9">
        <w:rPr>
          <w:sz w:val="22"/>
        </w:rPr>
        <w:t xml:space="preserve"> </w:t>
      </w:r>
      <w:r w:rsidR="004C5CA1">
        <w:rPr>
          <w:sz w:val="22"/>
        </w:rPr>
        <w:t>kohorta:</w:t>
      </w:r>
      <w:r w:rsidR="004D07D9">
        <w:rPr>
          <w:sz w:val="22"/>
        </w:rPr>
        <w:t xml:space="preserve"> </w:t>
      </w:r>
      <w:r w:rsidR="004C5CA1" w:rsidRPr="003B5DA0">
        <w:rPr>
          <w:i/>
          <w:color w:val="0000FF"/>
          <w:sz w:val="22"/>
        </w:rPr>
        <w:t xml:space="preserve">Hydrachnellae </w:t>
      </w:r>
      <w:r w:rsidR="000A5B0D" w:rsidRPr="003B5DA0">
        <w:rPr>
          <w:i/>
          <w:color w:val="0000FF"/>
          <w:sz w:val="22"/>
        </w:rPr>
        <w:tab/>
      </w:r>
      <w:r w:rsidR="000A5B0D" w:rsidRPr="003B5DA0">
        <w:rPr>
          <w:i/>
          <w:color w:val="0000FF"/>
          <w:sz w:val="22"/>
        </w:rPr>
        <w:tab/>
      </w:r>
      <w:r w:rsidR="000A5B0D" w:rsidRPr="003B5DA0">
        <w:rPr>
          <w:i/>
          <w:color w:val="0000FF"/>
          <w:sz w:val="22"/>
        </w:rPr>
        <w:tab/>
      </w:r>
      <w:r w:rsidR="000A5B0D" w:rsidRPr="003B5DA0">
        <w:rPr>
          <w:i/>
          <w:color w:val="0000FF"/>
          <w:sz w:val="22"/>
        </w:rPr>
        <w:tab/>
      </w:r>
      <w:r w:rsidR="000A5B0D" w:rsidRPr="003B5DA0">
        <w:rPr>
          <w:i/>
          <w:color w:val="0000FF"/>
          <w:sz w:val="22"/>
        </w:rPr>
        <w:tab/>
      </w:r>
      <w:r w:rsidR="000A5B0D" w:rsidRPr="003B5DA0">
        <w:rPr>
          <w:i/>
          <w:color w:val="0000FF"/>
          <w:sz w:val="22"/>
        </w:rPr>
        <w:tab/>
      </w:r>
      <w:r w:rsidR="004C5CA1" w:rsidRPr="003B5DA0">
        <w:rPr>
          <w:color w:val="0000FF"/>
          <w:sz w:val="22"/>
        </w:rPr>
        <w:t>(vodule)</w:t>
      </w:r>
    </w:p>
    <w:p w14:paraId="5DF449A2" w14:textId="77777777" w:rsidR="004C5CA1" w:rsidRDefault="000B0F0A" w:rsidP="000A6EB3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E64A30">
        <w:rPr>
          <w:b/>
          <w:i/>
          <w:caps/>
          <w:noProof/>
          <w:sz w:val="24"/>
          <w:szCs w:val="24"/>
        </w:rPr>
        <w:t>••••</w:t>
      </w:r>
      <w:r w:rsidR="004C5CA1" w:rsidRPr="000B0E9A">
        <w:rPr>
          <w:sz w:val="22"/>
        </w:rPr>
        <w:t>Oribatid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pancířníci)</w:t>
      </w:r>
    </w:p>
    <w:p w14:paraId="7FB9A131" w14:textId="77777777" w:rsidR="00EA292E" w:rsidRPr="00DA1D91" w:rsidRDefault="009158EB" w:rsidP="00EA292E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jc w:val="right"/>
        <w:rPr>
          <w:caps/>
          <w:sz w:val="18"/>
          <w:szCs w:val="18"/>
        </w:rPr>
      </w:pPr>
      <w:r>
        <w:rPr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35FFB1A7" wp14:editId="2D4F20D8">
                <wp:simplePos x="0" y="0"/>
                <wp:positionH relativeFrom="column">
                  <wp:posOffset>6144260</wp:posOffset>
                </wp:positionH>
                <wp:positionV relativeFrom="paragraph">
                  <wp:posOffset>143510</wp:posOffset>
                </wp:positionV>
                <wp:extent cx="0" cy="228600"/>
                <wp:effectExtent l="0" t="0" r="0" b="0"/>
                <wp:wrapTight wrapText="bothSides">
                  <wp:wrapPolygon edited="0">
                    <wp:start x="-2147483648" y="0"/>
                    <wp:lineTo x="-2147483648" y="0"/>
                    <wp:lineTo x="-2147483648" y="0"/>
                    <wp:lineTo x="-2147483648" y="0"/>
                    <wp:lineTo x="-2147483648" y="0"/>
                    <wp:lineTo x="-2147483648" y="0"/>
                    <wp:lineTo x="-2147483648" y="0"/>
                  </wp:wrapPolygon>
                </wp:wrapTight>
                <wp:docPr id="1" name="Lin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 type="triangle" w="sm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1CF99184" id="Line 54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83.8pt,11.3pt" to="483.8pt,2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" strokeweight=".25pt">
                <v:stroke endarrow="block" endarrowwidth="narrow"/>
                <w10:wrap type="tight"/>
              </v:line>
            </w:pict>
          </mc:Fallback>
        </mc:AlternateContent>
      </w:r>
      <w:r w:rsidR="002B20B0" w:rsidRPr="00DA1D91">
        <w:rPr>
          <w:b/>
          <w:caps/>
          <w:sz w:val="18"/>
          <w:szCs w:val="18"/>
        </w:rPr>
        <w:t>Mandibulata</w:t>
      </w:r>
    </w:p>
    <w:p w14:paraId="0F69D0BC" w14:textId="77777777" w:rsidR="008C01E4" w:rsidRPr="00C11AA8" w:rsidRDefault="00E64A30" w:rsidP="006F72B4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18"/>
          <w:szCs w:val="18"/>
        </w:rPr>
      </w:pPr>
      <w:r>
        <w:rPr>
          <w:b/>
          <w:i/>
          <w:caps/>
          <w:noProof/>
          <w:sz w:val="24"/>
          <w:szCs w:val="24"/>
        </w:rPr>
        <w:t>•</w:t>
      </w:r>
      <w:r w:rsidR="008C01E4" w:rsidRPr="000B0E9A">
        <w:rPr>
          <w:rFonts w:ascii="Arial" w:hAnsi="Arial"/>
          <w:b/>
          <w:sz w:val="22"/>
          <w:szCs w:val="22"/>
        </w:rPr>
        <w:t>Myriapoda</w:t>
      </w:r>
      <w:r w:rsidR="008C01E4">
        <w:rPr>
          <w:i/>
          <w:sz w:val="22"/>
        </w:rPr>
        <w:t xml:space="preserve"> </w:t>
      </w:r>
      <w:r w:rsidR="008C01E4">
        <w:rPr>
          <w:sz w:val="22"/>
        </w:rPr>
        <w:t>(stonožkovci)</w:t>
      </w:r>
      <w:r w:rsidR="00AC7CA1">
        <w:rPr>
          <w:sz w:val="22"/>
        </w:rPr>
        <w:tab/>
      </w:r>
      <w:r w:rsidR="00AC7CA1">
        <w:rPr>
          <w:sz w:val="22"/>
        </w:rPr>
        <w:tab/>
      </w:r>
      <w:r w:rsidR="00AC7CA1">
        <w:rPr>
          <w:sz w:val="22"/>
        </w:rPr>
        <w:tab/>
      </w:r>
      <w:r w:rsidR="00AC7CA1">
        <w:rPr>
          <w:sz w:val="22"/>
        </w:rPr>
        <w:tab/>
      </w:r>
      <w:r w:rsidR="00AC7CA1">
        <w:rPr>
          <w:sz w:val="22"/>
        </w:rPr>
        <w:tab/>
      </w:r>
      <w:r w:rsidR="00AC7CA1">
        <w:rPr>
          <w:sz w:val="22"/>
        </w:rPr>
        <w:tab/>
      </w:r>
      <w:r w:rsidR="00AC7CA1">
        <w:rPr>
          <w:sz w:val="22"/>
        </w:rPr>
        <w:tab/>
      </w:r>
    </w:p>
    <w:p w14:paraId="6979808E" w14:textId="77777777" w:rsidR="008C01E4" w:rsidRDefault="000B0F0A" w:rsidP="000B0F0A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2127"/>
        </w:tabs>
        <w:ind w:left="1032" w:hanging="1032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F87CF3">
        <w:rPr>
          <w:b/>
          <w:i/>
          <w:caps/>
          <w:noProof/>
          <w:sz w:val="24"/>
          <w:szCs w:val="24"/>
        </w:rPr>
        <w:t>••</w:t>
      </w:r>
      <w:r w:rsidR="008C01E4" w:rsidRPr="000B0E9A">
        <w:rPr>
          <w:b/>
          <w:sz w:val="22"/>
        </w:rPr>
        <w:t>Chilopoda</w:t>
      </w:r>
      <w:r w:rsidR="008C01E4">
        <w:rPr>
          <w:i/>
          <w:sz w:val="22"/>
        </w:rPr>
        <w:t xml:space="preserve"> </w:t>
      </w:r>
      <w:r w:rsidR="008C01E4">
        <w:rPr>
          <w:sz w:val="22"/>
        </w:rPr>
        <w:t xml:space="preserve">(stonožky): </w:t>
      </w:r>
      <w:r w:rsidR="008C01E4">
        <w:rPr>
          <w:i/>
          <w:sz w:val="22"/>
        </w:rPr>
        <w:t xml:space="preserve">Geophilus </w:t>
      </w:r>
      <w:r w:rsidR="008C01E4">
        <w:rPr>
          <w:sz w:val="22"/>
        </w:rPr>
        <w:t xml:space="preserve">(zemivka), </w:t>
      </w:r>
      <w:r w:rsidR="008C01E4">
        <w:rPr>
          <w:i/>
          <w:sz w:val="22"/>
        </w:rPr>
        <w:t xml:space="preserve">Lithobius </w:t>
      </w:r>
      <w:r w:rsidR="008C01E4">
        <w:rPr>
          <w:sz w:val="22"/>
        </w:rPr>
        <w:t>(stonožka)</w:t>
      </w:r>
      <w:r w:rsidR="008C01E4">
        <w:rPr>
          <w:i/>
          <w:sz w:val="22"/>
        </w:rPr>
        <w:t xml:space="preserve"> </w:t>
      </w:r>
    </w:p>
    <w:p w14:paraId="7545B3A1" w14:textId="77777777" w:rsidR="008C01E4" w:rsidRDefault="00781590" w:rsidP="00781590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2552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F87CF3">
        <w:rPr>
          <w:b/>
          <w:i/>
          <w:caps/>
          <w:noProof/>
          <w:sz w:val="24"/>
          <w:szCs w:val="24"/>
        </w:rPr>
        <w:t>••</w:t>
      </w:r>
      <w:r w:rsidR="008C01E4" w:rsidRPr="000B0E9A">
        <w:rPr>
          <w:b/>
          <w:sz w:val="22"/>
        </w:rPr>
        <w:t>Diplopoda</w:t>
      </w:r>
      <w:r w:rsidR="008C01E4">
        <w:rPr>
          <w:i/>
          <w:sz w:val="22"/>
        </w:rPr>
        <w:t xml:space="preserve"> </w:t>
      </w:r>
      <w:r w:rsidR="008C01E4">
        <w:rPr>
          <w:sz w:val="22"/>
        </w:rPr>
        <w:t xml:space="preserve">(mnohonožky): </w:t>
      </w:r>
      <w:r w:rsidR="000A5B0D" w:rsidRPr="000A5B0D">
        <w:rPr>
          <w:i/>
          <w:sz w:val="22"/>
        </w:rPr>
        <w:t xml:space="preserve">Ommatoiulus </w:t>
      </w:r>
      <w:r w:rsidR="008C01E4">
        <w:rPr>
          <w:sz w:val="22"/>
        </w:rPr>
        <w:t xml:space="preserve">(mnohonožka), </w:t>
      </w:r>
      <w:r w:rsidR="008C01E4">
        <w:rPr>
          <w:i/>
          <w:sz w:val="22"/>
        </w:rPr>
        <w:t xml:space="preserve">Polydesmus </w:t>
      </w:r>
      <w:r w:rsidR="008C01E4">
        <w:rPr>
          <w:sz w:val="22"/>
        </w:rPr>
        <w:t xml:space="preserve">(plochule), </w:t>
      </w:r>
      <w:r w:rsidR="008C01E4">
        <w:rPr>
          <w:i/>
          <w:sz w:val="22"/>
        </w:rPr>
        <w:t xml:space="preserve">Glomeris </w:t>
      </w:r>
      <w:r w:rsidR="008C01E4">
        <w:rPr>
          <w:sz w:val="22"/>
        </w:rPr>
        <w:t>(svinule)</w:t>
      </w:r>
    </w:p>
    <w:p w14:paraId="0E0924D9" w14:textId="77777777" w:rsidR="004C5CA1" w:rsidRPr="00CC5CB7" w:rsidRDefault="00E64A30" w:rsidP="006E3D72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>•</w:t>
      </w:r>
      <w:r w:rsidR="006E3D72" w:rsidRPr="000B0E9A">
        <w:rPr>
          <w:rFonts w:ascii="Arial" w:hAnsi="Arial"/>
          <w:b/>
          <w:sz w:val="22"/>
          <w:szCs w:val="22"/>
        </w:rPr>
        <w:t>Pancrustacea</w:t>
      </w:r>
    </w:p>
    <w:p w14:paraId="0FD747F7" w14:textId="77777777" w:rsidR="006E3D72" w:rsidRDefault="00230146" w:rsidP="00781590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284"/>
        <w:rPr>
          <w:sz w:val="22"/>
        </w:rPr>
      </w:pPr>
      <w:r>
        <w:rPr>
          <w:b/>
          <w:i/>
          <w:caps/>
          <w:noProof/>
          <w:sz w:val="24"/>
          <w:szCs w:val="24"/>
        </w:rPr>
        <w:t>••</w:t>
      </w:r>
      <w:r w:rsidR="006E3D72" w:rsidRPr="000B0E9A">
        <w:rPr>
          <w:b/>
          <w:sz w:val="22"/>
        </w:rPr>
        <w:t>Branchiura</w:t>
      </w:r>
      <w:r w:rsidR="006E3D72">
        <w:rPr>
          <w:i/>
          <w:sz w:val="22"/>
        </w:rPr>
        <w:t xml:space="preserve"> </w:t>
      </w:r>
      <w:r w:rsidR="006E3D72">
        <w:rPr>
          <w:sz w:val="22"/>
        </w:rPr>
        <w:t xml:space="preserve">(kapřivci): </w:t>
      </w:r>
      <w:r w:rsidR="006E3D72" w:rsidRPr="003B5DA0">
        <w:rPr>
          <w:i/>
          <w:color w:val="0000FF"/>
          <w:sz w:val="22"/>
        </w:rPr>
        <w:t xml:space="preserve">Argulus foliaceus </w:t>
      </w:r>
      <w:r w:rsidR="006E3D72" w:rsidRPr="003B5DA0">
        <w:rPr>
          <w:color w:val="0000FF"/>
          <w:sz w:val="22"/>
        </w:rPr>
        <w:t>(kapřivec plochý)</w:t>
      </w:r>
    </w:p>
    <w:p w14:paraId="50F08BDF" w14:textId="77777777" w:rsidR="00076596" w:rsidRPr="000218D5" w:rsidRDefault="00781590" w:rsidP="00781590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230146">
        <w:rPr>
          <w:b/>
          <w:i/>
          <w:caps/>
          <w:noProof/>
          <w:sz w:val="24"/>
          <w:szCs w:val="24"/>
        </w:rPr>
        <w:t>••</w:t>
      </w:r>
      <w:r w:rsidR="00076596" w:rsidRPr="000B0E9A">
        <w:rPr>
          <w:b/>
          <w:sz w:val="22"/>
        </w:rPr>
        <w:t>Ostracoda</w:t>
      </w:r>
      <w:r w:rsidR="00076596">
        <w:rPr>
          <w:i/>
          <w:sz w:val="22"/>
        </w:rPr>
        <w:t xml:space="preserve"> </w:t>
      </w:r>
      <w:r w:rsidR="00076596" w:rsidRPr="003B5DA0">
        <w:rPr>
          <w:color w:val="0000FF"/>
          <w:sz w:val="22"/>
        </w:rPr>
        <w:t>(lasturnatky)</w:t>
      </w:r>
    </w:p>
    <w:p w14:paraId="3732CC3E" w14:textId="77777777" w:rsidR="0013265E" w:rsidRDefault="00230146" w:rsidP="00781590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284"/>
        <w:rPr>
          <w:sz w:val="22"/>
        </w:rPr>
      </w:pPr>
      <w:r>
        <w:rPr>
          <w:b/>
          <w:i/>
          <w:caps/>
          <w:noProof/>
          <w:sz w:val="24"/>
          <w:szCs w:val="24"/>
        </w:rPr>
        <w:t>••</w:t>
      </w:r>
      <w:r w:rsidR="0013265E" w:rsidRPr="000B0E9A">
        <w:rPr>
          <w:b/>
          <w:sz w:val="22"/>
        </w:rPr>
        <w:t>Malacostraca</w:t>
      </w:r>
      <w:r w:rsidR="0013265E">
        <w:rPr>
          <w:i/>
          <w:sz w:val="22"/>
        </w:rPr>
        <w:t xml:space="preserve"> </w:t>
      </w:r>
      <w:r w:rsidR="0013265E">
        <w:rPr>
          <w:sz w:val="22"/>
        </w:rPr>
        <w:t>(rakovci)</w:t>
      </w:r>
    </w:p>
    <w:p w14:paraId="32D24562" w14:textId="77777777" w:rsidR="0016319E" w:rsidRDefault="00781590" w:rsidP="00781590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5A031F">
        <w:rPr>
          <w:b/>
          <w:i/>
          <w:caps/>
          <w:noProof/>
          <w:sz w:val="24"/>
          <w:szCs w:val="24"/>
        </w:rPr>
        <w:t>•••</w:t>
      </w:r>
      <w:r w:rsidR="0013265E" w:rsidRPr="000B0E9A">
        <w:rPr>
          <w:sz w:val="22"/>
          <w:u w:val="single"/>
        </w:rPr>
        <w:t>Isopoda</w:t>
      </w:r>
      <w:r w:rsidR="0013265E">
        <w:rPr>
          <w:i/>
          <w:sz w:val="22"/>
        </w:rPr>
        <w:t xml:space="preserve"> </w:t>
      </w:r>
      <w:r w:rsidR="0013265E">
        <w:rPr>
          <w:sz w:val="22"/>
        </w:rPr>
        <w:t>(stejnonožci)</w:t>
      </w:r>
    </w:p>
    <w:p w14:paraId="47BC98CB" w14:textId="77777777" w:rsidR="0016319E" w:rsidRPr="003B5DA0" w:rsidRDefault="00781590" w:rsidP="0013265E">
      <w:pPr>
        <w:tabs>
          <w:tab w:val="left" w:pos="567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5A031F">
        <w:rPr>
          <w:b/>
          <w:i/>
          <w:caps/>
          <w:noProof/>
          <w:sz w:val="24"/>
          <w:szCs w:val="24"/>
        </w:rPr>
        <w:t>••••</w:t>
      </w:r>
      <w:r w:rsidR="0016319E" w:rsidRPr="000B0E9A">
        <w:rPr>
          <w:sz w:val="22"/>
        </w:rPr>
        <w:t>Asellota</w:t>
      </w:r>
      <w:r w:rsidR="0013265E">
        <w:rPr>
          <w:sz w:val="22"/>
        </w:rPr>
        <w:t xml:space="preserve">: </w:t>
      </w:r>
      <w:r w:rsidR="0013265E" w:rsidRPr="003B5DA0">
        <w:rPr>
          <w:i/>
          <w:color w:val="0000FF"/>
          <w:sz w:val="22"/>
        </w:rPr>
        <w:t xml:space="preserve">Asellus aquaticus </w:t>
      </w:r>
      <w:r w:rsidR="0013265E" w:rsidRPr="003B5DA0">
        <w:rPr>
          <w:color w:val="0000FF"/>
          <w:sz w:val="22"/>
        </w:rPr>
        <w:t>(beruška vodní)</w:t>
      </w:r>
    </w:p>
    <w:p w14:paraId="293E7592" w14:textId="77777777" w:rsidR="0013265E" w:rsidRPr="0016319E" w:rsidRDefault="00781590" w:rsidP="00781590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843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5A031F">
        <w:rPr>
          <w:b/>
          <w:i/>
          <w:caps/>
          <w:noProof/>
          <w:sz w:val="24"/>
          <w:szCs w:val="24"/>
        </w:rPr>
        <w:t>••••</w:t>
      </w:r>
      <w:r w:rsidR="0016319E" w:rsidRPr="000B0E9A">
        <w:rPr>
          <w:sz w:val="22"/>
        </w:rPr>
        <w:t>Oniscoidea</w:t>
      </w:r>
      <w:r w:rsidR="0016319E">
        <w:rPr>
          <w:sz w:val="22"/>
        </w:rPr>
        <w:t xml:space="preserve">: </w:t>
      </w:r>
      <w:r w:rsidR="0013265E">
        <w:rPr>
          <w:i/>
          <w:sz w:val="22"/>
        </w:rPr>
        <w:t xml:space="preserve">Oniscus asellus </w:t>
      </w:r>
      <w:r w:rsidR="0013265E">
        <w:rPr>
          <w:sz w:val="22"/>
        </w:rPr>
        <w:t>(stínka zední),</w:t>
      </w:r>
      <w:r w:rsidR="0016319E">
        <w:rPr>
          <w:sz w:val="22"/>
        </w:rPr>
        <w:t xml:space="preserve"> </w:t>
      </w:r>
      <w:r w:rsidR="0013265E">
        <w:rPr>
          <w:i/>
          <w:sz w:val="22"/>
        </w:rPr>
        <w:t xml:space="preserve">Porcellio scaber </w:t>
      </w:r>
      <w:r w:rsidR="0013265E">
        <w:rPr>
          <w:sz w:val="22"/>
        </w:rPr>
        <w:t xml:space="preserve">(s. obecná), </w:t>
      </w:r>
      <w:r w:rsidR="0016319E" w:rsidRPr="0016319E">
        <w:rPr>
          <w:bCs/>
          <w:i/>
          <w:iCs/>
          <w:sz w:val="22"/>
        </w:rPr>
        <w:t>Ligidium hypnorum</w:t>
      </w:r>
      <w:r w:rsidR="0016319E" w:rsidRPr="0016319E">
        <w:rPr>
          <w:sz w:val="22"/>
        </w:rPr>
        <w:t xml:space="preserve"> </w:t>
      </w:r>
      <w:r w:rsidR="0016319E">
        <w:rPr>
          <w:sz w:val="22"/>
        </w:rPr>
        <w:tab/>
      </w:r>
      <w:r w:rsidR="0016319E">
        <w:rPr>
          <w:sz w:val="22"/>
        </w:rPr>
        <w:tab/>
      </w:r>
      <w:r w:rsidR="0016319E">
        <w:rPr>
          <w:sz w:val="22"/>
        </w:rPr>
        <w:tab/>
      </w:r>
      <w:r w:rsidR="0016319E">
        <w:rPr>
          <w:sz w:val="22"/>
        </w:rPr>
        <w:tab/>
      </w:r>
      <w:r w:rsidR="0016319E">
        <w:rPr>
          <w:sz w:val="22"/>
        </w:rPr>
        <w:tab/>
      </w:r>
      <w:r w:rsidR="0016319E">
        <w:rPr>
          <w:sz w:val="22"/>
        </w:rPr>
        <w:tab/>
      </w:r>
      <w:r>
        <w:rPr>
          <w:sz w:val="22"/>
        </w:rPr>
        <w:t xml:space="preserve"> </w:t>
      </w:r>
      <w:r w:rsidR="0016319E">
        <w:rPr>
          <w:sz w:val="22"/>
        </w:rPr>
        <w:t>(</w:t>
      </w:r>
      <w:r w:rsidR="0016319E" w:rsidRPr="0016319E">
        <w:rPr>
          <w:sz w:val="22"/>
        </w:rPr>
        <w:t>s</w:t>
      </w:r>
      <w:r w:rsidR="0016319E">
        <w:rPr>
          <w:sz w:val="22"/>
        </w:rPr>
        <w:t>.</w:t>
      </w:r>
      <w:r w:rsidR="0016319E" w:rsidRPr="0016319E">
        <w:rPr>
          <w:sz w:val="22"/>
        </w:rPr>
        <w:t xml:space="preserve"> mokřadní</w:t>
      </w:r>
      <w:r w:rsidR="0016319E">
        <w:rPr>
          <w:sz w:val="22"/>
        </w:rPr>
        <w:t xml:space="preserve">), </w:t>
      </w:r>
      <w:r w:rsidR="0013265E" w:rsidRPr="0016319E">
        <w:rPr>
          <w:i/>
          <w:sz w:val="22"/>
        </w:rPr>
        <w:t xml:space="preserve">Armadillidium vulgare </w:t>
      </w:r>
      <w:r w:rsidR="0013265E" w:rsidRPr="0016319E">
        <w:rPr>
          <w:sz w:val="22"/>
        </w:rPr>
        <w:t>(svinka obecná)</w:t>
      </w:r>
    </w:p>
    <w:p w14:paraId="5C312300" w14:textId="3792C9FD" w:rsidR="0013265E" w:rsidRPr="003B5DA0" w:rsidRDefault="00781590" w:rsidP="0087509C">
      <w:pPr>
        <w:tabs>
          <w:tab w:val="left" w:pos="284"/>
          <w:tab w:val="left" w:pos="567"/>
          <w:tab w:val="left" w:pos="1032"/>
          <w:tab w:val="left" w:pos="1202"/>
          <w:tab w:val="left" w:pos="1315"/>
          <w:tab w:val="left" w:pos="2552"/>
        </w:tabs>
        <w:ind w:left="426" w:hanging="426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5A031F">
        <w:rPr>
          <w:b/>
          <w:i/>
          <w:caps/>
          <w:noProof/>
          <w:sz w:val="24"/>
          <w:szCs w:val="24"/>
        </w:rPr>
        <w:t>•••</w:t>
      </w:r>
      <w:r w:rsidR="0013265E" w:rsidRPr="000B0E9A">
        <w:rPr>
          <w:sz w:val="22"/>
          <w:u w:val="single"/>
        </w:rPr>
        <w:t>Amphipoda</w:t>
      </w:r>
      <w:r w:rsidR="0013265E">
        <w:rPr>
          <w:i/>
          <w:sz w:val="22"/>
        </w:rPr>
        <w:t xml:space="preserve"> </w:t>
      </w:r>
      <w:r w:rsidR="0013265E">
        <w:rPr>
          <w:sz w:val="22"/>
        </w:rPr>
        <w:t xml:space="preserve">(různonožci): </w:t>
      </w:r>
      <w:r w:rsidR="0013265E" w:rsidRPr="003B5DA0">
        <w:rPr>
          <w:i/>
          <w:color w:val="0000FF"/>
          <w:sz w:val="22"/>
        </w:rPr>
        <w:t xml:space="preserve">Gammarus fossarum </w:t>
      </w:r>
      <w:r w:rsidR="0013265E" w:rsidRPr="003B5DA0">
        <w:rPr>
          <w:color w:val="0000FF"/>
          <w:sz w:val="22"/>
        </w:rPr>
        <w:t>(b</w:t>
      </w:r>
      <w:r w:rsidR="002C0357">
        <w:rPr>
          <w:color w:val="0000FF"/>
          <w:sz w:val="22"/>
        </w:rPr>
        <w:t>lešivec</w:t>
      </w:r>
      <w:r w:rsidR="0013265E" w:rsidRPr="003B5DA0">
        <w:rPr>
          <w:color w:val="0000FF"/>
          <w:sz w:val="22"/>
        </w:rPr>
        <w:t xml:space="preserve"> potoční), </w:t>
      </w:r>
      <w:r w:rsidR="0013265E" w:rsidRPr="003B5DA0">
        <w:rPr>
          <w:i/>
          <w:color w:val="0000FF"/>
          <w:sz w:val="22"/>
        </w:rPr>
        <w:t>G. roeselii</w:t>
      </w:r>
      <w:r w:rsidR="0013265E" w:rsidRPr="003B5DA0">
        <w:rPr>
          <w:color w:val="0000FF"/>
          <w:sz w:val="22"/>
        </w:rPr>
        <w:t xml:space="preserve"> (b. hřebenatý)</w:t>
      </w:r>
      <w:r w:rsidR="0016319E" w:rsidRPr="003B5DA0">
        <w:rPr>
          <w:color w:val="0000FF"/>
          <w:sz w:val="22"/>
        </w:rPr>
        <w:t xml:space="preserve"> </w:t>
      </w:r>
    </w:p>
    <w:p w14:paraId="6418A358" w14:textId="77777777" w:rsidR="0013265E" w:rsidRDefault="00781590" w:rsidP="00781590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5A031F">
        <w:rPr>
          <w:b/>
          <w:i/>
          <w:caps/>
          <w:noProof/>
          <w:sz w:val="24"/>
          <w:szCs w:val="24"/>
        </w:rPr>
        <w:t>•••</w:t>
      </w:r>
      <w:r w:rsidR="0013265E" w:rsidRPr="000B0E9A">
        <w:rPr>
          <w:sz w:val="22"/>
          <w:u w:val="single"/>
        </w:rPr>
        <w:t>Decapoda</w:t>
      </w:r>
      <w:r w:rsidR="0013265E">
        <w:rPr>
          <w:i/>
          <w:sz w:val="22"/>
        </w:rPr>
        <w:t xml:space="preserve"> </w:t>
      </w:r>
      <w:r w:rsidR="0013265E">
        <w:rPr>
          <w:sz w:val="22"/>
        </w:rPr>
        <w:t>(desetinožci)</w:t>
      </w:r>
    </w:p>
    <w:p w14:paraId="203F59D6" w14:textId="77777777" w:rsidR="0013265E" w:rsidRDefault="00781590" w:rsidP="0013265E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5A031F">
        <w:rPr>
          <w:b/>
          <w:i/>
          <w:caps/>
          <w:noProof/>
          <w:sz w:val="24"/>
          <w:szCs w:val="24"/>
        </w:rPr>
        <w:t>••••</w:t>
      </w:r>
      <w:r w:rsidR="0013265E" w:rsidRPr="000B0E9A">
        <w:rPr>
          <w:sz w:val="22"/>
        </w:rPr>
        <w:t>Pleocyemata</w:t>
      </w:r>
      <w:r w:rsidR="00B17DD4">
        <w:rPr>
          <w:sz w:val="22"/>
        </w:rPr>
        <w:t xml:space="preserve"> (vejconosní)</w:t>
      </w:r>
    </w:p>
    <w:p w14:paraId="39662BAD" w14:textId="77777777" w:rsidR="0013265E" w:rsidRPr="003B5DA0" w:rsidRDefault="00781590" w:rsidP="000A5B0D">
      <w:pPr>
        <w:tabs>
          <w:tab w:val="left" w:pos="567"/>
          <w:tab w:val="left" w:pos="709"/>
          <w:tab w:val="left" w:pos="851"/>
          <w:tab w:val="left" w:pos="1202"/>
          <w:tab w:val="left" w:pos="1315"/>
          <w:tab w:val="left" w:pos="1560"/>
        </w:tabs>
        <w:ind w:left="426" w:hanging="426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5A031F">
        <w:rPr>
          <w:b/>
          <w:i/>
          <w:caps/>
          <w:noProof/>
          <w:sz w:val="24"/>
          <w:szCs w:val="24"/>
        </w:rPr>
        <w:t>•••••</w:t>
      </w:r>
      <w:r w:rsidR="0013265E" w:rsidRPr="005138E7">
        <w:rPr>
          <w:rFonts w:ascii="Calibri Light" w:hAnsi="Calibri Light" w:cs="Calibri Light"/>
          <w:sz w:val="22"/>
        </w:rPr>
        <w:t>Astacidea</w:t>
      </w:r>
      <w:r w:rsidR="0013265E">
        <w:rPr>
          <w:i/>
          <w:sz w:val="22"/>
        </w:rPr>
        <w:t xml:space="preserve"> </w:t>
      </w:r>
      <w:r w:rsidR="0013265E">
        <w:rPr>
          <w:sz w:val="22"/>
        </w:rPr>
        <w:t>(raci)</w:t>
      </w:r>
      <w:r w:rsidR="0013265E" w:rsidRPr="00D53A1B">
        <w:rPr>
          <w:sz w:val="22"/>
        </w:rPr>
        <w:t>:</w:t>
      </w:r>
      <w:r w:rsidR="0013265E">
        <w:rPr>
          <w:i/>
          <w:sz w:val="22"/>
        </w:rPr>
        <w:t xml:space="preserve"> </w:t>
      </w:r>
      <w:r w:rsidR="0013265E" w:rsidRPr="003B5DA0">
        <w:rPr>
          <w:i/>
          <w:color w:val="0000FF"/>
          <w:sz w:val="22"/>
        </w:rPr>
        <w:t xml:space="preserve">Astacus astacus </w:t>
      </w:r>
      <w:r w:rsidR="0013265E" w:rsidRPr="003B5DA0">
        <w:rPr>
          <w:color w:val="0000FF"/>
          <w:sz w:val="22"/>
        </w:rPr>
        <w:t xml:space="preserve">(rak říční), </w:t>
      </w:r>
      <w:r w:rsidR="00A62298" w:rsidRPr="003B5DA0">
        <w:rPr>
          <w:i/>
          <w:color w:val="0000FF"/>
          <w:sz w:val="22"/>
        </w:rPr>
        <w:t>Faxonius</w:t>
      </w:r>
      <w:r w:rsidR="00A62298" w:rsidRPr="003B5DA0">
        <w:rPr>
          <w:color w:val="0000FF"/>
          <w:sz w:val="22"/>
        </w:rPr>
        <w:t xml:space="preserve"> (=</w:t>
      </w:r>
      <w:r w:rsidR="0013265E" w:rsidRPr="003B5DA0">
        <w:rPr>
          <w:i/>
          <w:color w:val="0000FF"/>
          <w:sz w:val="22"/>
        </w:rPr>
        <w:t>Orconectes</w:t>
      </w:r>
      <w:r w:rsidR="00A62298" w:rsidRPr="003B5DA0">
        <w:rPr>
          <w:color w:val="0000FF"/>
          <w:sz w:val="22"/>
        </w:rPr>
        <w:t>)</w:t>
      </w:r>
      <w:r w:rsidR="0013265E" w:rsidRPr="003B5DA0">
        <w:rPr>
          <w:i/>
          <w:color w:val="0000FF"/>
          <w:sz w:val="22"/>
        </w:rPr>
        <w:t xml:space="preserve"> limosus </w:t>
      </w:r>
      <w:r w:rsidR="0013265E" w:rsidRPr="003B5DA0">
        <w:rPr>
          <w:color w:val="0000FF"/>
          <w:sz w:val="22"/>
        </w:rPr>
        <w:t>(r. pruhovaný</w:t>
      </w:r>
      <w:r w:rsidR="00D53A1B" w:rsidRPr="003B5DA0">
        <w:rPr>
          <w:color w:val="0000FF"/>
          <w:sz w:val="22"/>
        </w:rPr>
        <w:t>)</w:t>
      </w:r>
    </w:p>
    <w:p w14:paraId="1FA669E3" w14:textId="77777777" w:rsidR="000218D5" w:rsidRDefault="00781590" w:rsidP="00781590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230146">
        <w:rPr>
          <w:b/>
          <w:i/>
          <w:caps/>
          <w:noProof/>
          <w:sz w:val="24"/>
          <w:szCs w:val="24"/>
        </w:rPr>
        <w:t>••</w:t>
      </w:r>
      <w:r w:rsidR="00326A25" w:rsidRPr="00EA0A2D">
        <w:rPr>
          <w:b/>
          <w:sz w:val="22"/>
        </w:rPr>
        <w:t>Copepoda</w:t>
      </w:r>
      <w:r w:rsidR="00326A25">
        <w:rPr>
          <w:i/>
          <w:sz w:val="22"/>
        </w:rPr>
        <w:t xml:space="preserve"> </w:t>
      </w:r>
      <w:r w:rsidR="00326A25">
        <w:rPr>
          <w:sz w:val="22"/>
        </w:rPr>
        <w:t>(klanonožci)</w:t>
      </w:r>
    </w:p>
    <w:p w14:paraId="4E38DB5E" w14:textId="77777777" w:rsidR="0028683B" w:rsidRDefault="00C200F0" w:rsidP="00C200F0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230146">
        <w:rPr>
          <w:b/>
          <w:i/>
          <w:caps/>
          <w:noProof/>
          <w:sz w:val="24"/>
          <w:szCs w:val="24"/>
        </w:rPr>
        <w:t>••</w:t>
      </w:r>
      <w:r w:rsidR="0028683B" w:rsidRPr="00EA0A2D">
        <w:rPr>
          <w:b/>
          <w:sz w:val="22"/>
        </w:rPr>
        <w:t>Branchiopoda</w:t>
      </w:r>
      <w:r w:rsidR="0028683B">
        <w:rPr>
          <w:i/>
          <w:sz w:val="22"/>
        </w:rPr>
        <w:t xml:space="preserve"> </w:t>
      </w:r>
      <w:r w:rsidR="0028683B">
        <w:rPr>
          <w:sz w:val="22"/>
        </w:rPr>
        <w:t>(žábronožci, dříve lupenonožci)</w:t>
      </w:r>
    </w:p>
    <w:p w14:paraId="76447DEF" w14:textId="77777777" w:rsidR="0028683B" w:rsidRDefault="008F0A68" w:rsidP="008F0A68">
      <w:pPr>
        <w:tabs>
          <w:tab w:val="left" w:pos="284"/>
          <w:tab w:val="left" w:pos="567"/>
          <w:tab w:val="left" w:pos="1032"/>
          <w:tab w:val="left" w:pos="1315"/>
          <w:tab w:val="left" w:pos="2552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A1645E">
        <w:rPr>
          <w:b/>
          <w:i/>
          <w:caps/>
          <w:noProof/>
          <w:sz w:val="24"/>
          <w:szCs w:val="24"/>
        </w:rPr>
        <w:t>•••</w:t>
      </w:r>
      <w:r w:rsidR="0028683B" w:rsidRPr="00EA0A2D">
        <w:rPr>
          <w:sz w:val="22"/>
          <w:u w:val="single"/>
        </w:rPr>
        <w:t>Cladocera</w:t>
      </w:r>
      <w:r w:rsidR="0028683B" w:rsidRPr="00B1527B">
        <w:rPr>
          <w:i/>
          <w:sz w:val="22"/>
        </w:rPr>
        <w:t xml:space="preserve"> </w:t>
      </w:r>
      <w:r w:rsidR="0028683B" w:rsidRPr="00B1527B">
        <w:rPr>
          <w:sz w:val="22"/>
        </w:rPr>
        <w:t xml:space="preserve">(perloočky): </w:t>
      </w:r>
      <w:r w:rsidR="0028683B" w:rsidRPr="003B5DA0">
        <w:rPr>
          <w:i/>
          <w:color w:val="0000FF"/>
          <w:sz w:val="22"/>
        </w:rPr>
        <w:t xml:space="preserve">Daphnia </w:t>
      </w:r>
      <w:r w:rsidR="0028683B" w:rsidRPr="003B5DA0">
        <w:rPr>
          <w:color w:val="0000FF"/>
          <w:sz w:val="22"/>
        </w:rPr>
        <w:t>(hrotnatka)</w:t>
      </w:r>
    </w:p>
    <w:p w14:paraId="3CA04365" w14:textId="77777777" w:rsidR="004C5CA1" w:rsidRDefault="00230146" w:rsidP="004C5CA1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>••</w:t>
      </w:r>
      <w:r w:rsidR="004C5CA1" w:rsidRPr="00EA0A2D">
        <w:rPr>
          <w:b/>
          <w:sz w:val="22"/>
        </w:rPr>
        <w:t>H</w:t>
      </w:r>
      <w:r w:rsidR="00326A25" w:rsidRPr="00EA0A2D">
        <w:rPr>
          <w:b/>
          <w:sz w:val="22"/>
        </w:rPr>
        <w:t>exapod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</w:t>
      </w:r>
      <w:r w:rsidR="00326A25">
        <w:rPr>
          <w:sz w:val="22"/>
        </w:rPr>
        <w:t>šestinozí</w:t>
      </w:r>
      <w:r w:rsidR="004C5CA1">
        <w:rPr>
          <w:sz w:val="22"/>
        </w:rPr>
        <w:t>)</w:t>
      </w:r>
    </w:p>
    <w:p w14:paraId="6B46400C" w14:textId="77777777" w:rsidR="000218C0" w:rsidRPr="000218C0" w:rsidRDefault="000218C0" w:rsidP="009B0238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jc w:val="center"/>
        <w:rPr>
          <w:sz w:val="24"/>
          <w:szCs w:val="24"/>
        </w:rPr>
      </w:pPr>
      <w:r w:rsidRPr="00EA0A2D">
        <w:rPr>
          <w:b/>
          <w:sz w:val="28"/>
          <w:szCs w:val="28"/>
        </w:rPr>
        <w:t>Hexapoda</w:t>
      </w:r>
    </w:p>
    <w:p w14:paraId="0113FBB5" w14:textId="77777777" w:rsidR="009B0238" w:rsidRPr="009B0238" w:rsidRDefault="009B0238" w:rsidP="00AD18E2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i/>
          <w:caps/>
          <w:noProof/>
          <w:sz w:val="22"/>
          <w:szCs w:val="22"/>
        </w:rPr>
      </w:pPr>
      <w:r>
        <w:rPr>
          <w:b/>
          <w:i/>
          <w:caps/>
          <w:noProof/>
          <w:sz w:val="24"/>
          <w:szCs w:val="24"/>
        </w:rPr>
        <w:t>•</w:t>
      </w:r>
      <w:r w:rsidRPr="009B0238">
        <w:rPr>
          <w:b/>
          <w:smallCaps/>
          <w:sz w:val="22"/>
          <w:szCs w:val="22"/>
        </w:rPr>
        <w:t>„</w:t>
      </w:r>
      <w:r w:rsidRPr="009B0238">
        <w:rPr>
          <w:rFonts w:ascii="Arial" w:hAnsi="Arial" w:cs="Arial"/>
          <w:b/>
          <w:sz w:val="22"/>
        </w:rPr>
        <w:t>Entognatha</w:t>
      </w:r>
      <w:r w:rsidRPr="009B0238">
        <w:rPr>
          <w:b/>
          <w:caps/>
          <w:sz w:val="22"/>
          <w:szCs w:val="22"/>
        </w:rPr>
        <w:t>“</w:t>
      </w:r>
      <w:r w:rsidRPr="009B0238">
        <w:rPr>
          <w:b/>
          <w:smallCaps/>
          <w:sz w:val="22"/>
          <w:szCs w:val="22"/>
        </w:rPr>
        <w:t xml:space="preserve"> </w:t>
      </w:r>
      <w:r w:rsidRPr="009B0238">
        <w:rPr>
          <w:sz w:val="22"/>
          <w:szCs w:val="22"/>
        </w:rPr>
        <w:t>(skrytočelistní)</w:t>
      </w:r>
    </w:p>
    <w:p w14:paraId="76ABFF3B" w14:textId="77777777" w:rsidR="00076596" w:rsidRDefault="009B0238" w:rsidP="009B0238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F42367">
        <w:rPr>
          <w:b/>
          <w:i/>
          <w:caps/>
          <w:noProof/>
          <w:sz w:val="24"/>
          <w:szCs w:val="24"/>
        </w:rPr>
        <w:t>•</w:t>
      </w:r>
      <w:r>
        <w:rPr>
          <w:b/>
          <w:i/>
          <w:caps/>
          <w:noProof/>
          <w:sz w:val="24"/>
          <w:szCs w:val="24"/>
        </w:rPr>
        <w:t>•</w:t>
      </w:r>
      <w:r w:rsidR="00076596" w:rsidRPr="009B0238">
        <w:rPr>
          <w:b/>
          <w:sz w:val="22"/>
        </w:rPr>
        <w:t>Collembola</w:t>
      </w:r>
      <w:r w:rsidR="00076596">
        <w:rPr>
          <w:i/>
          <w:sz w:val="22"/>
        </w:rPr>
        <w:t xml:space="preserve"> </w:t>
      </w:r>
      <w:r w:rsidR="00076596">
        <w:rPr>
          <w:sz w:val="22"/>
        </w:rPr>
        <w:t xml:space="preserve">(chvostoskoci): </w:t>
      </w:r>
      <w:r w:rsidR="00076596" w:rsidRPr="003B5DA0">
        <w:rPr>
          <w:i/>
          <w:color w:val="0000FF"/>
          <w:sz w:val="22"/>
        </w:rPr>
        <w:t xml:space="preserve">Podura aquatica </w:t>
      </w:r>
      <w:r w:rsidR="00076596" w:rsidRPr="003B5DA0">
        <w:rPr>
          <w:color w:val="0000FF"/>
          <w:sz w:val="22"/>
        </w:rPr>
        <w:t>(mákovka vodní)</w:t>
      </w:r>
      <w:r w:rsidR="00076596">
        <w:rPr>
          <w:sz w:val="22"/>
        </w:rPr>
        <w:t xml:space="preserve">, </w:t>
      </w:r>
      <w:r w:rsidR="00076596">
        <w:rPr>
          <w:i/>
          <w:sz w:val="22"/>
        </w:rPr>
        <w:t>Tetrodontophora bielanensis</w:t>
      </w:r>
    </w:p>
    <w:p w14:paraId="3F6B6848" w14:textId="77777777" w:rsidR="00076596" w:rsidRDefault="00076596" w:rsidP="00F42367">
      <w:pPr>
        <w:tabs>
          <w:tab w:val="left" w:pos="426"/>
          <w:tab w:val="left" w:pos="709"/>
          <w:tab w:val="left" w:pos="1032"/>
          <w:tab w:val="left" w:pos="1315"/>
          <w:tab w:val="left" w:pos="1560"/>
          <w:tab w:val="left" w:pos="2694"/>
        </w:tabs>
        <w:ind w:left="426" w:hanging="426"/>
        <w:rPr>
          <w:sz w:val="22"/>
        </w:rPr>
      </w:pPr>
      <w:r>
        <w:rPr>
          <w:i/>
          <w:sz w:val="22"/>
        </w:rPr>
        <w:tab/>
      </w:r>
      <w:r>
        <w:rPr>
          <w:i/>
          <w:sz w:val="22"/>
        </w:rPr>
        <w:tab/>
      </w:r>
      <w:r>
        <w:rPr>
          <w:i/>
          <w:sz w:val="22"/>
        </w:rPr>
        <w:tab/>
      </w:r>
      <w:r>
        <w:rPr>
          <w:i/>
          <w:sz w:val="22"/>
        </w:rPr>
        <w:tab/>
      </w:r>
      <w:r>
        <w:rPr>
          <w:i/>
          <w:sz w:val="22"/>
        </w:rPr>
        <w:tab/>
      </w:r>
      <w:r>
        <w:rPr>
          <w:sz w:val="22"/>
        </w:rPr>
        <w:tab/>
      </w:r>
      <w:r w:rsidR="002E7732">
        <w:rPr>
          <w:sz w:val="22"/>
        </w:rPr>
        <w:t xml:space="preserve"> </w:t>
      </w:r>
      <w:r>
        <w:rPr>
          <w:sz w:val="22"/>
        </w:rPr>
        <w:t xml:space="preserve">(larvěnka obrovská), </w:t>
      </w:r>
      <w:r>
        <w:rPr>
          <w:i/>
          <w:sz w:val="22"/>
        </w:rPr>
        <w:t xml:space="preserve">Sminthurus </w:t>
      </w:r>
      <w:r>
        <w:rPr>
          <w:sz w:val="22"/>
        </w:rPr>
        <w:t>(podrepka)</w:t>
      </w:r>
      <w:r w:rsidR="007859E1">
        <w:rPr>
          <w:sz w:val="22"/>
        </w:rPr>
        <w:t xml:space="preserve">, </w:t>
      </w:r>
      <w:r w:rsidR="007859E1" w:rsidRPr="007859E1">
        <w:rPr>
          <w:i/>
          <w:sz w:val="22"/>
        </w:rPr>
        <w:t>Orchesella</w:t>
      </w:r>
      <w:r w:rsidR="007859E1" w:rsidRPr="007859E1">
        <w:rPr>
          <w:sz w:val="22"/>
        </w:rPr>
        <w:t xml:space="preserve"> (huňatka)</w:t>
      </w:r>
    </w:p>
    <w:p w14:paraId="168C5C1D" w14:textId="77777777" w:rsidR="00AD18E2" w:rsidRDefault="009B0238" w:rsidP="009B0238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  <w:t>•</w:t>
      </w:r>
      <w:r w:rsidR="00F42367">
        <w:rPr>
          <w:b/>
          <w:i/>
          <w:caps/>
          <w:noProof/>
          <w:sz w:val="24"/>
          <w:szCs w:val="24"/>
        </w:rPr>
        <w:t>•</w:t>
      </w:r>
      <w:r w:rsidR="00AD18E2" w:rsidRPr="009B0238">
        <w:rPr>
          <w:b/>
          <w:sz w:val="22"/>
        </w:rPr>
        <w:t>Campodeina</w:t>
      </w:r>
      <w:r w:rsidR="00AD18E2">
        <w:rPr>
          <w:i/>
          <w:sz w:val="22"/>
        </w:rPr>
        <w:t xml:space="preserve"> </w:t>
      </w:r>
      <w:r w:rsidR="00AD18E2">
        <w:rPr>
          <w:sz w:val="22"/>
        </w:rPr>
        <w:t xml:space="preserve">(štětinatky): </w:t>
      </w:r>
      <w:r w:rsidR="00AD18E2">
        <w:rPr>
          <w:i/>
          <w:sz w:val="22"/>
        </w:rPr>
        <w:t xml:space="preserve">Campodea </w:t>
      </w:r>
      <w:r w:rsidR="00AD18E2">
        <w:rPr>
          <w:sz w:val="22"/>
        </w:rPr>
        <w:t>(štětinatka)</w:t>
      </w:r>
    </w:p>
    <w:p w14:paraId="21B682BA" w14:textId="77777777" w:rsidR="004C5CA1" w:rsidRDefault="00F42367" w:rsidP="00AD18E2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>•</w:t>
      </w:r>
      <w:r w:rsidR="004C5CA1" w:rsidRPr="00EA0A2D">
        <w:rPr>
          <w:rFonts w:ascii="Arial" w:hAnsi="Arial" w:cs="Arial"/>
          <w:b/>
          <w:sz w:val="22"/>
        </w:rPr>
        <w:t>Ectognatha</w:t>
      </w:r>
      <w:r w:rsidR="00AD18E2">
        <w:rPr>
          <w:sz w:val="22"/>
        </w:rPr>
        <w:t xml:space="preserve"> (=</w:t>
      </w:r>
      <w:r w:rsidR="004C5CA1" w:rsidRPr="00EA0A2D">
        <w:rPr>
          <w:sz w:val="22"/>
        </w:rPr>
        <w:t>Insecta</w:t>
      </w:r>
      <w:r w:rsidR="00AD18E2">
        <w:rPr>
          <w:sz w:val="22"/>
        </w:rPr>
        <w:t>,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jevnočelistní</w:t>
      </w:r>
      <w:r w:rsidR="00AD18E2">
        <w:rPr>
          <w:sz w:val="22"/>
        </w:rPr>
        <w:t xml:space="preserve"> =</w:t>
      </w:r>
      <w:r w:rsidR="004C5CA1">
        <w:rPr>
          <w:sz w:val="22"/>
        </w:rPr>
        <w:t xml:space="preserve"> hmyz)</w:t>
      </w:r>
    </w:p>
    <w:p w14:paraId="71C1EA44" w14:textId="77777777" w:rsidR="004C5CA1" w:rsidRPr="00F44132" w:rsidRDefault="002E3146" w:rsidP="002E3146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F42367">
        <w:rPr>
          <w:b/>
          <w:i/>
          <w:caps/>
          <w:noProof/>
          <w:sz w:val="24"/>
          <w:szCs w:val="24"/>
        </w:rPr>
        <w:t>••</w:t>
      </w:r>
      <w:r w:rsidR="004C5CA1" w:rsidRPr="00EA0A2D">
        <w:rPr>
          <w:b/>
          <w:sz w:val="22"/>
        </w:rPr>
        <w:t>Arch</w:t>
      </w:r>
      <w:r w:rsidR="00285EF7" w:rsidRPr="00EA0A2D">
        <w:rPr>
          <w:b/>
          <w:sz w:val="22"/>
        </w:rPr>
        <w:t>a</w:t>
      </w:r>
      <w:r w:rsidR="004C5CA1" w:rsidRPr="00EA0A2D">
        <w:rPr>
          <w:b/>
          <w:sz w:val="22"/>
        </w:rPr>
        <w:t>eognath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chvostnatky): </w:t>
      </w:r>
      <w:r w:rsidR="007859E1" w:rsidRPr="007859E1">
        <w:rPr>
          <w:i/>
          <w:sz w:val="22"/>
        </w:rPr>
        <w:t>Lepism</w:t>
      </w:r>
      <w:r w:rsidR="004C5CA1" w:rsidRPr="007859E1">
        <w:rPr>
          <w:i/>
          <w:sz w:val="22"/>
        </w:rPr>
        <w:t>achilis</w:t>
      </w:r>
      <w:r w:rsidR="00F44132">
        <w:rPr>
          <w:sz w:val="22"/>
        </w:rPr>
        <w:t xml:space="preserve"> (chvostnatka)</w:t>
      </w:r>
    </w:p>
    <w:p w14:paraId="37452498" w14:textId="77777777" w:rsidR="004C5CA1" w:rsidRDefault="002E3146" w:rsidP="002E3146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F42367">
        <w:rPr>
          <w:b/>
          <w:i/>
          <w:caps/>
          <w:noProof/>
          <w:sz w:val="24"/>
          <w:szCs w:val="24"/>
        </w:rPr>
        <w:t>••</w:t>
      </w:r>
      <w:r w:rsidR="004C5CA1" w:rsidRPr="00EA0A2D">
        <w:rPr>
          <w:b/>
          <w:sz w:val="22"/>
        </w:rPr>
        <w:t>Zygentom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rybenky): </w:t>
      </w:r>
      <w:r w:rsidR="004C5CA1">
        <w:rPr>
          <w:i/>
          <w:sz w:val="22"/>
        </w:rPr>
        <w:t xml:space="preserve">Lepisma saccharina </w:t>
      </w:r>
      <w:r w:rsidR="000118A3">
        <w:rPr>
          <w:sz w:val="22"/>
        </w:rPr>
        <w:t>(rybenka domácí)</w:t>
      </w:r>
      <w:r w:rsidR="004C5CA1">
        <w:rPr>
          <w:sz w:val="22"/>
        </w:rPr>
        <w:t xml:space="preserve"> </w:t>
      </w:r>
    </w:p>
    <w:p w14:paraId="7299B8A7" w14:textId="77777777" w:rsidR="004C5CA1" w:rsidRDefault="002E3146" w:rsidP="002E3146">
      <w:pPr>
        <w:tabs>
          <w:tab w:val="left" w:pos="142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F42367">
        <w:rPr>
          <w:b/>
          <w:i/>
          <w:caps/>
          <w:noProof/>
          <w:sz w:val="24"/>
          <w:szCs w:val="24"/>
        </w:rPr>
        <w:t>••</w:t>
      </w:r>
      <w:r w:rsidR="004C5CA1" w:rsidRPr="00EA0A2D">
        <w:rPr>
          <w:b/>
          <w:sz w:val="22"/>
        </w:rPr>
        <w:t>Pterygot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křídlatí)</w:t>
      </w:r>
    </w:p>
    <w:p w14:paraId="0E4DCBEB" w14:textId="77777777" w:rsidR="00080F8D" w:rsidRDefault="00080F8D" w:rsidP="003738E7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jc w:val="center"/>
        <w:rPr>
          <w:b/>
          <w:caps/>
          <w:sz w:val="18"/>
          <w:szCs w:val="18"/>
        </w:rPr>
      </w:pPr>
    </w:p>
    <w:p w14:paraId="5994A38D" w14:textId="77777777" w:rsidR="00080F8D" w:rsidRDefault="00080F8D" w:rsidP="003738E7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jc w:val="center"/>
        <w:rPr>
          <w:b/>
          <w:caps/>
          <w:sz w:val="18"/>
          <w:szCs w:val="18"/>
        </w:rPr>
      </w:pPr>
    </w:p>
    <w:p w14:paraId="0B9553BE" w14:textId="77777777" w:rsidR="007D4CC0" w:rsidRDefault="007D4CC0" w:rsidP="003738E7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jc w:val="center"/>
        <w:rPr>
          <w:b/>
          <w:caps/>
          <w:sz w:val="18"/>
          <w:szCs w:val="18"/>
        </w:rPr>
      </w:pPr>
    </w:p>
    <w:p w14:paraId="3653465E" w14:textId="77777777" w:rsidR="004C5CA1" w:rsidRDefault="004C5CA1" w:rsidP="003738E7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jc w:val="center"/>
        <w:rPr>
          <w:sz w:val="22"/>
        </w:rPr>
      </w:pPr>
      <w:r w:rsidRPr="00566617">
        <w:rPr>
          <w:b/>
          <w:caps/>
          <w:sz w:val="18"/>
          <w:szCs w:val="18"/>
        </w:rPr>
        <w:lastRenderedPageBreak/>
        <w:t>Palaeoptera</w:t>
      </w:r>
      <w:r>
        <w:rPr>
          <w:i/>
          <w:sz w:val="22"/>
        </w:rPr>
        <w:t xml:space="preserve"> </w:t>
      </w:r>
      <w:r>
        <w:rPr>
          <w:sz w:val="22"/>
        </w:rPr>
        <w:t>(starokřídlí)</w:t>
      </w:r>
    </w:p>
    <w:p w14:paraId="33BF5E70" w14:textId="77777777" w:rsidR="00B56B2C" w:rsidRDefault="002E3146" w:rsidP="002E3146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F42367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Ephemeropt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jepice)</w:t>
      </w:r>
    </w:p>
    <w:p w14:paraId="4F96C3CE" w14:textId="77777777" w:rsidR="00FE4529" w:rsidRDefault="00FE4529" w:rsidP="00FE4529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  <w:t>••••</w:t>
      </w:r>
      <w:r w:rsidRPr="00FE3A72">
        <w:rPr>
          <w:sz w:val="22"/>
        </w:rPr>
        <w:t>Baetidae</w:t>
      </w:r>
      <w:r>
        <w:rPr>
          <w:sz w:val="22"/>
        </w:rPr>
        <w:t>:</w:t>
      </w:r>
      <w:r>
        <w:rPr>
          <w:i/>
          <w:sz w:val="22"/>
        </w:rPr>
        <w:t xml:space="preserve"> </w:t>
      </w:r>
      <w:r w:rsidRPr="004D5A7A">
        <w:rPr>
          <w:i/>
          <w:color w:val="0000FF"/>
          <w:sz w:val="22"/>
        </w:rPr>
        <w:t>Baetis</w:t>
      </w:r>
      <w:r w:rsidRPr="004D5A7A">
        <w:rPr>
          <w:color w:val="0000FF"/>
          <w:sz w:val="22"/>
        </w:rPr>
        <w:t>,</w:t>
      </w:r>
      <w:r>
        <w:rPr>
          <w:color w:val="0000FF"/>
          <w:sz w:val="22"/>
        </w:rPr>
        <w:t xml:space="preserve"> </w:t>
      </w:r>
      <w:r w:rsidRPr="00FE3A72">
        <w:rPr>
          <w:i/>
          <w:color w:val="0000FF"/>
          <w:sz w:val="22"/>
        </w:rPr>
        <w:t>Cloeon dipterum</w:t>
      </w:r>
      <w:r w:rsidRPr="00FE3A72">
        <w:rPr>
          <w:color w:val="0000FF"/>
          <w:sz w:val="22"/>
        </w:rPr>
        <w:t xml:space="preserve"> (jepice dvoukřídlá)</w:t>
      </w:r>
    </w:p>
    <w:p w14:paraId="65E29CDC" w14:textId="77777777" w:rsidR="00FE4529" w:rsidRDefault="00FE4529" w:rsidP="00FE4529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i/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  <w:t>••••</w:t>
      </w:r>
      <w:r>
        <w:rPr>
          <w:sz w:val="22"/>
        </w:rPr>
        <w:t>Siphlonuridae:</w:t>
      </w:r>
      <w:r w:rsidRPr="00FE3A72">
        <w:rPr>
          <w:color w:val="0000FF"/>
          <w:sz w:val="22"/>
        </w:rPr>
        <w:tab/>
      </w:r>
      <w:r w:rsidRPr="00D45C47">
        <w:rPr>
          <w:i/>
          <w:color w:val="0000FF"/>
          <w:sz w:val="22"/>
        </w:rPr>
        <w:t>Siphlonurus</w:t>
      </w:r>
    </w:p>
    <w:p w14:paraId="41A89AC2" w14:textId="0F318D84" w:rsidR="00FE4529" w:rsidRPr="00AA3A82" w:rsidRDefault="00FE4529" w:rsidP="00FE4529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  <w:t>••••</w:t>
      </w:r>
      <w:r>
        <w:rPr>
          <w:sz w:val="22"/>
        </w:rPr>
        <w:t xml:space="preserve">Heptageniidae: </w:t>
      </w:r>
      <w:r w:rsidRPr="00C5424E">
        <w:rPr>
          <w:i/>
          <w:color w:val="0000FF"/>
          <w:sz w:val="22"/>
        </w:rPr>
        <w:t>Ecdyonurus</w:t>
      </w:r>
      <w:r w:rsidRPr="00C5424E">
        <w:rPr>
          <w:color w:val="0000FF"/>
          <w:sz w:val="22"/>
        </w:rPr>
        <w:t xml:space="preserve">, </w:t>
      </w:r>
      <w:r w:rsidRPr="00C5424E">
        <w:rPr>
          <w:i/>
          <w:color w:val="0000FF"/>
          <w:sz w:val="22"/>
        </w:rPr>
        <w:t>Rhitrogena</w:t>
      </w:r>
      <w:r w:rsidRPr="00C5424E">
        <w:rPr>
          <w:color w:val="0000FF"/>
          <w:sz w:val="22"/>
        </w:rPr>
        <w:t xml:space="preserve">, </w:t>
      </w:r>
      <w:r w:rsidR="00AA3A82">
        <w:rPr>
          <w:i/>
          <w:color w:val="0000FF"/>
          <w:sz w:val="22"/>
        </w:rPr>
        <w:t xml:space="preserve">Heptagenia sulphurea </w:t>
      </w:r>
      <w:r w:rsidR="00AA3A82">
        <w:rPr>
          <w:color w:val="0000FF"/>
          <w:sz w:val="22"/>
        </w:rPr>
        <w:t>(jepice sírožlutá)</w:t>
      </w:r>
    </w:p>
    <w:p w14:paraId="7C45E176" w14:textId="77777777" w:rsidR="0077680B" w:rsidRDefault="00FE4529" w:rsidP="0077680B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77680B">
        <w:rPr>
          <w:b/>
          <w:i/>
          <w:caps/>
          <w:noProof/>
          <w:sz w:val="24"/>
          <w:szCs w:val="24"/>
        </w:rPr>
        <w:t>••••</w:t>
      </w:r>
      <w:r w:rsidR="0077680B">
        <w:rPr>
          <w:sz w:val="22"/>
        </w:rPr>
        <w:t xml:space="preserve">Ephemeridae: </w:t>
      </w:r>
      <w:r w:rsidR="0077680B" w:rsidRPr="005018D2">
        <w:rPr>
          <w:i/>
          <w:color w:val="0000FF"/>
          <w:sz w:val="22"/>
        </w:rPr>
        <w:t xml:space="preserve">Ephemera danica </w:t>
      </w:r>
      <w:r w:rsidR="0077680B" w:rsidRPr="005018D2">
        <w:rPr>
          <w:color w:val="0000FF"/>
          <w:sz w:val="22"/>
        </w:rPr>
        <w:t>(jepice dánská)</w:t>
      </w:r>
    </w:p>
    <w:p w14:paraId="1FE755AB" w14:textId="1A7366AF" w:rsidR="00FE4529" w:rsidRDefault="00FE4529" w:rsidP="00FE4529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  <w:t>••••</w:t>
      </w:r>
      <w:r>
        <w:rPr>
          <w:sz w:val="22"/>
        </w:rPr>
        <w:t>Potamantidae</w:t>
      </w:r>
      <w:r w:rsidRPr="00FE3A72">
        <w:rPr>
          <w:color w:val="0000FF"/>
          <w:sz w:val="22"/>
        </w:rPr>
        <w:t>:</w:t>
      </w:r>
      <w:r w:rsidRPr="00FE3A72">
        <w:rPr>
          <w:i/>
          <w:color w:val="0000FF"/>
          <w:sz w:val="22"/>
        </w:rPr>
        <w:t xml:space="preserve"> Potamanthus luteus</w:t>
      </w:r>
      <w:r w:rsidR="00112C1A" w:rsidRPr="00112C1A">
        <w:rPr>
          <w:color w:val="0000FF"/>
          <w:sz w:val="22"/>
        </w:rPr>
        <w:t xml:space="preserve"> (jepice žlutá)</w:t>
      </w:r>
    </w:p>
    <w:p w14:paraId="08CE46E2" w14:textId="08760493" w:rsidR="00FE4529" w:rsidRDefault="0077680B" w:rsidP="00B56B2C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b/>
          <w:i/>
          <w:caps/>
          <w:noProof/>
          <w:sz w:val="24"/>
          <w:szCs w:val="24"/>
        </w:rPr>
      </w:pPr>
      <w:r>
        <w:rPr>
          <w:sz w:val="22"/>
        </w:rPr>
        <w:tab/>
      </w:r>
      <w:r w:rsidR="00FE4529">
        <w:rPr>
          <w:b/>
          <w:i/>
          <w:caps/>
          <w:noProof/>
          <w:sz w:val="24"/>
          <w:szCs w:val="24"/>
        </w:rPr>
        <w:t>••••</w:t>
      </w:r>
      <w:r w:rsidR="00FE4529">
        <w:rPr>
          <w:sz w:val="22"/>
        </w:rPr>
        <w:t xml:space="preserve">Leptophlebiidae: </w:t>
      </w:r>
      <w:r w:rsidR="007D4CC0">
        <w:rPr>
          <w:i/>
          <w:color w:val="0000FF"/>
          <w:sz w:val="22"/>
        </w:rPr>
        <w:t>Habrophlebia</w:t>
      </w:r>
      <w:r w:rsidR="007D4CC0" w:rsidRPr="007D4CC0">
        <w:rPr>
          <w:color w:val="0000FF"/>
          <w:sz w:val="22"/>
        </w:rPr>
        <w:t>,</w:t>
      </w:r>
      <w:r w:rsidR="007D4CC0">
        <w:rPr>
          <w:i/>
          <w:color w:val="0000FF"/>
          <w:sz w:val="22"/>
        </w:rPr>
        <w:t xml:space="preserve"> </w:t>
      </w:r>
      <w:r w:rsidR="007D4CC0" w:rsidRPr="007D4CC0">
        <w:rPr>
          <w:i/>
          <w:color w:val="0000FF"/>
          <w:sz w:val="22"/>
        </w:rPr>
        <w:t>Habroleptoides</w:t>
      </w:r>
      <w:r w:rsidR="00FE4529">
        <w:rPr>
          <w:b/>
          <w:i/>
          <w:caps/>
          <w:noProof/>
          <w:sz w:val="24"/>
          <w:szCs w:val="24"/>
        </w:rPr>
        <w:t xml:space="preserve"> </w:t>
      </w:r>
    </w:p>
    <w:p w14:paraId="6C8203B2" w14:textId="77777777" w:rsidR="00FE4529" w:rsidRDefault="00FE4529" w:rsidP="00B56B2C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b/>
          <w:i/>
          <w:caps/>
          <w:noProof/>
          <w:sz w:val="24"/>
          <w:szCs w:val="24"/>
        </w:rPr>
      </w:pPr>
      <w:r>
        <w:rPr>
          <w:b/>
          <w:i/>
          <w:caps/>
          <w:noProof/>
          <w:sz w:val="24"/>
          <w:szCs w:val="24"/>
        </w:rPr>
        <w:tab/>
        <w:t>••••</w:t>
      </w:r>
      <w:r>
        <w:rPr>
          <w:sz w:val="22"/>
        </w:rPr>
        <w:t xml:space="preserve">Caenidae: </w:t>
      </w:r>
      <w:r w:rsidRPr="00FE3A72">
        <w:rPr>
          <w:i/>
          <w:color w:val="0000FF"/>
          <w:sz w:val="22"/>
        </w:rPr>
        <w:t>Caenis</w:t>
      </w:r>
    </w:p>
    <w:p w14:paraId="52D4BB53" w14:textId="4AF6C539" w:rsidR="00FE4529" w:rsidRDefault="00FE4529" w:rsidP="00B56B2C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426"/>
        <w:rPr>
          <w:b/>
          <w:i/>
          <w:caps/>
          <w:noProof/>
          <w:sz w:val="24"/>
          <w:szCs w:val="24"/>
        </w:rPr>
      </w:pPr>
      <w:r>
        <w:rPr>
          <w:b/>
          <w:i/>
          <w:caps/>
          <w:noProof/>
          <w:sz w:val="24"/>
          <w:szCs w:val="24"/>
        </w:rPr>
        <w:tab/>
        <w:t>••••</w:t>
      </w:r>
      <w:r>
        <w:rPr>
          <w:sz w:val="22"/>
        </w:rPr>
        <w:t xml:space="preserve">Ephemerellidae: </w:t>
      </w:r>
      <w:r w:rsidR="007D4CC0" w:rsidRPr="007D4CC0">
        <w:rPr>
          <w:i/>
          <w:color w:val="0000FF"/>
          <w:sz w:val="22"/>
        </w:rPr>
        <w:t>Seratella ignita</w:t>
      </w:r>
    </w:p>
    <w:p w14:paraId="46233C23" w14:textId="77777777" w:rsidR="004C5CA1" w:rsidRDefault="00F42367" w:rsidP="003B5DA0">
      <w:pPr>
        <w:tabs>
          <w:tab w:val="left" w:pos="284"/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6" w:hanging="142"/>
        <w:rPr>
          <w:sz w:val="22"/>
        </w:rPr>
      </w:pPr>
      <w:r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Odonat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vážky)</w:t>
      </w:r>
    </w:p>
    <w:p w14:paraId="50C6F483" w14:textId="65A52550" w:rsidR="004C5CA1" w:rsidRDefault="002E3146" w:rsidP="002E3146">
      <w:pPr>
        <w:tabs>
          <w:tab w:val="left" w:pos="426"/>
          <w:tab w:val="left" w:pos="851"/>
          <w:tab w:val="left" w:pos="1032"/>
          <w:tab w:val="left" w:pos="1202"/>
          <w:tab w:val="left" w:pos="1315"/>
          <w:tab w:val="left" w:pos="2694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33415F">
        <w:rPr>
          <w:b/>
          <w:i/>
          <w:caps/>
          <w:noProof/>
          <w:sz w:val="24"/>
          <w:szCs w:val="24"/>
        </w:rPr>
        <w:t>••••</w:t>
      </w:r>
      <w:r w:rsidR="004C5CA1" w:rsidRPr="00EA0A2D">
        <w:rPr>
          <w:sz w:val="22"/>
          <w:u w:val="single"/>
        </w:rPr>
        <w:t>Zygopt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motýlice): </w:t>
      </w:r>
      <w:r w:rsidR="004C5CA1" w:rsidRPr="003B5DA0">
        <w:rPr>
          <w:i/>
          <w:color w:val="0000FF"/>
          <w:sz w:val="22"/>
        </w:rPr>
        <w:t xml:space="preserve">Calopteryx virgo </w:t>
      </w:r>
      <w:r w:rsidR="004C5CA1" w:rsidRPr="003B5DA0">
        <w:rPr>
          <w:color w:val="0000FF"/>
          <w:sz w:val="22"/>
        </w:rPr>
        <w:t xml:space="preserve">(motýlice obecná), </w:t>
      </w:r>
      <w:r w:rsidR="007859E1" w:rsidRPr="003B5DA0">
        <w:rPr>
          <w:i/>
          <w:color w:val="0000FF"/>
          <w:sz w:val="22"/>
        </w:rPr>
        <w:t xml:space="preserve">Calopteryx splendens </w:t>
      </w:r>
      <w:r w:rsidR="007859E1" w:rsidRPr="003B5DA0">
        <w:rPr>
          <w:color w:val="0000FF"/>
          <w:sz w:val="22"/>
        </w:rPr>
        <w:t xml:space="preserve">(motýlice lesklá), </w:t>
      </w:r>
      <w:r w:rsidR="007859E1" w:rsidRPr="003B5DA0">
        <w:rPr>
          <w:color w:val="0000FF"/>
          <w:sz w:val="22"/>
        </w:rPr>
        <w:tab/>
      </w:r>
      <w:r w:rsidR="007859E1" w:rsidRPr="003B5DA0">
        <w:rPr>
          <w:color w:val="0000FF"/>
          <w:sz w:val="22"/>
        </w:rPr>
        <w:tab/>
      </w:r>
      <w:r w:rsidR="007859E1" w:rsidRPr="003B5DA0">
        <w:rPr>
          <w:color w:val="0000FF"/>
          <w:sz w:val="22"/>
        </w:rPr>
        <w:tab/>
      </w:r>
      <w:r w:rsidR="007859E1" w:rsidRPr="003B5DA0">
        <w:rPr>
          <w:color w:val="0000FF"/>
          <w:sz w:val="22"/>
        </w:rPr>
        <w:tab/>
      </w:r>
      <w:r w:rsidR="007859E1" w:rsidRPr="003B5DA0">
        <w:rPr>
          <w:color w:val="0000FF"/>
          <w:sz w:val="22"/>
        </w:rPr>
        <w:tab/>
        <w:t xml:space="preserve"> </w:t>
      </w:r>
      <w:r w:rsidR="00E37F40" w:rsidRPr="003B5DA0">
        <w:rPr>
          <w:i/>
          <w:color w:val="0000FF"/>
          <w:sz w:val="22"/>
        </w:rPr>
        <w:t>Platycnemis</w:t>
      </w:r>
      <w:r w:rsidR="00E37F40" w:rsidRPr="003B5DA0">
        <w:rPr>
          <w:color w:val="0000FF"/>
          <w:sz w:val="22"/>
        </w:rPr>
        <w:t xml:space="preserve"> </w:t>
      </w:r>
      <w:r w:rsidR="00E37F40" w:rsidRPr="003B5DA0">
        <w:rPr>
          <w:i/>
          <w:color w:val="0000FF"/>
          <w:sz w:val="22"/>
        </w:rPr>
        <w:t>pennipes</w:t>
      </w:r>
      <w:r w:rsidR="00E37F40" w:rsidRPr="003B5DA0">
        <w:rPr>
          <w:color w:val="0000FF"/>
          <w:sz w:val="22"/>
        </w:rPr>
        <w:t xml:space="preserve"> (š</w:t>
      </w:r>
      <w:r w:rsidR="005F2FF9" w:rsidRPr="003B5DA0">
        <w:rPr>
          <w:color w:val="0000FF"/>
          <w:sz w:val="22"/>
        </w:rPr>
        <w:t>.</w:t>
      </w:r>
      <w:r w:rsidR="00E37F40" w:rsidRPr="003B5DA0">
        <w:rPr>
          <w:color w:val="0000FF"/>
          <w:sz w:val="22"/>
        </w:rPr>
        <w:t xml:space="preserve"> brvonohé)</w:t>
      </w:r>
    </w:p>
    <w:p w14:paraId="7B9F31B5" w14:textId="2CDE8B72" w:rsidR="004C5CA1" w:rsidRPr="003B5DA0" w:rsidRDefault="002E3146" w:rsidP="00AD18E2">
      <w:pPr>
        <w:tabs>
          <w:tab w:val="left" w:pos="426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i/>
          <w:color w:val="00B050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33415F">
        <w:rPr>
          <w:b/>
          <w:i/>
          <w:caps/>
          <w:noProof/>
          <w:sz w:val="24"/>
          <w:szCs w:val="24"/>
        </w:rPr>
        <w:t>••••</w:t>
      </w:r>
      <w:r w:rsidR="004C5CA1" w:rsidRPr="00EA0A2D">
        <w:rPr>
          <w:sz w:val="22"/>
          <w:u w:val="single"/>
        </w:rPr>
        <w:t>Anisopt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šídla): </w:t>
      </w:r>
      <w:r w:rsidR="004C5CA1" w:rsidRPr="003B5DA0">
        <w:rPr>
          <w:i/>
          <w:color w:val="0000FF"/>
          <w:sz w:val="22"/>
        </w:rPr>
        <w:t xml:space="preserve">Aeshna </w:t>
      </w:r>
      <w:r w:rsidR="004C5CA1" w:rsidRPr="003B5DA0">
        <w:rPr>
          <w:color w:val="0000FF"/>
          <w:sz w:val="22"/>
        </w:rPr>
        <w:t xml:space="preserve">(šídlo), </w:t>
      </w:r>
      <w:r w:rsidR="004C5CA1" w:rsidRPr="003B5DA0">
        <w:rPr>
          <w:i/>
          <w:color w:val="0000FF"/>
          <w:sz w:val="22"/>
        </w:rPr>
        <w:t xml:space="preserve">Libellula </w:t>
      </w:r>
      <w:r w:rsidR="004C5CA1" w:rsidRPr="003B5DA0">
        <w:rPr>
          <w:color w:val="0000FF"/>
          <w:sz w:val="22"/>
        </w:rPr>
        <w:t xml:space="preserve">(vážka), </w:t>
      </w:r>
      <w:r w:rsidR="004C5CA1" w:rsidRPr="003B5DA0">
        <w:rPr>
          <w:i/>
          <w:color w:val="0000FF"/>
          <w:sz w:val="22"/>
        </w:rPr>
        <w:t xml:space="preserve">Gomphus </w:t>
      </w:r>
      <w:r w:rsidR="004C5CA1" w:rsidRPr="003B5DA0">
        <w:rPr>
          <w:color w:val="0000FF"/>
          <w:sz w:val="22"/>
        </w:rPr>
        <w:t>(klínatka)</w:t>
      </w:r>
      <w:r w:rsidR="00D503BA" w:rsidRPr="003B5DA0">
        <w:rPr>
          <w:color w:val="0000FF"/>
          <w:sz w:val="22"/>
        </w:rPr>
        <w:t xml:space="preserve"> </w:t>
      </w:r>
      <w:r w:rsidR="00D503BA" w:rsidRPr="007D4CC0">
        <w:rPr>
          <w:i/>
          <w:color w:val="0000FF"/>
          <w:sz w:val="22"/>
        </w:rPr>
        <w:t xml:space="preserve">Cordulegaster </w:t>
      </w:r>
      <w:r w:rsidR="002C0357" w:rsidRPr="007D4CC0">
        <w:rPr>
          <w:color w:val="0000FF"/>
          <w:sz w:val="22"/>
        </w:rPr>
        <w:t>(páskovec)</w:t>
      </w:r>
    </w:p>
    <w:p w14:paraId="2542F114" w14:textId="77777777" w:rsidR="003738E7" w:rsidRPr="003B5DA0" w:rsidRDefault="003738E7" w:rsidP="00AD18E2">
      <w:pPr>
        <w:tabs>
          <w:tab w:val="left" w:pos="426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color w:val="00B050"/>
          <w:sz w:val="10"/>
          <w:szCs w:val="10"/>
        </w:rPr>
      </w:pPr>
    </w:p>
    <w:p w14:paraId="14275DB7" w14:textId="77777777" w:rsidR="004C5CA1" w:rsidRDefault="004C5CA1" w:rsidP="003738E7">
      <w:pPr>
        <w:tabs>
          <w:tab w:val="left" w:pos="426"/>
          <w:tab w:val="left" w:pos="567"/>
          <w:tab w:val="left" w:pos="1032"/>
          <w:tab w:val="left" w:pos="1202"/>
          <w:tab w:val="left" w:pos="1315"/>
          <w:tab w:val="left" w:pos="1560"/>
        </w:tabs>
        <w:ind w:left="425" w:hanging="425"/>
        <w:jc w:val="center"/>
        <w:rPr>
          <w:sz w:val="22"/>
        </w:rPr>
      </w:pPr>
      <w:r w:rsidRPr="00566617">
        <w:rPr>
          <w:b/>
          <w:caps/>
          <w:sz w:val="18"/>
          <w:szCs w:val="18"/>
        </w:rPr>
        <w:t>Neoptera</w:t>
      </w:r>
      <w:r>
        <w:rPr>
          <w:i/>
          <w:sz w:val="22"/>
        </w:rPr>
        <w:t xml:space="preserve"> </w:t>
      </w:r>
      <w:r>
        <w:rPr>
          <w:sz w:val="22"/>
        </w:rPr>
        <w:t>(novokřídlí)</w:t>
      </w:r>
    </w:p>
    <w:p w14:paraId="4542F9F7" w14:textId="77777777" w:rsidR="00496D6F" w:rsidRDefault="002E3146" w:rsidP="002E3146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F42367">
        <w:rPr>
          <w:b/>
          <w:i/>
          <w:caps/>
          <w:noProof/>
          <w:sz w:val="24"/>
          <w:szCs w:val="24"/>
        </w:rPr>
        <w:t>•••</w:t>
      </w:r>
      <w:r w:rsidR="00496D6F" w:rsidRPr="00EA0A2D">
        <w:rPr>
          <w:smallCaps/>
          <w:sz w:val="22"/>
          <w:szCs w:val="22"/>
        </w:rPr>
        <w:t>Plecoptera</w:t>
      </w:r>
      <w:r w:rsidR="00496D6F">
        <w:rPr>
          <w:i/>
          <w:sz w:val="22"/>
        </w:rPr>
        <w:t xml:space="preserve"> </w:t>
      </w:r>
      <w:r w:rsidR="00496D6F">
        <w:rPr>
          <w:sz w:val="22"/>
        </w:rPr>
        <w:t xml:space="preserve">(pošvatky) </w:t>
      </w:r>
    </w:p>
    <w:p w14:paraId="357C5352" w14:textId="77777777" w:rsidR="00A930B3" w:rsidRDefault="002E3146" w:rsidP="009B0238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A930B3">
        <w:rPr>
          <w:b/>
          <w:i/>
          <w:caps/>
          <w:noProof/>
          <w:sz w:val="24"/>
          <w:szCs w:val="24"/>
        </w:rPr>
        <w:tab/>
        <w:t>••••</w:t>
      </w:r>
      <w:r w:rsidR="00A930B3">
        <w:rPr>
          <w:sz w:val="22"/>
        </w:rPr>
        <w:t>Euholognatha</w:t>
      </w:r>
    </w:p>
    <w:p w14:paraId="7D953B6A" w14:textId="77777777" w:rsidR="00A930B3" w:rsidRDefault="00A930B3" w:rsidP="00A930B3">
      <w:pPr>
        <w:tabs>
          <w:tab w:val="left" w:pos="142"/>
          <w:tab w:val="left" w:pos="284"/>
          <w:tab w:val="left" w:pos="567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•</w:t>
      </w:r>
      <w:r>
        <w:rPr>
          <w:sz w:val="22"/>
        </w:rPr>
        <w:t xml:space="preserve">Leuctridae: </w:t>
      </w:r>
      <w:r w:rsidRPr="003B5DA0">
        <w:rPr>
          <w:i/>
          <w:color w:val="0000FF"/>
          <w:sz w:val="22"/>
        </w:rPr>
        <w:t>Leuctra</w:t>
      </w:r>
    </w:p>
    <w:p w14:paraId="61154E69" w14:textId="77777777" w:rsidR="00A930B3" w:rsidRPr="003B5DA0" w:rsidRDefault="00A930B3" w:rsidP="00A930B3">
      <w:pPr>
        <w:tabs>
          <w:tab w:val="left" w:pos="142"/>
          <w:tab w:val="left" w:pos="284"/>
          <w:tab w:val="left" w:pos="567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•</w:t>
      </w:r>
      <w:r>
        <w:rPr>
          <w:sz w:val="22"/>
        </w:rPr>
        <w:t>Nemouridae</w:t>
      </w:r>
      <w:r w:rsidR="00DB0E3C">
        <w:rPr>
          <w:sz w:val="22"/>
        </w:rPr>
        <w:t xml:space="preserve">: </w:t>
      </w:r>
      <w:r w:rsidR="00DB0E3C" w:rsidRPr="003B5DA0">
        <w:rPr>
          <w:i/>
          <w:color w:val="0000FF"/>
          <w:sz w:val="22"/>
        </w:rPr>
        <w:t>Nemoura</w:t>
      </w:r>
    </w:p>
    <w:p w14:paraId="096E0A8F" w14:textId="77777777" w:rsidR="00A930B3" w:rsidRDefault="00A930B3" w:rsidP="009B0238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</w:t>
      </w:r>
      <w:r>
        <w:rPr>
          <w:sz w:val="22"/>
        </w:rPr>
        <w:t>Systel</w:t>
      </w:r>
      <w:r w:rsidR="00DB0E3C">
        <w:rPr>
          <w:sz w:val="22"/>
        </w:rPr>
        <w:t>l</w:t>
      </w:r>
      <w:r>
        <w:rPr>
          <w:sz w:val="22"/>
        </w:rPr>
        <w:t>ognatha</w:t>
      </w:r>
    </w:p>
    <w:p w14:paraId="5D97BF74" w14:textId="77777777" w:rsidR="00A930B3" w:rsidRPr="003B5DA0" w:rsidRDefault="00A930B3" w:rsidP="00A930B3">
      <w:pPr>
        <w:tabs>
          <w:tab w:val="left" w:pos="142"/>
          <w:tab w:val="left" w:pos="284"/>
          <w:tab w:val="left" w:pos="567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•</w:t>
      </w:r>
      <w:r>
        <w:rPr>
          <w:sz w:val="22"/>
        </w:rPr>
        <w:t>Perlidae</w:t>
      </w:r>
      <w:r w:rsidR="00DB0E3C">
        <w:rPr>
          <w:sz w:val="22"/>
        </w:rPr>
        <w:t xml:space="preserve">: </w:t>
      </w:r>
      <w:r w:rsidR="00DB0E3C" w:rsidRPr="003B5DA0">
        <w:rPr>
          <w:i/>
          <w:color w:val="0000FF"/>
          <w:sz w:val="22"/>
        </w:rPr>
        <w:t>Perla</w:t>
      </w:r>
    </w:p>
    <w:p w14:paraId="2198A520" w14:textId="77777777" w:rsidR="00A930B3" w:rsidRPr="003B5DA0" w:rsidRDefault="00A930B3" w:rsidP="00A930B3">
      <w:pPr>
        <w:tabs>
          <w:tab w:val="left" w:pos="142"/>
          <w:tab w:val="left" w:pos="284"/>
          <w:tab w:val="left" w:pos="567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•</w:t>
      </w:r>
      <w:r>
        <w:rPr>
          <w:sz w:val="22"/>
        </w:rPr>
        <w:t>Chloroperlidae</w:t>
      </w:r>
      <w:r w:rsidR="00DB0E3C">
        <w:rPr>
          <w:sz w:val="22"/>
        </w:rPr>
        <w:t>:</w:t>
      </w:r>
      <w:r w:rsidR="00DB0E3C" w:rsidRPr="003B5DA0">
        <w:rPr>
          <w:color w:val="0000FF"/>
          <w:sz w:val="22"/>
        </w:rPr>
        <w:t xml:space="preserve"> </w:t>
      </w:r>
      <w:r w:rsidR="00DB0E3C" w:rsidRPr="003B5DA0">
        <w:rPr>
          <w:i/>
          <w:color w:val="0000FF"/>
          <w:sz w:val="22"/>
        </w:rPr>
        <w:t>Chloroperla</w:t>
      </w:r>
    </w:p>
    <w:p w14:paraId="78038A3F" w14:textId="77777777" w:rsidR="00A930B3" w:rsidRDefault="00A930B3" w:rsidP="003B5DA0">
      <w:pPr>
        <w:tabs>
          <w:tab w:val="left" w:pos="142"/>
          <w:tab w:val="left" w:pos="284"/>
          <w:tab w:val="left" w:pos="567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b/>
          <w:i/>
          <w:caps/>
          <w:noProof/>
          <w:sz w:val="24"/>
          <w:szCs w:val="24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•</w:t>
      </w:r>
      <w:r>
        <w:rPr>
          <w:sz w:val="22"/>
        </w:rPr>
        <w:t>Perlodidae</w:t>
      </w:r>
      <w:r w:rsidR="00DB0E3C">
        <w:rPr>
          <w:sz w:val="22"/>
        </w:rPr>
        <w:t>:</w:t>
      </w:r>
      <w:r w:rsidR="00DB0E3C" w:rsidRPr="00DB0E3C">
        <w:rPr>
          <w:i/>
          <w:color w:val="0000FF"/>
          <w:sz w:val="22"/>
        </w:rPr>
        <w:t xml:space="preserve"> </w:t>
      </w:r>
      <w:r w:rsidR="00DB0E3C" w:rsidRPr="00281C20">
        <w:rPr>
          <w:i/>
          <w:color w:val="0000FF"/>
          <w:sz w:val="22"/>
        </w:rPr>
        <w:t>Isoperla</w:t>
      </w:r>
    </w:p>
    <w:p w14:paraId="3ADB99FC" w14:textId="77777777" w:rsidR="004C5CA1" w:rsidRDefault="00A930B3" w:rsidP="009B0238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F42367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Blattode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švábi): </w:t>
      </w:r>
      <w:r w:rsidR="004C5CA1">
        <w:rPr>
          <w:i/>
          <w:sz w:val="22"/>
        </w:rPr>
        <w:t xml:space="preserve">Ectobius </w:t>
      </w:r>
      <w:r w:rsidR="004C5CA1">
        <w:rPr>
          <w:sz w:val="22"/>
        </w:rPr>
        <w:t>(rusec)</w:t>
      </w:r>
      <w:r w:rsidR="00636C36">
        <w:rPr>
          <w:sz w:val="22"/>
        </w:rPr>
        <w:t xml:space="preserve">, </w:t>
      </w:r>
      <w:r w:rsidR="00D33BBC">
        <w:rPr>
          <w:i/>
          <w:sz w:val="22"/>
        </w:rPr>
        <w:t>Phyllodromica</w:t>
      </w:r>
      <w:r w:rsidR="00636C36">
        <w:rPr>
          <w:sz w:val="22"/>
        </w:rPr>
        <w:t xml:space="preserve"> (rusec)</w:t>
      </w:r>
    </w:p>
    <w:p w14:paraId="15AF1F35" w14:textId="77777777" w:rsidR="004C5CA1" w:rsidRDefault="002E3146" w:rsidP="002E3146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F42367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Mantode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kudlanky): </w:t>
      </w:r>
      <w:r w:rsidR="004C5CA1">
        <w:rPr>
          <w:i/>
          <w:sz w:val="22"/>
        </w:rPr>
        <w:t>Mantis religiosa</w:t>
      </w:r>
      <w:r w:rsidR="004C5CA1">
        <w:rPr>
          <w:sz w:val="22"/>
        </w:rPr>
        <w:t xml:space="preserve"> (kudlanka nábožná)</w:t>
      </w:r>
    </w:p>
    <w:p w14:paraId="7A4CF2BE" w14:textId="77777777" w:rsidR="00395743" w:rsidRDefault="002E3146" w:rsidP="002E3146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i/>
          <w:smallCaps/>
          <w:sz w:val="22"/>
          <w:szCs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F42367">
        <w:rPr>
          <w:b/>
          <w:i/>
          <w:caps/>
          <w:noProof/>
          <w:sz w:val="24"/>
          <w:szCs w:val="24"/>
        </w:rPr>
        <w:t>•••</w:t>
      </w:r>
      <w:r w:rsidR="00395743" w:rsidRPr="00EA0A2D">
        <w:rPr>
          <w:smallCaps/>
          <w:sz w:val="22"/>
          <w:szCs w:val="22"/>
        </w:rPr>
        <w:t>Orthoptera</w:t>
      </w:r>
      <w:r w:rsidR="00660594">
        <w:rPr>
          <w:i/>
          <w:smallCaps/>
          <w:sz w:val="22"/>
          <w:szCs w:val="22"/>
        </w:rPr>
        <w:t xml:space="preserve"> </w:t>
      </w:r>
      <w:r w:rsidR="00660594" w:rsidRPr="00660594">
        <w:rPr>
          <w:sz w:val="22"/>
        </w:rPr>
        <w:t>(rovnokřídlí)</w:t>
      </w:r>
    </w:p>
    <w:p w14:paraId="75094F97" w14:textId="77777777" w:rsidR="00E05888" w:rsidRDefault="002E3146" w:rsidP="00395743">
      <w:pPr>
        <w:tabs>
          <w:tab w:val="left" w:pos="426"/>
          <w:tab w:val="left" w:pos="709"/>
          <w:tab w:val="left" w:pos="851"/>
          <w:tab w:val="left" w:pos="1202"/>
          <w:tab w:val="left" w:pos="1315"/>
          <w:tab w:val="left" w:pos="1560"/>
        </w:tabs>
        <w:ind w:left="425" w:hanging="425"/>
        <w:rPr>
          <w:i/>
          <w:smallCaps/>
          <w:sz w:val="22"/>
          <w:szCs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89430E">
        <w:rPr>
          <w:b/>
          <w:i/>
          <w:caps/>
          <w:noProof/>
          <w:sz w:val="24"/>
          <w:szCs w:val="24"/>
        </w:rPr>
        <w:t>••••</w:t>
      </w:r>
      <w:r w:rsidR="004C5CA1" w:rsidRPr="00EA0A2D">
        <w:rPr>
          <w:sz w:val="22"/>
          <w:u w:val="single"/>
        </w:rPr>
        <w:t>Ensifera</w:t>
      </w:r>
      <w:r w:rsidR="00660594">
        <w:rPr>
          <w:i/>
          <w:smallCaps/>
          <w:sz w:val="22"/>
          <w:szCs w:val="22"/>
        </w:rPr>
        <w:t xml:space="preserve"> </w:t>
      </w:r>
      <w:r w:rsidR="00660594">
        <w:rPr>
          <w:sz w:val="22"/>
        </w:rPr>
        <w:t>(kobylky)</w:t>
      </w:r>
    </w:p>
    <w:p w14:paraId="013F5BB4" w14:textId="77777777" w:rsidR="00E05888" w:rsidRDefault="002E3146" w:rsidP="00A930B3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89430E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Tettigonioide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kobylky)</w:t>
      </w:r>
    </w:p>
    <w:p w14:paraId="76ADC800" w14:textId="77777777" w:rsidR="00395743" w:rsidRDefault="002E3146" w:rsidP="002E3146">
      <w:pPr>
        <w:tabs>
          <w:tab w:val="left" w:pos="567"/>
          <w:tab w:val="left" w:pos="993"/>
          <w:tab w:val="left" w:pos="1202"/>
          <w:tab w:val="left" w:pos="1315"/>
          <w:tab w:val="left" w:pos="2694"/>
        </w:tabs>
        <w:ind w:left="425" w:hanging="425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89430E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Grylloide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cvrčci):</w:t>
      </w:r>
      <w:r w:rsidR="00E05888">
        <w:rPr>
          <w:sz w:val="22"/>
        </w:rPr>
        <w:t xml:space="preserve"> </w:t>
      </w:r>
      <w:r w:rsidR="004C5CA1">
        <w:rPr>
          <w:i/>
          <w:sz w:val="22"/>
        </w:rPr>
        <w:t xml:space="preserve">Gryllus campestris </w:t>
      </w:r>
      <w:r w:rsidR="0012181C">
        <w:rPr>
          <w:sz w:val="22"/>
        </w:rPr>
        <w:t>(cvrček polní)</w:t>
      </w:r>
    </w:p>
    <w:p w14:paraId="03DEB060" w14:textId="77777777" w:rsidR="00D952A0" w:rsidRDefault="002E3146" w:rsidP="00395743">
      <w:pPr>
        <w:tabs>
          <w:tab w:val="left" w:pos="426"/>
          <w:tab w:val="left" w:pos="851"/>
          <w:tab w:val="left" w:pos="1202"/>
          <w:tab w:val="left" w:pos="1315"/>
          <w:tab w:val="left" w:pos="1560"/>
        </w:tabs>
        <w:ind w:left="425" w:hanging="425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89430E">
        <w:rPr>
          <w:b/>
          <w:i/>
          <w:caps/>
          <w:noProof/>
          <w:sz w:val="24"/>
          <w:szCs w:val="24"/>
        </w:rPr>
        <w:t>••••</w:t>
      </w:r>
      <w:r w:rsidR="004C5CA1" w:rsidRPr="00EA0A2D">
        <w:rPr>
          <w:sz w:val="22"/>
          <w:u w:val="single"/>
        </w:rPr>
        <w:t>Caelifera</w:t>
      </w:r>
      <w:r w:rsidR="004C5CA1">
        <w:rPr>
          <w:i/>
          <w:sz w:val="22"/>
        </w:rPr>
        <w:t xml:space="preserve"> </w:t>
      </w:r>
      <w:r w:rsidR="00660594">
        <w:rPr>
          <w:sz w:val="22"/>
        </w:rPr>
        <w:t>(saranče)</w:t>
      </w:r>
    </w:p>
    <w:p w14:paraId="11210202" w14:textId="77777777" w:rsidR="00D952A0" w:rsidRDefault="002E3146" w:rsidP="002E3146">
      <w:pPr>
        <w:tabs>
          <w:tab w:val="left" w:pos="567"/>
          <w:tab w:val="left" w:pos="709"/>
          <w:tab w:val="left" w:pos="993"/>
          <w:tab w:val="left" w:pos="1202"/>
          <w:tab w:val="left" w:pos="1315"/>
          <w:tab w:val="left" w:pos="241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89430E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Acridioide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saranče) </w:t>
      </w:r>
    </w:p>
    <w:p w14:paraId="3A56C3DE" w14:textId="77777777" w:rsidR="00D952A0" w:rsidRDefault="002E3146" w:rsidP="002E3146">
      <w:pPr>
        <w:tabs>
          <w:tab w:val="left" w:pos="426"/>
          <w:tab w:val="left" w:pos="567"/>
          <w:tab w:val="left" w:pos="993"/>
          <w:tab w:val="left" w:pos="1202"/>
          <w:tab w:val="left" w:pos="1315"/>
          <w:tab w:val="left" w:pos="2835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89430E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Tetrigoide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marše): </w:t>
      </w:r>
      <w:r w:rsidR="004C5CA1">
        <w:rPr>
          <w:i/>
          <w:sz w:val="22"/>
        </w:rPr>
        <w:t xml:space="preserve">Tetrix </w:t>
      </w:r>
      <w:r w:rsidR="004C5CA1">
        <w:rPr>
          <w:sz w:val="22"/>
        </w:rPr>
        <w:t>(marš</w:t>
      </w:r>
      <w:r w:rsidR="00017D7A">
        <w:rPr>
          <w:sz w:val="22"/>
        </w:rPr>
        <w:t>e</w:t>
      </w:r>
      <w:r w:rsidR="004C5CA1">
        <w:rPr>
          <w:sz w:val="22"/>
        </w:rPr>
        <w:t>)</w:t>
      </w:r>
    </w:p>
    <w:p w14:paraId="2DA4FDE2" w14:textId="77777777" w:rsidR="004C5CA1" w:rsidRDefault="002E3146" w:rsidP="002E3146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708A2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Dermapt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škvoři): </w:t>
      </w:r>
      <w:r w:rsidR="004C5CA1">
        <w:rPr>
          <w:i/>
          <w:sz w:val="22"/>
        </w:rPr>
        <w:t xml:space="preserve">Forficula auricularia </w:t>
      </w:r>
      <w:r w:rsidR="004C5CA1">
        <w:rPr>
          <w:sz w:val="22"/>
        </w:rPr>
        <w:t>(škvor obecný)</w:t>
      </w:r>
    </w:p>
    <w:p w14:paraId="2DAC7F99" w14:textId="77777777" w:rsidR="00016F19" w:rsidRDefault="005A29F4" w:rsidP="005A29F4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708A2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Psoco</w:t>
      </w:r>
      <w:r w:rsidR="00496D6F" w:rsidRPr="00EA0A2D">
        <w:rPr>
          <w:smallCaps/>
          <w:sz w:val="22"/>
          <w:szCs w:val="22"/>
        </w:rPr>
        <w:t>dea</w:t>
      </w:r>
      <w:r w:rsidR="004C5CA1">
        <w:rPr>
          <w:sz w:val="22"/>
        </w:rPr>
        <w:t xml:space="preserve"> </w:t>
      </w:r>
    </w:p>
    <w:p w14:paraId="4DA7E8C6" w14:textId="77777777" w:rsidR="004C5CA1" w:rsidRDefault="005A29F4" w:rsidP="004C5CA1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086A23">
        <w:rPr>
          <w:b/>
          <w:i/>
          <w:caps/>
          <w:noProof/>
          <w:sz w:val="24"/>
          <w:szCs w:val="24"/>
        </w:rPr>
        <w:t>••••</w:t>
      </w:r>
      <w:r w:rsidR="00016F19" w:rsidRPr="00016F19">
        <w:rPr>
          <w:iCs/>
          <w:smallCaps/>
          <w:sz w:val="22"/>
          <w:szCs w:val="22"/>
        </w:rPr>
        <w:t>„</w:t>
      </w:r>
      <w:r w:rsidR="00016F19" w:rsidRPr="00EA0A2D">
        <w:rPr>
          <w:sz w:val="22"/>
          <w:u w:val="single"/>
        </w:rPr>
        <w:t>Psocoptera</w:t>
      </w:r>
      <w:r w:rsidR="00C50BAB" w:rsidRPr="00C50BAB">
        <w:rPr>
          <w:iCs/>
          <w:sz w:val="22"/>
        </w:rPr>
        <w:t>“</w:t>
      </w:r>
      <w:r w:rsidR="00016F19">
        <w:rPr>
          <w:i/>
          <w:smallCaps/>
          <w:sz w:val="22"/>
          <w:szCs w:val="22"/>
        </w:rPr>
        <w:t xml:space="preserve"> </w:t>
      </w:r>
      <w:r w:rsidR="00016F19">
        <w:rPr>
          <w:sz w:val="22"/>
        </w:rPr>
        <w:t>(pisivky)</w:t>
      </w:r>
    </w:p>
    <w:p w14:paraId="3D99C5C0" w14:textId="77777777" w:rsidR="003F6389" w:rsidRPr="003F6389" w:rsidRDefault="005A29F4" w:rsidP="005A29F4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708A2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Thysanoptera</w:t>
      </w:r>
      <w:r w:rsidR="004C5CA1">
        <w:rPr>
          <w:i/>
          <w:sz w:val="22"/>
        </w:rPr>
        <w:t xml:space="preserve"> </w:t>
      </w:r>
      <w:r w:rsidR="009B0238">
        <w:rPr>
          <w:sz w:val="22"/>
        </w:rPr>
        <w:t>(třásněnky)</w:t>
      </w:r>
    </w:p>
    <w:p w14:paraId="4F443E13" w14:textId="77777777" w:rsidR="004C5CA1" w:rsidRDefault="00C708A2" w:rsidP="00BE7EAA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141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Hemiptera</w:t>
      </w:r>
      <w:r w:rsidR="003C32D6" w:rsidRPr="003C32D6">
        <w:rPr>
          <w:sz w:val="22"/>
        </w:rPr>
        <w:t xml:space="preserve"> (polokřídlí)</w:t>
      </w:r>
    </w:p>
    <w:p w14:paraId="080E4B41" w14:textId="77777777" w:rsidR="004C5CA1" w:rsidRDefault="00BE7EAA" w:rsidP="00117306">
      <w:pPr>
        <w:tabs>
          <w:tab w:val="left" w:pos="426"/>
          <w:tab w:val="left" w:pos="709"/>
          <w:tab w:val="left" w:pos="851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6B08C2">
        <w:rPr>
          <w:b/>
          <w:i/>
          <w:caps/>
          <w:noProof/>
          <w:sz w:val="24"/>
          <w:szCs w:val="24"/>
        </w:rPr>
        <w:t>••••</w:t>
      </w:r>
      <w:r w:rsidR="004C5CA1" w:rsidRPr="00EA0A2D">
        <w:rPr>
          <w:sz w:val="22"/>
          <w:u w:val="single"/>
        </w:rPr>
        <w:t>Sternorrhyncha</w:t>
      </w:r>
      <w:r w:rsidR="006151E5">
        <w:rPr>
          <w:sz w:val="22"/>
        </w:rPr>
        <w:t xml:space="preserve"> (mšicosaví)</w:t>
      </w:r>
    </w:p>
    <w:p w14:paraId="2769A2C1" w14:textId="77777777" w:rsidR="004C5CA1" w:rsidRDefault="00BE7EAA" w:rsidP="00814470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2127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994539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Psyllo</w:t>
      </w:r>
      <w:r w:rsidR="00467685" w:rsidRPr="00EA0A2D">
        <w:rPr>
          <w:sz w:val="22"/>
        </w:rPr>
        <w:t>ide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mery)</w:t>
      </w:r>
      <w:r w:rsidR="00814470">
        <w:rPr>
          <w:sz w:val="22"/>
        </w:rPr>
        <w:t xml:space="preserve">: </w:t>
      </w:r>
      <w:r w:rsidR="00814470" w:rsidRPr="00814470">
        <w:rPr>
          <w:i/>
          <w:sz w:val="22"/>
        </w:rPr>
        <w:t>Psylla alni</w:t>
      </w:r>
      <w:r w:rsidR="00814470">
        <w:rPr>
          <w:sz w:val="22"/>
        </w:rPr>
        <w:t xml:space="preserve"> (mera olšová), </w:t>
      </w:r>
      <w:r w:rsidR="00814470" w:rsidRPr="00814470">
        <w:rPr>
          <w:i/>
          <w:sz w:val="22"/>
        </w:rPr>
        <w:t>Cacopsylla mali</w:t>
      </w:r>
      <w:r w:rsidR="00814470">
        <w:rPr>
          <w:sz w:val="22"/>
        </w:rPr>
        <w:t xml:space="preserve"> (mera jabloňová), </w:t>
      </w:r>
      <w:r w:rsidR="00814470" w:rsidRPr="00814470">
        <w:rPr>
          <w:i/>
          <w:sz w:val="22"/>
        </w:rPr>
        <w:t>Trioza urticae</w:t>
      </w:r>
      <w:r w:rsidR="00814470">
        <w:rPr>
          <w:sz w:val="22"/>
        </w:rPr>
        <w:t xml:space="preserve"> </w:t>
      </w:r>
      <w:r w:rsidR="00814470">
        <w:rPr>
          <w:sz w:val="22"/>
        </w:rPr>
        <w:tab/>
      </w:r>
      <w:r w:rsidR="00814470">
        <w:rPr>
          <w:sz w:val="22"/>
        </w:rPr>
        <w:tab/>
      </w:r>
      <w:r w:rsidR="00814470">
        <w:rPr>
          <w:sz w:val="22"/>
        </w:rPr>
        <w:tab/>
      </w:r>
      <w:r w:rsidR="00814470">
        <w:rPr>
          <w:sz w:val="22"/>
        </w:rPr>
        <w:tab/>
      </w:r>
      <w:r w:rsidR="00814470">
        <w:rPr>
          <w:sz w:val="22"/>
        </w:rPr>
        <w:tab/>
      </w:r>
      <w:r w:rsidR="00814470">
        <w:rPr>
          <w:sz w:val="22"/>
        </w:rPr>
        <w:tab/>
        <w:t xml:space="preserve">          (merule kopřivová)</w:t>
      </w:r>
    </w:p>
    <w:p w14:paraId="1A958B0D" w14:textId="77777777" w:rsidR="004C5CA1" w:rsidRDefault="00BE7EAA" w:rsidP="00BE7EAA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994539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Aleyrodo</w:t>
      </w:r>
      <w:r w:rsidR="00467685" w:rsidRPr="00EA0A2D">
        <w:rPr>
          <w:sz w:val="22"/>
        </w:rPr>
        <w:t>ide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molice)</w:t>
      </w:r>
    </w:p>
    <w:p w14:paraId="76042964" w14:textId="77777777" w:rsidR="004C5CA1" w:rsidRDefault="00BE7EAA" w:rsidP="009B0238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994539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Aphido</w:t>
      </w:r>
      <w:r w:rsidR="00467685" w:rsidRPr="00EA0A2D">
        <w:rPr>
          <w:sz w:val="22"/>
        </w:rPr>
        <w:t>ide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mšice)</w:t>
      </w:r>
      <w:r w:rsidR="009B0238">
        <w:rPr>
          <w:sz w:val="22"/>
        </w:rPr>
        <w:t xml:space="preserve">: </w:t>
      </w:r>
      <w:r w:rsidR="00C00C48" w:rsidRPr="003F6389">
        <w:rPr>
          <w:bCs/>
          <w:i/>
          <w:iCs/>
          <w:sz w:val="22"/>
        </w:rPr>
        <w:t>Adelges</w:t>
      </w:r>
      <w:r w:rsidR="004C5CA1">
        <w:rPr>
          <w:i/>
          <w:sz w:val="22"/>
        </w:rPr>
        <w:t xml:space="preserve"> abietis </w:t>
      </w:r>
      <w:r w:rsidR="004C5CA1">
        <w:rPr>
          <w:sz w:val="22"/>
        </w:rPr>
        <w:t>(korovnice smrková)</w:t>
      </w:r>
    </w:p>
    <w:p w14:paraId="18B4DFF6" w14:textId="77777777" w:rsidR="00274BEB" w:rsidRDefault="00BE7EAA" w:rsidP="009B0238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994539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Cocco</w:t>
      </w:r>
      <w:r w:rsidR="00467685" w:rsidRPr="00EA0A2D">
        <w:rPr>
          <w:sz w:val="22"/>
        </w:rPr>
        <w:t>ide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červci): </w:t>
      </w:r>
      <w:r w:rsidR="00274BEB" w:rsidRPr="00274BEB">
        <w:rPr>
          <w:bCs/>
          <w:i/>
          <w:iCs/>
          <w:sz w:val="22"/>
        </w:rPr>
        <w:t>Orthe</w:t>
      </w:r>
      <w:r w:rsidR="00071C96">
        <w:rPr>
          <w:bCs/>
          <w:i/>
          <w:iCs/>
          <w:sz w:val="22"/>
        </w:rPr>
        <w:t>z</w:t>
      </w:r>
      <w:r w:rsidR="00274BEB" w:rsidRPr="00274BEB">
        <w:rPr>
          <w:bCs/>
          <w:i/>
          <w:iCs/>
          <w:sz w:val="22"/>
        </w:rPr>
        <w:t>ia urticae</w:t>
      </w:r>
      <w:r w:rsidR="00274BEB" w:rsidRPr="00274BEB">
        <w:rPr>
          <w:sz w:val="22"/>
        </w:rPr>
        <w:t xml:space="preserve"> </w:t>
      </w:r>
      <w:r w:rsidR="00274BEB">
        <w:rPr>
          <w:sz w:val="22"/>
        </w:rPr>
        <w:t>(</w:t>
      </w:r>
      <w:r w:rsidR="00274BEB" w:rsidRPr="00274BEB">
        <w:rPr>
          <w:sz w:val="22"/>
        </w:rPr>
        <w:t>toulice kopřivová</w:t>
      </w:r>
      <w:r w:rsidR="00274BEB">
        <w:rPr>
          <w:sz w:val="22"/>
        </w:rPr>
        <w:t>)</w:t>
      </w:r>
    </w:p>
    <w:p w14:paraId="6E0092F1" w14:textId="77777777" w:rsidR="005F6ED4" w:rsidRPr="00274BEB" w:rsidRDefault="00BE7EAA" w:rsidP="00BE7EAA">
      <w:pPr>
        <w:tabs>
          <w:tab w:val="left" w:pos="426"/>
          <w:tab w:val="left" w:pos="709"/>
          <w:tab w:val="left" w:pos="851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994539">
        <w:rPr>
          <w:b/>
          <w:i/>
          <w:caps/>
          <w:noProof/>
          <w:sz w:val="24"/>
          <w:szCs w:val="24"/>
        </w:rPr>
        <w:t>••••</w:t>
      </w:r>
      <w:r w:rsidR="005F6ED4" w:rsidRPr="00EA0A2D">
        <w:rPr>
          <w:sz w:val="22"/>
          <w:u w:val="single"/>
        </w:rPr>
        <w:t>Auchenorrhyncha</w:t>
      </w:r>
      <w:r w:rsidR="005F6ED4" w:rsidRPr="005F6ED4">
        <w:rPr>
          <w:i/>
          <w:sz w:val="22"/>
          <w:u w:val="single"/>
        </w:rPr>
        <w:t xml:space="preserve"> </w:t>
      </w:r>
      <w:r w:rsidR="005F6ED4">
        <w:rPr>
          <w:sz w:val="22"/>
        </w:rPr>
        <w:t>(křísi)</w:t>
      </w:r>
    </w:p>
    <w:p w14:paraId="271218B2" w14:textId="77777777" w:rsidR="00CF047F" w:rsidRPr="00071C96" w:rsidRDefault="00BE7EAA" w:rsidP="00BE7EAA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3119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994539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Cicadomorpha</w:t>
      </w:r>
      <w:r w:rsidR="006151E5" w:rsidRPr="006151E5">
        <w:rPr>
          <w:sz w:val="22"/>
        </w:rPr>
        <w:t xml:space="preserve"> (cikády)</w:t>
      </w:r>
      <w:r w:rsidR="004C5CA1" w:rsidRPr="00CF047F">
        <w:rPr>
          <w:sz w:val="22"/>
        </w:rPr>
        <w:t>:</w:t>
      </w:r>
      <w:r w:rsidR="004C5CA1" w:rsidRPr="006151E5">
        <w:rPr>
          <w:sz w:val="22"/>
        </w:rPr>
        <w:t xml:space="preserve"> </w:t>
      </w:r>
      <w:r w:rsidR="004C5CA1">
        <w:rPr>
          <w:i/>
          <w:sz w:val="22"/>
        </w:rPr>
        <w:t xml:space="preserve">Cercopis </w:t>
      </w:r>
      <w:r w:rsidR="004C5CA1">
        <w:rPr>
          <w:sz w:val="22"/>
        </w:rPr>
        <w:t>(pěnodějka),</w:t>
      </w:r>
      <w:r w:rsidR="006151E5">
        <w:rPr>
          <w:bCs/>
          <w:i/>
          <w:iCs/>
          <w:sz w:val="22"/>
        </w:rPr>
        <w:t xml:space="preserve"> </w:t>
      </w:r>
      <w:r w:rsidR="009B0238">
        <w:rPr>
          <w:bCs/>
          <w:i/>
          <w:iCs/>
          <w:sz w:val="22"/>
        </w:rPr>
        <w:t>Aphrophora</w:t>
      </w:r>
      <w:r w:rsidR="00274BEB" w:rsidRPr="00274BEB">
        <w:rPr>
          <w:sz w:val="22"/>
        </w:rPr>
        <w:t xml:space="preserve"> </w:t>
      </w:r>
      <w:r w:rsidR="00274BEB">
        <w:rPr>
          <w:sz w:val="22"/>
        </w:rPr>
        <w:t>(</w:t>
      </w:r>
      <w:r w:rsidR="009B0238">
        <w:rPr>
          <w:sz w:val="22"/>
        </w:rPr>
        <w:t>pěnodějka</w:t>
      </w:r>
      <w:r w:rsidR="00274BEB">
        <w:rPr>
          <w:sz w:val="22"/>
        </w:rPr>
        <w:t>)</w:t>
      </w:r>
      <w:r w:rsidR="00CF047F">
        <w:rPr>
          <w:sz w:val="22"/>
        </w:rPr>
        <w:t>,</w:t>
      </w:r>
      <w:r w:rsidR="00274BEB" w:rsidRPr="00274BEB">
        <w:rPr>
          <w:sz w:val="22"/>
        </w:rPr>
        <w:t xml:space="preserve"> </w:t>
      </w:r>
      <w:r w:rsidR="00071C96" w:rsidRPr="00071C96">
        <w:rPr>
          <w:bCs/>
          <w:iCs/>
          <w:sz w:val="22"/>
        </w:rPr>
        <w:t>Cicadel</w:t>
      </w:r>
      <w:r w:rsidR="00071C96">
        <w:rPr>
          <w:bCs/>
          <w:iCs/>
          <w:sz w:val="22"/>
        </w:rPr>
        <w:t>l</w:t>
      </w:r>
      <w:r w:rsidR="00071C96" w:rsidRPr="00071C96">
        <w:rPr>
          <w:bCs/>
          <w:iCs/>
          <w:sz w:val="22"/>
        </w:rPr>
        <w:t xml:space="preserve">idae </w:t>
      </w:r>
      <w:r w:rsidR="00071C96">
        <w:rPr>
          <w:bCs/>
          <w:iCs/>
          <w:sz w:val="22"/>
        </w:rPr>
        <w:tab/>
      </w:r>
      <w:r w:rsidR="00071C96">
        <w:rPr>
          <w:bCs/>
          <w:iCs/>
          <w:sz w:val="22"/>
        </w:rPr>
        <w:tab/>
      </w:r>
      <w:r w:rsidR="00071C96">
        <w:rPr>
          <w:bCs/>
          <w:iCs/>
          <w:sz w:val="22"/>
        </w:rPr>
        <w:tab/>
      </w:r>
      <w:r w:rsidR="00071C96">
        <w:rPr>
          <w:bCs/>
          <w:iCs/>
          <w:sz w:val="22"/>
        </w:rPr>
        <w:tab/>
      </w:r>
      <w:r w:rsidR="00071C96">
        <w:rPr>
          <w:bCs/>
          <w:iCs/>
          <w:sz w:val="22"/>
        </w:rPr>
        <w:tab/>
      </w:r>
      <w:r w:rsidR="00071C96">
        <w:rPr>
          <w:bCs/>
          <w:iCs/>
          <w:sz w:val="22"/>
        </w:rPr>
        <w:tab/>
      </w:r>
      <w:r w:rsidR="00071C96">
        <w:rPr>
          <w:bCs/>
          <w:iCs/>
          <w:sz w:val="22"/>
        </w:rPr>
        <w:tab/>
        <w:t xml:space="preserve"> </w:t>
      </w:r>
      <w:r w:rsidR="00071C96" w:rsidRPr="00071C96">
        <w:rPr>
          <w:bCs/>
          <w:iCs/>
          <w:sz w:val="22"/>
        </w:rPr>
        <w:t>(křískovití)</w:t>
      </w:r>
      <w:r w:rsidR="00071C96">
        <w:rPr>
          <w:bCs/>
          <w:iCs/>
          <w:sz w:val="22"/>
        </w:rPr>
        <w:t xml:space="preserve">, </w:t>
      </w:r>
      <w:r w:rsidR="00071C96" w:rsidRPr="00071C96">
        <w:rPr>
          <w:bCs/>
          <w:i/>
          <w:iCs/>
          <w:sz w:val="22"/>
        </w:rPr>
        <w:t>Centrotus cornutus</w:t>
      </w:r>
      <w:r w:rsidR="00071C96">
        <w:rPr>
          <w:bCs/>
          <w:iCs/>
          <w:sz w:val="22"/>
        </w:rPr>
        <w:t xml:space="preserve"> (osnohřbetka křovinná)</w:t>
      </w:r>
    </w:p>
    <w:p w14:paraId="7C4A22ED" w14:textId="77777777" w:rsidR="00CF047F" w:rsidRPr="00CF047F" w:rsidRDefault="00BE7EAA" w:rsidP="00BE7EAA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3261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994539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Fulgoromorpha</w:t>
      </w:r>
      <w:r w:rsidR="006151E5">
        <w:rPr>
          <w:sz w:val="22"/>
        </w:rPr>
        <w:t xml:space="preserve"> (svítilky)</w:t>
      </w:r>
      <w:r w:rsidR="00CF047F">
        <w:rPr>
          <w:sz w:val="22"/>
        </w:rPr>
        <w:t xml:space="preserve">: </w:t>
      </w:r>
      <w:r w:rsidR="00CF047F" w:rsidRPr="00CF047F">
        <w:rPr>
          <w:bCs/>
          <w:i/>
          <w:iCs/>
          <w:sz w:val="22"/>
        </w:rPr>
        <w:t xml:space="preserve">Cixius </w:t>
      </w:r>
      <w:r w:rsidR="00CF047F">
        <w:rPr>
          <w:sz w:val="22"/>
        </w:rPr>
        <w:t>(</w:t>
      </w:r>
      <w:r w:rsidR="00CF047F" w:rsidRPr="00CF047F">
        <w:rPr>
          <w:sz w:val="22"/>
        </w:rPr>
        <w:t>žilnatka</w:t>
      </w:r>
      <w:r w:rsidR="00CF047F">
        <w:rPr>
          <w:sz w:val="22"/>
        </w:rPr>
        <w:t>)</w:t>
      </w:r>
      <w:r w:rsidR="00071C96">
        <w:rPr>
          <w:sz w:val="22"/>
        </w:rPr>
        <w:t>, Delphacidae (ostruhovníkovití)</w:t>
      </w:r>
    </w:p>
    <w:p w14:paraId="432ADC21" w14:textId="77777777" w:rsidR="004C5CA1" w:rsidRDefault="00BE7EAA" w:rsidP="00BE7EAA">
      <w:pPr>
        <w:tabs>
          <w:tab w:val="left" w:pos="426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994539">
        <w:rPr>
          <w:b/>
          <w:i/>
          <w:caps/>
          <w:noProof/>
          <w:sz w:val="24"/>
          <w:szCs w:val="24"/>
        </w:rPr>
        <w:t>••••</w:t>
      </w:r>
      <w:r w:rsidR="004C5CA1" w:rsidRPr="00EA0A2D">
        <w:rPr>
          <w:sz w:val="22"/>
          <w:u w:val="single"/>
        </w:rPr>
        <w:t>Heteropt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ploštice)</w:t>
      </w:r>
    </w:p>
    <w:p w14:paraId="5E4BA58B" w14:textId="77777777" w:rsidR="004C5CA1" w:rsidRPr="003B5DA0" w:rsidRDefault="00BE7EAA" w:rsidP="00BE7EAA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2268"/>
        </w:tabs>
        <w:ind w:left="425" w:hanging="425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994539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Gerromorpha</w:t>
      </w:r>
      <w:r w:rsidR="004C5CA1" w:rsidRPr="00715EFD">
        <w:rPr>
          <w:sz w:val="22"/>
        </w:rPr>
        <w:t>:</w:t>
      </w:r>
      <w:r w:rsidR="004C5CA1">
        <w:rPr>
          <w:i/>
          <w:sz w:val="22"/>
        </w:rPr>
        <w:t xml:space="preserve"> </w:t>
      </w:r>
      <w:r w:rsidR="004C5CA1" w:rsidRPr="003B5DA0">
        <w:rPr>
          <w:i/>
          <w:color w:val="0000FF"/>
          <w:sz w:val="22"/>
        </w:rPr>
        <w:t xml:space="preserve">Gerris lacustris </w:t>
      </w:r>
      <w:r w:rsidR="004C5CA1" w:rsidRPr="003B5DA0">
        <w:rPr>
          <w:color w:val="0000FF"/>
          <w:sz w:val="22"/>
        </w:rPr>
        <w:t xml:space="preserve">(bruslařka obecná), </w:t>
      </w:r>
      <w:r w:rsidR="00715EFD" w:rsidRPr="003B5DA0">
        <w:rPr>
          <w:bCs/>
          <w:i/>
          <w:iCs/>
          <w:color w:val="0000FF"/>
          <w:sz w:val="22"/>
        </w:rPr>
        <w:t>Aquarius paludum</w:t>
      </w:r>
      <w:r w:rsidR="00715EFD" w:rsidRPr="003B5DA0">
        <w:rPr>
          <w:color w:val="0000FF"/>
          <w:sz w:val="22"/>
        </w:rPr>
        <w:t xml:space="preserve"> (b. rybničná), </w:t>
      </w:r>
      <w:r w:rsidRPr="003B5DA0">
        <w:rPr>
          <w:color w:val="0000FF"/>
          <w:sz w:val="22"/>
        </w:rPr>
        <w:tab/>
      </w:r>
      <w:r w:rsidRPr="003B5DA0">
        <w:rPr>
          <w:color w:val="0000FF"/>
          <w:sz w:val="22"/>
        </w:rPr>
        <w:tab/>
      </w:r>
      <w:r w:rsidRPr="003B5DA0">
        <w:rPr>
          <w:color w:val="0000FF"/>
          <w:sz w:val="22"/>
        </w:rPr>
        <w:tab/>
      </w:r>
      <w:r w:rsidRPr="003B5DA0">
        <w:rPr>
          <w:color w:val="0000FF"/>
          <w:sz w:val="22"/>
        </w:rPr>
        <w:tab/>
      </w:r>
      <w:r w:rsidRPr="003B5DA0">
        <w:rPr>
          <w:color w:val="0000FF"/>
          <w:sz w:val="22"/>
        </w:rPr>
        <w:tab/>
      </w:r>
      <w:r w:rsidRPr="003B5DA0">
        <w:rPr>
          <w:color w:val="0000FF"/>
          <w:sz w:val="22"/>
        </w:rPr>
        <w:tab/>
      </w:r>
      <w:r w:rsidRPr="003B5DA0">
        <w:rPr>
          <w:color w:val="0000FF"/>
          <w:sz w:val="22"/>
        </w:rPr>
        <w:tab/>
      </w:r>
      <w:r w:rsidRPr="003B5DA0">
        <w:rPr>
          <w:color w:val="0000FF"/>
          <w:sz w:val="22"/>
        </w:rPr>
        <w:tab/>
      </w:r>
      <w:r w:rsidR="004C5CA1" w:rsidRPr="003B5DA0">
        <w:rPr>
          <w:i/>
          <w:color w:val="0000FF"/>
          <w:sz w:val="22"/>
        </w:rPr>
        <w:t xml:space="preserve">Hydrometra stagnorum </w:t>
      </w:r>
      <w:r w:rsidR="004C5CA1" w:rsidRPr="003B5DA0">
        <w:rPr>
          <w:color w:val="0000FF"/>
          <w:sz w:val="22"/>
        </w:rPr>
        <w:t>(vodoměrka</w:t>
      </w:r>
      <w:r w:rsidR="00715EFD" w:rsidRPr="003B5DA0">
        <w:rPr>
          <w:color w:val="0000FF"/>
          <w:sz w:val="22"/>
        </w:rPr>
        <w:t xml:space="preserve"> </w:t>
      </w:r>
      <w:r w:rsidR="004C5CA1" w:rsidRPr="003B5DA0">
        <w:rPr>
          <w:color w:val="0000FF"/>
          <w:sz w:val="22"/>
        </w:rPr>
        <w:t xml:space="preserve">štíhlá), </w:t>
      </w:r>
      <w:r w:rsidR="004C5CA1" w:rsidRPr="003B5DA0">
        <w:rPr>
          <w:i/>
          <w:color w:val="0000FF"/>
          <w:sz w:val="22"/>
        </w:rPr>
        <w:t xml:space="preserve">Velia </w:t>
      </w:r>
      <w:r w:rsidR="004C5CA1" w:rsidRPr="003B5DA0">
        <w:rPr>
          <w:color w:val="0000FF"/>
          <w:sz w:val="22"/>
        </w:rPr>
        <w:t>(hladinatka)</w:t>
      </w:r>
    </w:p>
    <w:p w14:paraId="171AB13F" w14:textId="5BEDE6F8" w:rsidR="009077EF" w:rsidRDefault="00BE7EAA" w:rsidP="00BE7EAA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701"/>
        </w:tabs>
        <w:ind w:left="425" w:hanging="425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lastRenderedPageBreak/>
        <w:tab/>
      </w:r>
      <w:r>
        <w:rPr>
          <w:b/>
          <w:i/>
          <w:caps/>
          <w:noProof/>
          <w:sz w:val="24"/>
          <w:szCs w:val="24"/>
        </w:rPr>
        <w:tab/>
      </w:r>
      <w:r w:rsidR="00994539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Nepomorpha</w:t>
      </w:r>
      <w:r w:rsidR="004C5CA1" w:rsidRPr="00715EFD">
        <w:rPr>
          <w:sz w:val="22"/>
        </w:rPr>
        <w:t>:</w:t>
      </w:r>
      <w:r w:rsidR="004C5CA1">
        <w:rPr>
          <w:i/>
          <w:sz w:val="22"/>
        </w:rPr>
        <w:t xml:space="preserve"> </w:t>
      </w:r>
      <w:r w:rsidR="004C5CA1" w:rsidRPr="003B5DA0">
        <w:rPr>
          <w:i/>
          <w:color w:val="0000FF"/>
          <w:sz w:val="22"/>
        </w:rPr>
        <w:t xml:space="preserve">Nepa cinerea </w:t>
      </w:r>
      <w:r w:rsidR="004C5CA1" w:rsidRPr="003B5DA0">
        <w:rPr>
          <w:color w:val="0000FF"/>
          <w:sz w:val="22"/>
        </w:rPr>
        <w:t xml:space="preserve">(splešťule blátivá), </w:t>
      </w:r>
      <w:r w:rsidR="004C5CA1" w:rsidRPr="003B5DA0">
        <w:rPr>
          <w:i/>
          <w:color w:val="0000FF"/>
          <w:sz w:val="22"/>
        </w:rPr>
        <w:t xml:space="preserve">Ranatra linearis </w:t>
      </w:r>
      <w:r w:rsidR="004C5CA1" w:rsidRPr="003B5DA0">
        <w:rPr>
          <w:color w:val="0000FF"/>
          <w:sz w:val="22"/>
        </w:rPr>
        <w:t>(jehlanka válcovitá),</w:t>
      </w:r>
      <w:r w:rsidR="00715EFD" w:rsidRPr="003B5DA0">
        <w:rPr>
          <w:color w:val="0000FF"/>
          <w:sz w:val="22"/>
        </w:rPr>
        <w:t xml:space="preserve"> </w:t>
      </w:r>
      <w:r w:rsidR="004C5CA1" w:rsidRPr="003B5DA0">
        <w:rPr>
          <w:i/>
          <w:color w:val="0000FF"/>
          <w:sz w:val="22"/>
        </w:rPr>
        <w:t xml:space="preserve">Notonecta </w:t>
      </w:r>
      <w:r w:rsidR="002909BB" w:rsidRPr="003B5DA0">
        <w:rPr>
          <w:i/>
          <w:color w:val="0000FF"/>
          <w:sz w:val="22"/>
        </w:rPr>
        <w:tab/>
      </w:r>
      <w:r w:rsidR="002909BB" w:rsidRPr="003B5DA0">
        <w:rPr>
          <w:i/>
          <w:color w:val="0000FF"/>
          <w:sz w:val="22"/>
        </w:rPr>
        <w:tab/>
      </w:r>
      <w:r w:rsidR="002909BB" w:rsidRPr="003B5DA0">
        <w:rPr>
          <w:i/>
          <w:color w:val="0000FF"/>
          <w:sz w:val="22"/>
        </w:rPr>
        <w:tab/>
      </w:r>
      <w:r w:rsidR="002909BB" w:rsidRPr="003B5DA0">
        <w:rPr>
          <w:i/>
          <w:color w:val="0000FF"/>
          <w:sz w:val="22"/>
        </w:rPr>
        <w:tab/>
      </w:r>
      <w:r w:rsidR="00994539" w:rsidRPr="003B5DA0">
        <w:rPr>
          <w:i/>
          <w:color w:val="0000FF"/>
          <w:sz w:val="22"/>
        </w:rPr>
        <w:tab/>
      </w:r>
      <w:r w:rsidR="002909BB" w:rsidRPr="003B5DA0">
        <w:rPr>
          <w:i/>
          <w:color w:val="0000FF"/>
          <w:sz w:val="22"/>
        </w:rPr>
        <w:tab/>
      </w:r>
      <w:r w:rsidR="00C31311" w:rsidRPr="003B5DA0">
        <w:rPr>
          <w:i/>
          <w:color w:val="0000FF"/>
          <w:sz w:val="22"/>
        </w:rPr>
        <w:tab/>
        <w:t xml:space="preserve">  </w:t>
      </w:r>
      <w:r w:rsidR="004C5CA1" w:rsidRPr="003B5DA0">
        <w:rPr>
          <w:color w:val="0000FF"/>
          <w:sz w:val="22"/>
        </w:rPr>
        <w:t xml:space="preserve">(znakoplavka), </w:t>
      </w:r>
      <w:r w:rsidR="002909BB" w:rsidRPr="003B5DA0">
        <w:rPr>
          <w:i/>
          <w:color w:val="0000FF"/>
          <w:sz w:val="22"/>
        </w:rPr>
        <w:t>Sigara</w:t>
      </w:r>
      <w:r w:rsidR="004C5CA1" w:rsidRPr="003B5DA0">
        <w:rPr>
          <w:i/>
          <w:color w:val="0000FF"/>
          <w:sz w:val="22"/>
        </w:rPr>
        <w:t xml:space="preserve"> </w:t>
      </w:r>
      <w:r w:rsidR="004C5CA1" w:rsidRPr="003B5DA0">
        <w:rPr>
          <w:color w:val="0000FF"/>
          <w:sz w:val="22"/>
        </w:rPr>
        <w:t>(klešťanka)</w:t>
      </w:r>
      <w:r w:rsidR="002909BB" w:rsidRPr="003B5DA0">
        <w:rPr>
          <w:color w:val="0000FF"/>
          <w:sz w:val="22"/>
        </w:rPr>
        <w:t xml:space="preserve">, </w:t>
      </w:r>
      <w:r w:rsidR="002909BB" w:rsidRPr="003B5DA0">
        <w:rPr>
          <w:i/>
          <w:color w:val="0000FF"/>
          <w:sz w:val="22"/>
        </w:rPr>
        <w:t>Micronecta</w:t>
      </w:r>
      <w:r w:rsidR="002909BB" w:rsidRPr="003B5DA0">
        <w:rPr>
          <w:color w:val="0000FF"/>
          <w:sz w:val="22"/>
        </w:rPr>
        <w:t xml:space="preserve"> (klešťanečka)</w:t>
      </w:r>
      <w:r w:rsidR="009077EF">
        <w:rPr>
          <w:color w:val="0000FF"/>
          <w:sz w:val="22"/>
        </w:rPr>
        <w:t xml:space="preserve">, </w:t>
      </w:r>
    </w:p>
    <w:p w14:paraId="760E7901" w14:textId="77777777" w:rsidR="004C5CA1" w:rsidRDefault="009077EF" w:rsidP="00BE7EAA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701"/>
        </w:tabs>
        <w:ind w:left="425" w:hanging="425"/>
        <w:rPr>
          <w:i/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 xml:space="preserve"> </w:t>
      </w:r>
      <w:r>
        <w:rPr>
          <w:i/>
          <w:color w:val="0000FF"/>
          <w:sz w:val="22"/>
        </w:rPr>
        <w:t xml:space="preserve">Aphelocheirus aestivalis </w:t>
      </w:r>
      <w:r>
        <w:rPr>
          <w:color w:val="0000FF"/>
          <w:sz w:val="22"/>
        </w:rPr>
        <w:t xml:space="preserve">(hlubenka skrytá) </w:t>
      </w:r>
    </w:p>
    <w:p w14:paraId="24450145" w14:textId="77777777" w:rsidR="002909BB" w:rsidRPr="002909BB" w:rsidRDefault="00BE7EAA" w:rsidP="00BE7EAA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843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994539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Cimicomorpha</w:t>
      </w:r>
      <w:r w:rsidR="004C5CA1" w:rsidRPr="002909BB">
        <w:rPr>
          <w:sz w:val="22"/>
        </w:rPr>
        <w:t>:</w:t>
      </w:r>
      <w:r w:rsidR="004C5CA1">
        <w:rPr>
          <w:sz w:val="22"/>
        </w:rPr>
        <w:t xml:space="preserve"> </w:t>
      </w:r>
      <w:r w:rsidR="002909BB" w:rsidRPr="002811F9">
        <w:rPr>
          <w:bCs/>
          <w:iCs/>
          <w:sz w:val="22"/>
        </w:rPr>
        <w:t>Miridae</w:t>
      </w:r>
      <w:r w:rsidR="002909BB" w:rsidRPr="002909BB">
        <w:rPr>
          <w:sz w:val="22"/>
        </w:rPr>
        <w:t xml:space="preserve"> </w:t>
      </w:r>
      <w:r w:rsidR="002909BB">
        <w:rPr>
          <w:sz w:val="22"/>
        </w:rPr>
        <w:t>(</w:t>
      </w:r>
      <w:r w:rsidR="002909BB" w:rsidRPr="002909BB">
        <w:rPr>
          <w:sz w:val="22"/>
        </w:rPr>
        <w:t>klopušk</w:t>
      </w:r>
      <w:r w:rsidR="00C50BAB">
        <w:rPr>
          <w:sz w:val="22"/>
        </w:rPr>
        <w:t>ovití</w:t>
      </w:r>
      <w:r w:rsidR="002909BB">
        <w:rPr>
          <w:sz w:val="22"/>
        </w:rPr>
        <w:t>)</w:t>
      </w:r>
      <w:r w:rsidR="008C7674">
        <w:rPr>
          <w:sz w:val="22"/>
        </w:rPr>
        <w:t xml:space="preserve">, </w:t>
      </w:r>
      <w:r w:rsidR="008C7674" w:rsidRPr="008C7674">
        <w:rPr>
          <w:i/>
          <w:sz w:val="22"/>
        </w:rPr>
        <w:t>Nabis</w:t>
      </w:r>
      <w:r w:rsidR="008C7674">
        <w:rPr>
          <w:sz w:val="22"/>
        </w:rPr>
        <w:t xml:space="preserve"> (lovčice)</w:t>
      </w:r>
      <w:r w:rsidR="002811F9">
        <w:rPr>
          <w:sz w:val="22"/>
        </w:rPr>
        <w:t>, Tingidae (síťnatkovití)</w:t>
      </w:r>
    </w:p>
    <w:p w14:paraId="064E68BF" w14:textId="77777777" w:rsidR="004C5CA1" w:rsidRDefault="00BE7EAA" w:rsidP="00C31311">
      <w:pPr>
        <w:tabs>
          <w:tab w:val="left" w:pos="567"/>
          <w:tab w:val="left" w:pos="993"/>
          <w:tab w:val="left" w:pos="1032"/>
          <w:tab w:val="left" w:pos="1202"/>
          <w:tab w:val="left" w:pos="2694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994539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Pentatomomorpha</w:t>
      </w:r>
      <w:r w:rsidR="004C5CA1" w:rsidRPr="002909BB">
        <w:rPr>
          <w:sz w:val="22"/>
        </w:rPr>
        <w:t>:</w:t>
      </w:r>
      <w:r w:rsidR="004C5CA1">
        <w:rPr>
          <w:i/>
          <w:sz w:val="22"/>
        </w:rPr>
        <w:t xml:space="preserve"> Palomena prasina </w:t>
      </w:r>
      <w:r w:rsidR="004C5CA1">
        <w:rPr>
          <w:sz w:val="22"/>
        </w:rPr>
        <w:t xml:space="preserve">(kněžice trávozelená), </w:t>
      </w:r>
      <w:r w:rsidR="008C7674" w:rsidRPr="008C7674">
        <w:rPr>
          <w:i/>
          <w:sz w:val="22"/>
        </w:rPr>
        <w:t>Aelia acuminata</w:t>
      </w:r>
      <w:r w:rsidR="008C7674">
        <w:rPr>
          <w:sz w:val="22"/>
        </w:rPr>
        <w:t xml:space="preserve"> (kněžice </w:t>
      </w:r>
      <w:r w:rsidR="008C7674">
        <w:rPr>
          <w:sz w:val="22"/>
        </w:rPr>
        <w:tab/>
      </w:r>
      <w:r w:rsidR="008C7674">
        <w:rPr>
          <w:sz w:val="22"/>
        </w:rPr>
        <w:tab/>
      </w:r>
      <w:r w:rsidR="008C7674">
        <w:rPr>
          <w:sz w:val="22"/>
        </w:rPr>
        <w:tab/>
      </w:r>
      <w:r w:rsidR="008C7674">
        <w:rPr>
          <w:sz w:val="22"/>
        </w:rPr>
        <w:tab/>
      </w:r>
      <w:r w:rsidR="008C7674">
        <w:rPr>
          <w:sz w:val="22"/>
        </w:rPr>
        <w:tab/>
      </w:r>
      <w:r w:rsidR="008C7674">
        <w:rPr>
          <w:sz w:val="22"/>
        </w:rPr>
        <w:tab/>
        <w:t xml:space="preserve">kuželovitá), </w:t>
      </w:r>
      <w:r w:rsidR="004E160B" w:rsidRPr="004E160B">
        <w:rPr>
          <w:i/>
          <w:sz w:val="22"/>
        </w:rPr>
        <w:t>Dolycoris baccarum</w:t>
      </w:r>
      <w:r w:rsidR="004E160B" w:rsidRPr="004E160B">
        <w:rPr>
          <w:sz w:val="22"/>
        </w:rPr>
        <w:t xml:space="preserve"> (kněžice chlupatá)</w:t>
      </w:r>
      <w:r w:rsidR="004E160B">
        <w:rPr>
          <w:sz w:val="22"/>
        </w:rPr>
        <w:t>,</w:t>
      </w:r>
      <w:r w:rsidR="004E160B" w:rsidRPr="004E160B">
        <w:rPr>
          <w:sz w:val="22"/>
        </w:rPr>
        <w:t xml:space="preserve"> </w:t>
      </w:r>
      <w:r w:rsidR="002909BB" w:rsidRPr="002909BB">
        <w:rPr>
          <w:bCs/>
          <w:i/>
          <w:iCs/>
          <w:sz w:val="22"/>
        </w:rPr>
        <w:t xml:space="preserve">Graphosoma </w:t>
      </w:r>
      <w:r w:rsidR="00743585">
        <w:rPr>
          <w:bCs/>
          <w:i/>
          <w:iCs/>
          <w:sz w:val="22"/>
        </w:rPr>
        <w:t>italicum</w:t>
      </w:r>
      <w:r w:rsidR="008C7674">
        <w:rPr>
          <w:bCs/>
          <w:i/>
          <w:iCs/>
          <w:sz w:val="22"/>
        </w:rPr>
        <w:t xml:space="preserve"> </w:t>
      </w:r>
      <w:r w:rsidR="004E160B">
        <w:rPr>
          <w:bCs/>
          <w:iCs/>
          <w:sz w:val="22"/>
        </w:rPr>
        <w:tab/>
      </w:r>
      <w:r w:rsidR="004E160B">
        <w:rPr>
          <w:bCs/>
          <w:iCs/>
          <w:sz w:val="22"/>
        </w:rPr>
        <w:tab/>
      </w:r>
      <w:r w:rsidR="004E160B">
        <w:rPr>
          <w:bCs/>
          <w:iCs/>
          <w:sz w:val="22"/>
        </w:rPr>
        <w:tab/>
      </w:r>
      <w:r w:rsidR="004E160B">
        <w:rPr>
          <w:bCs/>
          <w:iCs/>
          <w:sz w:val="22"/>
        </w:rPr>
        <w:tab/>
      </w:r>
      <w:r w:rsidR="004E160B">
        <w:rPr>
          <w:bCs/>
          <w:iCs/>
          <w:sz w:val="22"/>
        </w:rPr>
        <w:tab/>
      </w:r>
      <w:r w:rsidR="002909BB">
        <w:rPr>
          <w:sz w:val="22"/>
        </w:rPr>
        <w:t>(</w:t>
      </w:r>
      <w:r w:rsidR="002909BB" w:rsidRPr="002909BB">
        <w:rPr>
          <w:sz w:val="22"/>
        </w:rPr>
        <w:t>k</w:t>
      </w:r>
      <w:r w:rsidR="00494FB0">
        <w:rPr>
          <w:sz w:val="22"/>
        </w:rPr>
        <w:t>.</w:t>
      </w:r>
      <w:r w:rsidR="002909BB" w:rsidRPr="002909BB">
        <w:rPr>
          <w:sz w:val="22"/>
        </w:rPr>
        <w:t xml:space="preserve"> </w:t>
      </w:r>
      <w:r w:rsidR="00FB1C56">
        <w:rPr>
          <w:sz w:val="22"/>
        </w:rPr>
        <w:t>pásovaná</w:t>
      </w:r>
      <w:r w:rsidR="002909BB">
        <w:rPr>
          <w:sz w:val="22"/>
        </w:rPr>
        <w:t>),</w:t>
      </w:r>
      <w:r w:rsidR="002909BB" w:rsidRPr="002909BB">
        <w:rPr>
          <w:i/>
          <w:sz w:val="22"/>
        </w:rPr>
        <w:t xml:space="preserve"> </w:t>
      </w:r>
      <w:r w:rsidR="002909BB" w:rsidRPr="002909BB">
        <w:rPr>
          <w:bCs/>
          <w:i/>
          <w:iCs/>
          <w:sz w:val="22"/>
        </w:rPr>
        <w:t>Elasmucha grisea</w:t>
      </w:r>
      <w:r w:rsidR="008C7674">
        <w:rPr>
          <w:bCs/>
          <w:i/>
          <w:iCs/>
          <w:sz w:val="22"/>
        </w:rPr>
        <w:t xml:space="preserve"> </w:t>
      </w:r>
      <w:r w:rsidR="002909BB" w:rsidRPr="002909BB">
        <w:rPr>
          <w:bCs/>
          <w:iCs/>
          <w:sz w:val="22"/>
        </w:rPr>
        <w:t>(</w:t>
      </w:r>
      <w:r w:rsidR="002909BB" w:rsidRPr="002909BB">
        <w:rPr>
          <w:sz w:val="22"/>
        </w:rPr>
        <w:t>kněz mateřský)</w:t>
      </w:r>
      <w:r w:rsidR="002909BB">
        <w:rPr>
          <w:sz w:val="22"/>
        </w:rPr>
        <w:t xml:space="preserve">, </w:t>
      </w:r>
      <w:r w:rsidR="004C5CA1">
        <w:rPr>
          <w:i/>
          <w:sz w:val="22"/>
        </w:rPr>
        <w:t>Coreus marginatus</w:t>
      </w:r>
      <w:r w:rsidR="008C7674">
        <w:rPr>
          <w:i/>
          <w:sz w:val="22"/>
        </w:rPr>
        <w:t xml:space="preserve"> </w:t>
      </w:r>
      <w:r w:rsidR="004E160B">
        <w:rPr>
          <w:i/>
          <w:sz w:val="22"/>
        </w:rPr>
        <w:tab/>
      </w:r>
      <w:r w:rsidR="004E160B">
        <w:rPr>
          <w:i/>
          <w:sz w:val="22"/>
        </w:rPr>
        <w:tab/>
      </w:r>
      <w:r w:rsidR="004E160B">
        <w:rPr>
          <w:i/>
          <w:sz w:val="22"/>
        </w:rPr>
        <w:tab/>
      </w:r>
      <w:r w:rsidR="004E160B">
        <w:rPr>
          <w:i/>
          <w:sz w:val="22"/>
        </w:rPr>
        <w:tab/>
      </w:r>
      <w:r w:rsidR="004E160B">
        <w:rPr>
          <w:i/>
          <w:sz w:val="22"/>
        </w:rPr>
        <w:tab/>
      </w:r>
      <w:r w:rsidR="004E160B">
        <w:rPr>
          <w:i/>
          <w:sz w:val="22"/>
        </w:rPr>
        <w:tab/>
      </w:r>
      <w:r w:rsidR="004C5CA1">
        <w:rPr>
          <w:sz w:val="22"/>
        </w:rPr>
        <w:t xml:space="preserve">(vroubenka smrdutá), </w:t>
      </w:r>
      <w:r w:rsidR="004C5CA1">
        <w:rPr>
          <w:i/>
          <w:sz w:val="22"/>
        </w:rPr>
        <w:t xml:space="preserve">Pyrrhocoris apterus </w:t>
      </w:r>
      <w:r w:rsidR="004C5CA1">
        <w:rPr>
          <w:sz w:val="22"/>
        </w:rPr>
        <w:t>(ruměnice pospolná)</w:t>
      </w:r>
    </w:p>
    <w:p w14:paraId="09150F1A" w14:textId="77777777" w:rsidR="00EA0A2D" w:rsidRPr="00EA0A2D" w:rsidRDefault="00EA0A2D" w:rsidP="00994539">
      <w:pPr>
        <w:tabs>
          <w:tab w:val="left" w:pos="426"/>
          <w:tab w:val="left" w:pos="993"/>
          <w:tab w:val="left" w:pos="1032"/>
          <w:tab w:val="left" w:pos="1202"/>
          <w:tab w:val="left" w:pos="2127"/>
        </w:tabs>
        <w:ind w:left="425" w:hanging="425"/>
        <w:rPr>
          <w:sz w:val="10"/>
          <w:szCs w:val="10"/>
        </w:rPr>
      </w:pPr>
    </w:p>
    <w:p w14:paraId="07F11644" w14:textId="77777777" w:rsidR="004C5CA1" w:rsidRDefault="004C5CA1" w:rsidP="002102CE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jc w:val="center"/>
        <w:rPr>
          <w:sz w:val="22"/>
        </w:rPr>
      </w:pPr>
      <w:r w:rsidRPr="00EA0A2D">
        <w:rPr>
          <w:b/>
          <w:sz w:val="22"/>
        </w:rPr>
        <w:t>H o l o m e t a b o l a</w:t>
      </w:r>
      <w:r w:rsidR="00C708A2">
        <w:rPr>
          <w:i/>
          <w:sz w:val="22"/>
        </w:rPr>
        <w:t xml:space="preserve"> </w:t>
      </w:r>
      <w:r w:rsidR="00C708A2" w:rsidRPr="00566617">
        <w:rPr>
          <w:sz w:val="22"/>
        </w:rPr>
        <w:t>(hmyz s promě</w:t>
      </w:r>
      <w:r w:rsidR="00C708A2">
        <w:rPr>
          <w:sz w:val="22"/>
        </w:rPr>
        <w:t>n</w:t>
      </w:r>
      <w:r w:rsidR="00C708A2" w:rsidRPr="00566617">
        <w:rPr>
          <w:sz w:val="22"/>
        </w:rPr>
        <w:t>ou dokonalou)</w:t>
      </w:r>
      <w:r w:rsidR="003D3619">
        <w:rPr>
          <w:sz w:val="22"/>
        </w:rPr>
        <w:t>; zbývající skupiny hmyzu</w:t>
      </w:r>
    </w:p>
    <w:p w14:paraId="46EFDC8F" w14:textId="77777777" w:rsidR="004C5CA1" w:rsidRDefault="00BC222C" w:rsidP="00BC222C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708A2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Megalopt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střechatky): </w:t>
      </w:r>
      <w:r w:rsidR="004C5CA1" w:rsidRPr="003B5DA0">
        <w:rPr>
          <w:i/>
          <w:color w:val="0000FF"/>
          <w:sz w:val="22"/>
        </w:rPr>
        <w:t xml:space="preserve">Sialis </w:t>
      </w:r>
      <w:r w:rsidR="004C5CA1" w:rsidRPr="003B5DA0">
        <w:rPr>
          <w:color w:val="0000FF"/>
          <w:sz w:val="22"/>
        </w:rPr>
        <w:t>(střechatka)</w:t>
      </w:r>
    </w:p>
    <w:p w14:paraId="7AED3A14" w14:textId="77777777" w:rsidR="004C5CA1" w:rsidRDefault="00BC222C" w:rsidP="00BC222C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708A2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Raphidiopt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dlouhošíjky)</w:t>
      </w:r>
    </w:p>
    <w:p w14:paraId="79DA1330" w14:textId="77777777" w:rsidR="004C5CA1" w:rsidRDefault="00BC222C" w:rsidP="00BC222C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2552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708A2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Neuropt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síťokřídlí): </w:t>
      </w:r>
      <w:r w:rsidR="004C5CA1">
        <w:rPr>
          <w:i/>
          <w:sz w:val="22"/>
        </w:rPr>
        <w:t xml:space="preserve">Chrysopa </w:t>
      </w:r>
      <w:r w:rsidR="004C5CA1">
        <w:rPr>
          <w:sz w:val="22"/>
        </w:rPr>
        <w:t>(zlatoočka),</w:t>
      </w:r>
      <w:r w:rsidR="004C5CA1">
        <w:rPr>
          <w:i/>
          <w:sz w:val="22"/>
        </w:rPr>
        <w:t xml:space="preserve"> Osmylus</w:t>
      </w:r>
      <w:r w:rsidR="005E4DE1">
        <w:rPr>
          <w:i/>
          <w:sz w:val="22"/>
        </w:rPr>
        <w:t xml:space="preserve"> </w:t>
      </w:r>
      <w:r w:rsidR="004C5CA1">
        <w:rPr>
          <w:i/>
          <w:sz w:val="22"/>
        </w:rPr>
        <w:t xml:space="preserve">fulvicephalus </w:t>
      </w:r>
      <w:r w:rsidR="004C5CA1">
        <w:rPr>
          <w:sz w:val="22"/>
        </w:rPr>
        <w:t>(strumičník zlatooký),</w:t>
      </w:r>
      <w:r w:rsidR="004C5CA1" w:rsidRPr="005E4DE1">
        <w:rPr>
          <w:sz w:val="22"/>
        </w:rPr>
        <w:t xml:space="preserve"> </w:t>
      </w:r>
      <w:r w:rsidR="005E4DE1">
        <w:rPr>
          <w:sz w:val="22"/>
        </w:rPr>
        <w:tab/>
      </w:r>
      <w:r w:rsidR="005E4DE1">
        <w:rPr>
          <w:sz w:val="22"/>
        </w:rPr>
        <w:tab/>
      </w:r>
      <w:r w:rsidR="005E4DE1">
        <w:rPr>
          <w:sz w:val="22"/>
        </w:rPr>
        <w:tab/>
      </w:r>
      <w:r w:rsidR="005E4DE1">
        <w:rPr>
          <w:sz w:val="22"/>
        </w:rPr>
        <w:tab/>
      </w:r>
      <w:r w:rsidR="005E4DE1">
        <w:rPr>
          <w:sz w:val="22"/>
        </w:rPr>
        <w:tab/>
      </w:r>
      <w:r w:rsidR="005E4DE1">
        <w:rPr>
          <w:sz w:val="22"/>
        </w:rPr>
        <w:tab/>
      </w:r>
      <w:r>
        <w:rPr>
          <w:sz w:val="22"/>
        </w:rPr>
        <w:tab/>
        <w:t xml:space="preserve">  </w:t>
      </w:r>
      <w:r w:rsidR="00FF6989" w:rsidRPr="00FF6989">
        <w:rPr>
          <w:sz w:val="22"/>
        </w:rPr>
        <w:t>Hemerobiidae (denivkovití)</w:t>
      </w:r>
    </w:p>
    <w:p w14:paraId="3E1F1771" w14:textId="77777777" w:rsidR="004C5CA1" w:rsidRDefault="00BC222C" w:rsidP="00BC222C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708A2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Coleopt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brouci)</w:t>
      </w:r>
    </w:p>
    <w:p w14:paraId="49D31F65" w14:textId="77777777" w:rsidR="005E4DE1" w:rsidRDefault="00BC222C" w:rsidP="000E2FBC">
      <w:pPr>
        <w:tabs>
          <w:tab w:val="left" w:pos="426"/>
          <w:tab w:val="left" w:pos="709"/>
          <w:tab w:val="left" w:pos="851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</w:t>
      </w:r>
      <w:r w:rsidR="004C5CA1" w:rsidRPr="00EA0A2D">
        <w:rPr>
          <w:sz w:val="22"/>
          <w:u w:val="single"/>
        </w:rPr>
        <w:t>Adephag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masožraví)</w:t>
      </w:r>
    </w:p>
    <w:p w14:paraId="43683B42" w14:textId="77777777" w:rsidR="005E4DE1" w:rsidRPr="005E4DE1" w:rsidRDefault="00BC222C" w:rsidP="00E17075">
      <w:pPr>
        <w:tabs>
          <w:tab w:val="left" w:pos="567"/>
          <w:tab w:val="left" w:pos="709"/>
          <w:tab w:val="left" w:pos="993"/>
          <w:tab w:val="left" w:pos="1202"/>
          <w:tab w:val="left" w:pos="1315"/>
          <w:tab w:val="left" w:pos="3261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Carab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střevlíkovití)</w:t>
      </w:r>
      <w:r w:rsidR="005E4DE1">
        <w:rPr>
          <w:sz w:val="22"/>
        </w:rPr>
        <w:t>:</w:t>
      </w:r>
      <w:r w:rsidR="005E4DE1" w:rsidRPr="005E4DE1">
        <w:rPr>
          <w:sz w:val="22"/>
        </w:rPr>
        <w:t xml:space="preserve"> </w:t>
      </w:r>
      <w:r w:rsidR="00E17075" w:rsidRPr="005E4DE1">
        <w:rPr>
          <w:bCs/>
          <w:i/>
          <w:iCs/>
          <w:sz w:val="22"/>
        </w:rPr>
        <w:t>Cicindela campestris</w:t>
      </w:r>
      <w:r w:rsidR="00E17075" w:rsidRPr="005E4DE1">
        <w:rPr>
          <w:sz w:val="22"/>
        </w:rPr>
        <w:t xml:space="preserve"> </w:t>
      </w:r>
      <w:r w:rsidR="00E17075">
        <w:rPr>
          <w:sz w:val="22"/>
        </w:rPr>
        <w:t>(</w:t>
      </w:r>
      <w:r w:rsidR="00E17075" w:rsidRPr="005E4DE1">
        <w:rPr>
          <w:sz w:val="22"/>
        </w:rPr>
        <w:t>svižník polní</w:t>
      </w:r>
      <w:r w:rsidR="00E17075">
        <w:rPr>
          <w:sz w:val="22"/>
        </w:rPr>
        <w:t xml:space="preserve">), </w:t>
      </w:r>
      <w:r w:rsidR="005E4DE1" w:rsidRPr="005E4DE1">
        <w:rPr>
          <w:bCs/>
          <w:i/>
          <w:iCs/>
          <w:sz w:val="22"/>
        </w:rPr>
        <w:t xml:space="preserve">Carabus </w:t>
      </w:r>
      <w:r w:rsidR="005E4DE1" w:rsidRPr="005E4DE1">
        <w:rPr>
          <w:i/>
          <w:sz w:val="22"/>
        </w:rPr>
        <w:t>violaceus</w:t>
      </w:r>
      <w:r>
        <w:rPr>
          <w:sz w:val="22"/>
        </w:rPr>
        <w:t xml:space="preserve"> (s. fialový), </w:t>
      </w:r>
      <w:r w:rsidR="00E17075">
        <w:rPr>
          <w:sz w:val="22"/>
        </w:rPr>
        <w:tab/>
      </w:r>
      <w:r w:rsidR="00E17075">
        <w:rPr>
          <w:sz w:val="22"/>
        </w:rPr>
        <w:tab/>
      </w:r>
      <w:r w:rsidR="00E17075">
        <w:rPr>
          <w:sz w:val="22"/>
        </w:rPr>
        <w:tab/>
      </w:r>
      <w:r w:rsidR="00E17075">
        <w:rPr>
          <w:sz w:val="22"/>
        </w:rPr>
        <w:tab/>
      </w:r>
      <w:r w:rsidR="00E17075">
        <w:rPr>
          <w:sz w:val="22"/>
        </w:rPr>
        <w:tab/>
      </w:r>
      <w:r w:rsidR="00E17075">
        <w:rPr>
          <w:sz w:val="22"/>
        </w:rPr>
        <w:tab/>
      </w:r>
      <w:r w:rsidR="00FF6989" w:rsidRPr="005E4DE1">
        <w:rPr>
          <w:bCs/>
          <w:i/>
          <w:iCs/>
          <w:sz w:val="22"/>
        </w:rPr>
        <w:t xml:space="preserve">Carabus </w:t>
      </w:r>
      <w:r w:rsidR="00FF6989">
        <w:rPr>
          <w:i/>
          <w:sz w:val="22"/>
        </w:rPr>
        <w:t>scheidleri</w:t>
      </w:r>
      <w:r w:rsidR="00FF6989">
        <w:rPr>
          <w:sz w:val="22"/>
        </w:rPr>
        <w:t xml:space="preserve"> (s. Scheidlerův), </w:t>
      </w:r>
      <w:r w:rsidR="00E17075" w:rsidRPr="00E17075">
        <w:rPr>
          <w:i/>
          <w:sz w:val="22"/>
        </w:rPr>
        <w:t>Abax</w:t>
      </w:r>
      <w:r w:rsidR="00E17075">
        <w:rPr>
          <w:sz w:val="22"/>
        </w:rPr>
        <w:t xml:space="preserve"> </w:t>
      </w:r>
      <w:r w:rsidR="00E17075" w:rsidRPr="00E17075">
        <w:rPr>
          <w:sz w:val="22"/>
        </w:rPr>
        <w:t>(čtvercoštítník)</w:t>
      </w:r>
    </w:p>
    <w:p w14:paraId="10B63D74" w14:textId="77777777" w:rsidR="004C5CA1" w:rsidRDefault="00BC222C" w:rsidP="00D45C5E">
      <w:pPr>
        <w:tabs>
          <w:tab w:val="left" w:pos="426"/>
          <w:tab w:val="left" w:pos="567"/>
          <w:tab w:val="left" w:pos="993"/>
          <w:tab w:val="left" w:pos="1202"/>
          <w:tab w:val="left" w:pos="1315"/>
          <w:tab w:val="left" w:pos="1560"/>
        </w:tabs>
        <w:ind w:left="425" w:hanging="425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D45C5E"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Dytisc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potápníkovití)</w:t>
      </w:r>
      <w:r w:rsidR="005E4DE1">
        <w:rPr>
          <w:sz w:val="22"/>
        </w:rPr>
        <w:t xml:space="preserve">: </w:t>
      </w:r>
      <w:r w:rsidR="005E4DE1" w:rsidRPr="003B5DA0">
        <w:rPr>
          <w:bCs/>
          <w:i/>
          <w:iCs/>
          <w:color w:val="0000FF"/>
          <w:sz w:val="22"/>
        </w:rPr>
        <w:t>Dytiscus marginalis</w:t>
      </w:r>
      <w:r w:rsidR="005E4DE1" w:rsidRPr="003B5DA0">
        <w:rPr>
          <w:b/>
          <w:bCs/>
          <w:i/>
          <w:iCs/>
          <w:color w:val="0000FF"/>
          <w:sz w:val="22"/>
        </w:rPr>
        <w:t xml:space="preserve"> </w:t>
      </w:r>
      <w:r w:rsidR="005E4DE1" w:rsidRPr="003B5DA0">
        <w:rPr>
          <w:color w:val="0000FF"/>
          <w:sz w:val="22"/>
        </w:rPr>
        <w:t xml:space="preserve">(potápník vroubený), </w:t>
      </w:r>
      <w:r w:rsidR="005E4DE1" w:rsidRPr="003B5DA0">
        <w:rPr>
          <w:i/>
          <w:color w:val="0000FF"/>
          <w:sz w:val="22"/>
        </w:rPr>
        <w:t>Acilius</w:t>
      </w:r>
      <w:r w:rsidR="005E4DE1" w:rsidRPr="003B5DA0">
        <w:rPr>
          <w:color w:val="0000FF"/>
          <w:sz w:val="22"/>
        </w:rPr>
        <w:t xml:space="preserve"> (příkopník)</w:t>
      </w:r>
      <w:r w:rsidR="00DB0E3C">
        <w:rPr>
          <w:color w:val="0000FF"/>
          <w:sz w:val="22"/>
        </w:rPr>
        <w:t>,</w:t>
      </w:r>
    </w:p>
    <w:p w14:paraId="3A6042E3" w14:textId="77777777" w:rsidR="00DB0E3C" w:rsidRDefault="00DB0E3C" w:rsidP="00DB0E3C">
      <w:pPr>
        <w:tabs>
          <w:tab w:val="left" w:pos="426"/>
          <w:tab w:val="left" w:pos="567"/>
          <w:tab w:val="left" w:pos="993"/>
          <w:tab w:val="left" w:pos="1202"/>
          <w:tab w:val="left" w:pos="1315"/>
          <w:tab w:val="left" w:pos="1560"/>
        </w:tabs>
        <w:ind w:left="425" w:hanging="425"/>
        <w:rPr>
          <w:color w:val="0000FF"/>
          <w:sz w:val="22"/>
        </w:rPr>
      </w:pPr>
      <w:r>
        <w:rPr>
          <w:i/>
          <w:color w:val="0000FF"/>
          <w:sz w:val="22"/>
        </w:rPr>
        <w:tab/>
      </w:r>
      <w:r>
        <w:rPr>
          <w:i/>
          <w:color w:val="0000FF"/>
          <w:sz w:val="22"/>
        </w:rPr>
        <w:tab/>
      </w:r>
      <w:r>
        <w:rPr>
          <w:i/>
          <w:color w:val="0000FF"/>
          <w:sz w:val="22"/>
        </w:rPr>
        <w:tab/>
      </w:r>
      <w:r>
        <w:rPr>
          <w:i/>
          <w:color w:val="0000FF"/>
          <w:sz w:val="22"/>
        </w:rPr>
        <w:tab/>
      </w:r>
      <w:r>
        <w:rPr>
          <w:i/>
          <w:color w:val="0000FF"/>
          <w:sz w:val="22"/>
        </w:rPr>
        <w:tab/>
      </w:r>
      <w:r>
        <w:rPr>
          <w:i/>
          <w:color w:val="0000FF"/>
          <w:sz w:val="22"/>
        </w:rPr>
        <w:tab/>
      </w:r>
      <w:r>
        <w:rPr>
          <w:i/>
          <w:color w:val="0000FF"/>
          <w:sz w:val="22"/>
        </w:rPr>
        <w:tab/>
      </w:r>
      <w:r>
        <w:rPr>
          <w:i/>
          <w:color w:val="0000FF"/>
          <w:sz w:val="22"/>
        </w:rPr>
        <w:tab/>
        <w:t xml:space="preserve">          Platambus maculatus</w:t>
      </w:r>
      <w:r w:rsidRPr="00FE3A72">
        <w:rPr>
          <w:color w:val="0000FF"/>
          <w:sz w:val="22"/>
        </w:rPr>
        <w:t xml:space="preserve"> (</w:t>
      </w:r>
      <w:r>
        <w:rPr>
          <w:color w:val="0000FF"/>
          <w:sz w:val="22"/>
        </w:rPr>
        <w:t>plochobřich</w:t>
      </w:r>
      <w:r w:rsidRPr="00FE3A72">
        <w:rPr>
          <w:color w:val="0000FF"/>
          <w:sz w:val="22"/>
        </w:rPr>
        <w:t>)</w:t>
      </w:r>
    </w:p>
    <w:p w14:paraId="19F2DDB4" w14:textId="77777777" w:rsidR="00F31F97" w:rsidRPr="00F31F97" w:rsidRDefault="00BC222C" w:rsidP="00D45C5E">
      <w:pPr>
        <w:tabs>
          <w:tab w:val="left" w:pos="426"/>
          <w:tab w:val="left" w:pos="567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D45C5E"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Gyrin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vírníkovití)</w:t>
      </w:r>
      <w:r w:rsidR="005E4DE1">
        <w:rPr>
          <w:sz w:val="22"/>
        </w:rPr>
        <w:t>:</w:t>
      </w:r>
      <w:r w:rsidR="005E4DE1" w:rsidRPr="00F31F97">
        <w:rPr>
          <w:i/>
          <w:sz w:val="22"/>
        </w:rPr>
        <w:t xml:space="preserve"> </w:t>
      </w:r>
      <w:r w:rsidR="00F31F97" w:rsidRPr="003B5DA0">
        <w:rPr>
          <w:bCs/>
          <w:i/>
          <w:iCs/>
          <w:color w:val="0000FF"/>
          <w:sz w:val="22"/>
        </w:rPr>
        <w:t>Gyrinus</w:t>
      </w:r>
      <w:r w:rsidR="00F31F97" w:rsidRPr="003B5DA0">
        <w:rPr>
          <w:bCs/>
          <w:i/>
          <w:color w:val="0000FF"/>
          <w:sz w:val="22"/>
        </w:rPr>
        <w:t xml:space="preserve"> </w:t>
      </w:r>
      <w:r w:rsidR="00F31F97" w:rsidRPr="003B5DA0">
        <w:rPr>
          <w:color w:val="0000FF"/>
          <w:sz w:val="22"/>
        </w:rPr>
        <w:t>(vírník)</w:t>
      </w:r>
      <w:r w:rsidR="003252E0" w:rsidRPr="003B5DA0">
        <w:rPr>
          <w:color w:val="0000FF"/>
          <w:sz w:val="22"/>
        </w:rPr>
        <w:t xml:space="preserve">, </w:t>
      </w:r>
      <w:r w:rsidR="003252E0" w:rsidRPr="003B5DA0">
        <w:rPr>
          <w:i/>
          <w:color w:val="0000FF"/>
          <w:sz w:val="22"/>
        </w:rPr>
        <w:t>Orectochilus villosus</w:t>
      </w:r>
      <w:r w:rsidR="00782AE9" w:rsidRPr="003B5DA0">
        <w:rPr>
          <w:color w:val="0000FF"/>
          <w:sz w:val="22"/>
        </w:rPr>
        <w:t xml:space="preserve"> (pyskáč huňatý)</w:t>
      </w:r>
    </w:p>
    <w:p w14:paraId="152FF0B3" w14:textId="77777777" w:rsidR="00F31F97" w:rsidRDefault="00BC222C" w:rsidP="000E2FBC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</w:t>
      </w:r>
      <w:r w:rsidR="004C5CA1" w:rsidRPr="00EA0A2D">
        <w:rPr>
          <w:sz w:val="22"/>
          <w:u w:val="single"/>
        </w:rPr>
        <w:t>Polyphag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všežraví)</w:t>
      </w:r>
    </w:p>
    <w:p w14:paraId="6B31C03E" w14:textId="77777777" w:rsidR="00F31F97" w:rsidRPr="003B5DA0" w:rsidRDefault="00BC222C" w:rsidP="000E2FBC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D45C5E"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Hydrophil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vodomilovití)</w:t>
      </w:r>
      <w:r w:rsidR="00F31F97">
        <w:rPr>
          <w:sz w:val="22"/>
        </w:rPr>
        <w:t xml:space="preserve">: </w:t>
      </w:r>
      <w:r w:rsidR="00F31F97" w:rsidRPr="003B5DA0">
        <w:rPr>
          <w:i/>
          <w:color w:val="0000FF"/>
          <w:sz w:val="22"/>
        </w:rPr>
        <w:t>Hydrobius fuscipes</w:t>
      </w:r>
      <w:r w:rsidR="0012181C" w:rsidRPr="003B5DA0">
        <w:rPr>
          <w:color w:val="0000FF"/>
          <w:sz w:val="22"/>
        </w:rPr>
        <w:t xml:space="preserve"> (loužník)</w:t>
      </w:r>
      <w:r w:rsidR="001C44F3">
        <w:rPr>
          <w:color w:val="0000FF"/>
          <w:sz w:val="22"/>
        </w:rPr>
        <w:t xml:space="preserve">, </w:t>
      </w:r>
      <w:r w:rsidR="001C44F3">
        <w:rPr>
          <w:i/>
          <w:color w:val="0000FF"/>
          <w:sz w:val="22"/>
        </w:rPr>
        <w:t xml:space="preserve">Anacaena </w:t>
      </w:r>
      <w:r w:rsidR="001C44F3">
        <w:rPr>
          <w:color w:val="0000FF"/>
          <w:sz w:val="22"/>
        </w:rPr>
        <w:t>(vlžník)</w:t>
      </w:r>
    </w:p>
    <w:p w14:paraId="6EA8F3B8" w14:textId="77777777" w:rsidR="00F31F97" w:rsidRDefault="00BC222C" w:rsidP="00D45C5E">
      <w:pPr>
        <w:tabs>
          <w:tab w:val="left" w:pos="426"/>
          <w:tab w:val="left" w:pos="567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D45C5E"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•</w:t>
      </w:r>
      <w:r w:rsidR="00F31F97" w:rsidRPr="00EA0A2D">
        <w:rPr>
          <w:sz w:val="22"/>
        </w:rPr>
        <w:t>Staphylinidae</w:t>
      </w:r>
      <w:r w:rsidR="00F31F97">
        <w:rPr>
          <w:i/>
          <w:sz w:val="22"/>
        </w:rPr>
        <w:t xml:space="preserve"> </w:t>
      </w:r>
      <w:r w:rsidR="00F31F97">
        <w:rPr>
          <w:sz w:val="22"/>
        </w:rPr>
        <w:t>(drabčíkovití):</w:t>
      </w:r>
      <w:r w:rsidR="00F31F97" w:rsidRPr="00F31F97">
        <w:rPr>
          <w:sz w:val="22"/>
        </w:rPr>
        <w:t xml:space="preserve"> </w:t>
      </w:r>
      <w:r w:rsidR="00F31F97" w:rsidRPr="00F31F97">
        <w:rPr>
          <w:bCs/>
          <w:i/>
          <w:iCs/>
          <w:sz w:val="22"/>
        </w:rPr>
        <w:t>Staphylinus</w:t>
      </w:r>
      <w:r w:rsidR="0012181C">
        <w:rPr>
          <w:bCs/>
          <w:iCs/>
          <w:sz w:val="22"/>
        </w:rPr>
        <w:t xml:space="preserve"> </w:t>
      </w:r>
      <w:r w:rsidR="0012181C">
        <w:rPr>
          <w:sz w:val="22"/>
        </w:rPr>
        <w:t>(drabčík)</w:t>
      </w:r>
      <w:r w:rsidR="00F31F97" w:rsidRPr="00F31F97">
        <w:rPr>
          <w:bCs/>
          <w:iCs/>
          <w:sz w:val="22"/>
        </w:rPr>
        <w:t>,</w:t>
      </w:r>
      <w:r w:rsidR="00F31F97" w:rsidRPr="00F31F97">
        <w:rPr>
          <w:bCs/>
          <w:i/>
          <w:iCs/>
          <w:sz w:val="22"/>
        </w:rPr>
        <w:t xml:space="preserve"> Stenus</w:t>
      </w:r>
      <w:r w:rsidR="0012181C">
        <w:rPr>
          <w:bCs/>
          <w:i/>
          <w:iCs/>
          <w:sz w:val="22"/>
        </w:rPr>
        <w:t xml:space="preserve"> </w:t>
      </w:r>
      <w:r w:rsidR="0012181C">
        <w:rPr>
          <w:sz w:val="22"/>
        </w:rPr>
        <w:t>(drabčík)</w:t>
      </w:r>
    </w:p>
    <w:p w14:paraId="629ADAF2" w14:textId="77777777" w:rsidR="00B740AF" w:rsidRPr="009F3B39" w:rsidRDefault="00B740AF" w:rsidP="00B740AF">
      <w:pPr>
        <w:tabs>
          <w:tab w:val="left" w:pos="426"/>
          <w:tab w:val="left" w:pos="567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•</w:t>
      </w:r>
      <w:r w:rsidRPr="00EA0A2D">
        <w:rPr>
          <w:sz w:val="22"/>
        </w:rPr>
        <w:t>Silphidae</w:t>
      </w:r>
      <w:r>
        <w:rPr>
          <w:i/>
          <w:sz w:val="22"/>
        </w:rPr>
        <w:t xml:space="preserve"> </w:t>
      </w:r>
      <w:r>
        <w:rPr>
          <w:sz w:val="22"/>
        </w:rPr>
        <w:t xml:space="preserve">(mrchožroutovití): </w:t>
      </w:r>
      <w:r w:rsidRPr="009F3B39">
        <w:rPr>
          <w:bCs/>
          <w:i/>
          <w:iCs/>
          <w:sz w:val="22"/>
        </w:rPr>
        <w:t>Phosphuga atrata</w:t>
      </w:r>
      <w:r w:rsidRPr="009F3B39">
        <w:rPr>
          <w:sz w:val="22"/>
        </w:rPr>
        <w:t xml:space="preserve"> </w:t>
      </w:r>
      <w:r>
        <w:rPr>
          <w:sz w:val="22"/>
        </w:rPr>
        <w:t>(</w:t>
      </w:r>
      <w:r w:rsidRPr="009F3B39">
        <w:rPr>
          <w:sz w:val="22"/>
        </w:rPr>
        <w:t>mrchožrout obecný</w:t>
      </w:r>
      <w:r>
        <w:rPr>
          <w:sz w:val="22"/>
        </w:rPr>
        <w:t xml:space="preserve">), </w:t>
      </w:r>
      <w:r w:rsidRPr="009F3B39">
        <w:rPr>
          <w:bCs/>
          <w:i/>
          <w:iCs/>
          <w:sz w:val="22"/>
        </w:rPr>
        <w:t>Nicrophorus</w:t>
      </w:r>
      <w:r w:rsidRPr="009F3B39">
        <w:rPr>
          <w:sz w:val="22"/>
        </w:rPr>
        <w:t xml:space="preserve"> </w:t>
      </w:r>
      <w:r>
        <w:rPr>
          <w:sz w:val="22"/>
        </w:rPr>
        <w:t>(</w:t>
      </w:r>
      <w:r w:rsidRPr="009F3B39">
        <w:rPr>
          <w:sz w:val="22"/>
        </w:rPr>
        <w:t>hrobařík</w:t>
      </w:r>
      <w:r>
        <w:rPr>
          <w:sz w:val="22"/>
        </w:rPr>
        <w:t>)</w:t>
      </w:r>
    </w:p>
    <w:p w14:paraId="69CE4E8D" w14:textId="77777777" w:rsidR="009F3B39" w:rsidRPr="009F3B39" w:rsidRDefault="00BC222C" w:rsidP="00D45C5E">
      <w:pPr>
        <w:tabs>
          <w:tab w:val="left" w:pos="426"/>
          <w:tab w:val="left" w:pos="567"/>
          <w:tab w:val="left" w:pos="1032"/>
          <w:tab w:val="left" w:pos="1202"/>
          <w:tab w:val="left" w:pos="1315"/>
          <w:tab w:val="left" w:pos="3402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D45C5E"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•</w:t>
      </w:r>
      <w:r w:rsidR="009F3B39" w:rsidRPr="00EA0A2D">
        <w:rPr>
          <w:sz w:val="22"/>
        </w:rPr>
        <w:t>Scarabaeidae</w:t>
      </w:r>
      <w:r w:rsidR="009F3B39">
        <w:rPr>
          <w:i/>
          <w:sz w:val="22"/>
        </w:rPr>
        <w:t xml:space="preserve"> </w:t>
      </w:r>
      <w:r w:rsidR="009F3B39">
        <w:rPr>
          <w:sz w:val="22"/>
        </w:rPr>
        <w:t xml:space="preserve">(vrubounovití): </w:t>
      </w:r>
      <w:r w:rsidR="009F3B39" w:rsidRPr="009F3B39">
        <w:rPr>
          <w:bCs/>
          <w:i/>
          <w:iCs/>
          <w:sz w:val="22"/>
        </w:rPr>
        <w:t>Cetonia aurata</w:t>
      </w:r>
      <w:r w:rsidR="009F3B39" w:rsidRPr="009F3B39">
        <w:rPr>
          <w:sz w:val="22"/>
        </w:rPr>
        <w:t xml:space="preserve"> </w:t>
      </w:r>
      <w:r w:rsidR="009F3B39">
        <w:rPr>
          <w:sz w:val="22"/>
        </w:rPr>
        <w:t>(</w:t>
      </w:r>
      <w:r w:rsidR="009F3B39" w:rsidRPr="009F3B39">
        <w:rPr>
          <w:sz w:val="22"/>
        </w:rPr>
        <w:t>zlatohlávek zlatý</w:t>
      </w:r>
      <w:r w:rsidR="009F3B39">
        <w:rPr>
          <w:sz w:val="22"/>
        </w:rPr>
        <w:t xml:space="preserve">), </w:t>
      </w:r>
      <w:r w:rsidR="009F3B39" w:rsidRPr="009F3B39">
        <w:rPr>
          <w:bCs/>
          <w:i/>
          <w:iCs/>
          <w:sz w:val="22"/>
        </w:rPr>
        <w:t>Onthophagus</w:t>
      </w:r>
      <w:r w:rsidR="009F3B39" w:rsidRPr="00CE6AFE">
        <w:rPr>
          <w:bCs/>
          <w:iCs/>
          <w:sz w:val="22"/>
        </w:rPr>
        <w:t xml:space="preserve"> </w:t>
      </w:r>
      <w:r w:rsidR="009F3B39">
        <w:rPr>
          <w:sz w:val="22"/>
        </w:rPr>
        <w:t>(</w:t>
      </w:r>
      <w:r w:rsidR="009F3B39" w:rsidRPr="009F3B39">
        <w:rPr>
          <w:sz w:val="22"/>
        </w:rPr>
        <w:t>lejnožrout</w:t>
      </w:r>
      <w:r w:rsidR="009F3B39">
        <w:rPr>
          <w:sz w:val="22"/>
        </w:rPr>
        <w:t>)</w:t>
      </w:r>
      <w:r w:rsidR="00FF6989">
        <w:rPr>
          <w:sz w:val="22"/>
        </w:rPr>
        <w:t xml:space="preserve">, </w:t>
      </w:r>
      <w:r w:rsidR="00FF6989">
        <w:rPr>
          <w:sz w:val="22"/>
        </w:rPr>
        <w:tab/>
      </w:r>
      <w:r w:rsidR="00FF6989">
        <w:rPr>
          <w:sz w:val="22"/>
        </w:rPr>
        <w:tab/>
      </w:r>
      <w:r w:rsidR="00FF6989">
        <w:rPr>
          <w:sz w:val="22"/>
        </w:rPr>
        <w:tab/>
      </w:r>
      <w:r w:rsidR="00FF6989">
        <w:rPr>
          <w:sz w:val="22"/>
        </w:rPr>
        <w:tab/>
      </w:r>
      <w:r w:rsidR="00FF6989">
        <w:rPr>
          <w:sz w:val="22"/>
        </w:rPr>
        <w:tab/>
      </w:r>
      <w:r w:rsidR="00FF6989">
        <w:rPr>
          <w:sz w:val="22"/>
        </w:rPr>
        <w:tab/>
        <w:t xml:space="preserve">    </w:t>
      </w:r>
      <w:r w:rsidR="00FF6989" w:rsidRPr="00FF6989">
        <w:rPr>
          <w:i/>
          <w:sz w:val="22"/>
        </w:rPr>
        <w:t>Phyllopertha horticola</w:t>
      </w:r>
      <w:r w:rsidR="00FF6989" w:rsidRPr="00FF6989">
        <w:rPr>
          <w:sz w:val="22"/>
        </w:rPr>
        <w:t xml:space="preserve"> (listokaz zahradní)</w:t>
      </w:r>
      <w:r w:rsidR="009F3B39">
        <w:rPr>
          <w:sz w:val="22"/>
        </w:rPr>
        <w:t xml:space="preserve"> </w:t>
      </w:r>
    </w:p>
    <w:p w14:paraId="2AA872DB" w14:textId="77777777" w:rsidR="0087631F" w:rsidRPr="0087631F" w:rsidRDefault="00BC222C" w:rsidP="00D45C5E">
      <w:pPr>
        <w:tabs>
          <w:tab w:val="left" w:pos="426"/>
          <w:tab w:val="left" w:pos="567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D45C5E"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•</w:t>
      </w:r>
      <w:r w:rsidR="0087631F" w:rsidRPr="00EA0A2D">
        <w:rPr>
          <w:sz w:val="22"/>
        </w:rPr>
        <w:t>Geotrupidae</w:t>
      </w:r>
      <w:r w:rsidR="0087631F">
        <w:rPr>
          <w:i/>
          <w:sz w:val="22"/>
        </w:rPr>
        <w:t xml:space="preserve"> </w:t>
      </w:r>
      <w:r w:rsidR="0087631F">
        <w:rPr>
          <w:sz w:val="22"/>
        </w:rPr>
        <w:t xml:space="preserve">(chrobákovití): </w:t>
      </w:r>
      <w:r w:rsidR="00F476AB" w:rsidRPr="00F476AB">
        <w:rPr>
          <w:bCs/>
          <w:i/>
          <w:iCs/>
          <w:sz w:val="22"/>
        </w:rPr>
        <w:t xml:space="preserve">Anoplotrupes </w:t>
      </w:r>
      <w:r w:rsidR="0087631F" w:rsidRPr="0087631F">
        <w:rPr>
          <w:bCs/>
          <w:i/>
          <w:iCs/>
          <w:sz w:val="22"/>
        </w:rPr>
        <w:t>stercorarius</w:t>
      </w:r>
      <w:r w:rsidR="0087631F" w:rsidRPr="0087631F">
        <w:rPr>
          <w:sz w:val="22"/>
        </w:rPr>
        <w:t xml:space="preserve"> </w:t>
      </w:r>
      <w:r w:rsidR="0087631F">
        <w:rPr>
          <w:sz w:val="22"/>
        </w:rPr>
        <w:t>(</w:t>
      </w:r>
      <w:r w:rsidR="0087631F" w:rsidRPr="0087631F">
        <w:rPr>
          <w:sz w:val="22"/>
        </w:rPr>
        <w:t>chrobák lesní</w:t>
      </w:r>
      <w:r w:rsidR="0087631F">
        <w:rPr>
          <w:sz w:val="22"/>
        </w:rPr>
        <w:t>)</w:t>
      </w:r>
      <w:r w:rsidR="00CE6AFE">
        <w:rPr>
          <w:sz w:val="22"/>
        </w:rPr>
        <w:t xml:space="preserve">, </w:t>
      </w:r>
      <w:r w:rsidR="00CE6AFE" w:rsidRPr="00CE6AFE">
        <w:rPr>
          <w:i/>
          <w:sz w:val="22"/>
        </w:rPr>
        <w:t>Trypocopris vernalis</w:t>
      </w:r>
      <w:r w:rsidR="00CE6AFE" w:rsidRPr="00CE6AFE">
        <w:rPr>
          <w:sz w:val="22"/>
        </w:rPr>
        <w:t xml:space="preserve"> </w:t>
      </w:r>
      <w:r w:rsidR="00CE6AFE">
        <w:rPr>
          <w:sz w:val="22"/>
        </w:rPr>
        <w:tab/>
      </w:r>
      <w:r w:rsidR="00CE6AFE">
        <w:rPr>
          <w:sz w:val="22"/>
        </w:rPr>
        <w:tab/>
      </w:r>
      <w:r w:rsidR="00CE6AFE">
        <w:rPr>
          <w:sz w:val="22"/>
        </w:rPr>
        <w:tab/>
      </w:r>
      <w:r w:rsidR="00CE6AFE">
        <w:rPr>
          <w:sz w:val="22"/>
        </w:rPr>
        <w:tab/>
      </w:r>
      <w:r w:rsidR="00CE6AFE">
        <w:rPr>
          <w:sz w:val="22"/>
        </w:rPr>
        <w:tab/>
      </w:r>
      <w:r w:rsidR="00CE6AFE">
        <w:rPr>
          <w:sz w:val="22"/>
        </w:rPr>
        <w:tab/>
      </w:r>
      <w:r w:rsidR="00CE6AFE">
        <w:rPr>
          <w:sz w:val="22"/>
        </w:rPr>
        <w:tab/>
      </w:r>
      <w:r w:rsidR="00CE6AFE">
        <w:rPr>
          <w:sz w:val="22"/>
        </w:rPr>
        <w:tab/>
      </w:r>
      <w:r w:rsidR="00CE6AFE" w:rsidRPr="00CE6AFE">
        <w:rPr>
          <w:sz w:val="22"/>
        </w:rPr>
        <w:t>(chrobák jarní)</w:t>
      </w:r>
    </w:p>
    <w:p w14:paraId="1B4B0A29" w14:textId="77777777" w:rsidR="0087631F" w:rsidRPr="0087631F" w:rsidRDefault="00BC222C" w:rsidP="00CE6AFE">
      <w:pPr>
        <w:tabs>
          <w:tab w:val="left" w:pos="426"/>
          <w:tab w:val="left" w:pos="567"/>
          <w:tab w:val="left" w:pos="1032"/>
          <w:tab w:val="left" w:pos="1202"/>
          <w:tab w:val="left" w:pos="1315"/>
          <w:tab w:val="left" w:pos="1560"/>
        </w:tabs>
        <w:ind w:left="709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D45C5E"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•</w:t>
      </w:r>
      <w:r w:rsidR="0087631F" w:rsidRPr="00EA0A2D">
        <w:rPr>
          <w:sz w:val="22"/>
        </w:rPr>
        <w:t>Elateridae</w:t>
      </w:r>
      <w:r w:rsidR="0087631F">
        <w:rPr>
          <w:i/>
          <w:sz w:val="22"/>
        </w:rPr>
        <w:t xml:space="preserve"> </w:t>
      </w:r>
      <w:r w:rsidR="0087631F">
        <w:rPr>
          <w:sz w:val="22"/>
        </w:rPr>
        <w:t xml:space="preserve">(kovaříkovití): </w:t>
      </w:r>
      <w:r w:rsidR="00CE6AFE" w:rsidRPr="00CE6AFE">
        <w:rPr>
          <w:i/>
          <w:sz w:val="22"/>
        </w:rPr>
        <w:t>Agrypnus murinus</w:t>
      </w:r>
      <w:r w:rsidR="00CE6AFE" w:rsidRPr="00CE6AFE">
        <w:rPr>
          <w:sz w:val="22"/>
        </w:rPr>
        <w:t xml:space="preserve"> (kovařík šedý)</w:t>
      </w:r>
      <w:r w:rsidR="00CE6AFE">
        <w:rPr>
          <w:sz w:val="22"/>
        </w:rPr>
        <w:t>,</w:t>
      </w:r>
      <w:r w:rsidR="00CE6AFE" w:rsidRPr="00CE6AFE">
        <w:rPr>
          <w:sz w:val="22"/>
        </w:rPr>
        <w:t xml:space="preserve"> </w:t>
      </w:r>
      <w:r w:rsidR="0087631F" w:rsidRPr="0087631F">
        <w:rPr>
          <w:bCs/>
          <w:i/>
          <w:iCs/>
          <w:sz w:val="22"/>
        </w:rPr>
        <w:t>Ctenicera pectinicornis</w:t>
      </w:r>
      <w:r w:rsidR="0087631F" w:rsidRPr="0087631F">
        <w:rPr>
          <w:sz w:val="22"/>
        </w:rPr>
        <w:t xml:space="preserve"> </w:t>
      </w:r>
      <w:r w:rsidR="0087631F">
        <w:rPr>
          <w:sz w:val="22"/>
        </w:rPr>
        <w:t>(</w:t>
      </w:r>
      <w:r w:rsidR="0087631F" w:rsidRPr="0087631F">
        <w:rPr>
          <w:sz w:val="22"/>
        </w:rPr>
        <w:t xml:space="preserve">kovařík </w:t>
      </w:r>
      <w:r w:rsidR="00CE6AFE">
        <w:rPr>
          <w:sz w:val="22"/>
        </w:rPr>
        <w:tab/>
      </w:r>
      <w:r w:rsidR="00CE6AFE">
        <w:rPr>
          <w:sz w:val="22"/>
        </w:rPr>
        <w:tab/>
      </w:r>
      <w:r w:rsidR="00CE6AFE">
        <w:rPr>
          <w:sz w:val="22"/>
        </w:rPr>
        <w:tab/>
      </w:r>
      <w:r w:rsidR="00CE6AFE">
        <w:rPr>
          <w:sz w:val="22"/>
        </w:rPr>
        <w:tab/>
      </w:r>
      <w:r w:rsidR="00CE6AFE">
        <w:rPr>
          <w:sz w:val="22"/>
        </w:rPr>
        <w:tab/>
      </w:r>
      <w:r w:rsidR="00CE6AFE">
        <w:rPr>
          <w:sz w:val="22"/>
        </w:rPr>
        <w:tab/>
        <w:t xml:space="preserve">        </w:t>
      </w:r>
      <w:r w:rsidR="0087631F" w:rsidRPr="0087631F">
        <w:rPr>
          <w:sz w:val="22"/>
        </w:rPr>
        <w:t>hřebenitý</w:t>
      </w:r>
      <w:r w:rsidR="0087631F">
        <w:rPr>
          <w:sz w:val="22"/>
        </w:rPr>
        <w:t>)</w:t>
      </w:r>
      <w:r w:rsidR="00CE6AFE">
        <w:rPr>
          <w:sz w:val="22"/>
        </w:rPr>
        <w:t xml:space="preserve"> </w:t>
      </w:r>
    </w:p>
    <w:p w14:paraId="28D18F21" w14:textId="77777777" w:rsidR="0087631F" w:rsidRPr="0087631F" w:rsidRDefault="00BC222C" w:rsidP="00D45C5E">
      <w:pPr>
        <w:tabs>
          <w:tab w:val="left" w:pos="426"/>
          <w:tab w:val="left" w:pos="567"/>
          <w:tab w:val="left" w:pos="1032"/>
          <w:tab w:val="left" w:pos="1202"/>
          <w:tab w:val="left" w:pos="1315"/>
          <w:tab w:val="left" w:pos="1560"/>
        </w:tabs>
        <w:ind w:left="425" w:hanging="425"/>
        <w:rPr>
          <w:bCs/>
          <w:iCs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D45C5E"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•</w:t>
      </w:r>
      <w:r w:rsidR="0087631F" w:rsidRPr="00EA0A2D">
        <w:rPr>
          <w:sz w:val="22"/>
        </w:rPr>
        <w:t>Cantharidae</w:t>
      </w:r>
      <w:r w:rsidR="0087631F">
        <w:rPr>
          <w:i/>
          <w:sz w:val="22"/>
        </w:rPr>
        <w:t xml:space="preserve"> </w:t>
      </w:r>
      <w:r w:rsidR="0087631F">
        <w:rPr>
          <w:sz w:val="22"/>
        </w:rPr>
        <w:t xml:space="preserve">(páteříčkovití): </w:t>
      </w:r>
      <w:r w:rsidR="0087631F" w:rsidRPr="0087631F">
        <w:rPr>
          <w:bCs/>
          <w:i/>
          <w:iCs/>
          <w:sz w:val="22"/>
        </w:rPr>
        <w:t>Cantharis</w:t>
      </w:r>
      <w:r w:rsidR="00CE6AFE">
        <w:rPr>
          <w:bCs/>
          <w:iCs/>
          <w:sz w:val="22"/>
        </w:rPr>
        <w:t xml:space="preserve"> (páteříček)</w:t>
      </w:r>
      <w:r w:rsidR="0087631F" w:rsidRPr="0087631F">
        <w:rPr>
          <w:bCs/>
          <w:iCs/>
          <w:sz w:val="22"/>
        </w:rPr>
        <w:t xml:space="preserve">, </w:t>
      </w:r>
      <w:r w:rsidR="0087631F" w:rsidRPr="0087631F">
        <w:rPr>
          <w:bCs/>
          <w:i/>
          <w:iCs/>
          <w:sz w:val="22"/>
        </w:rPr>
        <w:t>Rhagonycha</w:t>
      </w:r>
      <w:r w:rsidR="0087631F" w:rsidRPr="0087631F">
        <w:rPr>
          <w:bCs/>
          <w:iCs/>
          <w:sz w:val="22"/>
        </w:rPr>
        <w:t xml:space="preserve"> </w:t>
      </w:r>
      <w:r w:rsidR="00CE6AFE">
        <w:rPr>
          <w:bCs/>
          <w:iCs/>
          <w:sz w:val="22"/>
        </w:rPr>
        <w:t>(páteříček)</w:t>
      </w:r>
    </w:p>
    <w:p w14:paraId="0A6C9C5D" w14:textId="77777777" w:rsidR="0087631F" w:rsidRPr="0087631F" w:rsidRDefault="00BC222C" w:rsidP="00D45C5E">
      <w:pPr>
        <w:tabs>
          <w:tab w:val="left" w:pos="426"/>
          <w:tab w:val="left" w:pos="567"/>
          <w:tab w:val="left" w:pos="1032"/>
          <w:tab w:val="left" w:pos="1202"/>
          <w:tab w:val="left" w:pos="1315"/>
          <w:tab w:val="left" w:pos="3402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D45C5E"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•</w:t>
      </w:r>
      <w:r w:rsidR="0087631F" w:rsidRPr="00EA0A2D">
        <w:rPr>
          <w:sz w:val="22"/>
        </w:rPr>
        <w:t>Coccinellidae</w:t>
      </w:r>
      <w:r w:rsidR="0087631F">
        <w:rPr>
          <w:i/>
          <w:sz w:val="22"/>
        </w:rPr>
        <w:t xml:space="preserve"> </w:t>
      </w:r>
      <w:r w:rsidR="0087631F">
        <w:rPr>
          <w:sz w:val="22"/>
        </w:rPr>
        <w:t xml:space="preserve">(slunéčkovití): </w:t>
      </w:r>
      <w:r w:rsidR="0087631F" w:rsidRPr="0087631F">
        <w:rPr>
          <w:bCs/>
          <w:i/>
          <w:iCs/>
          <w:sz w:val="22"/>
        </w:rPr>
        <w:t>Coccinella septempunctata</w:t>
      </w:r>
      <w:r w:rsidR="0087631F" w:rsidRPr="0087631F">
        <w:rPr>
          <w:sz w:val="22"/>
        </w:rPr>
        <w:t xml:space="preserve"> </w:t>
      </w:r>
      <w:r w:rsidR="0087631F">
        <w:rPr>
          <w:sz w:val="22"/>
        </w:rPr>
        <w:t>(</w:t>
      </w:r>
      <w:r w:rsidR="0087631F" w:rsidRPr="0087631F">
        <w:rPr>
          <w:sz w:val="22"/>
        </w:rPr>
        <w:t>slunéčko sedmitečné</w:t>
      </w:r>
      <w:r w:rsidR="0087631F">
        <w:rPr>
          <w:sz w:val="22"/>
        </w:rPr>
        <w:t xml:space="preserve">), </w:t>
      </w:r>
      <w:r w:rsidR="0087631F" w:rsidRPr="0087631F">
        <w:rPr>
          <w:bCs/>
          <w:i/>
          <w:iCs/>
          <w:sz w:val="22"/>
        </w:rPr>
        <w:t>Anatis ocellata</w:t>
      </w:r>
      <w:r w:rsidR="0087631F" w:rsidRPr="0087631F">
        <w:rPr>
          <w:sz w:val="22"/>
        </w:rPr>
        <w:t xml:space="preserve"> </w:t>
      </w:r>
      <w:r w:rsidR="0087631F">
        <w:rPr>
          <w:sz w:val="22"/>
        </w:rPr>
        <w:tab/>
      </w:r>
      <w:r w:rsidR="0087631F">
        <w:rPr>
          <w:sz w:val="22"/>
        </w:rPr>
        <w:tab/>
      </w:r>
      <w:r w:rsidR="0087631F">
        <w:rPr>
          <w:sz w:val="22"/>
        </w:rPr>
        <w:tab/>
      </w:r>
      <w:r w:rsidR="0087631F">
        <w:rPr>
          <w:sz w:val="22"/>
        </w:rPr>
        <w:tab/>
      </w:r>
      <w:r>
        <w:rPr>
          <w:sz w:val="22"/>
        </w:rPr>
        <w:tab/>
        <w:t xml:space="preserve"> </w:t>
      </w:r>
      <w:r w:rsidR="00D45C5E">
        <w:rPr>
          <w:sz w:val="22"/>
        </w:rPr>
        <w:t xml:space="preserve">   </w:t>
      </w:r>
      <w:r w:rsidR="0087631F">
        <w:rPr>
          <w:sz w:val="22"/>
        </w:rPr>
        <w:t>(s.</w:t>
      </w:r>
      <w:r w:rsidR="0087631F" w:rsidRPr="0087631F">
        <w:rPr>
          <w:sz w:val="22"/>
        </w:rPr>
        <w:t xml:space="preserve"> velké</w:t>
      </w:r>
      <w:r w:rsidR="0087631F">
        <w:rPr>
          <w:sz w:val="22"/>
        </w:rPr>
        <w:t>)</w:t>
      </w:r>
      <w:r w:rsidR="00F476AB">
        <w:rPr>
          <w:sz w:val="22"/>
        </w:rPr>
        <w:t xml:space="preserve">, </w:t>
      </w:r>
      <w:r w:rsidR="00F476AB" w:rsidRPr="00F476AB">
        <w:rPr>
          <w:i/>
          <w:sz w:val="22"/>
        </w:rPr>
        <w:t>Harmonia axyridis</w:t>
      </w:r>
      <w:r w:rsidR="00F476AB">
        <w:rPr>
          <w:sz w:val="22"/>
        </w:rPr>
        <w:t xml:space="preserve"> (s. východní)</w:t>
      </w:r>
    </w:p>
    <w:p w14:paraId="03B7582E" w14:textId="77777777" w:rsidR="005E1BE5" w:rsidRPr="00CE6AFE" w:rsidRDefault="00BC222C" w:rsidP="00D45C5E">
      <w:pPr>
        <w:tabs>
          <w:tab w:val="left" w:pos="426"/>
          <w:tab w:val="left" w:pos="567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D45C5E"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Cerambyc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tesaříkovití)</w:t>
      </w:r>
      <w:r w:rsidR="005E1BE5">
        <w:rPr>
          <w:sz w:val="22"/>
        </w:rPr>
        <w:t xml:space="preserve">: </w:t>
      </w:r>
      <w:r w:rsidR="00B740AF">
        <w:rPr>
          <w:bCs/>
          <w:i/>
          <w:iCs/>
          <w:sz w:val="22"/>
        </w:rPr>
        <w:t>Rhagium</w:t>
      </w:r>
      <w:r w:rsidR="00CE6AFE" w:rsidRPr="00CE6AFE">
        <w:rPr>
          <w:bCs/>
          <w:i/>
          <w:iCs/>
          <w:sz w:val="22"/>
        </w:rPr>
        <w:t xml:space="preserve"> </w:t>
      </w:r>
      <w:r w:rsidR="00CE6AFE" w:rsidRPr="00CE6AFE">
        <w:rPr>
          <w:bCs/>
          <w:iCs/>
          <w:sz w:val="22"/>
        </w:rPr>
        <w:t>(</w:t>
      </w:r>
      <w:r w:rsidR="00B740AF">
        <w:rPr>
          <w:bCs/>
          <w:iCs/>
          <w:sz w:val="22"/>
        </w:rPr>
        <w:t>kousavec</w:t>
      </w:r>
      <w:r w:rsidR="00CE6AFE" w:rsidRPr="00CE6AFE">
        <w:rPr>
          <w:bCs/>
          <w:iCs/>
          <w:sz w:val="22"/>
        </w:rPr>
        <w:t>),</w:t>
      </w:r>
      <w:r w:rsidR="00CE6AFE">
        <w:rPr>
          <w:bCs/>
          <w:i/>
          <w:iCs/>
          <w:sz w:val="22"/>
        </w:rPr>
        <w:t xml:space="preserve"> </w:t>
      </w:r>
      <w:r w:rsidR="00CE6AFE" w:rsidRPr="00CE6AFE">
        <w:rPr>
          <w:bCs/>
          <w:i/>
          <w:iCs/>
          <w:sz w:val="22"/>
        </w:rPr>
        <w:t xml:space="preserve">Agapanthia villosoviridescens </w:t>
      </w:r>
      <w:r w:rsidR="00CE6AFE" w:rsidRPr="00CE6AFE">
        <w:rPr>
          <w:bCs/>
          <w:iCs/>
          <w:sz w:val="22"/>
        </w:rPr>
        <w:t>(</w:t>
      </w:r>
      <w:r w:rsidR="00B740AF">
        <w:rPr>
          <w:bCs/>
          <w:iCs/>
          <w:sz w:val="22"/>
        </w:rPr>
        <w:t>kozl</w:t>
      </w:r>
      <w:r w:rsidR="001C44F3">
        <w:rPr>
          <w:bCs/>
          <w:iCs/>
          <w:sz w:val="22"/>
        </w:rPr>
        <w:t>í</w:t>
      </w:r>
      <w:r w:rsidR="00B740AF">
        <w:rPr>
          <w:bCs/>
          <w:iCs/>
          <w:sz w:val="22"/>
        </w:rPr>
        <w:t>ček</w:t>
      </w:r>
      <w:r w:rsidR="00B740AF">
        <w:rPr>
          <w:bCs/>
          <w:iCs/>
          <w:sz w:val="22"/>
        </w:rPr>
        <w:tab/>
      </w:r>
      <w:r w:rsidR="00B740AF">
        <w:rPr>
          <w:bCs/>
          <w:iCs/>
          <w:sz w:val="22"/>
        </w:rPr>
        <w:tab/>
      </w:r>
      <w:r w:rsidR="00B740AF">
        <w:rPr>
          <w:bCs/>
          <w:iCs/>
          <w:sz w:val="22"/>
        </w:rPr>
        <w:tab/>
      </w:r>
      <w:r w:rsidR="00B740AF">
        <w:rPr>
          <w:bCs/>
          <w:iCs/>
          <w:sz w:val="22"/>
        </w:rPr>
        <w:tab/>
      </w:r>
      <w:r w:rsidR="00B740AF">
        <w:rPr>
          <w:bCs/>
          <w:iCs/>
          <w:sz w:val="22"/>
        </w:rPr>
        <w:tab/>
      </w:r>
      <w:r w:rsidR="00B740AF">
        <w:rPr>
          <w:bCs/>
          <w:iCs/>
          <w:sz w:val="22"/>
        </w:rPr>
        <w:tab/>
      </w:r>
      <w:r w:rsidR="00B740AF">
        <w:rPr>
          <w:bCs/>
          <w:iCs/>
          <w:sz w:val="22"/>
        </w:rPr>
        <w:tab/>
      </w:r>
      <w:r w:rsidR="00B740AF">
        <w:rPr>
          <w:bCs/>
          <w:iCs/>
          <w:sz w:val="22"/>
        </w:rPr>
        <w:tab/>
      </w:r>
      <w:r w:rsidR="00B740AF">
        <w:rPr>
          <w:bCs/>
          <w:iCs/>
          <w:sz w:val="22"/>
        </w:rPr>
        <w:tab/>
      </w:r>
      <w:r w:rsidR="00CE6AFE" w:rsidRPr="00CE6AFE">
        <w:rPr>
          <w:bCs/>
          <w:iCs/>
          <w:sz w:val="22"/>
        </w:rPr>
        <w:t xml:space="preserve"> úzkoštítý)</w:t>
      </w:r>
    </w:p>
    <w:p w14:paraId="2BBE9FA0" w14:textId="77777777" w:rsidR="00C427D9" w:rsidRPr="00C427D9" w:rsidRDefault="00BC222C" w:rsidP="00B740AF">
      <w:pPr>
        <w:tabs>
          <w:tab w:val="left" w:pos="426"/>
          <w:tab w:val="left" w:pos="567"/>
          <w:tab w:val="left" w:pos="1032"/>
          <w:tab w:val="left" w:pos="1202"/>
          <w:tab w:val="left" w:pos="1315"/>
          <w:tab w:val="left" w:pos="3828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D45C5E"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Chrysomelidae</w:t>
      </w:r>
      <w:r w:rsidR="004C5CA1">
        <w:rPr>
          <w:sz w:val="22"/>
        </w:rPr>
        <w:t xml:space="preserve"> (mandelinkovití)</w:t>
      </w:r>
      <w:r w:rsidR="00C427D9">
        <w:rPr>
          <w:sz w:val="22"/>
        </w:rPr>
        <w:t xml:space="preserve">: </w:t>
      </w:r>
      <w:r w:rsidR="00C427D9" w:rsidRPr="00C427D9">
        <w:rPr>
          <w:bCs/>
          <w:i/>
          <w:iCs/>
          <w:sz w:val="22"/>
        </w:rPr>
        <w:t>Donacia</w:t>
      </w:r>
      <w:r w:rsidR="00C427D9" w:rsidRPr="00C427D9">
        <w:rPr>
          <w:b/>
          <w:bCs/>
          <w:sz w:val="22"/>
        </w:rPr>
        <w:t xml:space="preserve"> </w:t>
      </w:r>
      <w:r w:rsidR="00C427D9">
        <w:rPr>
          <w:sz w:val="22"/>
        </w:rPr>
        <w:t>(</w:t>
      </w:r>
      <w:r w:rsidR="00C427D9" w:rsidRPr="00C427D9">
        <w:rPr>
          <w:sz w:val="22"/>
        </w:rPr>
        <w:t>rákosníček</w:t>
      </w:r>
      <w:r w:rsidR="00C427D9">
        <w:rPr>
          <w:sz w:val="22"/>
        </w:rPr>
        <w:t xml:space="preserve">), </w:t>
      </w:r>
      <w:r w:rsidR="00C427D9" w:rsidRPr="00C427D9">
        <w:rPr>
          <w:bCs/>
          <w:i/>
          <w:iCs/>
          <w:sz w:val="22"/>
        </w:rPr>
        <w:t>Chrysolina</w:t>
      </w:r>
      <w:r w:rsidR="00C427D9" w:rsidRPr="00C427D9">
        <w:rPr>
          <w:b/>
          <w:bCs/>
          <w:sz w:val="22"/>
        </w:rPr>
        <w:t xml:space="preserve"> </w:t>
      </w:r>
      <w:r w:rsidR="00C427D9">
        <w:rPr>
          <w:sz w:val="22"/>
        </w:rPr>
        <w:t>(</w:t>
      </w:r>
      <w:r w:rsidR="00C427D9" w:rsidRPr="00C427D9">
        <w:rPr>
          <w:sz w:val="22"/>
        </w:rPr>
        <w:t>mandelinka</w:t>
      </w:r>
      <w:r w:rsidR="00C427D9">
        <w:rPr>
          <w:sz w:val="22"/>
        </w:rPr>
        <w:t xml:space="preserve">), </w:t>
      </w:r>
      <w:r w:rsidR="00B740AF" w:rsidRPr="00B740AF">
        <w:rPr>
          <w:i/>
          <w:sz w:val="22"/>
        </w:rPr>
        <w:t xml:space="preserve">Fastuolina </w:t>
      </w:r>
      <w:r w:rsidR="00B740AF">
        <w:rPr>
          <w:i/>
          <w:sz w:val="22"/>
        </w:rPr>
        <w:tab/>
      </w:r>
      <w:r w:rsidR="00B740AF">
        <w:rPr>
          <w:i/>
          <w:sz w:val="22"/>
        </w:rPr>
        <w:tab/>
      </w:r>
      <w:r w:rsidR="00B740AF">
        <w:rPr>
          <w:i/>
          <w:sz w:val="22"/>
        </w:rPr>
        <w:tab/>
      </w:r>
      <w:r w:rsidR="00B740AF">
        <w:rPr>
          <w:i/>
          <w:sz w:val="22"/>
        </w:rPr>
        <w:tab/>
      </w:r>
      <w:r w:rsidR="00B740AF">
        <w:rPr>
          <w:i/>
          <w:sz w:val="22"/>
        </w:rPr>
        <w:tab/>
        <w:t xml:space="preserve">   </w:t>
      </w:r>
      <w:r w:rsidR="00B740AF" w:rsidRPr="00B740AF">
        <w:rPr>
          <w:i/>
          <w:sz w:val="22"/>
        </w:rPr>
        <w:t>fastuosa</w:t>
      </w:r>
      <w:r w:rsidR="00B740AF">
        <w:rPr>
          <w:sz w:val="22"/>
        </w:rPr>
        <w:t xml:space="preserve"> (m. nádherná), </w:t>
      </w:r>
      <w:r w:rsidR="005E2658" w:rsidRPr="005E2658">
        <w:rPr>
          <w:i/>
          <w:sz w:val="22"/>
        </w:rPr>
        <w:t>Chrysomela</w:t>
      </w:r>
      <w:r w:rsidR="00C427D9" w:rsidRPr="005E2658">
        <w:rPr>
          <w:i/>
          <w:sz w:val="22"/>
        </w:rPr>
        <w:t xml:space="preserve"> populi</w:t>
      </w:r>
      <w:r w:rsidR="00C427D9">
        <w:rPr>
          <w:sz w:val="22"/>
        </w:rPr>
        <w:t xml:space="preserve"> (m. topolová), </w:t>
      </w:r>
      <w:r w:rsidR="00B740AF">
        <w:rPr>
          <w:sz w:val="22"/>
        </w:rPr>
        <w:tab/>
      </w:r>
      <w:r w:rsidR="00B740AF">
        <w:rPr>
          <w:sz w:val="22"/>
        </w:rPr>
        <w:tab/>
      </w:r>
      <w:r w:rsidR="00B740AF">
        <w:rPr>
          <w:sz w:val="22"/>
        </w:rPr>
        <w:tab/>
      </w:r>
      <w:r w:rsidR="00B740AF">
        <w:rPr>
          <w:sz w:val="22"/>
        </w:rPr>
        <w:tab/>
      </w:r>
      <w:r w:rsidR="00B740AF">
        <w:rPr>
          <w:sz w:val="22"/>
        </w:rPr>
        <w:tab/>
      </w:r>
      <w:r w:rsidR="00B740AF">
        <w:rPr>
          <w:sz w:val="22"/>
        </w:rPr>
        <w:tab/>
        <w:t xml:space="preserve">  </w:t>
      </w:r>
      <w:r w:rsidR="00C427D9" w:rsidRPr="00C427D9">
        <w:rPr>
          <w:bCs/>
          <w:i/>
          <w:iCs/>
          <w:sz w:val="22"/>
        </w:rPr>
        <w:t>Cassida</w:t>
      </w:r>
      <w:r w:rsidR="00C427D9" w:rsidRPr="00C427D9">
        <w:rPr>
          <w:bCs/>
          <w:sz w:val="22"/>
        </w:rPr>
        <w:t xml:space="preserve"> (</w:t>
      </w:r>
      <w:r w:rsidR="00C427D9" w:rsidRPr="00C427D9">
        <w:rPr>
          <w:sz w:val="22"/>
        </w:rPr>
        <w:t>štítonoš</w:t>
      </w:r>
      <w:r w:rsidR="00C427D9">
        <w:rPr>
          <w:sz w:val="22"/>
        </w:rPr>
        <w:t xml:space="preserve">), </w:t>
      </w:r>
      <w:r w:rsidR="00B740AF" w:rsidRPr="00B740AF">
        <w:rPr>
          <w:i/>
          <w:sz w:val="22"/>
        </w:rPr>
        <w:t>Hispa atra</w:t>
      </w:r>
      <w:r w:rsidR="00B740AF">
        <w:rPr>
          <w:sz w:val="22"/>
        </w:rPr>
        <w:t xml:space="preserve"> (mandelinka trnitá), </w:t>
      </w:r>
      <w:r w:rsidR="00B740AF" w:rsidRPr="00B740AF">
        <w:rPr>
          <w:i/>
          <w:sz w:val="22"/>
        </w:rPr>
        <w:t xml:space="preserve">Agelastica </w:t>
      </w:r>
      <w:r w:rsidR="00B740AF">
        <w:rPr>
          <w:i/>
          <w:sz w:val="22"/>
        </w:rPr>
        <w:tab/>
      </w:r>
      <w:r w:rsidR="00B740AF">
        <w:rPr>
          <w:i/>
          <w:sz w:val="22"/>
        </w:rPr>
        <w:tab/>
      </w:r>
      <w:r w:rsidR="00B740AF">
        <w:rPr>
          <w:i/>
          <w:sz w:val="22"/>
        </w:rPr>
        <w:tab/>
      </w:r>
      <w:r w:rsidR="00B740AF">
        <w:rPr>
          <w:i/>
          <w:sz w:val="22"/>
        </w:rPr>
        <w:tab/>
      </w:r>
      <w:r w:rsidR="00B740AF">
        <w:rPr>
          <w:i/>
          <w:sz w:val="22"/>
        </w:rPr>
        <w:tab/>
        <w:t xml:space="preserve">  </w:t>
      </w:r>
      <w:r w:rsidR="00B740AF" w:rsidRPr="00B740AF">
        <w:rPr>
          <w:i/>
          <w:sz w:val="22"/>
        </w:rPr>
        <w:t>alni</w:t>
      </w:r>
      <w:r w:rsidR="00B740AF" w:rsidRPr="00B740AF">
        <w:rPr>
          <w:sz w:val="22"/>
        </w:rPr>
        <w:t xml:space="preserve"> (bázlivec olšový)</w:t>
      </w:r>
      <w:r w:rsidR="00B740AF">
        <w:rPr>
          <w:sz w:val="22"/>
        </w:rPr>
        <w:t xml:space="preserve">, </w:t>
      </w:r>
      <w:r w:rsidR="00B740AF" w:rsidRPr="00B740AF">
        <w:rPr>
          <w:bCs/>
          <w:iCs/>
          <w:sz w:val="22"/>
        </w:rPr>
        <w:t>Alticini</w:t>
      </w:r>
      <w:r w:rsidR="00C427D9" w:rsidRPr="00C427D9">
        <w:rPr>
          <w:sz w:val="22"/>
        </w:rPr>
        <w:t xml:space="preserve"> </w:t>
      </w:r>
      <w:r w:rsidR="00C427D9">
        <w:rPr>
          <w:sz w:val="22"/>
        </w:rPr>
        <w:t>(</w:t>
      </w:r>
      <w:r w:rsidR="00B740AF">
        <w:rPr>
          <w:sz w:val="22"/>
        </w:rPr>
        <w:t>dřepčíci</w:t>
      </w:r>
      <w:r w:rsidR="00C427D9">
        <w:rPr>
          <w:sz w:val="22"/>
        </w:rPr>
        <w:t>)</w:t>
      </w:r>
    </w:p>
    <w:p w14:paraId="4AFE7878" w14:textId="77777777" w:rsidR="00B32AD3" w:rsidRPr="00CE6AFE" w:rsidRDefault="00BC222C" w:rsidP="00CE6AFE">
      <w:pPr>
        <w:tabs>
          <w:tab w:val="left" w:pos="426"/>
          <w:tab w:val="left" w:pos="567"/>
          <w:tab w:val="left" w:pos="1032"/>
          <w:tab w:val="left" w:pos="1315"/>
          <w:tab w:val="left" w:pos="3261"/>
        </w:tabs>
        <w:ind w:left="709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D45C5E">
        <w:rPr>
          <w:b/>
          <w:i/>
          <w:caps/>
          <w:noProof/>
          <w:sz w:val="24"/>
          <w:szCs w:val="24"/>
        </w:rPr>
        <w:tab/>
      </w:r>
      <w:r w:rsidR="00825EB0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Curculion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nosatcovití)</w:t>
      </w:r>
      <w:r w:rsidR="002F5961">
        <w:rPr>
          <w:sz w:val="22"/>
        </w:rPr>
        <w:t xml:space="preserve">: </w:t>
      </w:r>
      <w:r w:rsidR="002F5961" w:rsidRPr="002F5961">
        <w:rPr>
          <w:bCs/>
          <w:i/>
          <w:iCs/>
          <w:sz w:val="22"/>
        </w:rPr>
        <w:t xml:space="preserve">Curculio </w:t>
      </w:r>
      <w:r w:rsidR="002F5961">
        <w:rPr>
          <w:sz w:val="22"/>
        </w:rPr>
        <w:t>(</w:t>
      </w:r>
      <w:r w:rsidR="002F5961" w:rsidRPr="002F5961">
        <w:rPr>
          <w:sz w:val="22"/>
        </w:rPr>
        <w:t>nosatec</w:t>
      </w:r>
      <w:r w:rsidR="002F5961">
        <w:rPr>
          <w:sz w:val="22"/>
        </w:rPr>
        <w:t xml:space="preserve">), </w:t>
      </w:r>
      <w:r w:rsidR="002F5961" w:rsidRPr="002F5961">
        <w:rPr>
          <w:bCs/>
          <w:i/>
          <w:iCs/>
          <w:sz w:val="22"/>
        </w:rPr>
        <w:t>Liparus glabrirostris</w:t>
      </w:r>
      <w:r w:rsidR="00CE6AFE">
        <w:rPr>
          <w:bCs/>
          <w:i/>
          <w:iCs/>
          <w:sz w:val="22"/>
        </w:rPr>
        <w:t xml:space="preserve"> </w:t>
      </w:r>
      <w:r w:rsidR="002F5961">
        <w:rPr>
          <w:sz w:val="22"/>
        </w:rPr>
        <w:t>(</w:t>
      </w:r>
      <w:r w:rsidR="002F5961" w:rsidRPr="002F5961">
        <w:rPr>
          <w:sz w:val="22"/>
        </w:rPr>
        <w:t>klikoroh devětsilový</w:t>
      </w:r>
      <w:r w:rsidR="002F5961">
        <w:rPr>
          <w:sz w:val="22"/>
        </w:rPr>
        <w:t xml:space="preserve">), </w:t>
      </w:r>
      <w:r w:rsidR="00CE6AFE">
        <w:rPr>
          <w:sz w:val="22"/>
        </w:rPr>
        <w:tab/>
      </w:r>
      <w:r w:rsidR="00CE6AFE">
        <w:rPr>
          <w:sz w:val="22"/>
        </w:rPr>
        <w:tab/>
      </w:r>
      <w:r w:rsidR="00CE6AFE">
        <w:rPr>
          <w:sz w:val="22"/>
        </w:rPr>
        <w:tab/>
      </w:r>
      <w:r w:rsidR="00CE6AFE">
        <w:rPr>
          <w:sz w:val="22"/>
        </w:rPr>
        <w:tab/>
      </w:r>
      <w:r w:rsidR="002F5961" w:rsidRPr="002F5961">
        <w:rPr>
          <w:bCs/>
          <w:i/>
          <w:iCs/>
          <w:sz w:val="22"/>
        </w:rPr>
        <w:t>Otiorhynchus</w:t>
      </w:r>
      <w:r w:rsidR="002F5961" w:rsidRPr="002F5961">
        <w:rPr>
          <w:b/>
          <w:bCs/>
          <w:i/>
          <w:iCs/>
          <w:sz w:val="22"/>
        </w:rPr>
        <w:t xml:space="preserve"> </w:t>
      </w:r>
      <w:r w:rsidR="002F5961">
        <w:rPr>
          <w:sz w:val="22"/>
        </w:rPr>
        <w:t>(</w:t>
      </w:r>
      <w:r w:rsidR="002F5961" w:rsidRPr="002F5961">
        <w:rPr>
          <w:sz w:val="22"/>
        </w:rPr>
        <w:t>lalokonosec</w:t>
      </w:r>
      <w:r w:rsidR="002F5961">
        <w:rPr>
          <w:sz w:val="22"/>
        </w:rPr>
        <w:t xml:space="preserve">), </w:t>
      </w:r>
      <w:r w:rsidR="00CE6AFE" w:rsidRPr="00CE6AFE">
        <w:rPr>
          <w:i/>
          <w:sz w:val="22"/>
        </w:rPr>
        <w:t>Lixus</w:t>
      </w:r>
      <w:r w:rsidR="00CE6AFE" w:rsidRPr="00CE6AFE">
        <w:rPr>
          <w:sz w:val="22"/>
        </w:rPr>
        <w:t xml:space="preserve"> </w:t>
      </w:r>
      <w:r w:rsidR="00CE6AFE">
        <w:rPr>
          <w:sz w:val="22"/>
        </w:rPr>
        <w:t>(</w:t>
      </w:r>
      <w:r w:rsidR="00CE6AFE" w:rsidRPr="00CE6AFE">
        <w:rPr>
          <w:sz w:val="22"/>
        </w:rPr>
        <w:t>rýhonosec</w:t>
      </w:r>
      <w:r w:rsidR="00CE6AFE">
        <w:rPr>
          <w:sz w:val="22"/>
        </w:rPr>
        <w:t>)</w:t>
      </w:r>
      <w:r w:rsidR="0060492F">
        <w:rPr>
          <w:sz w:val="22"/>
        </w:rPr>
        <w:t xml:space="preserve">, </w:t>
      </w:r>
      <w:r w:rsidR="0060492F" w:rsidRPr="0060492F">
        <w:rPr>
          <w:i/>
          <w:sz w:val="22"/>
        </w:rPr>
        <w:t>Phyllobius</w:t>
      </w:r>
      <w:r w:rsidR="0060492F">
        <w:rPr>
          <w:sz w:val="22"/>
        </w:rPr>
        <w:t xml:space="preserve"> </w:t>
      </w:r>
      <w:r w:rsidR="0060492F">
        <w:rPr>
          <w:sz w:val="22"/>
        </w:rPr>
        <w:tab/>
      </w:r>
      <w:r w:rsidR="0060492F">
        <w:rPr>
          <w:sz w:val="22"/>
        </w:rPr>
        <w:tab/>
      </w:r>
      <w:r w:rsidR="0060492F">
        <w:rPr>
          <w:sz w:val="22"/>
        </w:rPr>
        <w:tab/>
      </w:r>
      <w:r w:rsidR="0060492F">
        <w:rPr>
          <w:sz w:val="22"/>
        </w:rPr>
        <w:tab/>
      </w:r>
      <w:r w:rsidR="0060492F">
        <w:rPr>
          <w:sz w:val="22"/>
        </w:rPr>
        <w:tab/>
        <w:t>(listohlod)</w:t>
      </w:r>
    </w:p>
    <w:p w14:paraId="1F60680A" w14:textId="77777777" w:rsidR="00342485" w:rsidRPr="002F5961" w:rsidRDefault="00BC222C" w:rsidP="00BC222C">
      <w:pPr>
        <w:tabs>
          <w:tab w:val="left" w:pos="567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D45C5E"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2D662B">
        <w:rPr>
          <w:b/>
          <w:i/>
          <w:caps/>
          <w:noProof/>
          <w:sz w:val="24"/>
          <w:szCs w:val="24"/>
        </w:rPr>
        <w:t>••••••</w:t>
      </w:r>
      <w:r w:rsidR="00342485" w:rsidRPr="005138E7">
        <w:rPr>
          <w:rFonts w:ascii="Calibri Light" w:hAnsi="Calibri Light" w:cs="Calibri Light"/>
          <w:sz w:val="22"/>
        </w:rPr>
        <w:t>Scolytinae</w:t>
      </w:r>
      <w:r w:rsidR="00342485">
        <w:rPr>
          <w:i/>
          <w:sz w:val="22"/>
        </w:rPr>
        <w:t xml:space="preserve"> </w:t>
      </w:r>
      <w:r w:rsidR="00342485">
        <w:rPr>
          <w:sz w:val="22"/>
        </w:rPr>
        <w:t xml:space="preserve">(kůrovcovití): </w:t>
      </w:r>
      <w:r w:rsidR="00342485" w:rsidRPr="002F5961">
        <w:rPr>
          <w:bCs/>
          <w:i/>
          <w:iCs/>
          <w:sz w:val="22"/>
        </w:rPr>
        <w:t>Ips typographus</w:t>
      </w:r>
      <w:r w:rsidR="00342485">
        <w:rPr>
          <w:sz w:val="22"/>
        </w:rPr>
        <w:t xml:space="preserve"> (</w:t>
      </w:r>
      <w:r w:rsidR="00342485" w:rsidRPr="002F5961">
        <w:rPr>
          <w:sz w:val="22"/>
        </w:rPr>
        <w:t>lýkožrout smrkový</w:t>
      </w:r>
      <w:r w:rsidR="00342485">
        <w:rPr>
          <w:sz w:val="22"/>
        </w:rPr>
        <w:t>)</w:t>
      </w:r>
    </w:p>
    <w:p w14:paraId="5084164F" w14:textId="77777777" w:rsidR="002F5961" w:rsidRPr="002F5961" w:rsidRDefault="00BC222C" w:rsidP="000E2FBC">
      <w:pPr>
        <w:tabs>
          <w:tab w:val="left" w:pos="426"/>
          <w:tab w:val="left" w:pos="567"/>
          <w:tab w:val="left" w:pos="1032"/>
          <w:tab w:val="left" w:pos="1202"/>
          <w:tab w:val="left" w:pos="1315"/>
          <w:tab w:val="left" w:pos="3544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D45C5E">
        <w:rPr>
          <w:b/>
          <w:i/>
          <w:caps/>
          <w:noProof/>
          <w:sz w:val="24"/>
          <w:szCs w:val="24"/>
        </w:rPr>
        <w:tab/>
      </w:r>
      <w:r w:rsidR="002D662B">
        <w:rPr>
          <w:b/>
          <w:i/>
          <w:caps/>
          <w:noProof/>
          <w:sz w:val="24"/>
          <w:szCs w:val="24"/>
        </w:rPr>
        <w:t>•••••</w:t>
      </w:r>
      <w:r w:rsidR="00AC344B" w:rsidRPr="00AC344B">
        <w:rPr>
          <w:bCs/>
          <w:iCs/>
          <w:sz w:val="22"/>
        </w:rPr>
        <w:t>Brentidae</w:t>
      </w:r>
      <w:r w:rsidR="00B32AD3">
        <w:rPr>
          <w:sz w:val="22"/>
        </w:rPr>
        <w:t xml:space="preserve"> (</w:t>
      </w:r>
      <w:r w:rsidR="00AC344B">
        <w:rPr>
          <w:sz w:val="22"/>
        </w:rPr>
        <w:t>dlouhanovití</w:t>
      </w:r>
      <w:r w:rsidR="005E488B">
        <w:rPr>
          <w:sz w:val="22"/>
        </w:rPr>
        <w:t>)</w:t>
      </w:r>
      <w:r w:rsidR="00B32AD3">
        <w:rPr>
          <w:sz w:val="22"/>
        </w:rPr>
        <w:t xml:space="preserve">: </w:t>
      </w:r>
      <w:r w:rsidR="002F5961" w:rsidRPr="00AC344B">
        <w:rPr>
          <w:bCs/>
          <w:iCs/>
          <w:sz w:val="22"/>
        </w:rPr>
        <w:t>Apion</w:t>
      </w:r>
      <w:r w:rsidR="00AC344B" w:rsidRPr="00AC344B">
        <w:rPr>
          <w:bCs/>
          <w:iCs/>
          <w:sz w:val="22"/>
        </w:rPr>
        <w:t>inae</w:t>
      </w:r>
      <w:r w:rsidR="002F5961">
        <w:rPr>
          <w:sz w:val="22"/>
        </w:rPr>
        <w:t xml:space="preserve"> (</w:t>
      </w:r>
      <w:r w:rsidR="00AC344B">
        <w:rPr>
          <w:sz w:val="22"/>
        </w:rPr>
        <w:t>nosatčíci</w:t>
      </w:r>
      <w:r w:rsidR="002F5961">
        <w:rPr>
          <w:sz w:val="22"/>
        </w:rPr>
        <w:t>)</w:t>
      </w:r>
    </w:p>
    <w:p w14:paraId="7658A3E5" w14:textId="77777777" w:rsidR="00A5306E" w:rsidRDefault="00BC222C" w:rsidP="00BC222C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FF3708">
        <w:rPr>
          <w:b/>
          <w:i/>
          <w:caps/>
          <w:noProof/>
          <w:sz w:val="24"/>
          <w:szCs w:val="24"/>
        </w:rPr>
        <w:t>•••</w:t>
      </w:r>
      <w:r w:rsidR="00A5306E" w:rsidRPr="00EA0A2D">
        <w:rPr>
          <w:smallCaps/>
          <w:sz w:val="22"/>
          <w:szCs w:val="22"/>
        </w:rPr>
        <w:t>Strepsiptera</w:t>
      </w:r>
      <w:r w:rsidR="00A5306E">
        <w:rPr>
          <w:i/>
          <w:sz w:val="22"/>
        </w:rPr>
        <w:t xml:space="preserve"> </w:t>
      </w:r>
      <w:r w:rsidR="00A5306E">
        <w:rPr>
          <w:sz w:val="22"/>
        </w:rPr>
        <w:t>(řásnokřídlí)</w:t>
      </w:r>
    </w:p>
    <w:p w14:paraId="4194882B" w14:textId="77777777" w:rsidR="001C44F3" w:rsidRDefault="00BC222C" w:rsidP="00BC222C">
      <w:pPr>
        <w:tabs>
          <w:tab w:val="left" w:pos="284"/>
          <w:tab w:val="left" w:pos="709"/>
          <w:tab w:val="left" w:pos="1032"/>
          <w:tab w:val="left" w:pos="1315"/>
          <w:tab w:val="left" w:pos="2552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FF3708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Trichopt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chrostíci)</w:t>
      </w:r>
    </w:p>
    <w:p w14:paraId="7A38BCBF" w14:textId="3152A625" w:rsidR="001123A1" w:rsidRPr="00B1527B" w:rsidRDefault="001C44F3" w:rsidP="003B5DA0">
      <w:pPr>
        <w:tabs>
          <w:tab w:val="left" w:pos="426"/>
          <w:tab w:val="left" w:pos="709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  <w:t>••••</w:t>
      </w:r>
      <w:r>
        <w:rPr>
          <w:sz w:val="22"/>
        </w:rPr>
        <w:t>Integripalpia</w:t>
      </w:r>
      <w:r w:rsidR="00A94557">
        <w:rPr>
          <w:sz w:val="22"/>
        </w:rPr>
        <w:t xml:space="preserve">: </w:t>
      </w:r>
      <w:r w:rsidR="00A94557" w:rsidRPr="003B5DA0">
        <w:rPr>
          <w:color w:val="0000FF"/>
          <w:sz w:val="22"/>
        </w:rPr>
        <w:t>Lepto</w:t>
      </w:r>
      <w:r w:rsidR="008C1C8A">
        <w:rPr>
          <w:color w:val="0000FF"/>
          <w:sz w:val="22"/>
        </w:rPr>
        <w:t>c</w:t>
      </w:r>
      <w:r w:rsidR="00A94557" w:rsidRPr="003B5DA0">
        <w:rPr>
          <w:color w:val="0000FF"/>
          <w:sz w:val="22"/>
        </w:rPr>
        <w:t>e</w:t>
      </w:r>
      <w:r w:rsidR="008C1C8A">
        <w:rPr>
          <w:color w:val="0000FF"/>
          <w:sz w:val="22"/>
        </w:rPr>
        <w:t>r</w:t>
      </w:r>
      <w:r w:rsidR="00A94557" w:rsidRPr="003B5DA0">
        <w:rPr>
          <w:color w:val="0000FF"/>
          <w:sz w:val="22"/>
        </w:rPr>
        <w:t xml:space="preserve">idae, </w:t>
      </w:r>
      <w:r w:rsidR="001123A1" w:rsidRPr="003B5DA0">
        <w:rPr>
          <w:color w:val="0000FF"/>
          <w:sz w:val="22"/>
        </w:rPr>
        <w:t xml:space="preserve"> Goeridae</w:t>
      </w:r>
      <w:r w:rsidR="00C978E6">
        <w:rPr>
          <w:color w:val="0000FF"/>
          <w:sz w:val="22"/>
        </w:rPr>
        <w:t xml:space="preserve">, </w:t>
      </w:r>
      <w:r w:rsidR="001123A1" w:rsidRPr="003B5DA0">
        <w:rPr>
          <w:color w:val="0000FF"/>
          <w:sz w:val="22"/>
        </w:rPr>
        <w:t>Lepidostomatidae, Limnephilidae</w:t>
      </w:r>
      <w:r w:rsidR="001123A1" w:rsidRPr="00B1527B">
        <w:rPr>
          <w:color w:val="0000FF"/>
          <w:sz w:val="22"/>
        </w:rPr>
        <w:t xml:space="preserve">: </w:t>
      </w:r>
    </w:p>
    <w:p w14:paraId="6DADF780" w14:textId="77777777" w:rsidR="001123A1" w:rsidRPr="00B1527B" w:rsidRDefault="001123A1" w:rsidP="003B5DA0">
      <w:pPr>
        <w:tabs>
          <w:tab w:val="left" w:pos="426"/>
          <w:tab w:val="left" w:pos="709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color w:val="0000FF"/>
          <w:sz w:val="22"/>
        </w:rPr>
      </w:pPr>
      <w:r w:rsidRPr="003B5DA0">
        <w:rPr>
          <w:b/>
          <w:i/>
          <w:caps/>
          <w:noProof/>
          <w:color w:val="0000FF"/>
          <w:sz w:val="24"/>
          <w:szCs w:val="24"/>
        </w:rPr>
        <w:tab/>
      </w:r>
      <w:r w:rsidRPr="003B5DA0">
        <w:rPr>
          <w:b/>
          <w:i/>
          <w:caps/>
          <w:noProof/>
          <w:color w:val="0000FF"/>
          <w:sz w:val="24"/>
          <w:szCs w:val="24"/>
        </w:rPr>
        <w:tab/>
      </w:r>
      <w:r w:rsidRPr="003B5DA0">
        <w:rPr>
          <w:b/>
          <w:i/>
          <w:caps/>
          <w:noProof/>
          <w:color w:val="0000FF"/>
          <w:sz w:val="24"/>
          <w:szCs w:val="24"/>
        </w:rPr>
        <w:tab/>
      </w:r>
      <w:r w:rsidRPr="003B5DA0">
        <w:rPr>
          <w:b/>
          <w:i/>
          <w:caps/>
          <w:noProof/>
          <w:color w:val="0000FF"/>
          <w:sz w:val="24"/>
          <w:szCs w:val="24"/>
        </w:rPr>
        <w:tab/>
      </w:r>
      <w:r w:rsidRPr="003B5DA0">
        <w:rPr>
          <w:b/>
          <w:i/>
          <w:caps/>
          <w:noProof/>
          <w:color w:val="0000FF"/>
          <w:sz w:val="24"/>
          <w:szCs w:val="24"/>
        </w:rPr>
        <w:tab/>
      </w:r>
      <w:r w:rsidRPr="003B5DA0">
        <w:rPr>
          <w:b/>
          <w:i/>
          <w:caps/>
          <w:noProof/>
          <w:color w:val="0000FF"/>
          <w:sz w:val="24"/>
          <w:szCs w:val="24"/>
        </w:rPr>
        <w:tab/>
      </w:r>
      <w:r w:rsidRPr="003B5DA0">
        <w:rPr>
          <w:b/>
          <w:i/>
          <w:caps/>
          <w:noProof/>
          <w:color w:val="0000FF"/>
          <w:sz w:val="24"/>
          <w:szCs w:val="24"/>
        </w:rPr>
        <w:tab/>
        <w:t xml:space="preserve">       </w:t>
      </w:r>
      <w:r w:rsidRPr="003B5DA0">
        <w:rPr>
          <w:i/>
          <w:color w:val="0000FF"/>
          <w:sz w:val="22"/>
        </w:rPr>
        <w:t xml:space="preserve">Limnephilus rhombicus </w:t>
      </w:r>
      <w:r w:rsidRPr="003B5DA0">
        <w:rPr>
          <w:color w:val="0000FF"/>
          <w:sz w:val="22"/>
        </w:rPr>
        <w:t>(chrostík kosníkový),</w:t>
      </w:r>
      <w:r w:rsidRPr="00B1527B">
        <w:rPr>
          <w:color w:val="0000FF"/>
          <w:sz w:val="22"/>
        </w:rPr>
        <w:t xml:space="preserve"> </w:t>
      </w:r>
      <w:r w:rsidRPr="003B5DA0">
        <w:rPr>
          <w:i/>
          <w:color w:val="0000FF"/>
          <w:sz w:val="22"/>
        </w:rPr>
        <w:t>Anabolia</w:t>
      </w:r>
      <w:r w:rsidRPr="003B5DA0">
        <w:rPr>
          <w:color w:val="0000FF"/>
          <w:sz w:val="22"/>
        </w:rPr>
        <w:t>, Molannidae</w:t>
      </w:r>
      <w:r w:rsidRPr="00B1527B">
        <w:rPr>
          <w:color w:val="0000FF"/>
          <w:sz w:val="22"/>
        </w:rPr>
        <w:t xml:space="preserve">: </w:t>
      </w:r>
      <w:r w:rsidRPr="00B1527B">
        <w:rPr>
          <w:i/>
          <w:color w:val="0000FF"/>
          <w:sz w:val="22"/>
        </w:rPr>
        <w:t>Molanna</w:t>
      </w:r>
      <w:r w:rsidRPr="003B5DA0">
        <w:rPr>
          <w:color w:val="0000FF"/>
          <w:sz w:val="22"/>
        </w:rPr>
        <w:t xml:space="preserve">, </w:t>
      </w:r>
    </w:p>
    <w:p w14:paraId="45FCDD1D" w14:textId="77777777" w:rsidR="00A94557" w:rsidRPr="003B5DA0" w:rsidRDefault="001123A1" w:rsidP="003B5DA0">
      <w:pPr>
        <w:tabs>
          <w:tab w:val="left" w:pos="426"/>
          <w:tab w:val="left" w:pos="709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color w:val="0000FF"/>
          <w:sz w:val="22"/>
        </w:rPr>
      </w:pPr>
      <w:r w:rsidRPr="003B5DA0">
        <w:rPr>
          <w:i/>
          <w:color w:val="0000FF"/>
          <w:sz w:val="22"/>
        </w:rPr>
        <w:tab/>
      </w:r>
      <w:r w:rsidRPr="003B5DA0">
        <w:rPr>
          <w:i/>
          <w:color w:val="0000FF"/>
          <w:sz w:val="22"/>
        </w:rPr>
        <w:tab/>
      </w:r>
      <w:r w:rsidRPr="003B5DA0">
        <w:rPr>
          <w:i/>
          <w:color w:val="0000FF"/>
          <w:sz w:val="22"/>
        </w:rPr>
        <w:tab/>
      </w:r>
      <w:r w:rsidRPr="003B5DA0">
        <w:rPr>
          <w:i/>
          <w:color w:val="0000FF"/>
          <w:sz w:val="22"/>
        </w:rPr>
        <w:tab/>
      </w:r>
      <w:r w:rsidRPr="003B5DA0">
        <w:rPr>
          <w:i/>
          <w:color w:val="0000FF"/>
          <w:sz w:val="22"/>
        </w:rPr>
        <w:tab/>
      </w:r>
      <w:r w:rsidRPr="003B5DA0">
        <w:rPr>
          <w:i/>
          <w:color w:val="0000FF"/>
          <w:sz w:val="22"/>
        </w:rPr>
        <w:tab/>
      </w:r>
      <w:r w:rsidRPr="003B5DA0">
        <w:rPr>
          <w:i/>
          <w:color w:val="0000FF"/>
          <w:sz w:val="22"/>
        </w:rPr>
        <w:tab/>
        <w:t xml:space="preserve">       </w:t>
      </w:r>
      <w:r w:rsidRPr="003B5DA0">
        <w:rPr>
          <w:color w:val="0000FF"/>
          <w:sz w:val="22"/>
        </w:rPr>
        <w:t>Sericostomatidae</w:t>
      </w:r>
      <w:r w:rsidR="009077EF">
        <w:rPr>
          <w:color w:val="0000FF"/>
          <w:sz w:val="22"/>
        </w:rPr>
        <w:t>, Odontoceridae</w:t>
      </w:r>
    </w:p>
    <w:p w14:paraId="10BB85DE" w14:textId="43BEE8C9" w:rsidR="00A94557" w:rsidRPr="00B1527B" w:rsidRDefault="00A94557" w:rsidP="00B1527B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  <w:t>••••</w:t>
      </w:r>
      <w:r>
        <w:rPr>
          <w:sz w:val="22"/>
        </w:rPr>
        <w:t xml:space="preserve">“Spicipalpia“: </w:t>
      </w:r>
      <w:r w:rsidR="001123A1" w:rsidRPr="003B5DA0">
        <w:rPr>
          <w:color w:val="0000FF"/>
          <w:sz w:val="22"/>
        </w:rPr>
        <w:t xml:space="preserve">Glossosomatidae, </w:t>
      </w:r>
      <w:r w:rsidRPr="003B5DA0">
        <w:rPr>
          <w:color w:val="0000FF"/>
          <w:sz w:val="22"/>
        </w:rPr>
        <w:t>Rhyacophilidae</w:t>
      </w:r>
    </w:p>
    <w:p w14:paraId="050B5172" w14:textId="77777777" w:rsidR="001123A1" w:rsidRDefault="00A94557" w:rsidP="003B5DA0">
      <w:pPr>
        <w:tabs>
          <w:tab w:val="left" w:pos="426"/>
          <w:tab w:val="left" w:pos="709"/>
          <w:tab w:val="left" w:pos="1032"/>
          <w:tab w:val="left" w:pos="1315"/>
          <w:tab w:val="left" w:pos="2552"/>
        </w:tabs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1C44F3">
        <w:rPr>
          <w:b/>
          <w:i/>
          <w:caps/>
          <w:noProof/>
          <w:sz w:val="24"/>
          <w:szCs w:val="24"/>
        </w:rPr>
        <w:t>••••</w:t>
      </w:r>
      <w:r w:rsidR="001C44F3">
        <w:rPr>
          <w:sz w:val="22"/>
        </w:rPr>
        <w:t>Annulipalpia</w:t>
      </w:r>
      <w:r>
        <w:rPr>
          <w:sz w:val="22"/>
        </w:rPr>
        <w:t xml:space="preserve">: </w:t>
      </w:r>
      <w:r w:rsidRPr="003B5DA0">
        <w:rPr>
          <w:color w:val="0000FF"/>
          <w:sz w:val="22"/>
        </w:rPr>
        <w:t xml:space="preserve">Hydropsychidae, </w:t>
      </w:r>
      <w:r w:rsidR="001123A1" w:rsidRPr="003B5DA0">
        <w:rPr>
          <w:color w:val="0000FF"/>
          <w:sz w:val="22"/>
        </w:rPr>
        <w:t>Philopotamidae, Polycentropodidae</w:t>
      </w:r>
    </w:p>
    <w:p w14:paraId="1E4033F2" w14:textId="77777777" w:rsidR="004C5CA1" w:rsidRPr="002052CD" w:rsidRDefault="00E00A9F" w:rsidP="003B5DA0">
      <w:pPr>
        <w:tabs>
          <w:tab w:val="left" w:pos="284"/>
          <w:tab w:val="left" w:pos="709"/>
          <w:tab w:val="left" w:pos="1032"/>
          <w:tab w:val="left" w:pos="1315"/>
          <w:tab w:val="left" w:pos="2552"/>
        </w:tabs>
        <w:rPr>
          <w:sz w:val="22"/>
        </w:rPr>
      </w:pPr>
      <w:r>
        <w:rPr>
          <w:i/>
          <w:sz w:val="22"/>
        </w:rPr>
        <w:lastRenderedPageBreak/>
        <w:tab/>
      </w:r>
      <w:r w:rsidR="00FF3708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Lepidopt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motýli):</w:t>
      </w:r>
      <w:r w:rsidR="006536DC">
        <w:rPr>
          <w:sz w:val="22"/>
        </w:rPr>
        <w:t xml:space="preserve"> </w:t>
      </w:r>
      <w:r w:rsidR="004C5CA1" w:rsidRPr="000E2FBC">
        <w:rPr>
          <w:sz w:val="22"/>
        </w:rPr>
        <w:t>Psych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vakonošovití),</w:t>
      </w:r>
      <w:r w:rsidR="008501C6">
        <w:rPr>
          <w:sz w:val="22"/>
        </w:rPr>
        <w:t xml:space="preserve"> </w:t>
      </w:r>
      <w:r w:rsidR="004C5CA1" w:rsidRPr="000E2FBC">
        <w:rPr>
          <w:sz w:val="22"/>
        </w:rPr>
        <w:t>Zygaen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vřetenuškovití), </w:t>
      </w:r>
      <w:r w:rsidR="004C5CA1" w:rsidRPr="000E2FBC">
        <w:rPr>
          <w:sz w:val="22"/>
        </w:rPr>
        <w:t>Geometridae</w:t>
      </w:r>
      <w:r w:rsidR="004C5CA1">
        <w:rPr>
          <w:i/>
          <w:sz w:val="22"/>
        </w:rPr>
        <w:t xml:space="preserve"> </w:t>
      </w:r>
      <w:r w:rsidR="008501C6">
        <w:rPr>
          <w:i/>
          <w:sz w:val="22"/>
        </w:rPr>
        <w:tab/>
      </w:r>
      <w:r w:rsidR="008501C6">
        <w:rPr>
          <w:i/>
          <w:sz w:val="22"/>
        </w:rPr>
        <w:tab/>
      </w:r>
      <w:r w:rsidR="008501C6">
        <w:rPr>
          <w:i/>
          <w:sz w:val="22"/>
        </w:rPr>
        <w:tab/>
      </w:r>
      <w:r w:rsidR="008501C6">
        <w:rPr>
          <w:i/>
          <w:sz w:val="22"/>
        </w:rPr>
        <w:tab/>
      </w:r>
      <w:r w:rsidR="008501C6">
        <w:rPr>
          <w:i/>
          <w:sz w:val="22"/>
        </w:rPr>
        <w:tab/>
      </w:r>
      <w:r w:rsidR="008501C6">
        <w:rPr>
          <w:i/>
          <w:sz w:val="22"/>
        </w:rPr>
        <w:tab/>
      </w:r>
      <w:r w:rsidR="008501C6">
        <w:rPr>
          <w:i/>
          <w:sz w:val="22"/>
        </w:rPr>
        <w:tab/>
      </w:r>
      <w:r w:rsidR="004C5CA1">
        <w:rPr>
          <w:sz w:val="22"/>
        </w:rPr>
        <w:t xml:space="preserve">(píďalkovití), </w:t>
      </w:r>
      <w:r w:rsidR="004C5CA1" w:rsidRPr="000E2FBC">
        <w:rPr>
          <w:sz w:val="22"/>
        </w:rPr>
        <w:t>Sphing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lišajovití), </w:t>
      </w:r>
      <w:r w:rsidR="002052CD">
        <w:rPr>
          <w:sz w:val="22"/>
        </w:rPr>
        <w:t xml:space="preserve">Erebidae: </w:t>
      </w:r>
      <w:r w:rsidR="002052CD" w:rsidRPr="002052CD">
        <w:rPr>
          <w:i/>
          <w:sz w:val="22"/>
        </w:rPr>
        <w:t>Arctia caja</w:t>
      </w:r>
      <w:r w:rsidR="002052CD">
        <w:rPr>
          <w:sz w:val="22"/>
        </w:rPr>
        <w:t xml:space="preserve"> (přástevník </w:t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  <w:t xml:space="preserve">medvědí), </w:t>
      </w:r>
      <w:r w:rsidR="004C5CA1" w:rsidRPr="000E2FBC">
        <w:rPr>
          <w:sz w:val="22"/>
        </w:rPr>
        <w:t>Noctu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můrovití),</w:t>
      </w:r>
      <w:r w:rsidR="008501C6">
        <w:rPr>
          <w:sz w:val="22"/>
        </w:rPr>
        <w:t xml:space="preserve"> </w:t>
      </w:r>
      <w:r w:rsidR="004C5CA1" w:rsidRPr="000E2FBC">
        <w:rPr>
          <w:sz w:val="22"/>
        </w:rPr>
        <w:t>Nymphal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babočkovití)</w:t>
      </w:r>
      <w:r w:rsidR="008501C6">
        <w:rPr>
          <w:sz w:val="22"/>
        </w:rPr>
        <w:t xml:space="preserve">: </w:t>
      </w:r>
      <w:r w:rsidR="008501C6" w:rsidRPr="008501C6">
        <w:rPr>
          <w:i/>
          <w:sz w:val="22"/>
        </w:rPr>
        <w:t>Aglais urticae</w:t>
      </w:r>
      <w:r w:rsidR="008501C6" w:rsidRPr="008501C6">
        <w:rPr>
          <w:sz w:val="22"/>
        </w:rPr>
        <w:t xml:space="preserve"> </w:t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8501C6" w:rsidRPr="008501C6">
        <w:rPr>
          <w:sz w:val="22"/>
        </w:rPr>
        <w:t>(babočka kopřivová)</w:t>
      </w:r>
      <w:r w:rsidR="004C5CA1">
        <w:rPr>
          <w:sz w:val="22"/>
        </w:rPr>
        <w:t xml:space="preserve">, </w:t>
      </w:r>
      <w:r w:rsidR="002052CD">
        <w:rPr>
          <w:sz w:val="22"/>
        </w:rPr>
        <w:t xml:space="preserve">Satyrinae (okáči), </w:t>
      </w:r>
      <w:r w:rsidR="004C5CA1" w:rsidRPr="000E2FBC">
        <w:rPr>
          <w:sz w:val="22"/>
        </w:rPr>
        <w:t>Lycaenidae</w:t>
      </w:r>
      <w:r w:rsidR="004C5CA1">
        <w:rPr>
          <w:sz w:val="22"/>
        </w:rPr>
        <w:t xml:space="preserve"> (modráskovití), </w:t>
      </w:r>
      <w:r w:rsidR="004C5CA1" w:rsidRPr="000E2FBC">
        <w:rPr>
          <w:sz w:val="22"/>
        </w:rPr>
        <w:t>Pieridae</w:t>
      </w:r>
      <w:r w:rsidR="004C5CA1">
        <w:rPr>
          <w:i/>
          <w:sz w:val="22"/>
        </w:rPr>
        <w:t xml:space="preserve"> </w:t>
      </w:r>
      <w:r w:rsidR="002052CD">
        <w:rPr>
          <w:i/>
          <w:sz w:val="22"/>
        </w:rPr>
        <w:tab/>
      </w:r>
      <w:r w:rsidR="002052CD">
        <w:rPr>
          <w:i/>
          <w:sz w:val="22"/>
        </w:rPr>
        <w:tab/>
      </w:r>
      <w:r w:rsidR="002052CD">
        <w:rPr>
          <w:i/>
          <w:sz w:val="22"/>
        </w:rPr>
        <w:tab/>
      </w:r>
      <w:r w:rsidR="002052CD">
        <w:rPr>
          <w:i/>
          <w:sz w:val="22"/>
        </w:rPr>
        <w:tab/>
      </w:r>
      <w:r w:rsidR="002052CD">
        <w:rPr>
          <w:i/>
          <w:sz w:val="22"/>
        </w:rPr>
        <w:tab/>
      </w:r>
      <w:r w:rsidR="002052CD">
        <w:rPr>
          <w:i/>
          <w:sz w:val="22"/>
        </w:rPr>
        <w:tab/>
      </w:r>
      <w:r w:rsidR="004C5CA1">
        <w:rPr>
          <w:sz w:val="22"/>
        </w:rPr>
        <w:t>(běláskovití)</w:t>
      </w:r>
      <w:r w:rsidR="002052CD">
        <w:rPr>
          <w:sz w:val="22"/>
        </w:rPr>
        <w:t xml:space="preserve">: </w:t>
      </w:r>
      <w:r w:rsidR="002052CD" w:rsidRPr="002052CD">
        <w:rPr>
          <w:i/>
          <w:sz w:val="22"/>
        </w:rPr>
        <w:t>Pieris</w:t>
      </w:r>
      <w:r w:rsidR="002052CD">
        <w:rPr>
          <w:sz w:val="22"/>
        </w:rPr>
        <w:t xml:space="preserve"> (bělásek), </w:t>
      </w:r>
      <w:r w:rsidR="002052CD" w:rsidRPr="002052CD">
        <w:rPr>
          <w:i/>
          <w:sz w:val="22"/>
        </w:rPr>
        <w:t>Anthocharis cardamines</w:t>
      </w:r>
      <w:r w:rsidR="002052CD" w:rsidRPr="002052CD">
        <w:rPr>
          <w:sz w:val="22"/>
        </w:rPr>
        <w:t xml:space="preserve"> (bělásek řeřichový)</w:t>
      </w:r>
      <w:r w:rsidR="002052CD">
        <w:rPr>
          <w:sz w:val="22"/>
        </w:rPr>
        <w:t xml:space="preserve">, </w:t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 w:rsidRPr="002052CD">
        <w:rPr>
          <w:i/>
          <w:sz w:val="22"/>
        </w:rPr>
        <w:t>Gonepteryx rhamni</w:t>
      </w:r>
      <w:r w:rsidR="002052CD" w:rsidRPr="002052CD">
        <w:rPr>
          <w:sz w:val="22"/>
        </w:rPr>
        <w:t xml:space="preserve"> (žluťásek řešetlákový)</w:t>
      </w:r>
      <w:r w:rsidR="002052CD">
        <w:rPr>
          <w:sz w:val="22"/>
        </w:rPr>
        <w:t xml:space="preserve">, Hesperiidae (soumračníkovití), </w:t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>
        <w:rPr>
          <w:sz w:val="22"/>
        </w:rPr>
        <w:tab/>
      </w:r>
      <w:r w:rsidR="002052CD" w:rsidRPr="002052CD">
        <w:rPr>
          <w:i/>
          <w:sz w:val="22"/>
        </w:rPr>
        <w:t>Cossus cossus</w:t>
      </w:r>
      <w:r w:rsidR="002052CD">
        <w:rPr>
          <w:sz w:val="22"/>
        </w:rPr>
        <w:t xml:space="preserve"> (drvopleň obecný), </w:t>
      </w:r>
      <w:r w:rsidR="002052CD" w:rsidRPr="002052CD">
        <w:rPr>
          <w:i/>
          <w:sz w:val="22"/>
        </w:rPr>
        <w:t>Cameraria ohridella</w:t>
      </w:r>
      <w:r w:rsidR="002052CD" w:rsidRPr="002052CD">
        <w:rPr>
          <w:sz w:val="22"/>
        </w:rPr>
        <w:t xml:space="preserve"> (klíněnka jírovcová)</w:t>
      </w:r>
    </w:p>
    <w:p w14:paraId="201580DD" w14:textId="77777777" w:rsidR="004C5CA1" w:rsidRDefault="00BC222C" w:rsidP="00BC222C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708A2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Dipt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dvoukřídlí)</w:t>
      </w:r>
    </w:p>
    <w:p w14:paraId="73FD6FBB" w14:textId="77777777" w:rsidR="007E1675" w:rsidRPr="00342485" w:rsidRDefault="00827E02" w:rsidP="002102CE">
      <w:pPr>
        <w:tabs>
          <w:tab w:val="left" w:pos="426"/>
          <w:tab w:val="left" w:pos="709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E00A9F">
        <w:rPr>
          <w:b/>
          <w:i/>
          <w:caps/>
          <w:noProof/>
          <w:sz w:val="24"/>
          <w:szCs w:val="24"/>
        </w:rPr>
        <w:t>••••</w:t>
      </w:r>
      <w:r w:rsidR="00342485" w:rsidRPr="00DB1C3F">
        <w:rPr>
          <w:sz w:val="22"/>
        </w:rPr>
        <w:t>„</w:t>
      </w:r>
      <w:r w:rsidR="004C5CA1" w:rsidRPr="00EA0A2D">
        <w:rPr>
          <w:sz w:val="22"/>
          <w:u w:val="single"/>
        </w:rPr>
        <w:t>Nematocera</w:t>
      </w:r>
      <w:r w:rsidR="00C50BAB" w:rsidRPr="00C50BAB">
        <w:rPr>
          <w:sz w:val="22"/>
        </w:rPr>
        <w:t>“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dlouhorozí)</w:t>
      </w:r>
    </w:p>
    <w:p w14:paraId="5CB443C8" w14:textId="087D5E41" w:rsidR="004C5CA1" w:rsidRDefault="00827E02" w:rsidP="00D45C5E">
      <w:pPr>
        <w:tabs>
          <w:tab w:val="left" w:pos="567"/>
          <w:tab w:val="left" w:pos="709"/>
          <w:tab w:val="left" w:pos="851"/>
          <w:tab w:val="left" w:pos="993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E00A9F">
        <w:rPr>
          <w:b/>
          <w:i/>
          <w:caps/>
          <w:noProof/>
          <w:sz w:val="24"/>
          <w:szCs w:val="24"/>
        </w:rPr>
        <w:t>•••••</w:t>
      </w:r>
      <w:r w:rsidR="004C5CA1" w:rsidRPr="003B5DA0">
        <w:rPr>
          <w:color w:val="0000FF"/>
          <w:sz w:val="22"/>
        </w:rPr>
        <w:t>Tipulidae</w:t>
      </w:r>
      <w:r w:rsidR="004C5CA1" w:rsidRPr="003B5DA0">
        <w:rPr>
          <w:i/>
          <w:color w:val="0000FF"/>
          <w:sz w:val="22"/>
        </w:rPr>
        <w:t xml:space="preserve"> </w:t>
      </w:r>
      <w:r w:rsidR="004C5CA1" w:rsidRPr="003B5DA0">
        <w:rPr>
          <w:color w:val="0000FF"/>
          <w:sz w:val="22"/>
        </w:rPr>
        <w:t>(tiplicovití)</w:t>
      </w:r>
      <w:r w:rsidR="00475691">
        <w:rPr>
          <w:color w:val="0000FF"/>
          <w:sz w:val="22"/>
        </w:rPr>
        <w:t>:</w:t>
      </w:r>
      <w:r w:rsidR="002C0357">
        <w:rPr>
          <w:color w:val="0000FF"/>
          <w:sz w:val="22"/>
        </w:rPr>
        <w:t xml:space="preserve"> </w:t>
      </w:r>
      <w:r w:rsidR="002C0357" w:rsidRPr="00C978E6">
        <w:rPr>
          <w:i/>
          <w:color w:val="0000FF"/>
          <w:sz w:val="22"/>
        </w:rPr>
        <w:t>Tipula</w:t>
      </w:r>
      <w:r w:rsidR="002C0357">
        <w:rPr>
          <w:color w:val="0000FF"/>
          <w:sz w:val="22"/>
        </w:rPr>
        <w:t xml:space="preserve"> (tiplice)</w:t>
      </w:r>
    </w:p>
    <w:p w14:paraId="0A992A66" w14:textId="175B2BDA" w:rsidR="008E223E" w:rsidRPr="00BD7CA9" w:rsidRDefault="008E223E" w:rsidP="00BD7CA9">
      <w:pPr>
        <w:tabs>
          <w:tab w:val="left" w:pos="567"/>
          <w:tab w:val="left" w:pos="709"/>
          <w:tab w:val="left" w:pos="851"/>
          <w:tab w:val="left" w:pos="993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•</w:t>
      </w:r>
      <w:r w:rsidRPr="003B5DA0">
        <w:rPr>
          <w:color w:val="0000FF"/>
          <w:sz w:val="22"/>
        </w:rPr>
        <w:t>Limoniidae (bahnomilkovití)</w:t>
      </w:r>
      <w:r w:rsidR="00BD7CA9" w:rsidRPr="003B5DA0">
        <w:rPr>
          <w:color w:val="0000FF"/>
          <w:sz w:val="22"/>
        </w:rPr>
        <w:t xml:space="preserve">: </w:t>
      </w:r>
      <w:r w:rsidR="002C0357">
        <w:rPr>
          <w:i/>
          <w:color w:val="0000FF"/>
          <w:sz w:val="22"/>
        </w:rPr>
        <w:t>Limnophila</w:t>
      </w:r>
      <w:r w:rsidR="002C0357" w:rsidRPr="003B5DA0">
        <w:rPr>
          <w:color w:val="0000FF"/>
          <w:sz w:val="22"/>
        </w:rPr>
        <w:t xml:space="preserve"> </w:t>
      </w:r>
      <w:r w:rsidR="00BD7CA9" w:rsidRPr="003B5DA0">
        <w:rPr>
          <w:color w:val="0000FF"/>
          <w:sz w:val="22"/>
        </w:rPr>
        <w:t>(bahnomilka)</w:t>
      </w:r>
    </w:p>
    <w:p w14:paraId="30FC3D42" w14:textId="77777777" w:rsidR="008E223E" w:rsidRDefault="008E223E" w:rsidP="008E223E">
      <w:pPr>
        <w:tabs>
          <w:tab w:val="left" w:pos="567"/>
          <w:tab w:val="left" w:pos="709"/>
          <w:tab w:val="left" w:pos="851"/>
          <w:tab w:val="left" w:pos="993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•</w:t>
      </w:r>
      <w:r w:rsidRPr="003B5DA0">
        <w:rPr>
          <w:color w:val="0000FF"/>
          <w:sz w:val="22"/>
        </w:rPr>
        <w:t>Pediciida</w:t>
      </w:r>
      <w:r w:rsidR="009077EF">
        <w:rPr>
          <w:color w:val="0000FF"/>
          <w:sz w:val="22"/>
        </w:rPr>
        <w:t>e</w:t>
      </w:r>
      <w:r w:rsidRPr="003B5DA0">
        <w:rPr>
          <w:color w:val="0000FF"/>
          <w:sz w:val="22"/>
        </w:rPr>
        <w:t xml:space="preserve"> (panožnatka): </w:t>
      </w:r>
      <w:r w:rsidRPr="003B5DA0">
        <w:rPr>
          <w:i/>
          <w:color w:val="0000FF"/>
          <w:sz w:val="22"/>
        </w:rPr>
        <w:t>Dicranota</w:t>
      </w:r>
      <w:r w:rsidRPr="003B5DA0">
        <w:rPr>
          <w:color w:val="0000FF"/>
          <w:sz w:val="22"/>
        </w:rPr>
        <w:t xml:space="preserve"> (panožnatka)</w:t>
      </w:r>
    </w:p>
    <w:p w14:paraId="57C6DB47" w14:textId="77777777" w:rsidR="006C747D" w:rsidRDefault="006C747D" w:rsidP="006C747D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560"/>
        </w:tabs>
        <w:ind w:left="425" w:hanging="425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•</w:t>
      </w:r>
      <w:r w:rsidRPr="003B5DA0">
        <w:rPr>
          <w:color w:val="0000FF"/>
          <w:sz w:val="22"/>
        </w:rPr>
        <w:t>Psychodidae</w:t>
      </w:r>
      <w:r w:rsidRPr="003B5DA0">
        <w:rPr>
          <w:i/>
          <w:color w:val="0000FF"/>
          <w:sz w:val="22"/>
        </w:rPr>
        <w:t xml:space="preserve"> </w:t>
      </w:r>
      <w:r w:rsidRPr="003B5DA0">
        <w:rPr>
          <w:color w:val="0000FF"/>
          <w:sz w:val="22"/>
        </w:rPr>
        <w:t>(koutulovití)</w:t>
      </w:r>
    </w:p>
    <w:p w14:paraId="02D70585" w14:textId="1DD6E923" w:rsidR="007E1675" w:rsidRDefault="00827E02" w:rsidP="00827E02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560"/>
        </w:tabs>
        <w:ind w:left="425" w:hanging="425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E00A9F">
        <w:rPr>
          <w:b/>
          <w:i/>
          <w:caps/>
          <w:noProof/>
          <w:sz w:val="24"/>
          <w:szCs w:val="24"/>
        </w:rPr>
        <w:t>•••••</w:t>
      </w:r>
      <w:r w:rsidR="004C5CA1" w:rsidRPr="003B5DA0">
        <w:rPr>
          <w:color w:val="0000FF"/>
          <w:sz w:val="22"/>
        </w:rPr>
        <w:t>Culicidae</w:t>
      </w:r>
      <w:r w:rsidR="004C5CA1" w:rsidRPr="003B5DA0">
        <w:rPr>
          <w:i/>
          <w:color w:val="0000FF"/>
          <w:sz w:val="22"/>
        </w:rPr>
        <w:t xml:space="preserve"> </w:t>
      </w:r>
      <w:r w:rsidR="008E223E" w:rsidRPr="003B5DA0">
        <w:rPr>
          <w:color w:val="0000FF"/>
          <w:sz w:val="22"/>
        </w:rPr>
        <w:t>(komárovití)</w:t>
      </w:r>
      <w:r w:rsidR="002C0357">
        <w:rPr>
          <w:color w:val="0000FF"/>
          <w:sz w:val="22"/>
        </w:rPr>
        <w:t xml:space="preserve"> </w:t>
      </w:r>
      <w:r w:rsidR="002C0357" w:rsidRPr="00C978E6">
        <w:rPr>
          <w:i/>
          <w:color w:val="0000FF"/>
          <w:sz w:val="22"/>
        </w:rPr>
        <w:t>Culex</w:t>
      </w:r>
      <w:r w:rsidR="002C0357">
        <w:rPr>
          <w:color w:val="0000FF"/>
          <w:sz w:val="22"/>
        </w:rPr>
        <w:t xml:space="preserve"> (komár)</w:t>
      </w:r>
      <w:r w:rsidR="008C1C8A">
        <w:rPr>
          <w:color w:val="0000FF"/>
          <w:sz w:val="22"/>
        </w:rPr>
        <w:t xml:space="preserve">, </w:t>
      </w:r>
      <w:r w:rsidR="008C1C8A" w:rsidRPr="00C978E6">
        <w:rPr>
          <w:i/>
          <w:color w:val="0000FF"/>
          <w:sz w:val="22"/>
        </w:rPr>
        <w:t>Anopheles</w:t>
      </w:r>
      <w:r w:rsidR="008C1C8A">
        <w:rPr>
          <w:color w:val="0000FF"/>
          <w:sz w:val="22"/>
        </w:rPr>
        <w:t xml:space="preserve"> (anofeles)</w:t>
      </w:r>
    </w:p>
    <w:p w14:paraId="0DFB60D0" w14:textId="77777777" w:rsidR="007E1675" w:rsidRDefault="00827E02" w:rsidP="00827E02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E00A9F">
        <w:rPr>
          <w:b/>
          <w:i/>
          <w:caps/>
          <w:noProof/>
          <w:sz w:val="24"/>
          <w:szCs w:val="24"/>
        </w:rPr>
        <w:t>•••••</w:t>
      </w:r>
      <w:r w:rsidR="004C5CA1" w:rsidRPr="003B5DA0">
        <w:rPr>
          <w:color w:val="0000FF"/>
          <w:sz w:val="22"/>
        </w:rPr>
        <w:t>Chironomidae</w:t>
      </w:r>
      <w:r w:rsidR="004C5CA1" w:rsidRPr="003B5DA0">
        <w:rPr>
          <w:i/>
          <w:color w:val="0000FF"/>
          <w:sz w:val="22"/>
        </w:rPr>
        <w:t xml:space="preserve"> </w:t>
      </w:r>
      <w:r w:rsidR="004C5CA1" w:rsidRPr="003B5DA0">
        <w:rPr>
          <w:color w:val="0000FF"/>
          <w:sz w:val="22"/>
        </w:rPr>
        <w:t xml:space="preserve">(pakomárovití): </w:t>
      </w:r>
      <w:r w:rsidR="004C5CA1" w:rsidRPr="003B5DA0">
        <w:rPr>
          <w:i/>
          <w:color w:val="0000FF"/>
          <w:sz w:val="22"/>
        </w:rPr>
        <w:t xml:space="preserve">Chironomus </w:t>
      </w:r>
      <w:r w:rsidR="004C5CA1" w:rsidRPr="003B5DA0">
        <w:rPr>
          <w:color w:val="0000FF"/>
          <w:sz w:val="22"/>
        </w:rPr>
        <w:t>(pakomár)</w:t>
      </w:r>
    </w:p>
    <w:p w14:paraId="7FBDC674" w14:textId="45F02CD0" w:rsidR="007E1675" w:rsidRDefault="00827E02" w:rsidP="00827E02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560"/>
        </w:tabs>
        <w:ind w:left="425" w:hanging="425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E00A9F">
        <w:rPr>
          <w:b/>
          <w:i/>
          <w:caps/>
          <w:noProof/>
          <w:sz w:val="24"/>
          <w:szCs w:val="24"/>
        </w:rPr>
        <w:t>•••••</w:t>
      </w:r>
      <w:r w:rsidR="004C5CA1" w:rsidRPr="003B5DA0">
        <w:rPr>
          <w:color w:val="0000FF"/>
          <w:sz w:val="22"/>
        </w:rPr>
        <w:t>Ceratopogonidae</w:t>
      </w:r>
      <w:r w:rsidR="004C5CA1" w:rsidRPr="003B5DA0">
        <w:rPr>
          <w:i/>
          <w:color w:val="0000FF"/>
          <w:sz w:val="22"/>
        </w:rPr>
        <w:t xml:space="preserve"> </w:t>
      </w:r>
      <w:r w:rsidR="004C5CA1" w:rsidRPr="003B5DA0">
        <w:rPr>
          <w:color w:val="0000FF"/>
          <w:sz w:val="22"/>
        </w:rPr>
        <w:t>(pakomárcovití)</w:t>
      </w:r>
    </w:p>
    <w:p w14:paraId="2E735E81" w14:textId="2733C79B" w:rsidR="009077EF" w:rsidRDefault="009077EF" w:rsidP="009077EF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560"/>
        </w:tabs>
        <w:ind w:left="425" w:hanging="425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•</w:t>
      </w:r>
      <w:r>
        <w:rPr>
          <w:color w:val="0000FF"/>
          <w:sz w:val="22"/>
        </w:rPr>
        <w:t>Dixidae (komárcovití)</w:t>
      </w:r>
      <w:r w:rsidR="00475691">
        <w:rPr>
          <w:color w:val="0000FF"/>
          <w:sz w:val="22"/>
        </w:rPr>
        <w:t>:</w:t>
      </w:r>
      <w:r w:rsidR="007C36A0">
        <w:rPr>
          <w:color w:val="0000FF"/>
          <w:sz w:val="22"/>
        </w:rPr>
        <w:t xml:space="preserve"> </w:t>
      </w:r>
      <w:r w:rsidR="007C36A0" w:rsidRPr="00C978E6">
        <w:rPr>
          <w:i/>
          <w:color w:val="0000FF"/>
          <w:sz w:val="22"/>
        </w:rPr>
        <w:t>Dixa</w:t>
      </w:r>
      <w:r w:rsidR="007C36A0">
        <w:rPr>
          <w:color w:val="0000FF"/>
          <w:sz w:val="22"/>
        </w:rPr>
        <w:t xml:space="preserve"> (komárec)</w:t>
      </w:r>
    </w:p>
    <w:p w14:paraId="1AFD5933" w14:textId="4C958807" w:rsidR="007E1675" w:rsidRPr="00C978E6" w:rsidRDefault="00827E02" w:rsidP="00827E02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560"/>
        </w:tabs>
        <w:ind w:left="425" w:hanging="425"/>
        <w:rPr>
          <w:color w:val="0000FF"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E00A9F">
        <w:rPr>
          <w:b/>
          <w:i/>
          <w:caps/>
          <w:noProof/>
          <w:sz w:val="24"/>
          <w:szCs w:val="24"/>
        </w:rPr>
        <w:t>•••••</w:t>
      </w:r>
      <w:r w:rsidR="004C5CA1" w:rsidRPr="003B5DA0">
        <w:rPr>
          <w:color w:val="0000FF"/>
          <w:sz w:val="22"/>
        </w:rPr>
        <w:t>Simuliidae</w:t>
      </w:r>
      <w:r w:rsidR="004C5CA1" w:rsidRPr="003B5DA0">
        <w:rPr>
          <w:i/>
          <w:color w:val="0000FF"/>
          <w:sz w:val="22"/>
        </w:rPr>
        <w:t xml:space="preserve"> </w:t>
      </w:r>
      <w:r w:rsidR="00F245DE" w:rsidRPr="003B5DA0">
        <w:rPr>
          <w:color w:val="0000FF"/>
          <w:sz w:val="22"/>
        </w:rPr>
        <w:t>(muchničkovití</w:t>
      </w:r>
      <w:r w:rsidR="006C747D" w:rsidRPr="003B5DA0">
        <w:rPr>
          <w:color w:val="0000FF"/>
          <w:sz w:val="22"/>
        </w:rPr>
        <w:t>)</w:t>
      </w:r>
      <w:r w:rsidR="00475691">
        <w:rPr>
          <w:color w:val="0000FF"/>
          <w:sz w:val="22"/>
        </w:rPr>
        <w:t>:</w:t>
      </w:r>
      <w:r w:rsidR="004C5CA1">
        <w:rPr>
          <w:sz w:val="22"/>
        </w:rPr>
        <w:t xml:space="preserve"> </w:t>
      </w:r>
      <w:r w:rsidR="007C36A0">
        <w:rPr>
          <w:sz w:val="22"/>
        </w:rPr>
        <w:t xml:space="preserve"> </w:t>
      </w:r>
      <w:r w:rsidR="007C36A0" w:rsidRPr="00C978E6">
        <w:rPr>
          <w:i/>
          <w:color w:val="0000FF"/>
          <w:sz w:val="22"/>
        </w:rPr>
        <w:t>Simulim</w:t>
      </w:r>
      <w:r w:rsidR="007C36A0" w:rsidRPr="00C978E6">
        <w:rPr>
          <w:color w:val="0000FF"/>
          <w:sz w:val="22"/>
        </w:rPr>
        <w:t xml:space="preserve"> (muchnička)</w:t>
      </w:r>
    </w:p>
    <w:p w14:paraId="0453C74F" w14:textId="77777777" w:rsidR="00916416" w:rsidRDefault="00916416" w:rsidP="00916416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•</w:t>
      </w:r>
      <w:r>
        <w:rPr>
          <w:sz w:val="22"/>
        </w:rPr>
        <w:t>Cecidomyidae</w:t>
      </w:r>
      <w:r>
        <w:rPr>
          <w:i/>
          <w:sz w:val="22"/>
        </w:rPr>
        <w:t xml:space="preserve"> </w:t>
      </w:r>
      <w:r>
        <w:rPr>
          <w:sz w:val="22"/>
        </w:rPr>
        <w:t xml:space="preserve">(bejlomorkovití): </w:t>
      </w:r>
      <w:r w:rsidRPr="00916416">
        <w:rPr>
          <w:i/>
          <w:sz w:val="22"/>
        </w:rPr>
        <w:t>Mikiola fagi</w:t>
      </w:r>
      <w:r>
        <w:rPr>
          <w:sz w:val="22"/>
        </w:rPr>
        <w:t xml:space="preserve"> (bejlomorka buková)</w:t>
      </w:r>
    </w:p>
    <w:p w14:paraId="1D11C3A5" w14:textId="77777777" w:rsidR="004C5CA1" w:rsidRPr="007E1675" w:rsidRDefault="00827E02" w:rsidP="00827E02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560"/>
        </w:tabs>
        <w:ind w:left="425" w:hanging="425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E00A9F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Bibionidae</w:t>
      </w:r>
      <w:r w:rsidR="004C5CA1">
        <w:rPr>
          <w:sz w:val="22"/>
        </w:rPr>
        <w:t xml:space="preserve"> (muchnicovití): </w:t>
      </w:r>
      <w:r w:rsidR="004C5CA1">
        <w:rPr>
          <w:i/>
          <w:sz w:val="22"/>
        </w:rPr>
        <w:t xml:space="preserve">Bibio </w:t>
      </w:r>
      <w:r w:rsidR="004C5CA1">
        <w:rPr>
          <w:sz w:val="22"/>
        </w:rPr>
        <w:t xml:space="preserve">(muchnice) </w:t>
      </w:r>
    </w:p>
    <w:p w14:paraId="4D8B4F48" w14:textId="77777777" w:rsidR="004A7202" w:rsidRDefault="00827E02" w:rsidP="00827E02">
      <w:pPr>
        <w:tabs>
          <w:tab w:val="left" w:pos="426"/>
          <w:tab w:val="left" w:pos="851"/>
          <w:tab w:val="left" w:pos="1032"/>
          <w:tab w:val="left" w:pos="1202"/>
          <w:tab w:val="left" w:pos="1315"/>
          <w:tab w:val="left" w:pos="1560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E00A9F">
        <w:rPr>
          <w:b/>
          <w:i/>
          <w:caps/>
          <w:noProof/>
          <w:sz w:val="24"/>
          <w:szCs w:val="24"/>
        </w:rPr>
        <w:t>••••</w:t>
      </w:r>
      <w:r w:rsidR="004C5CA1" w:rsidRPr="00EA0A2D">
        <w:rPr>
          <w:sz w:val="22"/>
          <w:u w:val="single"/>
        </w:rPr>
        <w:t>Brachyc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krátkorozí)</w:t>
      </w:r>
    </w:p>
    <w:p w14:paraId="22673E09" w14:textId="19F5C238" w:rsidR="004A7202" w:rsidRDefault="00827E02" w:rsidP="00C978E6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2552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C5748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Taban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 xml:space="preserve">(ovádovití): </w:t>
      </w:r>
      <w:r w:rsidR="004C5CA1" w:rsidRPr="00C978E6">
        <w:rPr>
          <w:i/>
          <w:color w:val="0000FF"/>
          <w:sz w:val="22"/>
        </w:rPr>
        <w:t xml:space="preserve">Tabanus </w:t>
      </w:r>
      <w:r w:rsidR="004C5CA1" w:rsidRPr="00C978E6">
        <w:rPr>
          <w:color w:val="0000FF"/>
          <w:sz w:val="22"/>
        </w:rPr>
        <w:t>(ovád)</w:t>
      </w:r>
      <w:r w:rsidR="00D46661" w:rsidRPr="00C978E6">
        <w:rPr>
          <w:color w:val="0000FF"/>
          <w:sz w:val="22"/>
        </w:rPr>
        <w:t>,</w:t>
      </w:r>
      <w:r w:rsidR="004C5CA1" w:rsidRPr="00C978E6">
        <w:rPr>
          <w:color w:val="0000FF"/>
          <w:sz w:val="22"/>
        </w:rPr>
        <w:t xml:space="preserve"> </w:t>
      </w:r>
      <w:r w:rsidR="004A7202" w:rsidRPr="00C978E6">
        <w:rPr>
          <w:bCs/>
          <w:i/>
          <w:iCs/>
          <w:color w:val="0000FF"/>
          <w:sz w:val="22"/>
        </w:rPr>
        <w:t>Haematopota pluvialis</w:t>
      </w:r>
      <w:r w:rsidR="004A7202" w:rsidRPr="00C978E6">
        <w:rPr>
          <w:bCs/>
          <w:color w:val="0000FF"/>
          <w:sz w:val="22"/>
        </w:rPr>
        <w:t xml:space="preserve"> (</w:t>
      </w:r>
      <w:r w:rsidR="004A7202" w:rsidRPr="00C978E6">
        <w:rPr>
          <w:color w:val="0000FF"/>
          <w:sz w:val="22"/>
        </w:rPr>
        <w:t xml:space="preserve">bzikavka dešťová), </w:t>
      </w:r>
      <w:r w:rsidR="004A7202" w:rsidRPr="00C978E6">
        <w:rPr>
          <w:bCs/>
          <w:i/>
          <w:iCs/>
          <w:color w:val="0000FF"/>
          <w:sz w:val="22"/>
        </w:rPr>
        <w:t>Chrysops</w:t>
      </w:r>
      <w:r w:rsidR="004A7202" w:rsidRPr="00C978E6">
        <w:rPr>
          <w:color w:val="0000FF"/>
          <w:sz w:val="22"/>
        </w:rPr>
        <w:t xml:space="preserve"> </w:t>
      </w:r>
      <w:r w:rsidR="004A7202" w:rsidRPr="00C978E6">
        <w:rPr>
          <w:color w:val="0000FF"/>
          <w:sz w:val="22"/>
        </w:rPr>
        <w:tab/>
      </w:r>
      <w:r w:rsidR="004A7202" w:rsidRPr="00C978E6">
        <w:rPr>
          <w:color w:val="0000FF"/>
          <w:sz w:val="22"/>
        </w:rPr>
        <w:tab/>
      </w:r>
      <w:r w:rsidR="004A7202" w:rsidRPr="00C978E6">
        <w:rPr>
          <w:color w:val="0000FF"/>
          <w:sz w:val="22"/>
        </w:rPr>
        <w:tab/>
      </w:r>
      <w:r w:rsidR="00CC5748" w:rsidRPr="00C978E6">
        <w:rPr>
          <w:color w:val="0000FF"/>
          <w:sz w:val="22"/>
        </w:rPr>
        <w:tab/>
      </w:r>
      <w:r w:rsidR="004A7202" w:rsidRPr="00C978E6">
        <w:rPr>
          <w:color w:val="0000FF"/>
          <w:sz w:val="22"/>
        </w:rPr>
        <w:tab/>
      </w:r>
      <w:r w:rsidR="004A7202" w:rsidRPr="00C978E6">
        <w:rPr>
          <w:color w:val="0000FF"/>
          <w:sz w:val="22"/>
        </w:rPr>
        <w:tab/>
      </w:r>
      <w:r w:rsidRPr="00C978E6">
        <w:rPr>
          <w:color w:val="0000FF"/>
          <w:sz w:val="22"/>
        </w:rPr>
        <w:t xml:space="preserve">    </w:t>
      </w:r>
      <w:r w:rsidR="004A7202" w:rsidRPr="00C978E6">
        <w:rPr>
          <w:color w:val="0000FF"/>
          <w:sz w:val="22"/>
        </w:rPr>
        <w:t>(slepoočka)</w:t>
      </w:r>
      <w:r w:rsidR="007C36A0">
        <w:rPr>
          <w:color w:val="0000FF"/>
          <w:sz w:val="22"/>
        </w:rPr>
        <w:t xml:space="preserve"> </w:t>
      </w:r>
    </w:p>
    <w:p w14:paraId="6DC3973D" w14:textId="77777777" w:rsidR="004A7202" w:rsidRDefault="00827E02" w:rsidP="00827E02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1560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C5748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Stratiomy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bráněnkovití)</w:t>
      </w:r>
    </w:p>
    <w:p w14:paraId="038DF34E" w14:textId="0428B03F" w:rsidR="004A7202" w:rsidRDefault="00827E02" w:rsidP="00827E02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3261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C5748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Syrph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pestřenkovití):</w:t>
      </w:r>
      <w:r w:rsidR="004C5CA1" w:rsidRPr="004A7202">
        <w:rPr>
          <w:sz w:val="22"/>
        </w:rPr>
        <w:t xml:space="preserve"> </w:t>
      </w:r>
      <w:r w:rsidR="004A7202" w:rsidRPr="00C978E6">
        <w:rPr>
          <w:i/>
          <w:color w:val="0000FF"/>
          <w:sz w:val="22"/>
        </w:rPr>
        <w:t xml:space="preserve">Eristalis </w:t>
      </w:r>
      <w:r w:rsidR="004A7202" w:rsidRPr="00C978E6">
        <w:rPr>
          <w:color w:val="0000FF"/>
          <w:sz w:val="22"/>
        </w:rPr>
        <w:t>(pestřenka)</w:t>
      </w:r>
      <w:r w:rsidR="004A7202">
        <w:rPr>
          <w:sz w:val="22"/>
        </w:rPr>
        <w:t xml:space="preserve">, </w:t>
      </w:r>
      <w:r w:rsidR="004A7202" w:rsidRPr="004A7202">
        <w:rPr>
          <w:bCs/>
          <w:i/>
          <w:iCs/>
          <w:sz w:val="22"/>
        </w:rPr>
        <w:t>Volucella pe</w:t>
      </w:r>
      <w:r w:rsidR="004A7CA5">
        <w:rPr>
          <w:bCs/>
          <w:i/>
          <w:iCs/>
          <w:sz w:val="22"/>
        </w:rPr>
        <w:t>l</w:t>
      </w:r>
      <w:r w:rsidR="004A7202" w:rsidRPr="004A7202">
        <w:rPr>
          <w:bCs/>
          <w:i/>
          <w:iCs/>
          <w:sz w:val="22"/>
        </w:rPr>
        <w:t>lucens</w:t>
      </w:r>
      <w:r w:rsidR="004A7202" w:rsidRPr="004A7202">
        <w:rPr>
          <w:sz w:val="22"/>
        </w:rPr>
        <w:t xml:space="preserve"> </w:t>
      </w:r>
      <w:r w:rsidR="004A7202">
        <w:rPr>
          <w:sz w:val="22"/>
        </w:rPr>
        <w:t>(</w:t>
      </w:r>
      <w:r w:rsidR="004A7202" w:rsidRPr="004A7202">
        <w:rPr>
          <w:sz w:val="22"/>
        </w:rPr>
        <w:t>p</w:t>
      </w:r>
      <w:r w:rsidR="004A7202">
        <w:rPr>
          <w:sz w:val="22"/>
        </w:rPr>
        <w:t>.</w:t>
      </w:r>
      <w:r w:rsidR="004A7202" w:rsidRPr="004A7202">
        <w:rPr>
          <w:sz w:val="22"/>
        </w:rPr>
        <w:t xml:space="preserve"> prosvítavá</w:t>
      </w:r>
      <w:r w:rsidR="004A7202">
        <w:rPr>
          <w:sz w:val="22"/>
        </w:rPr>
        <w:t>)</w:t>
      </w:r>
    </w:p>
    <w:p w14:paraId="77BB996D" w14:textId="77777777" w:rsidR="00E26A2F" w:rsidRDefault="00E26A2F" w:rsidP="00E26A2F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1560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  <w:t>•••••</w:t>
      </w:r>
      <w:r w:rsidRPr="00283748">
        <w:rPr>
          <w:sz w:val="22"/>
        </w:rPr>
        <w:t>Dolichopodidae (lupicovití)</w:t>
      </w:r>
    </w:p>
    <w:p w14:paraId="72F9DD3C" w14:textId="77777777" w:rsidR="004A7202" w:rsidRDefault="000508FB" w:rsidP="000508FB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1560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C5748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Musc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mouchovití)</w:t>
      </w:r>
    </w:p>
    <w:p w14:paraId="76A943B3" w14:textId="77777777" w:rsidR="004A7202" w:rsidRPr="004A7202" w:rsidRDefault="000508FB" w:rsidP="000508FB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1560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C5748">
        <w:rPr>
          <w:b/>
          <w:i/>
          <w:caps/>
          <w:noProof/>
          <w:sz w:val="24"/>
          <w:szCs w:val="24"/>
        </w:rPr>
        <w:t>•••••</w:t>
      </w:r>
      <w:r w:rsidR="004A7202" w:rsidRPr="00EA0A2D">
        <w:rPr>
          <w:sz w:val="22"/>
        </w:rPr>
        <w:t>Sarcophagidae</w:t>
      </w:r>
      <w:r w:rsidR="004A7202">
        <w:rPr>
          <w:i/>
          <w:sz w:val="22"/>
        </w:rPr>
        <w:t xml:space="preserve"> </w:t>
      </w:r>
      <w:r w:rsidR="00BB1050">
        <w:rPr>
          <w:sz w:val="22"/>
        </w:rPr>
        <w:t>(masařkovití)</w:t>
      </w:r>
    </w:p>
    <w:p w14:paraId="56972270" w14:textId="77777777" w:rsidR="004A7202" w:rsidRPr="004A7202" w:rsidRDefault="000508FB" w:rsidP="000508FB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1560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C5748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Calliphor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bzučivkovití)</w:t>
      </w:r>
      <w:r w:rsidR="004A7202">
        <w:rPr>
          <w:sz w:val="22"/>
        </w:rPr>
        <w:t xml:space="preserve">: </w:t>
      </w:r>
      <w:r w:rsidR="004A7202" w:rsidRPr="004A7202">
        <w:rPr>
          <w:bCs/>
          <w:i/>
          <w:iCs/>
          <w:sz w:val="22"/>
        </w:rPr>
        <w:t>Calliphora</w:t>
      </w:r>
      <w:r w:rsidR="004A7202" w:rsidRPr="000E2FBC">
        <w:rPr>
          <w:bCs/>
          <w:i/>
          <w:iCs/>
          <w:sz w:val="22"/>
        </w:rPr>
        <w:t xml:space="preserve"> </w:t>
      </w:r>
      <w:r w:rsidR="004A7202">
        <w:rPr>
          <w:sz w:val="22"/>
        </w:rPr>
        <w:t>(</w:t>
      </w:r>
      <w:r w:rsidR="004A7202" w:rsidRPr="004A7202">
        <w:rPr>
          <w:sz w:val="22"/>
        </w:rPr>
        <w:t>bzučivka</w:t>
      </w:r>
      <w:r w:rsidR="004A7202">
        <w:rPr>
          <w:sz w:val="22"/>
        </w:rPr>
        <w:t xml:space="preserve">), </w:t>
      </w:r>
      <w:r w:rsidR="004A7202" w:rsidRPr="004A7202">
        <w:rPr>
          <w:bCs/>
          <w:i/>
          <w:iCs/>
          <w:sz w:val="22"/>
        </w:rPr>
        <w:t>Luci</w:t>
      </w:r>
      <w:r w:rsidR="00BB1050">
        <w:rPr>
          <w:bCs/>
          <w:i/>
          <w:iCs/>
          <w:sz w:val="22"/>
        </w:rPr>
        <w:t>l</w:t>
      </w:r>
      <w:r w:rsidR="004A7202" w:rsidRPr="004A7202">
        <w:rPr>
          <w:bCs/>
          <w:i/>
          <w:iCs/>
          <w:sz w:val="22"/>
        </w:rPr>
        <w:t>ia</w:t>
      </w:r>
      <w:r w:rsidR="004A7202" w:rsidRPr="004A7202">
        <w:rPr>
          <w:b/>
          <w:bCs/>
          <w:i/>
          <w:iCs/>
          <w:sz w:val="22"/>
        </w:rPr>
        <w:t xml:space="preserve"> </w:t>
      </w:r>
      <w:r w:rsidR="004A7202">
        <w:rPr>
          <w:sz w:val="22"/>
        </w:rPr>
        <w:t>(</w:t>
      </w:r>
      <w:r w:rsidR="004A7202" w:rsidRPr="004A7202">
        <w:rPr>
          <w:sz w:val="22"/>
        </w:rPr>
        <w:t>bzučivka</w:t>
      </w:r>
      <w:r w:rsidR="004A7202">
        <w:rPr>
          <w:sz w:val="22"/>
        </w:rPr>
        <w:t>)</w:t>
      </w:r>
    </w:p>
    <w:p w14:paraId="7F10F8A0" w14:textId="77777777" w:rsidR="004A7202" w:rsidRPr="004A7202" w:rsidRDefault="000508FB" w:rsidP="000508FB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1560"/>
        </w:tabs>
        <w:ind w:left="709" w:hanging="709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C5748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Tachinida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kuklicovití)</w:t>
      </w:r>
    </w:p>
    <w:p w14:paraId="491F1F71" w14:textId="77777777" w:rsidR="000C2570" w:rsidRDefault="000508FB" w:rsidP="000508FB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C708A2">
        <w:rPr>
          <w:b/>
          <w:i/>
          <w:caps/>
          <w:noProof/>
          <w:sz w:val="24"/>
          <w:szCs w:val="24"/>
        </w:rPr>
        <w:t>•••</w:t>
      </w:r>
      <w:r w:rsidR="000C2570" w:rsidRPr="00EA0A2D">
        <w:rPr>
          <w:smallCaps/>
          <w:sz w:val="22"/>
          <w:szCs w:val="22"/>
        </w:rPr>
        <w:t>Mecoptera</w:t>
      </w:r>
      <w:r w:rsidR="000C2570">
        <w:rPr>
          <w:i/>
          <w:sz w:val="22"/>
        </w:rPr>
        <w:t xml:space="preserve"> </w:t>
      </w:r>
      <w:r w:rsidR="000C2570">
        <w:rPr>
          <w:sz w:val="22"/>
        </w:rPr>
        <w:t xml:space="preserve">(srpice): </w:t>
      </w:r>
      <w:r w:rsidR="000C2570">
        <w:rPr>
          <w:i/>
          <w:sz w:val="22"/>
        </w:rPr>
        <w:t xml:space="preserve">Panorpa </w:t>
      </w:r>
      <w:r w:rsidR="000C2570">
        <w:rPr>
          <w:sz w:val="22"/>
        </w:rPr>
        <w:t>(srpice)</w:t>
      </w:r>
    </w:p>
    <w:p w14:paraId="4A05FBB4" w14:textId="77777777" w:rsidR="004C5CA1" w:rsidRDefault="000508FB" w:rsidP="000508FB">
      <w:pPr>
        <w:tabs>
          <w:tab w:val="left" w:pos="284"/>
          <w:tab w:val="left" w:pos="709"/>
          <w:tab w:val="left" w:pos="851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33415F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Siphonapt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blechy)</w:t>
      </w:r>
    </w:p>
    <w:p w14:paraId="6296176F" w14:textId="77777777" w:rsidR="004C5CA1" w:rsidRDefault="000508FB" w:rsidP="000508FB">
      <w:pPr>
        <w:tabs>
          <w:tab w:val="left" w:pos="284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33415F">
        <w:rPr>
          <w:b/>
          <w:i/>
          <w:caps/>
          <w:noProof/>
          <w:sz w:val="24"/>
          <w:szCs w:val="24"/>
        </w:rPr>
        <w:t>•••</w:t>
      </w:r>
      <w:r w:rsidR="004C5CA1" w:rsidRPr="00EA0A2D">
        <w:rPr>
          <w:smallCaps/>
          <w:sz w:val="22"/>
          <w:szCs w:val="22"/>
        </w:rPr>
        <w:t>Hymenopter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blanokřídlí)</w:t>
      </w:r>
    </w:p>
    <w:p w14:paraId="330DDE82" w14:textId="77777777" w:rsidR="000F64A9" w:rsidRDefault="000508FB" w:rsidP="002102CE">
      <w:pPr>
        <w:tabs>
          <w:tab w:val="left" w:pos="426"/>
          <w:tab w:val="left" w:pos="709"/>
          <w:tab w:val="left" w:pos="851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2F5AEC">
        <w:rPr>
          <w:b/>
          <w:i/>
          <w:caps/>
          <w:noProof/>
          <w:sz w:val="24"/>
          <w:szCs w:val="24"/>
        </w:rPr>
        <w:t>••••</w:t>
      </w:r>
      <w:r w:rsidR="0069289F" w:rsidRPr="00DB1C3F">
        <w:rPr>
          <w:sz w:val="22"/>
        </w:rPr>
        <w:t>„</w:t>
      </w:r>
      <w:r w:rsidR="004C5CA1" w:rsidRPr="00EA0A2D">
        <w:rPr>
          <w:sz w:val="22"/>
          <w:u w:val="single"/>
        </w:rPr>
        <w:t>Symphyta</w:t>
      </w:r>
      <w:r w:rsidR="0069289F" w:rsidRPr="00C50BAB">
        <w:rPr>
          <w:sz w:val="22"/>
        </w:rPr>
        <w:t>“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širopasí)</w:t>
      </w:r>
    </w:p>
    <w:p w14:paraId="361DEB42" w14:textId="77777777" w:rsidR="007F5EE6" w:rsidRDefault="007F5EE6" w:rsidP="007F5EE6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•</w:t>
      </w:r>
      <w:r w:rsidRPr="00EA0A2D">
        <w:rPr>
          <w:bCs/>
          <w:sz w:val="22"/>
        </w:rPr>
        <w:t>Tenthredinidae</w:t>
      </w:r>
      <w:r w:rsidRPr="000F64A9">
        <w:rPr>
          <w:sz w:val="22"/>
        </w:rPr>
        <w:t xml:space="preserve"> (pilatkovití)</w:t>
      </w:r>
    </w:p>
    <w:p w14:paraId="34D70823" w14:textId="77777777" w:rsidR="007F5EE6" w:rsidRDefault="007F5EE6" w:rsidP="007F5EE6">
      <w:pPr>
        <w:tabs>
          <w:tab w:val="left" w:pos="567"/>
          <w:tab w:val="left" w:pos="993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•</w:t>
      </w:r>
      <w:r w:rsidRPr="007F5EE6">
        <w:rPr>
          <w:bCs/>
          <w:sz w:val="22"/>
        </w:rPr>
        <w:t>Cephidae (bodruškovití)</w:t>
      </w:r>
    </w:p>
    <w:p w14:paraId="385FF34B" w14:textId="77777777" w:rsidR="000F64A9" w:rsidRDefault="000508FB" w:rsidP="000508FB">
      <w:pPr>
        <w:tabs>
          <w:tab w:val="left" w:pos="567"/>
          <w:tab w:val="left" w:pos="709"/>
          <w:tab w:val="left" w:pos="851"/>
          <w:tab w:val="left" w:pos="993"/>
          <w:tab w:val="left" w:pos="1315"/>
          <w:tab w:val="left" w:pos="1560"/>
        </w:tabs>
        <w:ind w:left="425" w:hanging="425"/>
        <w:rPr>
          <w:i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2F5AEC">
        <w:rPr>
          <w:b/>
          <w:i/>
          <w:caps/>
          <w:noProof/>
          <w:sz w:val="24"/>
          <w:szCs w:val="24"/>
        </w:rPr>
        <w:t>•••••</w:t>
      </w:r>
      <w:r w:rsidR="000F64A9" w:rsidRPr="00EA0A2D">
        <w:rPr>
          <w:sz w:val="22"/>
        </w:rPr>
        <w:t>Siricidae</w:t>
      </w:r>
      <w:r w:rsidR="000F64A9" w:rsidRPr="000F64A9">
        <w:rPr>
          <w:sz w:val="22"/>
        </w:rPr>
        <w:t xml:space="preserve"> </w:t>
      </w:r>
      <w:r w:rsidR="000F64A9">
        <w:rPr>
          <w:sz w:val="22"/>
        </w:rPr>
        <w:t>(</w:t>
      </w:r>
      <w:r w:rsidR="000F64A9" w:rsidRPr="000F64A9">
        <w:rPr>
          <w:sz w:val="22"/>
        </w:rPr>
        <w:t>pilořitkovití</w:t>
      </w:r>
      <w:r w:rsidR="000F64A9">
        <w:rPr>
          <w:sz w:val="22"/>
        </w:rPr>
        <w:t xml:space="preserve">): </w:t>
      </w:r>
      <w:r w:rsidR="000F64A9">
        <w:rPr>
          <w:i/>
          <w:sz w:val="22"/>
        </w:rPr>
        <w:t xml:space="preserve">Urocerus gigas </w:t>
      </w:r>
      <w:r w:rsidR="000F64A9">
        <w:rPr>
          <w:sz w:val="22"/>
        </w:rPr>
        <w:t>(pilořitka velká)</w:t>
      </w:r>
    </w:p>
    <w:p w14:paraId="54055026" w14:textId="77777777" w:rsidR="005A3166" w:rsidRDefault="000508FB" w:rsidP="000508FB">
      <w:pPr>
        <w:tabs>
          <w:tab w:val="left" w:pos="426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 w:rsidR="002F5AEC">
        <w:rPr>
          <w:b/>
          <w:i/>
          <w:caps/>
          <w:noProof/>
          <w:sz w:val="24"/>
          <w:szCs w:val="24"/>
        </w:rPr>
        <w:t>••••</w:t>
      </w:r>
      <w:r w:rsidR="004C5CA1" w:rsidRPr="00EA0A2D">
        <w:rPr>
          <w:sz w:val="22"/>
          <w:u w:val="single"/>
        </w:rPr>
        <w:t>Apocrita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štíhlopasí)</w:t>
      </w:r>
    </w:p>
    <w:p w14:paraId="6AE09BB7" w14:textId="77777777" w:rsidR="005A3166" w:rsidRDefault="000508FB" w:rsidP="000508FB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2F5AEC">
        <w:rPr>
          <w:b/>
          <w:i/>
          <w:caps/>
          <w:noProof/>
          <w:sz w:val="24"/>
          <w:szCs w:val="24"/>
        </w:rPr>
        <w:t>•••••</w:t>
      </w:r>
      <w:r w:rsidR="005A3166" w:rsidRPr="00EA0A2D">
        <w:rPr>
          <w:bCs/>
          <w:sz w:val="22"/>
        </w:rPr>
        <w:t>Ichneumonidae</w:t>
      </w:r>
      <w:r w:rsidR="005A3166" w:rsidRPr="005A3166">
        <w:rPr>
          <w:i/>
          <w:sz w:val="22"/>
        </w:rPr>
        <w:t xml:space="preserve"> </w:t>
      </w:r>
      <w:r w:rsidR="005A3166" w:rsidRPr="005A3166">
        <w:rPr>
          <w:sz w:val="22"/>
        </w:rPr>
        <w:t>(lumkovití)</w:t>
      </w:r>
      <w:r w:rsidR="005A3166">
        <w:rPr>
          <w:sz w:val="22"/>
        </w:rPr>
        <w:t xml:space="preserve">: </w:t>
      </w:r>
      <w:r w:rsidR="004C5CA1">
        <w:rPr>
          <w:i/>
          <w:sz w:val="22"/>
        </w:rPr>
        <w:t xml:space="preserve">Rhyssa </w:t>
      </w:r>
      <w:r w:rsidR="004C5CA1">
        <w:rPr>
          <w:sz w:val="22"/>
        </w:rPr>
        <w:t>(lumek)</w:t>
      </w:r>
    </w:p>
    <w:p w14:paraId="45C2BA7C" w14:textId="77777777" w:rsidR="005A3166" w:rsidRPr="005A3166" w:rsidRDefault="000508FB" w:rsidP="000508FB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2F5AEC">
        <w:rPr>
          <w:b/>
          <w:i/>
          <w:caps/>
          <w:noProof/>
          <w:sz w:val="24"/>
          <w:szCs w:val="24"/>
        </w:rPr>
        <w:t>•••••</w:t>
      </w:r>
      <w:r w:rsidR="005A3166" w:rsidRPr="00EA0A2D">
        <w:rPr>
          <w:bCs/>
          <w:sz w:val="22"/>
        </w:rPr>
        <w:t>Braconidae</w:t>
      </w:r>
      <w:r w:rsidR="005A3166" w:rsidRPr="005A3166">
        <w:rPr>
          <w:sz w:val="22"/>
        </w:rPr>
        <w:t xml:space="preserve"> (lumčíkovití) </w:t>
      </w:r>
    </w:p>
    <w:p w14:paraId="5A78FC64" w14:textId="77777777" w:rsidR="005A3166" w:rsidRDefault="000508FB" w:rsidP="000508FB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2F5AEC">
        <w:rPr>
          <w:b/>
          <w:i/>
          <w:caps/>
          <w:noProof/>
          <w:sz w:val="24"/>
          <w:szCs w:val="24"/>
        </w:rPr>
        <w:t>•••••</w:t>
      </w:r>
      <w:r w:rsidR="005A3166" w:rsidRPr="00EA0A2D">
        <w:rPr>
          <w:bCs/>
          <w:sz w:val="22"/>
        </w:rPr>
        <w:t>Cynipidae</w:t>
      </w:r>
      <w:r w:rsidR="005A3166" w:rsidRPr="005A3166">
        <w:rPr>
          <w:sz w:val="22"/>
        </w:rPr>
        <w:t xml:space="preserve"> (žlabatkovití)</w:t>
      </w:r>
      <w:r w:rsidR="005A3166">
        <w:rPr>
          <w:sz w:val="22"/>
        </w:rPr>
        <w:t xml:space="preserve">: </w:t>
      </w:r>
      <w:r w:rsidR="004C5CA1">
        <w:rPr>
          <w:i/>
          <w:sz w:val="22"/>
        </w:rPr>
        <w:t xml:space="preserve">Diplolepis rosae </w:t>
      </w:r>
      <w:r w:rsidR="004C5CA1">
        <w:rPr>
          <w:sz w:val="22"/>
        </w:rPr>
        <w:t>(ž</w:t>
      </w:r>
      <w:r w:rsidR="00BE6BD6">
        <w:rPr>
          <w:sz w:val="22"/>
        </w:rPr>
        <w:t>labatka</w:t>
      </w:r>
      <w:r w:rsidR="004C5CA1">
        <w:rPr>
          <w:sz w:val="22"/>
        </w:rPr>
        <w:t xml:space="preserve"> růžová)</w:t>
      </w:r>
    </w:p>
    <w:p w14:paraId="6E775DE5" w14:textId="77777777" w:rsidR="005A3166" w:rsidRDefault="000508FB" w:rsidP="000508FB">
      <w:pPr>
        <w:tabs>
          <w:tab w:val="left" w:pos="567"/>
          <w:tab w:val="left" w:pos="851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2F5AEC">
        <w:rPr>
          <w:b/>
          <w:i/>
          <w:caps/>
          <w:noProof/>
          <w:sz w:val="24"/>
          <w:szCs w:val="24"/>
        </w:rPr>
        <w:t>•••••</w:t>
      </w:r>
      <w:r w:rsidR="005A3166" w:rsidRPr="00EA0A2D">
        <w:rPr>
          <w:bCs/>
          <w:sz w:val="22"/>
        </w:rPr>
        <w:t>Chrysi</w:t>
      </w:r>
      <w:r w:rsidR="00E61F13" w:rsidRPr="00EA0A2D">
        <w:rPr>
          <w:bCs/>
          <w:sz w:val="22"/>
        </w:rPr>
        <w:t>di</w:t>
      </w:r>
      <w:r w:rsidR="005A3166" w:rsidRPr="00EA0A2D">
        <w:rPr>
          <w:bCs/>
          <w:sz w:val="22"/>
        </w:rPr>
        <w:t>dae</w:t>
      </w:r>
      <w:r w:rsidR="005A3166" w:rsidRPr="005A3166">
        <w:rPr>
          <w:sz w:val="22"/>
        </w:rPr>
        <w:t xml:space="preserve"> (zlatěnkovití)</w:t>
      </w:r>
    </w:p>
    <w:p w14:paraId="745A04A9" w14:textId="77777777" w:rsidR="00EA0A2D" w:rsidRDefault="000508FB" w:rsidP="000E2FBC">
      <w:pPr>
        <w:tabs>
          <w:tab w:val="left" w:pos="567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2F5AEC">
        <w:rPr>
          <w:b/>
          <w:i/>
          <w:caps/>
          <w:noProof/>
          <w:sz w:val="24"/>
          <w:szCs w:val="24"/>
        </w:rPr>
        <w:t>•••••</w:t>
      </w:r>
      <w:r w:rsidR="005A3166" w:rsidRPr="00EA0A2D">
        <w:rPr>
          <w:bCs/>
          <w:sz w:val="22"/>
        </w:rPr>
        <w:t>Formicidae</w:t>
      </w:r>
      <w:r w:rsidR="005A3166" w:rsidRPr="005A3166">
        <w:rPr>
          <w:i/>
          <w:sz w:val="22"/>
        </w:rPr>
        <w:t xml:space="preserve"> </w:t>
      </w:r>
      <w:r w:rsidR="005A3166" w:rsidRPr="005A3166">
        <w:rPr>
          <w:sz w:val="22"/>
        </w:rPr>
        <w:t>(mravencovití)</w:t>
      </w:r>
    </w:p>
    <w:p w14:paraId="3C71CBF1" w14:textId="77777777" w:rsidR="00EA0A2D" w:rsidRDefault="000508FB" w:rsidP="006932F7">
      <w:pPr>
        <w:tabs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EA0A2D">
        <w:rPr>
          <w:b/>
          <w:i/>
          <w:caps/>
          <w:noProof/>
          <w:sz w:val="24"/>
          <w:szCs w:val="24"/>
        </w:rPr>
        <w:t>••••••</w:t>
      </w:r>
      <w:r w:rsidR="005A3166" w:rsidRPr="005138E7">
        <w:rPr>
          <w:rFonts w:ascii="Calibri Light" w:hAnsi="Calibri Light" w:cs="Calibri Light"/>
          <w:bCs/>
          <w:sz w:val="22"/>
        </w:rPr>
        <w:t>Formicinae</w:t>
      </w:r>
      <w:r w:rsidR="005A3166" w:rsidRPr="005A3166">
        <w:rPr>
          <w:bCs/>
          <w:sz w:val="22"/>
        </w:rPr>
        <w:t xml:space="preserve">: </w:t>
      </w:r>
      <w:r w:rsidR="005A3166" w:rsidRPr="005A3166">
        <w:rPr>
          <w:bCs/>
          <w:i/>
          <w:sz w:val="22"/>
        </w:rPr>
        <w:t xml:space="preserve">Formica </w:t>
      </w:r>
      <w:r w:rsidR="00D46661">
        <w:rPr>
          <w:sz w:val="22"/>
        </w:rPr>
        <w:t>(mravenec)</w:t>
      </w:r>
      <w:r w:rsidR="006932F7">
        <w:rPr>
          <w:sz w:val="22"/>
        </w:rPr>
        <w:t xml:space="preserve">, </w:t>
      </w:r>
      <w:r w:rsidR="006932F7" w:rsidRPr="006932F7">
        <w:rPr>
          <w:i/>
          <w:sz w:val="22"/>
        </w:rPr>
        <w:t>Camponotus</w:t>
      </w:r>
      <w:r w:rsidR="006932F7">
        <w:rPr>
          <w:sz w:val="22"/>
        </w:rPr>
        <w:t xml:space="preserve"> (mravenec)</w:t>
      </w:r>
      <w:r w:rsidR="00BE6BD6">
        <w:rPr>
          <w:sz w:val="22"/>
        </w:rPr>
        <w:t xml:space="preserve">, </w:t>
      </w:r>
      <w:r w:rsidR="00BE6BD6" w:rsidRPr="00BE6BD6">
        <w:rPr>
          <w:i/>
          <w:sz w:val="22"/>
        </w:rPr>
        <w:t>Lasius</w:t>
      </w:r>
      <w:r w:rsidR="00BE6BD6">
        <w:rPr>
          <w:sz w:val="22"/>
        </w:rPr>
        <w:t xml:space="preserve"> (mravenec)</w:t>
      </w:r>
    </w:p>
    <w:p w14:paraId="74A9C2D3" w14:textId="77777777" w:rsidR="005A3166" w:rsidRPr="005A3166" w:rsidRDefault="001151CE" w:rsidP="001151CE">
      <w:pPr>
        <w:tabs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bCs/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EA0A2D">
        <w:rPr>
          <w:b/>
          <w:i/>
          <w:caps/>
          <w:noProof/>
          <w:sz w:val="24"/>
          <w:szCs w:val="24"/>
        </w:rPr>
        <w:t>••••••</w:t>
      </w:r>
      <w:r w:rsidR="005A3166" w:rsidRPr="005138E7">
        <w:rPr>
          <w:rFonts w:ascii="Calibri Light" w:hAnsi="Calibri Light" w:cs="Calibri Light"/>
          <w:bCs/>
          <w:sz w:val="22"/>
        </w:rPr>
        <w:t>Myrmicinae</w:t>
      </w:r>
      <w:r w:rsidR="005A3166" w:rsidRPr="005A3166">
        <w:rPr>
          <w:bCs/>
          <w:sz w:val="22"/>
        </w:rPr>
        <w:t xml:space="preserve">: </w:t>
      </w:r>
      <w:r w:rsidR="005A3166" w:rsidRPr="005A3166">
        <w:rPr>
          <w:bCs/>
          <w:i/>
          <w:iCs/>
          <w:sz w:val="22"/>
        </w:rPr>
        <w:t>M</w:t>
      </w:r>
      <w:r w:rsidR="00DE61ED">
        <w:rPr>
          <w:bCs/>
          <w:i/>
          <w:iCs/>
          <w:sz w:val="22"/>
        </w:rPr>
        <w:t>yrmica</w:t>
      </w:r>
      <w:r w:rsidR="00D46661">
        <w:rPr>
          <w:bCs/>
          <w:sz w:val="22"/>
        </w:rPr>
        <w:t xml:space="preserve"> </w:t>
      </w:r>
      <w:r w:rsidR="00D46661">
        <w:rPr>
          <w:sz w:val="22"/>
        </w:rPr>
        <w:t>(mravenec)</w:t>
      </w:r>
    </w:p>
    <w:p w14:paraId="2FA41688" w14:textId="77777777" w:rsidR="00286E01" w:rsidRPr="00286E01" w:rsidRDefault="001151CE" w:rsidP="001151CE">
      <w:pPr>
        <w:tabs>
          <w:tab w:val="left" w:pos="567"/>
          <w:tab w:val="left" w:pos="709"/>
          <w:tab w:val="left" w:pos="1032"/>
          <w:tab w:val="left" w:pos="1202"/>
          <w:tab w:val="left" w:pos="1315"/>
          <w:tab w:val="left" w:pos="2268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2F5AEC">
        <w:rPr>
          <w:b/>
          <w:i/>
          <w:caps/>
          <w:noProof/>
          <w:sz w:val="24"/>
          <w:szCs w:val="24"/>
        </w:rPr>
        <w:t>•••••</w:t>
      </w:r>
      <w:r w:rsidR="004C5CA1" w:rsidRPr="00EA0A2D">
        <w:rPr>
          <w:sz w:val="22"/>
        </w:rPr>
        <w:t>Vespida</w:t>
      </w:r>
      <w:r w:rsidR="00CB2AD2">
        <w:rPr>
          <w:sz w:val="22"/>
        </w:rPr>
        <w:t>e</w:t>
      </w:r>
      <w:r w:rsidR="004C5CA1">
        <w:rPr>
          <w:i/>
          <w:sz w:val="22"/>
        </w:rPr>
        <w:t xml:space="preserve"> </w:t>
      </w:r>
      <w:r w:rsidR="004C5CA1">
        <w:rPr>
          <w:sz w:val="22"/>
        </w:rPr>
        <w:t>(</w:t>
      </w:r>
      <w:r w:rsidR="00286E01">
        <w:rPr>
          <w:sz w:val="22"/>
        </w:rPr>
        <w:t>sršňovití</w:t>
      </w:r>
      <w:r w:rsidR="004C5CA1">
        <w:rPr>
          <w:sz w:val="22"/>
        </w:rPr>
        <w:t>)</w:t>
      </w:r>
      <w:r w:rsidR="00286E01">
        <w:rPr>
          <w:sz w:val="22"/>
        </w:rPr>
        <w:t xml:space="preserve">: </w:t>
      </w:r>
      <w:r w:rsidR="00286E01" w:rsidRPr="00286E01">
        <w:rPr>
          <w:bCs/>
          <w:i/>
          <w:iCs/>
          <w:sz w:val="22"/>
        </w:rPr>
        <w:t>Vespa crabro</w:t>
      </w:r>
      <w:r w:rsidR="00286E01" w:rsidRPr="00286E01">
        <w:rPr>
          <w:sz w:val="22"/>
        </w:rPr>
        <w:t xml:space="preserve"> </w:t>
      </w:r>
      <w:r w:rsidR="00286E01">
        <w:rPr>
          <w:sz w:val="22"/>
        </w:rPr>
        <w:t>(</w:t>
      </w:r>
      <w:r w:rsidR="00286E01" w:rsidRPr="00286E01">
        <w:rPr>
          <w:sz w:val="22"/>
        </w:rPr>
        <w:t>sršeň obecná</w:t>
      </w:r>
      <w:r w:rsidR="00286E01">
        <w:rPr>
          <w:sz w:val="22"/>
        </w:rPr>
        <w:t xml:space="preserve">), </w:t>
      </w:r>
      <w:r w:rsidR="00286E01" w:rsidRPr="00286E01">
        <w:rPr>
          <w:bCs/>
          <w:i/>
          <w:iCs/>
          <w:sz w:val="22"/>
        </w:rPr>
        <w:t xml:space="preserve">Vespula </w:t>
      </w:r>
      <w:r w:rsidR="00286E01">
        <w:rPr>
          <w:sz w:val="22"/>
        </w:rPr>
        <w:t>(</w:t>
      </w:r>
      <w:r w:rsidR="00286E01" w:rsidRPr="00286E01">
        <w:rPr>
          <w:sz w:val="22"/>
        </w:rPr>
        <w:t>vosa</w:t>
      </w:r>
      <w:r w:rsidR="00286E01">
        <w:rPr>
          <w:sz w:val="22"/>
        </w:rPr>
        <w:t xml:space="preserve">), </w:t>
      </w:r>
      <w:r w:rsidR="00286E01" w:rsidRPr="00286E01">
        <w:rPr>
          <w:bCs/>
          <w:i/>
          <w:iCs/>
          <w:sz w:val="22"/>
        </w:rPr>
        <w:t>Polistes</w:t>
      </w:r>
      <w:r w:rsidR="00286E01" w:rsidRPr="00286E01">
        <w:rPr>
          <w:b/>
          <w:bCs/>
          <w:i/>
          <w:iCs/>
          <w:sz w:val="22"/>
        </w:rPr>
        <w:t xml:space="preserve"> </w:t>
      </w:r>
      <w:r w:rsidR="00286E01">
        <w:rPr>
          <w:sz w:val="22"/>
        </w:rPr>
        <w:t>(</w:t>
      </w:r>
      <w:r w:rsidR="00286E01" w:rsidRPr="00286E01">
        <w:rPr>
          <w:sz w:val="22"/>
        </w:rPr>
        <w:t>vosík</w:t>
      </w:r>
      <w:r w:rsidR="00286E01">
        <w:rPr>
          <w:sz w:val="22"/>
        </w:rPr>
        <w:t>)</w:t>
      </w:r>
    </w:p>
    <w:p w14:paraId="45013F3D" w14:textId="77777777" w:rsidR="00286E01" w:rsidRDefault="001151CE" w:rsidP="001151CE">
      <w:pPr>
        <w:tabs>
          <w:tab w:val="left" w:pos="567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</w:r>
      <w:r w:rsidR="002F5AEC">
        <w:rPr>
          <w:b/>
          <w:i/>
          <w:caps/>
          <w:noProof/>
          <w:sz w:val="24"/>
          <w:szCs w:val="24"/>
        </w:rPr>
        <w:t>•••••</w:t>
      </w:r>
      <w:r w:rsidR="00286E01" w:rsidRPr="00EA0A2D">
        <w:rPr>
          <w:bCs/>
          <w:sz w:val="22"/>
        </w:rPr>
        <w:t>Apidae</w:t>
      </w:r>
      <w:r w:rsidR="00286E01" w:rsidRPr="00286E01">
        <w:rPr>
          <w:sz w:val="22"/>
        </w:rPr>
        <w:t xml:space="preserve"> (včelovití)</w:t>
      </w:r>
      <w:r w:rsidR="00286E01">
        <w:rPr>
          <w:sz w:val="22"/>
        </w:rPr>
        <w:t xml:space="preserve">: </w:t>
      </w:r>
      <w:r w:rsidR="00286E01" w:rsidRPr="00286E01">
        <w:rPr>
          <w:bCs/>
          <w:i/>
          <w:iCs/>
          <w:sz w:val="22"/>
        </w:rPr>
        <w:t>Bombus</w:t>
      </w:r>
      <w:r w:rsidR="00286E01" w:rsidRPr="00286E01">
        <w:rPr>
          <w:b/>
          <w:bCs/>
          <w:i/>
          <w:iCs/>
          <w:sz w:val="22"/>
        </w:rPr>
        <w:t xml:space="preserve"> </w:t>
      </w:r>
      <w:r w:rsidR="00286E01">
        <w:rPr>
          <w:sz w:val="22"/>
        </w:rPr>
        <w:t>(</w:t>
      </w:r>
      <w:r w:rsidR="00286E01" w:rsidRPr="00286E01">
        <w:rPr>
          <w:sz w:val="22"/>
        </w:rPr>
        <w:t>čmelák</w:t>
      </w:r>
      <w:r w:rsidR="00286E01">
        <w:rPr>
          <w:sz w:val="22"/>
        </w:rPr>
        <w:t xml:space="preserve">), </w:t>
      </w:r>
      <w:r w:rsidR="00286E01" w:rsidRPr="00286E01">
        <w:rPr>
          <w:bCs/>
          <w:i/>
          <w:iCs/>
          <w:sz w:val="22"/>
        </w:rPr>
        <w:t>Apis mellifera</w:t>
      </w:r>
      <w:r w:rsidR="00286E01" w:rsidRPr="00286E01">
        <w:rPr>
          <w:sz w:val="22"/>
        </w:rPr>
        <w:t xml:space="preserve"> </w:t>
      </w:r>
      <w:r w:rsidR="00286E01">
        <w:rPr>
          <w:sz w:val="22"/>
        </w:rPr>
        <w:t>(</w:t>
      </w:r>
      <w:r w:rsidR="00286E01" w:rsidRPr="00286E01">
        <w:rPr>
          <w:sz w:val="22"/>
        </w:rPr>
        <w:t>včela medonosná</w:t>
      </w:r>
      <w:r w:rsidR="00286E01">
        <w:rPr>
          <w:sz w:val="22"/>
        </w:rPr>
        <w:t>)</w:t>
      </w:r>
    </w:p>
    <w:p w14:paraId="5BE3ED36" w14:textId="77777777" w:rsidR="007D7973" w:rsidRDefault="007D7973" w:rsidP="007D7973">
      <w:pPr>
        <w:tabs>
          <w:tab w:val="left" w:pos="567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22"/>
        </w:rPr>
      </w:pPr>
      <w:r>
        <w:rPr>
          <w:b/>
          <w:i/>
          <w:caps/>
          <w:noProof/>
          <w:sz w:val="24"/>
          <w:szCs w:val="24"/>
        </w:rPr>
        <w:tab/>
      </w:r>
      <w:r>
        <w:rPr>
          <w:b/>
          <w:i/>
          <w:caps/>
          <w:noProof/>
          <w:sz w:val="24"/>
          <w:szCs w:val="24"/>
        </w:rPr>
        <w:tab/>
        <w:t>•••••</w:t>
      </w:r>
      <w:r>
        <w:rPr>
          <w:bCs/>
          <w:sz w:val="22"/>
        </w:rPr>
        <w:t>Halictidae</w:t>
      </w:r>
      <w:r w:rsidRPr="00286E01">
        <w:rPr>
          <w:sz w:val="22"/>
        </w:rPr>
        <w:t xml:space="preserve"> (</w:t>
      </w:r>
      <w:r>
        <w:rPr>
          <w:sz w:val="22"/>
        </w:rPr>
        <w:t>ploskočelkovití</w:t>
      </w:r>
      <w:r w:rsidRPr="00286E01">
        <w:rPr>
          <w:sz w:val="22"/>
        </w:rPr>
        <w:t>)</w:t>
      </w:r>
    </w:p>
    <w:p w14:paraId="52101997" w14:textId="77777777" w:rsidR="00B46255" w:rsidRPr="005762DB" w:rsidRDefault="00B46255" w:rsidP="00286E01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rPr>
          <w:sz w:val="16"/>
          <w:szCs w:val="16"/>
        </w:rPr>
      </w:pPr>
    </w:p>
    <w:p w14:paraId="4EB2A20D" w14:textId="77777777" w:rsidR="00685CCD" w:rsidRPr="00341F90" w:rsidRDefault="00685CCD" w:rsidP="00510A85">
      <w:pPr>
        <w:tabs>
          <w:tab w:val="left" w:pos="426"/>
          <w:tab w:val="left" w:pos="709"/>
          <w:tab w:val="left" w:pos="1032"/>
          <w:tab w:val="left" w:pos="1202"/>
          <w:tab w:val="left" w:pos="1315"/>
          <w:tab w:val="left" w:pos="1560"/>
        </w:tabs>
        <w:ind w:left="425" w:hanging="425"/>
        <w:jc w:val="right"/>
        <w:rPr>
          <w:sz w:val="22"/>
        </w:rPr>
      </w:pPr>
      <w:r>
        <w:rPr>
          <w:sz w:val="22"/>
        </w:rPr>
        <w:t xml:space="preserve">M. Horsák, </w:t>
      </w:r>
      <w:r w:rsidR="00DE61ED">
        <w:rPr>
          <w:sz w:val="22"/>
        </w:rPr>
        <w:t>10</w:t>
      </w:r>
      <w:r>
        <w:rPr>
          <w:sz w:val="22"/>
        </w:rPr>
        <w:t xml:space="preserve">. </w:t>
      </w:r>
      <w:r w:rsidR="00DE61ED">
        <w:rPr>
          <w:sz w:val="22"/>
        </w:rPr>
        <w:t>1</w:t>
      </w:r>
      <w:r>
        <w:rPr>
          <w:sz w:val="22"/>
        </w:rPr>
        <w:t>. 202</w:t>
      </w:r>
      <w:r w:rsidR="00DE61ED">
        <w:rPr>
          <w:sz w:val="22"/>
        </w:rPr>
        <w:t>3</w:t>
      </w:r>
    </w:p>
    <w:sectPr w:rsidR="00685CCD" w:rsidRPr="00341F90" w:rsidSect="00B46255">
      <w:headerReference w:type="even" r:id="rId8"/>
      <w:headerReference w:type="default" r:id="rId9"/>
      <w:pgSz w:w="11907" w:h="16840"/>
      <w:pgMar w:top="1276" w:right="1134" w:bottom="1418" w:left="1134" w:header="851" w:footer="0" w:gutter="0"/>
      <w:cols w:space="708"/>
      <w:titlePg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A512F87" w16cid:durableId="27790663"/>
  <w16cid:commentId w16cid:paraId="2DC3119F" w16cid:durableId="27790672"/>
  <w16cid:commentId w16cid:paraId="47992B2E" w16cid:durableId="27790664"/>
  <w16cid:commentId w16cid:paraId="69C5B545" w16cid:durableId="27790733"/>
  <w16cid:commentId w16cid:paraId="5A1A5515" w16cid:durableId="27790665"/>
  <w16cid:commentId w16cid:paraId="60A79DF4" w16cid:durableId="27790766"/>
  <w16cid:commentId w16cid:paraId="3F3EEA82" w16cid:durableId="27790666"/>
  <w16cid:commentId w16cid:paraId="6D1B2565" w16cid:durableId="27790784"/>
  <w16cid:commentId w16cid:paraId="6BB75BEF" w16cid:durableId="27790667"/>
  <w16cid:commentId w16cid:paraId="0D2DA9E2" w16cid:durableId="27790865"/>
  <w16cid:commentId w16cid:paraId="744ED070" w16cid:durableId="27790668"/>
  <w16cid:commentId w16cid:paraId="316320A2" w16cid:durableId="27790880"/>
  <w16cid:commentId w16cid:paraId="708BAB08" w16cid:durableId="277908F4"/>
  <w16cid:commentId w16cid:paraId="476C81EA" w16cid:durableId="27790932"/>
  <w16cid:commentId w16cid:paraId="0E9F5931" w16cid:durableId="27790669"/>
  <w16cid:commentId w16cid:paraId="122D7410" w16cid:durableId="2779066A"/>
  <w16cid:commentId w16cid:paraId="70C7808A" w16cid:durableId="277909FF"/>
  <w16cid:commentId w16cid:paraId="74CA3352" w16cid:durableId="2779066B"/>
  <w16cid:commentId w16cid:paraId="253D6300" w16cid:durableId="27790B03"/>
  <w16cid:commentId w16cid:paraId="0C1FC2C2" w16cid:durableId="2779066C"/>
  <w16cid:commentId w16cid:paraId="6197C35B" w16cid:durableId="27790B1C"/>
  <w16cid:commentId w16cid:paraId="397F4A98" w16cid:durableId="2779066D"/>
  <w16cid:commentId w16cid:paraId="0E0DB318" w16cid:durableId="27790B3C"/>
  <w16cid:commentId w16cid:paraId="635D72F2" w16cid:durableId="2779066E"/>
  <w16cid:commentId w16cid:paraId="0EA837A0" w16cid:durableId="27790C12"/>
  <w16cid:commentId w16cid:paraId="39187CC3" w16cid:durableId="27790C26"/>
  <w16cid:commentId w16cid:paraId="130FA3EE" w16cid:durableId="2779066F"/>
  <w16cid:commentId w16cid:paraId="5A5725FE" w16cid:durableId="27790C7F"/>
  <w16cid:commentId w16cid:paraId="5A109828" w16cid:durableId="27790670"/>
  <w16cid:commentId w16cid:paraId="42E00C76" w16cid:durableId="27790CAB"/>
  <w16cid:commentId w16cid:paraId="07F77F6D" w16cid:durableId="27790DE8"/>
  <w16cid:commentId w16cid:paraId="49AA274C" w16cid:durableId="27790671"/>
  <w16cid:commentId w16cid:paraId="1F905906" w16cid:durableId="27790E1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6E1141" w14:textId="77777777" w:rsidR="006909BB" w:rsidRDefault="006909BB">
      <w:r>
        <w:separator/>
      </w:r>
    </w:p>
  </w:endnote>
  <w:endnote w:type="continuationSeparator" w:id="0">
    <w:p w14:paraId="3BF44E06" w14:textId="77777777" w:rsidR="006909BB" w:rsidRDefault="006909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Nova Cond Light">
    <w:altName w:val="Arial"/>
    <w:charset w:val="00"/>
    <w:family w:val="swiss"/>
    <w:pitch w:val="variable"/>
    <w:sig w:usb0="00000001" w:usb1="00000002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BFB723" w14:textId="77777777" w:rsidR="006909BB" w:rsidRDefault="006909BB">
      <w:r>
        <w:separator/>
      </w:r>
    </w:p>
  </w:footnote>
  <w:footnote w:type="continuationSeparator" w:id="0">
    <w:p w14:paraId="501C9B58" w14:textId="77777777" w:rsidR="006909BB" w:rsidRDefault="006909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B9728C" w14:textId="77777777" w:rsidR="00EA0A2D" w:rsidRDefault="00EA0A2D">
    <w:pPr>
      <w:pStyle w:val="Zhlav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4E6C6B0E" w14:textId="77777777" w:rsidR="00EA0A2D" w:rsidRDefault="00EA0A2D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80AD90" w14:textId="77777777" w:rsidR="00EA0A2D" w:rsidRDefault="00EA0A2D">
    <w:pPr>
      <w:pStyle w:val="Zhlav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4E4E6E">
      <w:rPr>
        <w:rStyle w:val="slostrnky"/>
        <w:noProof/>
      </w:rPr>
      <w:t>5</w:t>
    </w:r>
    <w:r>
      <w:rPr>
        <w:rStyle w:val="slostrnky"/>
      </w:rPr>
      <w:fldChar w:fldCharType="end"/>
    </w:r>
  </w:p>
  <w:p w14:paraId="0F8F2F07" w14:textId="77777777" w:rsidR="00EA0A2D" w:rsidRDefault="00EA0A2D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E3315D"/>
    <w:multiLevelType w:val="hybridMultilevel"/>
    <w:tmpl w:val="7CB25558"/>
    <w:lvl w:ilvl="0" w:tplc="102239C4">
      <w:start w:val="16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i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9"/>
  <w:hyphenationZone w:val="284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DMyNjczMzc1sDRX0lEKTi0uzszPAykwrQUA4dP5GiwAAAA="/>
  </w:docVars>
  <w:rsids>
    <w:rsidRoot w:val="00C935E4"/>
    <w:rsid w:val="000016A4"/>
    <w:rsid w:val="00002E74"/>
    <w:rsid w:val="000118A3"/>
    <w:rsid w:val="00012D74"/>
    <w:rsid w:val="00013D5F"/>
    <w:rsid w:val="00016F19"/>
    <w:rsid w:val="00017D7A"/>
    <w:rsid w:val="000218C0"/>
    <w:rsid w:val="000218D5"/>
    <w:rsid w:val="000239E2"/>
    <w:rsid w:val="00025ADA"/>
    <w:rsid w:val="00030773"/>
    <w:rsid w:val="000412DE"/>
    <w:rsid w:val="000508FB"/>
    <w:rsid w:val="00053FBE"/>
    <w:rsid w:val="000609EE"/>
    <w:rsid w:val="000651FB"/>
    <w:rsid w:val="000655B5"/>
    <w:rsid w:val="0006629D"/>
    <w:rsid w:val="000673C2"/>
    <w:rsid w:val="00071C96"/>
    <w:rsid w:val="00073568"/>
    <w:rsid w:val="00076596"/>
    <w:rsid w:val="000767D1"/>
    <w:rsid w:val="00080F8D"/>
    <w:rsid w:val="00083274"/>
    <w:rsid w:val="00086A23"/>
    <w:rsid w:val="00091DBE"/>
    <w:rsid w:val="00092B69"/>
    <w:rsid w:val="00093793"/>
    <w:rsid w:val="00093918"/>
    <w:rsid w:val="000955B4"/>
    <w:rsid w:val="00096A93"/>
    <w:rsid w:val="000A359F"/>
    <w:rsid w:val="000A5B0D"/>
    <w:rsid w:val="000A64FC"/>
    <w:rsid w:val="000A6652"/>
    <w:rsid w:val="000A6EB3"/>
    <w:rsid w:val="000B0E9A"/>
    <w:rsid w:val="000B0F0A"/>
    <w:rsid w:val="000B6424"/>
    <w:rsid w:val="000B7093"/>
    <w:rsid w:val="000B7D96"/>
    <w:rsid w:val="000C2570"/>
    <w:rsid w:val="000C6340"/>
    <w:rsid w:val="000C75A4"/>
    <w:rsid w:val="000D5CFD"/>
    <w:rsid w:val="000D72E7"/>
    <w:rsid w:val="000D7D06"/>
    <w:rsid w:val="000E2FBC"/>
    <w:rsid w:val="000E6511"/>
    <w:rsid w:val="000F52CF"/>
    <w:rsid w:val="000F64A9"/>
    <w:rsid w:val="00102A19"/>
    <w:rsid w:val="0010519E"/>
    <w:rsid w:val="00107BB7"/>
    <w:rsid w:val="001123A1"/>
    <w:rsid w:val="00112C1A"/>
    <w:rsid w:val="001151CE"/>
    <w:rsid w:val="00115A41"/>
    <w:rsid w:val="00117306"/>
    <w:rsid w:val="0012181C"/>
    <w:rsid w:val="001218F7"/>
    <w:rsid w:val="00122229"/>
    <w:rsid w:val="0013265E"/>
    <w:rsid w:val="001327A8"/>
    <w:rsid w:val="00137CA2"/>
    <w:rsid w:val="001400CE"/>
    <w:rsid w:val="00141CDC"/>
    <w:rsid w:val="0014333B"/>
    <w:rsid w:val="00147265"/>
    <w:rsid w:val="001541F2"/>
    <w:rsid w:val="0016319E"/>
    <w:rsid w:val="00163812"/>
    <w:rsid w:val="00163C85"/>
    <w:rsid w:val="00164E23"/>
    <w:rsid w:val="0016722E"/>
    <w:rsid w:val="0016797D"/>
    <w:rsid w:val="00173E6D"/>
    <w:rsid w:val="00174671"/>
    <w:rsid w:val="0017729D"/>
    <w:rsid w:val="00180216"/>
    <w:rsid w:val="0018536C"/>
    <w:rsid w:val="0019214E"/>
    <w:rsid w:val="00192B8B"/>
    <w:rsid w:val="0019307E"/>
    <w:rsid w:val="00195353"/>
    <w:rsid w:val="00196CB8"/>
    <w:rsid w:val="001A3F31"/>
    <w:rsid w:val="001A5528"/>
    <w:rsid w:val="001B0F5F"/>
    <w:rsid w:val="001B2D2C"/>
    <w:rsid w:val="001B33DB"/>
    <w:rsid w:val="001B4EF4"/>
    <w:rsid w:val="001B5394"/>
    <w:rsid w:val="001B669B"/>
    <w:rsid w:val="001C1B5D"/>
    <w:rsid w:val="001C44F3"/>
    <w:rsid w:val="001C5013"/>
    <w:rsid w:val="001D1B93"/>
    <w:rsid w:val="001D3C58"/>
    <w:rsid w:val="001D4901"/>
    <w:rsid w:val="001D5622"/>
    <w:rsid w:val="001E2012"/>
    <w:rsid w:val="001E4706"/>
    <w:rsid w:val="001E6722"/>
    <w:rsid w:val="001E7EC9"/>
    <w:rsid w:val="001F0216"/>
    <w:rsid w:val="001F1993"/>
    <w:rsid w:val="001F2A96"/>
    <w:rsid w:val="001F2F3C"/>
    <w:rsid w:val="001F3ACE"/>
    <w:rsid w:val="001F459E"/>
    <w:rsid w:val="001F4F09"/>
    <w:rsid w:val="001F52B9"/>
    <w:rsid w:val="001F5DDC"/>
    <w:rsid w:val="0020110A"/>
    <w:rsid w:val="002052CD"/>
    <w:rsid w:val="002102CE"/>
    <w:rsid w:val="0021049A"/>
    <w:rsid w:val="00211C27"/>
    <w:rsid w:val="00221470"/>
    <w:rsid w:val="00223B92"/>
    <w:rsid w:val="00224231"/>
    <w:rsid w:val="00226AFF"/>
    <w:rsid w:val="00226EB8"/>
    <w:rsid w:val="00230146"/>
    <w:rsid w:val="002335ED"/>
    <w:rsid w:val="00233C3B"/>
    <w:rsid w:val="002377A3"/>
    <w:rsid w:val="00240E7B"/>
    <w:rsid w:val="0024374B"/>
    <w:rsid w:val="00252DAB"/>
    <w:rsid w:val="0025373C"/>
    <w:rsid w:val="00257A28"/>
    <w:rsid w:val="0026130E"/>
    <w:rsid w:val="00264AD0"/>
    <w:rsid w:val="00266543"/>
    <w:rsid w:val="00270FA2"/>
    <w:rsid w:val="00272514"/>
    <w:rsid w:val="00274BEB"/>
    <w:rsid w:val="00275D50"/>
    <w:rsid w:val="00280EF4"/>
    <w:rsid w:val="002811F9"/>
    <w:rsid w:val="00283748"/>
    <w:rsid w:val="00285EF7"/>
    <w:rsid w:val="0028683B"/>
    <w:rsid w:val="00286E01"/>
    <w:rsid w:val="00290478"/>
    <w:rsid w:val="002909BB"/>
    <w:rsid w:val="00294D7D"/>
    <w:rsid w:val="0029753C"/>
    <w:rsid w:val="00297E90"/>
    <w:rsid w:val="002A41CC"/>
    <w:rsid w:val="002B051D"/>
    <w:rsid w:val="002B1176"/>
    <w:rsid w:val="002B20B0"/>
    <w:rsid w:val="002B3918"/>
    <w:rsid w:val="002B48A9"/>
    <w:rsid w:val="002B63CB"/>
    <w:rsid w:val="002C0357"/>
    <w:rsid w:val="002D2E2E"/>
    <w:rsid w:val="002D662B"/>
    <w:rsid w:val="002E089E"/>
    <w:rsid w:val="002E12DF"/>
    <w:rsid w:val="002E14AB"/>
    <w:rsid w:val="002E3146"/>
    <w:rsid w:val="002E5129"/>
    <w:rsid w:val="002E7732"/>
    <w:rsid w:val="002E7D6D"/>
    <w:rsid w:val="002F3A75"/>
    <w:rsid w:val="002F5961"/>
    <w:rsid w:val="002F5AEC"/>
    <w:rsid w:val="0030145C"/>
    <w:rsid w:val="003067EF"/>
    <w:rsid w:val="00306C13"/>
    <w:rsid w:val="00312336"/>
    <w:rsid w:val="00312B4D"/>
    <w:rsid w:val="0031498E"/>
    <w:rsid w:val="00316CE6"/>
    <w:rsid w:val="00324CAB"/>
    <w:rsid w:val="003252E0"/>
    <w:rsid w:val="00326654"/>
    <w:rsid w:val="00326A25"/>
    <w:rsid w:val="003271A5"/>
    <w:rsid w:val="00327580"/>
    <w:rsid w:val="00331C2A"/>
    <w:rsid w:val="00332EED"/>
    <w:rsid w:val="0033325F"/>
    <w:rsid w:val="0033415F"/>
    <w:rsid w:val="0033706A"/>
    <w:rsid w:val="00341D8B"/>
    <w:rsid w:val="00341F90"/>
    <w:rsid w:val="00342485"/>
    <w:rsid w:val="00343FD4"/>
    <w:rsid w:val="003473C0"/>
    <w:rsid w:val="00352E66"/>
    <w:rsid w:val="003733E8"/>
    <w:rsid w:val="003738E7"/>
    <w:rsid w:val="0037552B"/>
    <w:rsid w:val="003755B0"/>
    <w:rsid w:val="003848EC"/>
    <w:rsid w:val="00384F59"/>
    <w:rsid w:val="003862EF"/>
    <w:rsid w:val="003931DA"/>
    <w:rsid w:val="0039399E"/>
    <w:rsid w:val="00394ED9"/>
    <w:rsid w:val="00395743"/>
    <w:rsid w:val="003B5DA0"/>
    <w:rsid w:val="003B6013"/>
    <w:rsid w:val="003B6E66"/>
    <w:rsid w:val="003C0733"/>
    <w:rsid w:val="003C1362"/>
    <w:rsid w:val="003C17CD"/>
    <w:rsid w:val="003C32D6"/>
    <w:rsid w:val="003C3EE2"/>
    <w:rsid w:val="003C6176"/>
    <w:rsid w:val="003C69DF"/>
    <w:rsid w:val="003C6D5A"/>
    <w:rsid w:val="003C7463"/>
    <w:rsid w:val="003D346B"/>
    <w:rsid w:val="003D3619"/>
    <w:rsid w:val="003D37AE"/>
    <w:rsid w:val="003D71F4"/>
    <w:rsid w:val="003E0AE4"/>
    <w:rsid w:val="003E3283"/>
    <w:rsid w:val="003E5BB0"/>
    <w:rsid w:val="003E7A56"/>
    <w:rsid w:val="003F0402"/>
    <w:rsid w:val="003F633B"/>
    <w:rsid w:val="003F6389"/>
    <w:rsid w:val="00400764"/>
    <w:rsid w:val="00402FFD"/>
    <w:rsid w:val="00403F8D"/>
    <w:rsid w:val="0040474D"/>
    <w:rsid w:val="00407B03"/>
    <w:rsid w:val="004103C5"/>
    <w:rsid w:val="004156E4"/>
    <w:rsid w:val="00422296"/>
    <w:rsid w:val="00430570"/>
    <w:rsid w:val="004306C4"/>
    <w:rsid w:val="00435B69"/>
    <w:rsid w:val="00445450"/>
    <w:rsid w:val="0044628F"/>
    <w:rsid w:val="0046378E"/>
    <w:rsid w:val="004649C2"/>
    <w:rsid w:val="00467685"/>
    <w:rsid w:val="0047149E"/>
    <w:rsid w:val="00473EA4"/>
    <w:rsid w:val="00475691"/>
    <w:rsid w:val="0048096D"/>
    <w:rsid w:val="00480D30"/>
    <w:rsid w:val="004837D9"/>
    <w:rsid w:val="0049300F"/>
    <w:rsid w:val="004930D1"/>
    <w:rsid w:val="00494C65"/>
    <w:rsid w:val="00494FB0"/>
    <w:rsid w:val="00496D6F"/>
    <w:rsid w:val="004A46FD"/>
    <w:rsid w:val="004A5C1F"/>
    <w:rsid w:val="004A7202"/>
    <w:rsid w:val="004A7CA5"/>
    <w:rsid w:val="004B18D6"/>
    <w:rsid w:val="004B3536"/>
    <w:rsid w:val="004B4B8F"/>
    <w:rsid w:val="004B7020"/>
    <w:rsid w:val="004C48EA"/>
    <w:rsid w:val="004C5CA1"/>
    <w:rsid w:val="004C6F53"/>
    <w:rsid w:val="004D07D9"/>
    <w:rsid w:val="004D73A2"/>
    <w:rsid w:val="004E160B"/>
    <w:rsid w:val="004E4E6E"/>
    <w:rsid w:val="004F6F0B"/>
    <w:rsid w:val="005043FC"/>
    <w:rsid w:val="00505804"/>
    <w:rsid w:val="00506DA3"/>
    <w:rsid w:val="00510A85"/>
    <w:rsid w:val="005138E7"/>
    <w:rsid w:val="0051692C"/>
    <w:rsid w:val="00522C3C"/>
    <w:rsid w:val="005256A0"/>
    <w:rsid w:val="00526F18"/>
    <w:rsid w:val="00537D0A"/>
    <w:rsid w:val="0054184F"/>
    <w:rsid w:val="00547D80"/>
    <w:rsid w:val="0055227C"/>
    <w:rsid w:val="00554ED1"/>
    <w:rsid w:val="00557D03"/>
    <w:rsid w:val="00561AED"/>
    <w:rsid w:val="00561F80"/>
    <w:rsid w:val="005633B9"/>
    <w:rsid w:val="00564CB6"/>
    <w:rsid w:val="00566617"/>
    <w:rsid w:val="005723EC"/>
    <w:rsid w:val="00574D30"/>
    <w:rsid w:val="005762DB"/>
    <w:rsid w:val="00593993"/>
    <w:rsid w:val="00593F96"/>
    <w:rsid w:val="00596779"/>
    <w:rsid w:val="00597319"/>
    <w:rsid w:val="005A031F"/>
    <w:rsid w:val="005A29F4"/>
    <w:rsid w:val="005A3166"/>
    <w:rsid w:val="005A593B"/>
    <w:rsid w:val="005A5BBC"/>
    <w:rsid w:val="005B0C8E"/>
    <w:rsid w:val="005B0D15"/>
    <w:rsid w:val="005B28DF"/>
    <w:rsid w:val="005B3601"/>
    <w:rsid w:val="005B6C65"/>
    <w:rsid w:val="005D0A7C"/>
    <w:rsid w:val="005D1657"/>
    <w:rsid w:val="005D232A"/>
    <w:rsid w:val="005D3CED"/>
    <w:rsid w:val="005D6465"/>
    <w:rsid w:val="005E00DC"/>
    <w:rsid w:val="005E1BE5"/>
    <w:rsid w:val="005E1F64"/>
    <w:rsid w:val="005E2658"/>
    <w:rsid w:val="005E488B"/>
    <w:rsid w:val="005E4DE1"/>
    <w:rsid w:val="005E5525"/>
    <w:rsid w:val="005E73FE"/>
    <w:rsid w:val="005F2FF9"/>
    <w:rsid w:val="005F6016"/>
    <w:rsid w:val="005F6ED4"/>
    <w:rsid w:val="005F7778"/>
    <w:rsid w:val="00602E10"/>
    <w:rsid w:val="00603195"/>
    <w:rsid w:val="006047ED"/>
    <w:rsid w:val="0060492F"/>
    <w:rsid w:val="006151E5"/>
    <w:rsid w:val="00615CED"/>
    <w:rsid w:val="00631EDA"/>
    <w:rsid w:val="0063245B"/>
    <w:rsid w:val="006366F9"/>
    <w:rsid w:val="00636C36"/>
    <w:rsid w:val="00647DA5"/>
    <w:rsid w:val="006536DC"/>
    <w:rsid w:val="006538EF"/>
    <w:rsid w:val="00655F76"/>
    <w:rsid w:val="0065798F"/>
    <w:rsid w:val="00660594"/>
    <w:rsid w:val="006622E7"/>
    <w:rsid w:val="00665143"/>
    <w:rsid w:val="0066559A"/>
    <w:rsid w:val="00665825"/>
    <w:rsid w:val="00671B26"/>
    <w:rsid w:val="006775AE"/>
    <w:rsid w:val="00677BDD"/>
    <w:rsid w:val="00685CCD"/>
    <w:rsid w:val="006909BB"/>
    <w:rsid w:val="00691BFE"/>
    <w:rsid w:val="0069289F"/>
    <w:rsid w:val="006932F7"/>
    <w:rsid w:val="00694C1F"/>
    <w:rsid w:val="006B08C2"/>
    <w:rsid w:val="006B5C33"/>
    <w:rsid w:val="006B5C76"/>
    <w:rsid w:val="006B7F25"/>
    <w:rsid w:val="006C3677"/>
    <w:rsid w:val="006C747D"/>
    <w:rsid w:val="006D5BC5"/>
    <w:rsid w:val="006E3D72"/>
    <w:rsid w:val="006E4A27"/>
    <w:rsid w:val="006F38A1"/>
    <w:rsid w:val="006F6738"/>
    <w:rsid w:val="006F72B4"/>
    <w:rsid w:val="007010CF"/>
    <w:rsid w:val="00702A83"/>
    <w:rsid w:val="00702B1F"/>
    <w:rsid w:val="00703EC4"/>
    <w:rsid w:val="0070487E"/>
    <w:rsid w:val="00706452"/>
    <w:rsid w:val="00711694"/>
    <w:rsid w:val="0071307D"/>
    <w:rsid w:val="00715EFD"/>
    <w:rsid w:val="00717065"/>
    <w:rsid w:val="00720287"/>
    <w:rsid w:val="00723CA7"/>
    <w:rsid w:val="00731DCF"/>
    <w:rsid w:val="00733D98"/>
    <w:rsid w:val="00734FA7"/>
    <w:rsid w:val="00735E41"/>
    <w:rsid w:val="00743585"/>
    <w:rsid w:val="0074379A"/>
    <w:rsid w:val="00751093"/>
    <w:rsid w:val="00752C88"/>
    <w:rsid w:val="007535FC"/>
    <w:rsid w:val="007607CC"/>
    <w:rsid w:val="007645FB"/>
    <w:rsid w:val="007661B2"/>
    <w:rsid w:val="007730AE"/>
    <w:rsid w:val="0077680B"/>
    <w:rsid w:val="00780AC6"/>
    <w:rsid w:val="00781590"/>
    <w:rsid w:val="007823F2"/>
    <w:rsid w:val="00782AE9"/>
    <w:rsid w:val="0078440A"/>
    <w:rsid w:val="007859E1"/>
    <w:rsid w:val="007862DC"/>
    <w:rsid w:val="00786C9C"/>
    <w:rsid w:val="007876E8"/>
    <w:rsid w:val="00790894"/>
    <w:rsid w:val="00790C8C"/>
    <w:rsid w:val="00797E46"/>
    <w:rsid w:val="007A06D6"/>
    <w:rsid w:val="007A2D06"/>
    <w:rsid w:val="007A4D65"/>
    <w:rsid w:val="007A6868"/>
    <w:rsid w:val="007A6F77"/>
    <w:rsid w:val="007A728C"/>
    <w:rsid w:val="007B3203"/>
    <w:rsid w:val="007B406E"/>
    <w:rsid w:val="007C23D8"/>
    <w:rsid w:val="007C36A0"/>
    <w:rsid w:val="007C613E"/>
    <w:rsid w:val="007C6DD1"/>
    <w:rsid w:val="007D32C3"/>
    <w:rsid w:val="007D3414"/>
    <w:rsid w:val="007D36BA"/>
    <w:rsid w:val="007D3A65"/>
    <w:rsid w:val="007D3AD8"/>
    <w:rsid w:val="007D45C1"/>
    <w:rsid w:val="007D4CC0"/>
    <w:rsid w:val="007D6C17"/>
    <w:rsid w:val="007D7973"/>
    <w:rsid w:val="007E0029"/>
    <w:rsid w:val="007E1675"/>
    <w:rsid w:val="007E18EC"/>
    <w:rsid w:val="007E1AFF"/>
    <w:rsid w:val="007E3CD9"/>
    <w:rsid w:val="007F08DD"/>
    <w:rsid w:val="007F1129"/>
    <w:rsid w:val="007F24A2"/>
    <w:rsid w:val="007F4CB3"/>
    <w:rsid w:val="007F5689"/>
    <w:rsid w:val="007F5EE6"/>
    <w:rsid w:val="007F6E0E"/>
    <w:rsid w:val="00801F4D"/>
    <w:rsid w:val="00802133"/>
    <w:rsid w:val="00810570"/>
    <w:rsid w:val="0081330F"/>
    <w:rsid w:val="00814470"/>
    <w:rsid w:val="008202D7"/>
    <w:rsid w:val="008208EF"/>
    <w:rsid w:val="00823ADC"/>
    <w:rsid w:val="00824603"/>
    <w:rsid w:val="00825EB0"/>
    <w:rsid w:val="00827E02"/>
    <w:rsid w:val="0083550F"/>
    <w:rsid w:val="008408E9"/>
    <w:rsid w:val="00844068"/>
    <w:rsid w:val="00846270"/>
    <w:rsid w:val="008501C6"/>
    <w:rsid w:val="008503FE"/>
    <w:rsid w:val="00851EFE"/>
    <w:rsid w:val="00852463"/>
    <w:rsid w:val="0085309B"/>
    <w:rsid w:val="008536E8"/>
    <w:rsid w:val="00856D4F"/>
    <w:rsid w:val="0085742E"/>
    <w:rsid w:val="00857673"/>
    <w:rsid w:val="008601F2"/>
    <w:rsid w:val="0086062F"/>
    <w:rsid w:val="008700F6"/>
    <w:rsid w:val="00872325"/>
    <w:rsid w:val="008723EF"/>
    <w:rsid w:val="0087509C"/>
    <w:rsid w:val="008750A6"/>
    <w:rsid w:val="0087532E"/>
    <w:rsid w:val="00875B7E"/>
    <w:rsid w:val="0087631F"/>
    <w:rsid w:val="00876459"/>
    <w:rsid w:val="00876E2C"/>
    <w:rsid w:val="0088056D"/>
    <w:rsid w:val="00885F1F"/>
    <w:rsid w:val="008867FF"/>
    <w:rsid w:val="00893AED"/>
    <w:rsid w:val="0089430E"/>
    <w:rsid w:val="00896FBE"/>
    <w:rsid w:val="00897622"/>
    <w:rsid w:val="008A260F"/>
    <w:rsid w:val="008A5FE0"/>
    <w:rsid w:val="008A6AA5"/>
    <w:rsid w:val="008B0439"/>
    <w:rsid w:val="008B2091"/>
    <w:rsid w:val="008B6358"/>
    <w:rsid w:val="008B724C"/>
    <w:rsid w:val="008B770E"/>
    <w:rsid w:val="008C01E4"/>
    <w:rsid w:val="008C1C8A"/>
    <w:rsid w:val="008C2655"/>
    <w:rsid w:val="008C3C04"/>
    <w:rsid w:val="008C7674"/>
    <w:rsid w:val="008E223E"/>
    <w:rsid w:val="008E2DCC"/>
    <w:rsid w:val="008F0A68"/>
    <w:rsid w:val="008F29BC"/>
    <w:rsid w:val="008F6451"/>
    <w:rsid w:val="008F69D9"/>
    <w:rsid w:val="00904295"/>
    <w:rsid w:val="009077EF"/>
    <w:rsid w:val="009107D3"/>
    <w:rsid w:val="00910C9C"/>
    <w:rsid w:val="0091281B"/>
    <w:rsid w:val="009158EB"/>
    <w:rsid w:val="00916416"/>
    <w:rsid w:val="009228F4"/>
    <w:rsid w:val="009317EC"/>
    <w:rsid w:val="009345A8"/>
    <w:rsid w:val="009435DD"/>
    <w:rsid w:val="0094602D"/>
    <w:rsid w:val="00950003"/>
    <w:rsid w:val="00950584"/>
    <w:rsid w:val="00952B4D"/>
    <w:rsid w:val="00953F3F"/>
    <w:rsid w:val="0096376F"/>
    <w:rsid w:val="00966B9F"/>
    <w:rsid w:val="0097419E"/>
    <w:rsid w:val="00975FBA"/>
    <w:rsid w:val="00982742"/>
    <w:rsid w:val="009914CC"/>
    <w:rsid w:val="00992C22"/>
    <w:rsid w:val="00994539"/>
    <w:rsid w:val="009B0238"/>
    <w:rsid w:val="009B1728"/>
    <w:rsid w:val="009B3938"/>
    <w:rsid w:val="009B5E18"/>
    <w:rsid w:val="009C15FD"/>
    <w:rsid w:val="009D2E28"/>
    <w:rsid w:val="009D7F16"/>
    <w:rsid w:val="009F3B39"/>
    <w:rsid w:val="009F3F2C"/>
    <w:rsid w:val="009F4639"/>
    <w:rsid w:val="009F4F56"/>
    <w:rsid w:val="009F56B7"/>
    <w:rsid w:val="009F71DD"/>
    <w:rsid w:val="009F727F"/>
    <w:rsid w:val="00A00DE5"/>
    <w:rsid w:val="00A0136F"/>
    <w:rsid w:val="00A142A9"/>
    <w:rsid w:val="00A1645E"/>
    <w:rsid w:val="00A23AA1"/>
    <w:rsid w:val="00A240DD"/>
    <w:rsid w:val="00A26AF9"/>
    <w:rsid w:val="00A31037"/>
    <w:rsid w:val="00A32260"/>
    <w:rsid w:val="00A354BA"/>
    <w:rsid w:val="00A354EC"/>
    <w:rsid w:val="00A36F96"/>
    <w:rsid w:val="00A4184A"/>
    <w:rsid w:val="00A4280D"/>
    <w:rsid w:val="00A44812"/>
    <w:rsid w:val="00A46DCE"/>
    <w:rsid w:val="00A479C4"/>
    <w:rsid w:val="00A506E8"/>
    <w:rsid w:val="00A52175"/>
    <w:rsid w:val="00A5306E"/>
    <w:rsid w:val="00A560A3"/>
    <w:rsid w:val="00A60463"/>
    <w:rsid w:val="00A612E4"/>
    <w:rsid w:val="00A62298"/>
    <w:rsid w:val="00A704E0"/>
    <w:rsid w:val="00A70C29"/>
    <w:rsid w:val="00A71F7B"/>
    <w:rsid w:val="00A728E2"/>
    <w:rsid w:val="00A72E80"/>
    <w:rsid w:val="00A748D4"/>
    <w:rsid w:val="00A770B3"/>
    <w:rsid w:val="00A8647D"/>
    <w:rsid w:val="00A930B3"/>
    <w:rsid w:val="00A94557"/>
    <w:rsid w:val="00A95EDF"/>
    <w:rsid w:val="00A97C91"/>
    <w:rsid w:val="00AA3A82"/>
    <w:rsid w:val="00AA5E30"/>
    <w:rsid w:val="00AA679A"/>
    <w:rsid w:val="00AB427A"/>
    <w:rsid w:val="00AB519D"/>
    <w:rsid w:val="00AB62DD"/>
    <w:rsid w:val="00AB71C3"/>
    <w:rsid w:val="00AC344B"/>
    <w:rsid w:val="00AC6564"/>
    <w:rsid w:val="00AC7CA1"/>
    <w:rsid w:val="00AD18E2"/>
    <w:rsid w:val="00AD756F"/>
    <w:rsid w:val="00AF118F"/>
    <w:rsid w:val="00AF3080"/>
    <w:rsid w:val="00AF30C9"/>
    <w:rsid w:val="00B00EB5"/>
    <w:rsid w:val="00B02A69"/>
    <w:rsid w:val="00B03734"/>
    <w:rsid w:val="00B03D7E"/>
    <w:rsid w:val="00B0789B"/>
    <w:rsid w:val="00B120EF"/>
    <w:rsid w:val="00B12DEF"/>
    <w:rsid w:val="00B139D5"/>
    <w:rsid w:val="00B1527B"/>
    <w:rsid w:val="00B16F81"/>
    <w:rsid w:val="00B17DD4"/>
    <w:rsid w:val="00B209D3"/>
    <w:rsid w:val="00B2112B"/>
    <w:rsid w:val="00B23B62"/>
    <w:rsid w:val="00B240E2"/>
    <w:rsid w:val="00B261C1"/>
    <w:rsid w:val="00B27550"/>
    <w:rsid w:val="00B31297"/>
    <w:rsid w:val="00B32AD3"/>
    <w:rsid w:val="00B3517D"/>
    <w:rsid w:val="00B36CD1"/>
    <w:rsid w:val="00B400CC"/>
    <w:rsid w:val="00B4311A"/>
    <w:rsid w:val="00B4494A"/>
    <w:rsid w:val="00B45683"/>
    <w:rsid w:val="00B46255"/>
    <w:rsid w:val="00B47929"/>
    <w:rsid w:val="00B54721"/>
    <w:rsid w:val="00B55C5B"/>
    <w:rsid w:val="00B567DB"/>
    <w:rsid w:val="00B56B2C"/>
    <w:rsid w:val="00B62975"/>
    <w:rsid w:val="00B63B70"/>
    <w:rsid w:val="00B6483C"/>
    <w:rsid w:val="00B718C2"/>
    <w:rsid w:val="00B73540"/>
    <w:rsid w:val="00B740AF"/>
    <w:rsid w:val="00B830D5"/>
    <w:rsid w:val="00B86737"/>
    <w:rsid w:val="00B87A11"/>
    <w:rsid w:val="00B87F74"/>
    <w:rsid w:val="00B928E4"/>
    <w:rsid w:val="00B936FB"/>
    <w:rsid w:val="00B96523"/>
    <w:rsid w:val="00BA2C52"/>
    <w:rsid w:val="00BA33A7"/>
    <w:rsid w:val="00BA5A20"/>
    <w:rsid w:val="00BA733B"/>
    <w:rsid w:val="00BB1050"/>
    <w:rsid w:val="00BB377D"/>
    <w:rsid w:val="00BB422F"/>
    <w:rsid w:val="00BB74AB"/>
    <w:rsid w:val="00BC052C"/>
    <w:rsid w:val="00BC222C"/>
    <w:rsid w:val="00BD36A8"/>
    <w:rsid w:val="00BD7CA9"/>
    <w:rsid w:val="00BE0657"/>
    <w:rsid w:val="00BE26F3"/>
    <w:rsid w:val="00BE6BD6"/>
    <w:rsid w:val="00BE744D"/>
    <w:rsid w:val="00BE7EAA"/>
    <w:rsid w:val="00BF01B1"/>
    <w:rsid w:val="00BF228F"/>
    <w:rsid w:val="00BF5351"/>
    <w:rsid w:val="00BF54CE"/>
    <w:rsid w:val="00C00C48"/>
    <w:rsid w:val="00C03AC4"/>
    <w:rsid w:val="00C11AA8"/>
    <w:rsid w:val="00C1352F"/>
    <w:rsid w:val="00C200F0"/>
    <w:rsid w:val="00C27196"/>
    <w:rsid w:val="00C2762C"/>
    <w:rsid w:val="00C30D8E"/>
    <w:rsid w:val="00C31236"/>
    <w:rsid w:val="00C31311"/>
    <w:rsid w:val="00C36296"/>
    <w:rsid w:val="00C370EF"/>
    <w:rsid w:val="00C40D99"/>
    <w:rsid w:val="00C427D9"/>
    <w:rsid w:val="00C44376"/>
    <w:rsid w:val="00C50BAB"/>
    <w:rsid w:val="00C51003"/>
    <w:rsid w:val="00C51B09"/>
    <w:rsid w:val="00C5727B"/>
    <w:rsid w:val="00C57D5E"/>
    <w:rsid w:val="00C60DDA"/>
    <w:rsid w:val="00C706A1"/>
    <w:rsid w:val="00C708A2"/>
    <w:rsid w:val="00C715F4"/>
    <w:rsid w:val="00C76CE2"/>
    <w:rsid w:val="00C83B5C"/>
    <w:rsid w:val="00C935E4"/>
    <w:rsid w:val="00C9626D"/>
    <w:rsid w:val="00C978E6"/>
    <w:rsid w:val="00CA0423"/>
    <w:rsid w:val="00CA6791"/>
    <w:rsid w:val="00CB0337"/>
    <w:rsid w:val="00CB103E"/>
    <w:rsid w:val="00CB1C45"/>
    <w:rsid w:val="00CB2AD2"/>
    <w:rsid w:val="00CB7EF7"/>
    <w:rsid w:val="00CC54F7"/>
    <w:rsid w:val="00CC5748"/>
    <w:rsid w:val="00CC5A3C"/>
    <w:rsid w:val="00CC5CB7"/>
    <w:rsid w:val="00CC7F67"/>
    <w:rsid w:val="00CD56B1"/>
    <w:rsid w:val="00CE62EF"/>
    <w:rsid w:val="00CE68D1"/>
    <w:rsid w:val="00CE6AFE"/>
    <w:rsid w:val="00CE76FD"/>
    <w:rsid w:val="00CF047F"/>
    <w:rsid w:val="00CF51AE"/>
    <w:rsid w:val="00D028EC"/>
    <w:rsid w:val="00D04A05"/>
    <w:rsid w:val="00D07635"/>
    <w:rsid w:val="00D15054"/>
    <w:rsid w:val="00D17D75"/>
    <w:rsid w:val="00D202A8"/>
    <w:rsid w:val="00D22946"/>
    <w:rsid w:val="00D254DC"/>
    <w:rsid w:val="00D33BBC"/>
    <w:rsid w:val="00D412F7"/>
    <w:rsid w:val="00D438B8"/>
    <w:rsid w:val="00D45C5E"/>
    <w:rsid w:val="00D46661"/>
    <w:rsid w:val="00D503BA"/>
    <w:rsid w:val="00D505C5"/>
    <w:rsid w:val="00D52B6C"/>
    <w:rsid w:val="00D53074"/>
    <w:rsid w:val="00D53A1B"/>
    <w:rsid w:val="00D53DAA"/>
    <w:rsid w:val="00D560A4"/>
    <w:rsid w:val="00D57295"/>
    <w:rsid w:val="00D57755"/>
    <w:rsid w:val="00D62988"/>
    <w:rsid w:val="00D651F9"/>
    <w:rsid w:val="00D679B3"/>
    <w:rsid w:val="00D76C5A"/>
    <w:rsid w:val="00D777B5"/>
    <w:rsid w:val="00D867EE"/>
    <w:rsid w:val="00D86C28"/>
    <w:rsid w:val="00D9083C"/>
    <w:rsid w:val="00D95154"/>
    <w:rsid w:val="00D952A0"/>
    <w:rsid w:val="00DA1D91"/>
    <w:rsid w:val="00DA6E9C"/>
    <w:rsid w:val="00DB053C"/>
    <w:rsid w:val="00DB0E3C"/>
    <w:rsid w:val="00DB1C3F"/>
    <w:rsid w:val="00DC050C"/>
    <w:rsid w:val="00DC4394"/>
    <w:rsid w:val="00DC5327"/>
    <w:rsid w:val="00DD3F3A"/>
    <w:rsid w:val="00DE167F"/>
    <w:rsid w:val="00DE2F47"/>
    <w:rsid w:val="00DE61ED"/>
    <w:rsid w:val="00DE62F4"/>
    <w:rsid w:val="00DF3A9E"/>
    <w:rsid w:val="00DF71E8"/>
    <w:rsid w:val="00DF7F50"/>
    <w:rsid w:val="00E00A9F"/>
    <w:rsid w:val="00E02C44"/>
    <w:rsid w:val="00E03BF9"/>
    <w:rsid w:val="00E05888"/>
    <w:rsid w:val="00E11401"/>
    <w:rsid w:val="00E17075"/>
    <w:rsid w:val="00E17FE3"/>
    <w:rsid w:val="00E26A2F"/>
    <w:rsid w:val="00E27508"/>
    <w:rsid w:val="00E27DA7"/>
    <w:rsid w:val="00E36CD9"/>
    <w:rsid w:val="00E37F40"/>
    <w:rsid w:val="00E44865"/>
    <w:rsid w:val="00E469BF"/>
    <w:rsid w:val="00E47141"/>
    <w:rsid w:val="00E55A73"/>
    <w:rsid w:val="00E56A24"/>
    <w:rsid w:val="00E61F13"/>
    <w:rsid w:val="00E6204F"/>
    <w:rsid w:val="00E64A30"/>
    <w:rsid w:val="00E70D9C"/>
    <w:rsid w:val="00E730F2"/>
    <w:rsid w:val="00E73B5A"/>
    <w:rsid w:val="00E76F3A"/>
    <w:rsid w:val="00E80344"/>
    <w:rsid w:val="00E80B59"/>
    <w:rsid w:val="00E81A23"/>
    <w:rsid w:val="00E823F9"/>
    <w:rsid w:val="00E93154"/>
    <w:rsid w:val="00E9625D"/>
    <w:rsid w:val="00E96EBA"/>
    <w:rsid w:val="00EA0A2D"/>
    <w:rsid w:val="00EA292E"/>
    <w:rsid w:val="00EA3A44"/>
    <w:rsid w:val="00EB19FD"/>
    <w:rsid w:val="00EB33AA"/>
    <w:rsid w:val="00EC223C"/>
    <w:rsid w:val="00EC4AD1"/>
    <w:rsid w:val="00EC4EE0"/>
    <w:rsid w:val="00EC645B"/>
    <w:rsid w:val="00EC7D09"/>
    <w:rsid w:val="00ED3616"/>
    <w:rsid w:val="00ED447E"/>
    <w:rsid w:val="00ED591A"/>
    <w:rsid w:val="00ED6F8C"/>
    <w:rsid w:val="00EE0FC5"/>
    <w:rsid w:val="00EE2446"/>
    <w:rsid w:val="00EF0C21"/>
    <w:rsid w:val="00EF5A81"/>
    <w:rsid w:val="00F0067B"/>
    <w:rsid w:val="00F05534"/>
    <w:rsid w:val="00F221F4"/>
    <w:rsid w:val="00F22E28"/>
    <w:rsid w:val="00F245DE"/>
    <w:rsid w:val="00F252A7"/>
    <w:rsid w:val="00F25AFD"/>
    <w:rsid w:val="00F31F97"/>
    <w:rsid w:val="00F322AF"/>
    <w:rsid w:val="00F40A29"/>
    <w:rsid w:val="00F410EC"/>
    <w:rsid w:val="00F42367"/>
    <w:rsid w:val="00F44132"/>
    <w:rsid w:val="00F476AB"/>
    <w:rsid w:val="00F47E77"/>
    <w:rsid w:val="00F5113D"/>
    <w:rsid w:val="00F56BA8"/>
    <w:rsid w:val="00F6242A"/>
    <w:rsid w:val="00F715FC"/>
    <w:rsid w:val="00F75341"/>
    <w:rsid w:val="00F75BAB"/>
    <w:rsid w:val="00F83A81"/>
    <w:rsid w:val="00F86045"/>
    <w:rsid w:val="00F8719C"/>
    <w:rsid w:val="00F87CF3"/>
    <w:rsid w:val="00F92A22"/>
    <w:rsid w:val="00FA2B98"/>
    <w:rsid w:val="00FA2DE1"/>
    <w:rsid w:val="00FA5E0B"/>
    <w:rsid w:val="00FA77E5"/>
    <w:rsid w:val="00FB0FC9"/>
    <w:rsid w:val="00FB1C56"/>
    <w:rsid w:val="00FB449C"/>
    <w:rsid w:val="00FB60B5"/>
    <w:rsid w:val="00FB61E8"/>
    <w:rsid w:val="00FB72A8"/>
    <w:rsid w:val="00FC18E7"/>
    <w:rsid w:val="00FC1E33"/>
    <w:rsid w:val="00FC2229"/>
    <w:rsid w:val="00FD538A"/>
    <w:rsid w:val="00FE342A"/>
    <w:rsid w:val="00FE4529"/>
    <w:rsid w:val="00FE5F0C"/>
    <w:rsid w:val="00FF1A65"/>
    <w:rsid w:val="00FF3708"/>
    <w:rsid w:val="00FF6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3FF48CD"/>
  <w15:chartTrackingRefBased/>
  <w15:docId w15:val="{C16B753B-411B-4A07-A984-D5384F3C0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Nzev">
    <w:name w:val="Title"/>
    <w:basedOn w:val="Normln"/>
    <w:qFormat/>
    <w:pPr>
      <w:jc w:val="center"/>
    </w:pPr>
    <w:rPr>
      <w:b/>
      <w:spacing w:val="40"/>
      <w:sz w:val="28"/>
    </w:rPr>
  </w:style>
  <w:style w:type="paragraph" w:styleId="Textbubliny">
    <w:name w:val="Balloon Text"/>
    <w:basedOn w:val="Normln"/>
    <w:semiHidden/>
    <w:rsid w:val="00430570"/>
    <w:rPr>
      <w:rFonts w:ascii="Tahoma" w:hAnsi="Tahoma" w:cs="Tahoma"/>
      <w:sz w:val="16"/>
      <w:szCs w:val="16"/>
    </w:rPr>
  </w:style>
  <w:style w:type="paragraph" w:styleId="Zpat">
    <w:name w:val="footer"/>
    <w:basedOn w:val="Normln"/>
    <w:link w:val="ZpatChar"/>
    <w:rsid w:val="00E730F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E730F2"/>
  </w:style>
  <w:style w:type="character" w:styleId="Odkaznakoment">
    <w:name w:val="annotation reference"/>
    <w:basedOn w:val="Standardnpsmoodstavce"/>
    <w:rsid w:val="0087532E"/>
    <w:rPr>
      <w:sz w:val="16"/>
      <w:szCs w:val="16"/>
    </w:rPr>
  </w:style>
  <w:style w:type="paragraph" w:styleId="Textkomente">
    <w:name w:val="annotation text"/>
    <w:basedOn w:val="Normln"/>
    <w:link w:val="TextkomenteChar"/>
    <w:rsid w:val="0087532E"/>
  </w:style>
  <w:style w:type="character" w:customStyle="1" w:styleId="TextkomenteChar">
    <w:name w:val="Text komentáře Char"/>
    <w:basedOn w:val="Standardnpsmoodstavce"/>
    <w:link w:val="Textkomente"/>
    <w:rsid w:val="0087532E"/>
    <w:rPr>
      <w:lang w:val="cs-CZ" w:eastAsia="cs-CZ"/>
    </w:rPr>
  </w:style>
  <w:style w:type="paragraph" w:styleId="Pedmtkomente">
    <w:name w:val="annotation subject"/>
    <w:basedOn w:val="Textkomente"/>
    <w:next w:val="Textkomente"/>
    <w:link w:val="PedmtkomenteChar"/>
    <w:rsid w:val="0087532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87532E"/>
    <w:rPr>
      <w:b/>
      <w:bCs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0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6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9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0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8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37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77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5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0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2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5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3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1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06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0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97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3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93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5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16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94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5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8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0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96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9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6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0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91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1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75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7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87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9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43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7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1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95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6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13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4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8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5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6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9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1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22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97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2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30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2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6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31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3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74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6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42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5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96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2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98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0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08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8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3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1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5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7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70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3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8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7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3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3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4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2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55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31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3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6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1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14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98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4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42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5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4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4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7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5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9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1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3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95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1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2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46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21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4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7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5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3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9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2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29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60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1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5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75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4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8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8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2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98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49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42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4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70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2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57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3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8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10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E833CE-8C6E-49C2-A342-D06C1D635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23</Words>
  <Characters>12008</Characters>
  <Application>Microsoft Office Word</Application>
  <DocSecurity>0</DocSecurity>
  <Lines>100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ystém bezobratlých</vt:lpstr>
    </vt:vector>
  </TitlesOfParts>
  <Company>MU Brno</Company>
  <LinksUpToDate>false</LinksUpToDate>
  <CharactersWithSpaces>13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ém bezobratlých</dc:title>
  <dc:subject/>
  <dc:creator>Edmund Sedlák</dc:creator>
  <cp:keywords/>
  <cp:lastModifiedBy>User</cp:lastModifiedBy>
  <cp:revision>2</cp:revision>
  <cp:lastPrinted>2021-09-20T18:04:00Z</cp:lastPrinted>
  <dcterms:created xsi:type="dcterms:W3CDTF">2023-01-23T13:57:00Z</dcterms:created>
  <dcterms:modified xsi:type="dcterms:W3CDTF">2023-01-23T13:57:00Z</dcterms:modified>
</cp:coreProperties>
</file>